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274B9" w14:textId="70125F5E" w:rsidR="00F04F8B" w:rsidRDefault="004F3078" w:rsidP="00C109C4">
      <w:pPr>
        <w:spacing w:line="276" w:lineRule="auto"/>
        <w:jc w:val="center"/>
        <w:rPr>
          <w:b/>
          <w:sz w:val="28"/>
        </w:rPr>
      </w:pPr>
      <w:bookmarkStart w:id="0" w:name="_GoBack"/>
      <w:bookmarkEnd w:id="0"/>
      <w:r>
        <w:rPr>
          <w:noProof/>
        </w:rPr>
        <w:drawing>
          <wp:anchor distT="0" distB="0" distL="114300" distR="114300" simplePos="0" relativeHeight="251665408" behindDoc="0" locked="0" layoutInCell="1" allowOverlap="1" wp14:anchorId="695BC87E" wp14:editId="0B4DB3E2">
            <wp:simplePos x="0" y="0"/>
            <wp:positionH relativeFrom="margin">
              <wp:posOffset>-152400</wp:posOffset>
            </wp:positionH>
            <wp:positionV relativeFrom="margin">
              <wp:posOffset>-139700</wp:posOffset>
            </wp:positionV>
            <wp:extent cx="7156450" cy="9429750"/>
            <wp:effectExtent l="0" t="0" r="635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56450" cy="9429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218943" w14:textId="3AACD16C" w:rsidR="00E831AC" w:rsidRDefault="00E831AC" w:rsidP="004F3078">
      <w:pPr>
        <w:spacing w:line="276" w:lineRule="auto"/>
        <w:jc w:val="center"/>
        <w:rPr>
          <w:b/>
          <w:sz w:val="28"/>
        </w:rPr>
      </w:pPr>
      <w:r>
        <w:rPr>
          <w:b/>
          <w:sz w:val="28"/>
        </w:rPr>
        <w:lastRenderedPageBreak/>
        <w:t>CERTIFICATE</w:t>
      </w:r>
    </w:p>
    <w:p w14:paraId="4023AD82" w14:textId="33C431E3" w:rsidR="00E831AC" w:rsidRDefault="00E831AC" w:rsidP="00C109C4">
      <w:pPr>
        <w:spacing w:line="276" w:lineRule="auto"/>
        <w:jc w:val="center"/>
        <w:rPr>
          <w:b/>
          <w:sz w:val="28"/>
        </w:rPr>
      </w:pPr>
    </w:p>
    <w:p w14:paraId="08BAAD41" w14:textId="1AAE625F" w:rsidR="00E831AC" w:rsidRDefault="00E831AC" w:rsidP="00C109C4">
      <w:pPr>
        <w:spacing w:line="276" w:lineRule="auto"/>
      </w:pPr>
      <w:r>
        <w:t>This is to certify that Mormita Hazra and Raktim Dhara, student of KIIT School of Rural Management, Bhubaneswar, have successfully completed the Action Research Segment.</w:t>
      </w:r>
    </w:p>
    <w:p w14:paraId="7F6C13CF" w14:textId="7040F697" w:rsidR="00E831AC" w:rsidRDefault="00E831AC" w:rsidP="00C109C4">
      <w:pPr>
        <w:spacing w:line="276" w:lineRule="auto"/>
      </w:pPr>
    </w:p>
    <w:p w14:paraId="0740EB95" w14:textId="609A55D2" w:rsidR="00E831AC" w:rsidRDefault="00E831AC" w:rsidP="00C109C4">
      <w:pPr>
        <w:spacing w:line="276" w:lineRule="auto"/>
      </w:pPr>
    </w:p>
    <w:p w14:paraId="1BDB36F4" w14:textId="43D7E411" w:rsidR="00E831AC" w:rsidRDefault="00E831AC" w:rsidP="00C109C4">
      <w:pPr>
        <w:spacing w:line="276" w:lineRule="auto"/>
      </w:pPr>
    </w:p>
    <w:p w14:paraId="4C552735" w14:textId="79CDFD95" w:rsidR="00E831AC" w:rsidRDefault="00E831AC" w:rsidP="00C109C4">
      <w:pPr>
        <w:spacing w:line="276" w:lineRule="auto"/>
      </w:pPr>
    </w:p>
    <w:p w14:paraId="6E863B75" w14:textId="2EA3DAEF" w:rsidR="00E831AC" w:rsidRDefault="00E831AC" w:rsidP="00C109C4">
      <w:pPr>
        <w:spacing w:line="276" w:lineRule="auto"/>
      </w:pPr>
    </w:p>
    <w:p w14:paraId="5F12DE29" w14:textId="71E1B4D7" w:rsidR="00E831AC" w:rsidRDefault="00E831AC" w:rsidP="00C109C4">
      <w:pPr>
        <w:spacing w:line="276" w:lineRule="auto"/>
      </w:pPr>
    </w:p>
    <w:p w14:paraId="7AE39629" w14:textId="431391CF" w:rsidR="00E831AC" w:rsidRDefault="002E20A1" w:rsidP="00C109C4">
      <w:pPr>
        <w:spacing w:line="276" w:lineRule="auto"/>
      </w:pPr>
      <w:r>
        <w:t xml:space="preserve">             </w:t>
      </w:r>
      <w:r w:rsidR="00E831AC">
        <w:t xml:space="preserve">Date: 10.02.2021                  </w:t>
      </w:r>
    </w:p>
    <w:p w14:paraId="763F6AF6" w14:textId="34164D17" w:rsidR="00E831AC" w:rsidRDefault="002E20A1" w:rsidP="00C109C4">
      <w:pPr>
        <w:spacing w:line="276" w:lineRule="auto"/>
      </w:pPr>
      <w:r>
        <w:t xml:space="preserve">             </w:t>
      </w:r>
      <w:r w:rsidR="00E831AC">
        <w:t xml:space="preserve">Place: Bhubaneswar                                                                           </w:t>
      </w:r>
      <w:r w:rsidR="006F6B34">
        <w:t xml:space="preserve">           </w:t>
      </w:r>
      <w:r>
        <w:t xml:space="preserve">      </w:t>
      </w:r>
      <w:r w:rsidR="006F6B34">
        <w:t xml:space="preserve">                         Signature</w:t>
      </w:r>
    </w:p>
    <w:p w14:paraId="2D27B170" w14:textId="6C47739A" w:rsidR="006F6B34" w:rsidRDefault="006F6B34" w:rsidP="00C109C4">
      <w:pPr>
        <w:spacing w:line="276" w:lineRule="auto"/>
      </w:pPr>
      <w:r>
        <w:t xml:space="preserve">                                                                                                                          </w:t>
      </w:r>
      <w:r w:rsidR="002E20A1">
        <w:t xml:space="preserve">             </w:t>
      </w:r>
      <w:r>
        <w:t xml:space="preserve">      </w:t>
      </w:r>
      <w:r w:rsidR="002E20A1">
        <w:t xml:space="preserve">       </w:t>
      </w:r>
      <w:r>
        <w:t xml:space="preserve">        (Name of the Director)</w:t>
      </w:r>
    </w:p>
    <w:p w14:paraId="494E1D4E" w14:textId="3C57F3E2" w:rsidR="006F6B34" w:rsidRDefault="006F6B34" w:rsidP="00C109C4">
      <w:pPr>
        <w:spacing w:line="276" w:lineRule="auto"/>
      </w:pPr>
      <w:r>
        <w:t xml:space="preserve">                                                                                                                                          </w:t>
      </w:r>
      <w:r w:rsidR="002E20A1">
        <w:t xml:space="preserve">                    </w:t>
      </w:r>
      <w:r>
        <w:t>(College Seal/Stamp)</w:t>
      </w:r>
    </w:p>
    <w:p w14:paraId="34568ED0" w14:textId="77777777" w:rsidR="00E831AC" w:rsidRPr="00E831AC" w:rsidRDefault="00E831AC" w:rsidP="00C109C4">
      <w:pPr>
        <w:spacing w:line="276" w:lineRule="auto"/>
      </w:pPr>
    </w:p>
    <w:p w14:paraId="0738239B" w14:textId="77777777" w:rsidR="00E831AC" w:rsidRDefault="00E831AC" w:rsidP="00291C27">
      <w:pPr>
        <w:jc w:val="center"/>
        <w:rPr>
          <w:b/>
          <w:sz w:val="28"/>
        </w:rPr>
      </w:pPr>
    </w:p>
    <w:p w14:paraId="08980A71" w14:textId="77777777" w:rsidR="00E831AC" w:rsidRDefault="00E831AC" w:rsidP="00291C27">
      <w:pPr>
        <w:jc w:val="center"/>
        <w:rPr>
          <w:b/>
          <w:sz w:val="28"/>
        </w:rPr>
      </w:pPr>
    </w:p>
    <w:p w14:paraId="50BE14B0" w14:textId="77777777" w:rsidR="00E831AC" w:rsidRDefault="00E831AC" w:rsidP="00291C27">
      <w:pPr>
        <w:jc w:val="center"/>
        <w:rPr>
          <w:b/>
          <w:sz w:val="28"/>
        </w:rPr>
      </w:pPr>
    </w:p>
    <w:p w14:paraId="70DF2D17" w14:textId="77777777" w:rsidR="00E831AC" w:rsidRDefault="00E831AC" w:rsidP="00291C27">
      <w:pPr>
        <w:jc w:val="center"/>
        <w:rPr>
          <w:b/>
          <w:sz w:val="28"/>
        </w:rPr>
      </w:pPr>
    </w:p>
    <w:p w14:paraId="5807D848" w14:textId="77777777" w:rsidR="00E831AC" w:rsidRDefault="00E831AC" w:rsidP="00291C27">
      <w:pPr>
        <w:jc w:val="center"/>
        <w:rPr>
          <w:b/>
          <w:sz w:val="28"/>
        </w:rPr>
      </w:pPr>
    </w:p>
    <w:p w14:paraId="09C64755" w14:textId="77777777" w:rsidR="00E831AC" w:rsidRDefault="00E831AC" w:rsidP="00291C27">
      <w:pPr>
        <w:jc w:val="center"/>
        <w:rPr>
          <w:b/>
          <w:sz w:val="28"/>
        </w:rPr>
      </w:pPr>
    </w:p>
    <w:p w14:paraId="42D73ACF" w14:textId="77777777" w:rsidR="00E831AC" w:rsidRDefault="00E831AC" w:rsidP="00291C27">
      <w:pPr>
        <w:jc w:val="center"/>
        <w:rPr>
          <w:b/>
          <w:sz w:val="28"/>
        </w:rPr>
      </w:pPr>
    </w:p>
    <w:p w14:paraId="21771A5F" w14:textId="77777777" w:rsidR="00E831AC" w:rsidRDefault="00E831AC" w:rsidP="00291C27">
      <w:pPr>
        <w:jc w:val="center"/>
        <w:rPr>
          <w:b/>
          <w:sz w:val="28"/>
        </w:rPr>
      </w:pPr>
    </w:p>
    <w:p w14:paraId="0FE2C4CC" w14:textId="77777777" w:rsidR="00E831AC" w:rsidRDefault="00E831AC" w:rsidP="00291C27">
      <w:pPr>
        <w:jc w:val="center"/>
        <w:rPr>
          <w:b/>
          <w:sz w:val="28"/>
        </w:rPr>
      </w:pPr>
    </w:p>
    <w:p w14:paraId="09099C70" w14:textId="77777777" w:rsidR="00E831AC" w:rsidRDefault="00E831AC" w:rsidP="00291C27">
      <w:pPr>
        <w:jc w:val="center"/>
        <w:rPr>
          <w:b/>
          <w:sz w:val="28"/>
        </w:rPr>
      </w:pPr>
    </w:p>
    <w:p w14:paraId="6CABC51D" w14:textId="77777777" w:rsidR="00E831AC" w:rsidRDefault="00E831AC" w:rsidP="00291C27">
      <w:pPr>
        <w:jc w:val="center"/>
        <w:rPr>
          <w:b/>
          <w:sz w:val="28"/>
        </w:rPr>
      </w:pPr>
    </w:p>
    <w:p w14:paraId="62F0552E" w14:textId="77777777" w:rsidR="00E831AC" w:rsidRDefault="00E831AC" w:rsidP="006F6B34">
      <w:pPr>
        <w:rPr>
          <w:b/>
          <w:sz w:val="28"/>
        </w:rPr>
      </w:pPr>
    </w:p>
    <w:p w14:paraId="3FAEA483" w14:textId="77777777" w:rsidR="00F04F8B" w:rsidRDefault="00F04F8B" w:rsidP="004F3078">
      <w:pPr>
        <w:rPr>
          <w:b/>
          <w:sz w:val="28"/>
        </w:rPr>
      </w:pPr>
    </w:p>
    <w:p w14:paraId="7E642C09" w14:textId="7323CE4F" w:rsidR="008E7E43" w:rsidRDefault="00506991" w:rsidP="00291C27">
      <w:pPr>
        <w:jc w:val="center"/>
        <w:rPr>
          <w:b/>
          <w:sz w:val="28"/>
        </w:rPr>
      </w:pPr>
      <w:r>
        <w:rPr>
          <w:b/>
          <w:sz w:val="28"/>
        </w:rPr>
        <w:lastRenderedPageBreak/>
        <w:t>DECLARATION</w:t>
      </w:r>
    </w:p>
    <w:p w14:paraId="67EAA638" w14:textId="2FF794E0" w:rsidR="00506991" w:rsidRDefault="00506991" w:rsidP="00291C27">
      <w:pPr>
        <w:jc w:val="center"/>
        <w:rPr>
          <w:b/>
          <w:sz w:val="28"/>
        </w:rPr>
      </w:pPr>
    </w:p>
    <w:p w14:paraId="481729BE" w14:textId="637DB704" w:rsidR="00506991" w:rsidRDefault="00506991" w:rsidP="00C109C4">
      <w:pPr>
        <w:spacing w:line="276" w:lineRule="auto"/>
        <w:ind w:firstLine="720"/>
      </w:pPr>
      <w:r>
        <w:t xml:space="preserve">We do hereby declare that this report of Action Research Segment (ARS) submitted to the KIIT School of Rural Management (KSRM) of KIIT University, Bhubaneswar for the partial fulfillment of the requirement for the Master in Business Administration in Rural Management is of our own and has not at any time being previously submitted to this </w:t>
      </w:r>
      <w:r w:rsidR="00D772E0">
        <w:t>U</w:t>
      </w:r>
      <w:r>
        <w:t xml:space="preserve">niversity or any other </w:t>
      </w:r>
      <w:r w:rsidR="00D772E0">
        <w:t>U</w:t>
      </w:r>
      <w:r>
        <w:t>niversities/</w:t>
      </w:r>
      <w:r w:rsidR="00D772E0">
        <w:t>I</w:t>
      </w:r>
      <w:r>
        <w:t xml:space="preserve">nstitutions for award of any degree or diploma. </w:t>
      </w:r>
    </w:p>
    <w:p w14:paraId="68E305F8" w14:textId="4EFEBFB0" w:rsidR="00D772E0" w:rsidRDefault="00D772E0" w:rsidP="00C109C4">
      <w:pPr>
        <w:spacing w:line="276" w:lineRule="auto"/>
        <w:ind w:firstLine="720"/>
      </w:pPr>
    </w:p>
    <w:p w14:paraId="01CAF1DE" w14:textId="5869A28D" w:rsidR="00657F54" w:rsidRDefault="00657F54" w:rsidP="00C109C4">
      <w:pPr>
        <w:spacing w:line="276" w:lineRule="auto"/>
        <w:ind w:firstLine="720"/>
      </w:pPr>
    </w:p>
    <w:p w14:paraId="19CEBA36" w14:textId="217A3DA6" w:rsidR="00D772E0" w:rsidRDefault="00D772E0" w:rsidP="00C109C4">
      <w:pPr>
        <w:spacing w:line="276" w:lineRule="auto"/>
        <w:ind w:firstLine="720"/>
      </w:pPr>
    </w:p>
    <w:p w14:paraId="34E2DF88" w14:textId="699BCA6A" w:rsidR="00D772E0" w:rsidRDefault="00A03DBA" w:rsidP="00C109C4">
      <w:pPr>
        <w:spacing w:line="276" w:lineRule="auto"/>
        <w:ind w:firstLine="720"/>
      </w:pPr>
      <w:r>
        <w:rPr>
          <w:noProof/>
        </w:rPr>
        <w:drawing>
          <wp:anchor distT="0" distB="0" distL="114300" distR="114300" simplePos="0" relativeHeight="251666432" behindDoc="0" locked="0" layoutInCell="1" allowOverlap="1" wp14:anchorId="7FDA2DD5" wp14:editId="2DC7BBD7">
            <wp:simplePos x="0" y="0"/>
            <wp:positionH relativeFrom="margin">
              <wp:posOffset>3822700</wp:posOffset>
            </wp:positionH>
            <wp:positionV relativeFrom="margin">
              <wp:posOffset>2635250</wp:posOffset>
            </wp:positionV>
            <wp:extent cx="1212850" cy="374650"/>
            <wp:effectExtent l="0" t="0" r="635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mScanner 04-14-2020 13.32.48_2.jpg"/>
                    <pic:cNvPicPr/>
                  </pic:nvPicPr>
                  <pic:blipFill rotWithShape="1">
                    <a:blip r:embed="rId9" cstate="print">
                      <a:extLst>
                        <a:ext uri="{BEBA8EAE-BF5A-486C-A8C5-ECC9F3942E4B}">
                          <a14:imgProps xmlns:a14="http://schemas.microsoft.com/office/drawing/2010/main">
                            <a14:imgLayer r:embed="rId10">
                              <a14:imgEffect>
                                <a14:brightnessContrast bright="40000" contrast="40000"/>
                              </a14:imgEffect>
                            </a14:imgLayer>
                          </a14:imgProps>
                        </a:ext>
                        <a:ext uri="{28A0092B-C50C-407E-A947-70E740481C1C}">
                          <a14:useLocalDpi xmlns:a14="http://schemas.microsoft.com/office/drawing/2010/main" val="0"/>
                        </a:ext>
                      </a:extLst>
                    </a:blip>
                    <a:srcRect b="29678"/>
                    <a:stretch/>
                  </pic:blipFill>
                  <pic:spPr bwMode="auto">
                    <a:xfrm>
                      <a:off x="0" y="0"/>
                      <a:ext cx="1212850" cy="3746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57F54">
        <w:t xml:space="preserve">                                                                                                                             </w:t>
      </w:r>
    </w:p>
    <w:p w14:paraId="589C9104" w14:textId="5FDF1853" w:rsidR="00657F54" w:rsidRDefault="00657F54" w:rsidP="00C109C4">
      <w:pPr>
        <w:spacing w:line="276" w:lineRule="auto"/>
        <w:ind w:firstLine="720"/>
      </w:pPr>
      <w:r>
        <w:t xml:space="preserve">      </w:t>
      </w:r>
      <w:r w:rsidR="00A03DBA">
        <w:rPr>
          <w:noProof/>
        </w:rPr>
        <w:t xml:space="preserve">       </w:t>
      </w:r>
      <w:r>
        <w:t xml:space="preserve">                                                                                  </w:t>
      </w:r>
      <w:r w:rsidR="009B1EB9">
        <w:t xml:space="preserve">                            </w:t>
      </w:r>
      <w:r>
        <w:t xml:space="preserve">       </w:t>
      </w:r>
      <w:r w:rsidR="002E20A1">
        <w:t xml:space="preserve">              </w:t>
      </w:r>
      <w:r>
        <w:t xml:space="preserve">                                           </w:t>
      </w:r>
      <w:r w:rsidR="00A03DBA">
        <w:t xml:space="preserve">                                                                                                                                      </w:t>
      </w:r>
      <w:r w:rsidR="009B1EB9">
        <w:t xml:space="preserve">      </w:t>
      </w:r>
      <w:r w:rsidR="00A03DBA">
        <w:rPr>
          <w:noProof/>
        </w:rPr>
        <w:drawing>
          <wp:inline distT="0" distB="0" distL="0" distR="0" wp14:anchorId="1505841A" wp14:editId="65E994BD">
            <wp:extent cx="176800" cy="1103804"/>
            <wp:effectExtent l="0" t="635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02-10 at 11.56.12.jpeg"/>
                    <pic:cNvPicPr/>
                  </pic:nvPicPr>
                  <pic:blipFill rotWithShape="1">
                    <a:blip r:embed="rId11" cstate="print">
                      <a:biLevel thresh="75000"/>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l="26936" t="23415" r="59489" b="38447"/>
                    <a:stretch/>
                  </pic:blipFill>
                  <pic:spPr bwMode="auto">
                    <a:xfrm rot="16200000">
                      <a:off x="0" y="0"/>
                      <a:ext cx="194109" cy="1211871"/>
                    </a:xfrm>
                    <a:prstGeom prst="rect">
                      <a:avLst/>
                    </a:prstGeom>
                    <a:ln>
                      <a:noFill/>
                    </a:ln>
                    <a:extLst>
                      <a:ext uri="{53640926-AAD7-44D8-BBD7-CCE9431645EC}">
                        <a14:shadowObscured xmlns:a14="http://schemas.microsoft.com/office/drawing/2010/main"/>
                      </a:ext>
                    </a:extLst>
                  </pic:spPr>
                </pic:pic>
              </a:graphicData>
            </a:graphic>
          </wp:inline>
        </w:drawing>
      </w:r>
    </w:p>
    <w:p w14:paraId="3374C57D" w14:textId="1BDFA1E4" w:rsidR="00D772E0" w:rsidRDefault="002E20A1" w:rsidP="00C109C4">
      <w:pPr>
        <w:spacing w:line="276" w:lineRule="auto"/>
      </w:pPr>
      <w:r>
        <w:t xml:space="preserve">               </w:t>
      </w:r>
      <w:r w:rsidR="00D772E0">
        <w:t xml:space="preserve">Place: Bhubaneswar                                                                            Mormita Hazra     </w:t>
      </w:r>
      <w:r w:rsidR="00E831AC">
        <w:t>&amp;</w:t>
      </w:r>
      <w:r w:rsidR="00D772E0">
        <w:t xml:space="preserve">     Raktim Dhara</w:t>
      </w:r>
    </w:p>
    <w:p w14:paraId="4A2D6E61" w14:textId="0E2BF27E" w:rsidR="00D772E0" w:rsidRPr="00506991" w:rsidRDefault="002E20A1" w:rsidP="00C109C4">
      <w:pPr>
        <w:spacing w:line="276" w:lineRule="auto"/>
      </w:pPr>
      <w:r>
        <w:t xml:space="preserve">               </w:t>
      </w:r>
      <w:r w:rsidR="00D772E0">
        <w:t xml:space="preserve">Date: 10.02.2021                                                                                 </w:t>
      </w:r>
      <w:proofErr w:type="gramStart"/>
      <w:r w:rsidR="00D772E0">
        <w:t xml:space="preserve"> </w:t>
      </w:r>
      <w:r w:rsidR="00E831AC">
        <w:t xml:space="preserve">  (</w:t>
      </w:r>
      <w:proofErr w:type="gramEnd"/>
      <w:r w:rsidR="00D772E0">
        <w:t xml:space="preserve">20201035)    </w:t>
      </w:r>
      <w:r w:rsidR="00E831AC">
        <w:t xml:space="preserve">  </w:t>
      </w:r>
      <w:r w:rsidR="00D772E0">
        <w:t xml:space="preserve">          </w:t>
      </w:r>
      <w:r w:rsidR="00E831AC">
        <w:t xml:space="preserve">   </w:t>
      </w:r>
      <w:r w:rsidR="00D772E0">
        <w:t xml:space="preserve">(20201048)     </w:t>
      </w:r>
    </w:p>
    <w:p w14:paraId="1634EEB4" w14:textId="143E0923" w:rsidR="008E7E43" w:rsidRDefault="008E7E43" w:rsidP="00291C27">
      <w:pPr>
        <w:jc w:val="center"/>
        <w:rPr>
          <w:b/>
          <w:sz w:val="28"/>
        </w:rPr>
      </w:pPr>
    </w:p>
    <w:p w14:paraId="7321FC46" w14:textId="77777777" w:rsidR="008E7E43" w:rsidRDefault="008E7E43" w:rsidP="00291C27">
      <w:pPr>
        <w:jc w:val="center"/>
        <w:rPr>
          <w:b/>
          <w:sz w:val="28"/>
        </w:rPr>
      </w:pPr>
    </w:p>
    <w:p w14:paraId="6C27E95D" w14:textId="77777777" w:rsidR="008E7E43" w:rsidRDefault="008E7E43" w:rsidP="00291C27">
      <w:pPr>
        <w:jc w:val="center"/>
        <w:rPr>
          <w:b/>
          <w:sz w:val="28"/>
        </w:rPr>
      </w:pPr>
    </w:p>
    <w:p w14:paraId="2966A6F9" w14:textId="77777777" w:rsidR="008E7E43" w:rsidRDefault="008E7E43" w:rsidP="00291C27">
      <w:pPr>
        <w:jc w:val="center"/>
        <w:rPr>
          <w:b/>
          <w:sz w:val="28"/>
        </w:rPr>
      </w:pPr>
    </w:p>
    <w:p w14:paraId="11B3F8CB" w14:textId="77777777" w:rsidR="008E7E43" w:rsidRDefault="008E7E43" w:rsidP="00291C27">
      <w:pPr>
        <w:jc w:val="center"/>
        <w:rPr>
          <w:b/>
          <w:sz w:val="28"/>
        </w:rPr>
      </w:pPr>
    </w:p>
    <w:p w14:paraId="2FE7130A" w14:textId="77777777" w:rsidR="008E7E43" w:rsidRDefault="008E7E43" w:rsidP="00291C27">
      <w:pPr>
        <w:jc w:val="center"/>
        <w:rPr>
          <w:b/>
          <w:sz w:val="28"/>
        </w:rPr>
      </w:pPr>
    </w:p>
    <w:p w14:paraId="71DDE0B0" w14:textId="77777777" w:rsidR="008E7E43" w:rsidRDefault="008E7E43" w:rsidP="00291C27">
      <w:pPr>
        <w:jc w:val="center"/>
        <w:rPr>
          <w:b/>
          <w:sz w:val="28"/>
        </w:rPr>
      </w:pPr>
    </w:p>
    <w:p w14:paraId="2546617C" w14:textId="77777777" w:rsidR="008E7E43" w:rsidRDefault="008E7E43" w:rsidP="00291C27">
      <w:pPr>
        <w:jc w:val="center"/>
        <w:rPr>
          <w:b/>
          <w:sz w:val="28"/>
        </w:rPr>
      </w:pPr>
    </w:p>
    <w:p w14:paraId="38401B79" w14:textId="77777777" w:rsidR="008E7E43" w:rsidRDefault="008E7E43" w:rsidP="00291C27">
      <w:pPr>
        <w:jc w:val="center"/>
        <w:rPr>
          <w:b/>
          <w:sz w:val="28"/>
        </w:rPr>
      </w:pPr>
    </w:p>
    <w:p w14:paraId="33659519" w14:textId="77777777" w:rsidR="008E7E43" w:rsidRDefault="008E7E43" w:rsidP="00291C27">
      <w:pPr>
        <w:jc w:val="center"/>
        <w:rPr>
          <w:b/>
          <w:sz w:val="28"/>
        </w:rPr>
      </w:pPr>
    </w:p>
    <w:p w14:paraId="6C4AFBBD" w14:textId="77777777" w:rsidR="008E7E43" w:rsidRDefault="008E7E43" w:rsidP="00291C27">
      <w:pPr>
        <w:jc w:val="center"/>
        <w:rPr>
          <w:b/>
          <w:sz w:val="28"/>
        </w:rPr>
      </w:pPr>
    </w:p>
    <w:p w14:paraId="6C61E84A" w14:textId="77777777" w:rsidR="008E7E43" w:rsidRDefault="008E7E43" w:rsidP="00E831AC">
      <w:pPr>
        <w:rPr>
          <w:b/>
          <w:sz w:val="28"/>
        </w:rPr>
      </w:pPr>
    </w:p>
    <w:p w14:paraId="05EBB6D4" w14:textId="77777777" w:rsidR="000F480B" w:rsidRDefault="000F480B" w:rsidP="00291C27">
      <w:pPr>
        <w:jc w:val="center"/>
        <w:rPr>
          <w:b/>
          <w:sz w:val="28"/>
        </w:rPr>
      </w:pPr>
    </w:p>
    <w:p w14:paraId="07200D20" w14:textId="77777777" w:rsidR="000F480B" w:rsidRDefault="000F480B" w:rsidP="00291C27">
      <w:pPr>
        <w:jc w:val="center"/>
        <w:rPr>
          <w:b/>
          <w:sz w:val="28"/>
        </w:rPr>
      </w:pPr>
    </w:p>
    <w:p w14:paraId="461288AB" w14:textId="77777777" w:rsidR="004F3078" w:rsidRDefault="004F3078" w:rsidP="00C31246">
      <w:pPr>
        <w:jc w:val="center"/>
        <w:rPr>
          <w:b/>
          <w:sz w:val="28"/>
        </w:rPr>
      </w:pPr>
    </w:p>
    <w:p w14:paraId="4A00439C" w14:textId="580EAD13" w:rsidR="00291C27" w:rsidRDefault="00291C27" w:rsidP="00C31246">
      <w:pPr>
        <w:jc w:val="center"/>
        <w:rPr>
          <w:b/>
          <w:sz w:val="24"/>
        </w:rPr>
      </w:pPr>
      <w:r w:rsidRPr="008E7E43">
        <w:rPr>
          <w:b/>
          <w:sz w:val="28"/>
        </w:rPr>
        <w:lastRenderedPageBreak/>
        <w:t>ACKNOWLEDGEMENT</w:t>
      </w:r>
      <w:r w:rsidR="002264BB" w:rsidRPr="008E7E43">
        <w:rPr>
          <w:b/>
          <w:sz w:val="28"/>
        </w:rPr>
        <w:t>S</w:t>
      </w:r>
    </w:p>
    <w:p w14:paraId="400DE4BA" w14:textId="700C8A56" w:rsidR="002264BB" w:rsidRDefault="002264BB" w:rsidP="00291C27">
      <w:pPr>
        <w:jc w:val="center"/>
        <w:rPr>
          <w:b/>
          <w:sz w:val="24"/>
        </w:rPr>
      </w:pPr>
    </w:p>
    <w:p w14:paraId="23544073" w14:textId="2D256A84" w:rsidR="00291C27" w:rsidRPr="00BE2112" w:rsidRDefault="002264BB" w:rsidP="00C109C4">
      <w:pPr>
        <w:spacing w:line="276" w:lineRule="auto"/>
        <w:ind w:firstLine="720"/>
        <w:jc w:val="both"/>
      </w:pPr>
      <w:r w:rsidRPr="00BE2112">
        <w:t xml:space="preserve">In the accomplishment of this project successfully, many people have bestowed upon us their blessings and heart pledged support, this time we are </w:t>
      </w:r>
      <w:r w:rsidR="00555554">
        <w:t>taking this opportunity</w:t>
      </w:r>
      <w:r w:rsidRPr="00BE2112">
        <w:t xml:space="preserve"> to thank all the people who have been concerned with this project.</w:t>
      </w:r>
    </w:p>
    <w:p w14:paraId="65E143F6" w14:textId="0401BC5A" w:rsidR="002264BB" w:rsidRPr="00BE2112" w:rsidRDefault="002264BB" w:rsidP="00C109C4">
      <w:pPr>
        <w:spacing w:line="276" w:lineRule="auto"/>
        <w:ind w:firstLine="720"/>
        <w:jc w:val="both"/>
      </w:pPr>
      <w:r w:rsidRPr="00BE2112">
        <w:t>Primarily we would thank God for being able to complete this internship program with success. Then we would like to thank our faculty guide Prof. Nirmal Kumar M</w:t>
      </w:r>
      <w:r w:rsidR="00555554">
        <w:t>a</w:t>
      </w:r>
      <w:r w:rsidRPr="00BE2112">
        <w:t xml:space="preserve">ndal, whose valuable guidance has been the one that helped us patch our Action Research Segment and make it a success. His suggestions and his instructions have served as the major contributor towards the completion of the program. </w:t>
      </w:r>
      <w:r w:rsidR="00BE2112" w:rsidRPr="00BE2112">
        <w:t>Our</w:t>
      </w:r>
      <w:r w:rsidRPr="00BE2112">
        <w:t xml:space="preserve"> heartiest thanks to KIIT School of Rural Management and The Director Prof. Nishit</w:t>
      </w:r>
      <w:r w:rsidR="00555554">
        <w:t>h</w:t>
      </w:r>
      <w:r w:rsidRPr="00BE2112">
        <w:t xml:space="preserve"> Parida, Prof. Srilata Patnaik</w:t>
      </w:r>
      <w:r w:rsidR="00555554">
        <w:t>, our ARS coordinator</w:t>
      </w:r>
      <w:r w:rsidRPr="00BE2112">
        <w:t xml:space="preserve"> for their throughout support during </w:t>
      </w:r>
      <w:r w:rsidR="00BE2112" w:rsidRPr="00BE2112">
        <w:t>our</w:t>
      </w:r>
      <w:r w:rsidRPr="00BE2112">
        <w:t xml:space="preserve"> field study segment.</w:t>
      </w:r>
      <w:r w:rsidR="00BE2112" w:rsidRPr="00BE2112">
        <w:t xml:space="preserve"> We are also grateful to Sabuj Sangha for giving us this opportunity.</w:t>
      </w:r>
    </w:p>
    <w:p w14:paraId="29BA916A" w14:textId="2488C032" w:rsidR="00BE2112" w:rsidRDefault="00BE2112" w:rsidP="00C109C4">
      <w:pPr>
        <w:spacing w:line="276" w:lineRule="auto"/>
        <w:ind w:firstLine="720"/>
        <w:jc w:val="both"/>
      </w:pPr>
      <w:r w:rsidRPr="00BE2112">
        <w:t>We would also like to thank Prof. HS Ganesha, Prof. Damodar Jena</w:t>
      </w:r>
      <w:r w:rsidR="00555554">
        <w:t>,</w:t>
      </w:r>
      <w:r w:rsidRPr="00BE2112">
        <w:t xml:space="preserve"> Prof. V Venkatakrishnan</w:t>
      </w:r>
      <w:r w:rsidR="00555554">
        <w:t xml:space="preserve"> and Prof. Jyotiranjan Gochhayat</w:t>
      </w:r>
      <w:r w:rsidRPr="00BE2112">
        <w:t xml:space="preserve"> who have helped us with their valuable suggestions and guidance</w:t>
      </w:r>
      <w:r w:rsidR="00555554">
        <w:t>, which</w:t>
      </w:r>
      <w:r w:rsidRPr="00BE2112">
        <w:t xml:space="preserve"> has been very helpful in various phases of our ARS.</w:t>
      </w:r>
    </w:p>
    <w:p w14:paraId="2D41FC48" w14:textId="10E2F0D5" w:rsidR="009A4722" w:rsidRPr="00BE2112" w:rsidRDefault="009A4722" w:rsidP="00C109C4">
      <w:pPr>
        <w:spacing w:line="276" w:lineRule="auto"/>
        <w:ind w:firstLine="720"/>
        <w:jc w:val="both"/>
      </w:pPr>
      <w:r>
        <w:t>We</w:t>
      </w:r>
      <w:r w:rsidRPr="009A4722">
        <w:t xml:space="preserve"> would also like to acknowledge the many nameless participants who provided the primary and secondary data which provided the basis for this research.</w:t>
      </w:r>
    </w:p>
    <w:p w14:paraId="42CA77D3" w14:textId="26A86072" w:rsidR="00BE2112" w:rsidRPr="00BE2112" w:rsidRDefault="00BE2112" w:rsidP="00C109C4">
      <w:pPr>
        <w:spacing w:line="276" w:lineRule="auto"/>
        <w:ind w:firstLine="720"/>
        <w:jc w:val="both"/>
      </w:pPr>
      <w:r w:rsidRPr="00BE2112">
        <w:t>Finally, we would like to thank our families for their encouragement, love and constant support throughout of this study.</w:t>
      </w:r>
      <w:r w:rsidR="009A4722">
        <w:t xml:space="preserve"> </w:t>
      </w:r>
    </w:p>
    <w:p w14:paraId="6156E999" w14:textId="71686EC7" w:rsidR="000F480B" w:rsidRDefault="000F480B" w:rsidP="000F480B">
      <w:pPr>
        <w:rPr>
          <w:rFonts w:cstheme="minorHAnsi"/>
          <w:b/>
          <w:sz w:val="28"/>
        </w:rPr>
      </w:pPr>
    </w:p>
    <w:p w14:paraId="00B28F60" w14:textId="77777777" w:rsidR="000F480B" w:rsidRDefault="000F480B" w:rsidP="000F480B">
      <w:pPr>
        <w:rPr>
          <w:rFonts w:cstheme="minorHAnsi"/>
          <w:b/>
          <w:sz w:val="28"/>
        </w:rPr>
      </w:pPr>
    </w:p>
    <w:p w14:paraId="36CB3591" w14:textId="77777777" w:rsidR="000F480B" w:rsidRDefault="000F480B" w:rsidP="0006680D">
      <w:pPr>
        <w:jc w:val="center"/>
        <w:rPr>
          <w:rFonts w:cstheme="minorHAnsi"/>
          <w:b/>
          <w:sz w:val="28"/>
        </w:rPr>
      </w:pPr>
    </w:p>
    <w:p w14:paraId="2E47C6C8" w14:textId="77777777" w:rsidR="000F480B" w:rsidRDefault="000F480B" w:rsidP="0006680D">
      <w:pPr>
        <w:jc w:val="center"/>
        <w:rPr>
          <w:rFonts w:cstheme="minorHAnsi"/>
          <w:b/>
          <w:sz w:val="28"/>
        </w:rPr>
      </w:pPr>
    </w:p>
    <w:p w14:paraId="62E1141E" w14:textId="77777777" w:rsidR="000F480B" w:rsidRDefault="000F480B" w:rsidP="0006680D">
      <w:pPr>
        <w:jc w:val="center"/>
        <w:rPr>
          <w:rFonts w:cstheme="minorHAnsi"/>
          <w:b/>
          <w:sz w:val="28"/>
        </w:rPr>
      </w:pPr>
    </w:p>
    <w:p w14:paraId="3F83FF01" w14:textId="77777777" w:rsidR="000F480B" w:rsidRDefault="000F480B" w:rsidP="0006680D">
      <w:pPr>
        <w:jc w:val="center"/>
        <w:rPr>
          <w:rFonts w:cstheme="minorHAnsi"/>
          <w:b/>
          <w:sz w:val="28"/>
        </w:rPr>
      </w:pPr>
    </w:p>
    <w:p w14:paraId="6D5DEE76" w14:textId="77777777" w:rsidR="000F480B" w:rsidRDefault="000F480B" w:rsidP="0006680D">
      <w:pPr>
        <w:jc w:val="center"/>
        <w:rPr>
          <w:rFonts w:cstheme="minorHAnsi"/>
          <w:b/>
          <w:sz w:val="28"/>
        </w:rPr>
      </w:pPr>
    </w:p>
    <w:p w14:paraId="48CDE184" w14:textId="77777777" w:rsidR="000F480B" w:rsidRDefault="000F480B" w:rsidP="0006680D">
      <w:pPr>
        <w:jc w:val="center"/>
        <w:rPr>
          <w:rFonts w:cstheme="minorHAnsi"/>
          <w:b/>
          <w:sz w:val="28"/>
        </w:rPr>
      </w:pPr>
    </w:p>
    <w:p w14:paraId="5527497F" w14:textId="77777777" w:rsidR="000F480B" w:rsidRDefault="000F480B" w:rsidP="0006680D">
      <w:pPr>
        <w:jc w:val="center"/>
        <w:rPr>
          <w:rFonts w:cstheme="minorHAnsi"/>
          <w:b/>
          <w:sz w:val="28"/>
        </w:rPr>
      </w:pPr>
    </w:p>
    <w:p w14:paraId="0520F40A" w14:textId="77777777" w:rsidR="000F480B" w:rsidRDefault="000F480B" w:rsidP="0006680D">
      <w:pPr>
        <w:jc w:val="center"/>
        <w:rPr>
          <w:rFonts w:cstheme="minorHAnsi"/>
          <w:b/>
          <w:sz w:val="28"/>
        </w:rPr>
      </w:pPr>
    </w:p>
    <w:p w14:paraId="71818255" w14:textId="77777777" w:rsidR="000F480B" w:rsidRDefault="000F480B" w:rsidP="0006680D">
      <w:pPr>
        <w:jc w:val="center"/>
        <w:rPr>
          <w:rFonts w:cstheme="minorHAnsi"/>
          <w:b/>
          <w:sz w:val="28"/>
        </w:rPr>
      </w:pPr>
    </w:p>
    <w:p w14:paraId="7E7CD9D2" w14:textId="77777777" w:rsidR="000F480B" w:rsidRDefault="000F480B" w:rsidP="0006680D">
      <w:pPr>
        <w:jc w:val="center"/>
        <w:rPr>
          <w:rFonts w:cstheme="minorHAnsi"/>
          <w:b/>
          <w:sz w:val="28"/>
        </w:rPr>
      </w:pPr>
    </w:p>
    <w:p w14:paraId="744D6F62" w14:textId="77777777" w:rsidR="000F480B" w:rsidRDefault="000F480B" w:rsidP="0006680D">
      <w:pPr>
        <w:jc w:val="center"/>
        <w:rPr>
          <w:rFonts w:cstheme="minorHAnsi"/>
          <w:b/>
          <w:sz w:val="28"/>
        </w:rPr>
      </w:pPr>
    </w:p>
    <w:p w14:paraId="58A0BC72" w14:textId="77777777" w:rsidR="000F480B" w:rsidRDefault="000F480B" w:rsidP="0006680D">
      <w:pPr>
        <w:jc w:val="center"/>
        <w:rPr>
          <w:rFonts w:cstheme="minorHAnsi"/>
          <w:b/>
          <w:sz w:val="28"/>
        </w:rPr>
      </w:pPr>
    </w:p>
    <w:p w14:paraId="5AB59A9B" w14:textId="772436B0" w:rsidR="00F04F8B" w:rsidRPr="006720D0" w:rsidRDefault="00F04F8B" w:rsidP="006720D0">
      <w:pPr>
        <w:jc w:val="center"/>
        <w:rPr>
          <w:rFonts w:cstheme="minorHAnsi"/>
          <w:b/>
          <w:sz w:val="36"/>
          <w:szCs w:val="36"/>
        </w:rPr>
      </w:pPr>
      <w:r w:rsidRPr="006720D0">
        <w:rPr>
          <w:rFonts w:cstheme="minorHAnsi"/>
          <w:b/>
          <w:sz w:val="28"/>
          <w:szCs w:val="36"/>
        </w:rPr>
        <w:t>T</w:t>
      </w:r>
      <w:r w:rsidR="006720D0">
        <w:rPr>
          <w:rFonts w:cstheme="minorHAnsi"/>
          <w:b/>
          <w:sz w:val="28"/>
          <w:szCs w:val="36"/>
        </w:rPr>
        <w:t>ABLE</w:t>
      </w:r>
      <w:r w:rsidRPr="006720D0">
        <w:rPr>
          <w:rFonts w:cstheme="minorHAnsi"/>
          <w:b/>
          <w:sz w:val="28"/>
          <w:szCs w:val="36"/>
        </w:rPr>
        <w:t xml:space="preserve"> </w:t>
      </w:r>
      <w:r w:rsidR="006720D0">
        <w:rPr>
          <w:rFonts w:cstheme="minorHAnsi"/>
          <w:b/>
          <w:sz w:val="28"/>
          <w:szCs w:val="36"/>
        </w:rPr>
        <w:t>O</w:t>
      </w:r>
      <w:r w:rsidRPr="006720D0">
        <w:rPr>
          <w:rFonts w:cstheme="minorHAnsi"/>
          <w:b/>
          <w:sz w:val="28"/>
          <w:szCs w:val="36"/>
        </w:rPr>
        <w:t>f C</w:t>
      </w:r>
      <w:r w:rsidR="006720D0">
        <w:rPr>
          <w:rFonts w:cstheme="minorHAnsi"/>
          <w:b/>
          <w:sz w:val="28"/>
          <w:szCs w:val="36"/>
        </w:rPr>
        <w:t>ONTENTS</w:t>
      </w:r>
    </w:p>
    <w:p w14:paraId="03F91A15" w14:textId="7B6BE0C8" w:rsidR="00F04F8B" w:rsidRPr="00B633AD" w:rsidRDefault="00F04F8B" w:rsidP="00F04F8B">
      <w:pPr>
        <w:rPr>
          <w:rFonts w:cstheme="minorHAnsi"/>
          <w:sz w:val="24"/>
          <w:szCs w:val="24"/>
        </w:rPr>
      </w:pPr>
      <w:r w:rsidRPr="00B633AD">
        <w:rPr>
          <w:rFonts w:cstheme="minorHAnsi"/>
          <w:sz w:val="24"/>
          <w:szCs w:val="24"/>
        </w:rPr>
        <w:t>Certificate ----------------------------------------------------------------------------------------------</w:t>
      </w:r>
      <w:r w:rsidR="00EB5907">
        <w:rPr>
          <w:rFonts w:cstheme="minorHAnsi"/>
          <w:sz w:val="24"/>
          <w:szCs w:val="24"/>
        </w:rPr>
        <w:t>------------</w:t>
      </w:r>
      <w:r w:rsidRPr="00B633AD">
        <w:rPr>
          <w:rFonts w:cstheme="minorHAnsi"/>
          <w:sz w:val="24"/>
          <w:szCs w:val="24"/>
        </w:rPr>
        <w:t>----------</w:t>
      </w:r>
      <w:r w:rsidR="003552E6">
        <w:rPr>
          <w:rFonts w:cstheme="minorHAnsi"/>
          <w:sz w:val="24"/>
          <w:szCs w:val="24"/>
        </w:rPr>
        <w:t xml:space="preserve"> 2</w:t>
      </w:r>
    </w:p>
    <w:p w14:paraId="066A4F14" w14:textId="590B29DA" w:rsidR="00F04F8B" w:rsidRDefault="00F04F8B" w:rsidP="00F04F8B">
      <w:pPr>
        <w:rPr>
          <w:rFonts w:cstheme="minorHAnsi"/>
          <w:sz w:val="24"/>
          <w:szCs w:val="24"/>
        </w:rPr>
      </w:pPr>
      <w:r w:rsidRPr="00B633AD">
        <w:rPr>
          <w:rFonts w:cstheme="minorHAnsi"/>
          <w:sz w:val="24"/>
          <w:szCs w:val="24"/>
        </w:rPr>
        <w:t>Declaration -------------------------------------------------------------------------------------------------------</w:t>
      </w:r>
      <w:r w:rsidR="00EB5907">
        <w:rPr>
          <w:rFonts w:cstheme="minorHAnsi"/>
          <w:sz w:val="24"/>
          <w:szCs w:val="24"/>
        </w:rPr>
        <w:t>------------</w:t>
      </w:r>
      <w:r w:rsidR="003552E6">
        <w:rPr>
          <w:rFonts w:cstheme="minorHAnsi"/>
          <w:sz w:val="24"/>
          <w:szCs w:val="24"/>
        </w:rPr>
        <w:t xml:space="preserve"> 3</w:t>
      </w:r>
    </w:p>
    <w:p w14:paraId="376875A1" w14:textId="0D5A3761" w:rsidR="00F04F8B" w:rsidRDefault="00F04F8B" w:rsidP="00F04F8B">
      <w:pPr>
        <w:rPr>
          <w:rFonts w:cstheme="minorHAnsi"/>
          <w:sz w:val="24"/>
          <w:szCs w:val="24"/>
        </w:rPr>
      </w:pPr>
      <w:r>
        <w:rPr>
          <w:rFonts w:cstheme="minorHAnsi"/>
          <w:sz w:val="24"/>
          <w:szCs w:val="24"/>
        </w:rPr>
        <w:t>Acknowledgement ---------------------------------------------------------------------------------------------</w:t>
      </w:r>
      <w:r w:rsidR="00EB5907">
        <w:rPr>
          <w:rFonts w:cstheme="minorHAnsi"/>
          <w:sz w:val="24"/>
          <w:szCs w:val="24"/>
        </w:rPr>
        <w:t>------------</w:t>
      </w:r>
      <w:r w:rsidR="003552E6">
        <w:rPr>
          <w:rFonts w:cstheme="minorHAnsi"/>
          <w:sz w:val="24"/>
          <w:szCs w:val="24"/>
        </w:rPr>
        <w:t xml:space="preserve"> 4</w:t>
      </w:r>
    </w:p>
    <w:p w14:paraId="3D756047" w14:textId="33ABAFED" w:rsidR="00F04F8B" w:rsidRDefault="00F04F8B" w:rsidP="00F04F8B">
      <w:pPr>
        <w:rPr>
          <w:rFonts w:cstheme="minorHAnsi"/>
          <w:sz w:val="24"/>
          <w:szCs w:val="24"/>
        </w:rPr>
      </w:pPr>
      <w:r>
        <w:rPr>
          <w:rFonts w:cstheme="minorHAnsi"/>
          <w:sz w:val="24"/>
          <w:szCs w:val="24"/>
        </w:rPr>
        <w:t>List of Tables -----------------------------------------------------------------------------------------------------</w:t>
      </w:r>
      <w:r w:rsidR="00EB5907">
        <w:rPr>
          <w:rFonts w:cstheme="minorHAnsi"/>
          <w:sz w:val="24"/>
          <w:szCs w:val="24"/>
        </w:rPr>
        <w:t>------------</w:t>
      </w:r>
      <w:r w:rsidR="003552E6">
        <w:rPr>
          <w:rFonts w:cstheme="minorHAnsi"/>
          <w:sz w:val="24"/>
          <w:szCs w:val="24"/>
        </w:rPr>
        <w:t xml:space="preserve"> 7</w:t>
      </w:r>
    </w:p>
    <w:p w14:paraId="5AFB65DF" w14:textId="5C88E59F" w:rsidR="00F04F8B" w:rsidRDefault="00F04F8B" w:rsidP="00F04F8B">
      <w:pPr>
        <w:rPr>
          <w:rFonts w:cstheme="minorHAnsi"/>
          <w:sz w:val="24"/>
          <w:szCs w:val="24"/>
        </w:rPr>
      </w:pPr>
      <w:r>
        <w:rPr>
          <w:rFonts w:cstheme="minorHAnsi"/>
          <w:sz w:val="24"/>
          <w:szCs w:val="24"/>
        </w:rPr>
        <w:t>List of Figures ----------------------------------------------------------------------------------------------------</w:t>
      </w:r>
      <w:r w:rsidR="00EB5907">
        <w:rPr>
          <w:rFonts w:cstheme="minorHAnsi"/>
          <w:sz w:val="24"/>
          <w:szCs w:val="24"/>
        </w:rPr>
        <w:t>------------</w:t>
      </w:r>
      <w:r w:rsidR="003552E6">
        <w:rPr>
          <w:rFonts w:cstheme="minorHAnsi"/>
          <w:sz w:val="24"/>
          <w:szCs w:val="24"/>
        </w:rPr>
        <w:t xml:space="preserve"> 7</w:t>
      </w:r>
    </w:p>
    <w:p w14:paraId="7980134B" w14:textId="25D925C9" w:rsidR="00F04F8B" w:rsidRDefault="00F04F8B" w:rsidP="00F04F8B">
      <w:pPr>
        <w:rPr>
          <w:rFonts w:cstheme="minorHAnsi"/>
          <w:sz w:val="24"/>
          <w:szCs w:val="24"/>
        </w:rPr>
      </w:pPr>
      <w:r>
        <w:rPr>
          <w:rFonts w:cstheme="minorHAnsi"/>
          <w:sz w:val="24"/>
          <w:szCs w:val="24"/>
        </w:rPr>
        <w:t>Abstract -----------------------------------------------------------------------------------------------------------</w:t>
      </w:r>
      <w:r w:rsidR="00EB5907">
        <w:rPr>
          <w:rFonts w:cstheme="minorHAnsi"/>
          <w:sz w:val="24"/>
          <w:szCs w:val="24"/>
        </w:rPr>
        <w:t>------------</w:t>
      </w:r>
      <w:r w:rsidR="003552E6">
        <w:rPr>
          <w:rFonts w:cstheme="minorHAnsi"/>
          <w:sz w:val="24"/>
          <w:szCs w:val="24"/>
        </w:rPr>
        <w:t xml:space="preserve"> 8</w:t>
      </w:r>
    </w:p>
    <w:p w14:paraId="41712B0B" w14:textId="586690A4" w:rsidR="00F04F8B" w:rsidRDefault="00F04F8B" w:rsidP="00F04F8B">
      <w:pPr>
        <w:rPr>
          <w:rFonts w:cstheme="minorHAnsi"/>
          <w:sz w:val="24"/>
          <w:szCs w:val="24"/>
        </w:rPr>
      </w:pPr>
      <w:r>
        <w:rPr>
          <w:rFonts w:cstheme="minorHAnsi"/>
          <w:sz w:val="24"/>
          <w:szCs w:val="24"/>
        </w:rPr>
        <w:t>List of Abbreviation --------------------------------------------------------------------------------------------</w:t>
      </w:r>
      <w:r w:rsidR="00EB5907">
        <w:rPr>
          <w:rFonts w:cstheme="minorHAnsi"/>
          <w:sz w:val="24"/>
          <w:szCs w:val="24"/>
        </w:rPr>
        <w:t>------------</w:t>
      </w:r>
      <w:r w:rsidR="003552E6">
        <w:rPr>
          <w:rFonts w:cstheme="minorHAnsi"/>
          <w:sz w:val="24"/>
          <w:szCs w:val="24"/>
        </w:rPr>
        <w:t xml:space="preserve"> 10</w:t>
      </w:r>
    </w:p>
    <w:p w14:paraId="2D8D1625" w14:textId="19ABF763" w:rsidR="00F04F8B" w:rsidRDefault="00F04F8B" w:rsidP="00F04F8B">
      <w:pPr>
        <w:rPr>
          <w:rFonts w:cstheme="minorHAnsi"/>
          <w:sz w:val="24"/>
          <w:szCs w:val="24"/>
        </w:rPr>
      </w:pPr>
      <w:r>
        <w:rPr>
          <w:rFonts w:cstheme="minorHAnsi"/>
          <w:sz w:val="24"/>
          <w:szCs w:val="24"/>
        </w:rPr>
        <w:t>Chapter I: Introduction ---------------------------------------------------------------------------------------</w:t>
      </w:r>
      <w:r w:rsidR="00EB5907">
        <w:rPr>
          <w:rFonts w:cstheme="minorHAnsi"/>
          <w:sz w:val="24"/>
          <w:szCs w:val="24"/>
        </w:rPr>
        <w:t>-------------</w:t>
      </w:r>
      <w:r w:rsidR="006720D0">
        <w:rPr>
          <w:rFonts w:cstheme="minorHAnsi"/>
          <w:sz w:val="24"/>
          <w:szCs w:val="24"/>
        </w:rPr>
        <w:t>---------------</w:t>
      </w:r>
    </w:p>
    <w:p w14:paraId="1897586B" w14:textId="56C9C88E" w:rsidR="00F04F8B" w:rsidRDefault="00F04F8B" w:rsidP="00F04F8B">
      <w:pPr>
        <w:pStyle w:val="ListParagraph"/>
        <w:numPr>
          <w:ilvl w:val="1"/>
          <w:numId w:val="15"/>
        </w:numPr>
        <w:rPr>
          <w:rFonts w:cstheme="minorHAnsi"/>
          <w:sz w:val="24"/>
          <w:szCs w:val="24"/>
        </w:rPr>
      </w:pPr>
      <w:r>
        <w:rPr>
          <w:rFonts w:cstheme="minorHAnsi"/>
          <w:sz w:val="24"/>
          <w:szCs w:val="24"/>
        </w:rPr>
        <w:t>Background -------------------------------------------------------------------------------------------</w:t>
      </w:r>
      <w:r w:rsidR="006720D0">
        <w:rPr>
          <w:rFonts w:cstheme="minorHAnsi"/>
          <w:sz w:val="24"/>
          <w:szCs w:val="24"/>
        </w:rPr>
        <w:t>-</w:t>
      </w:r>
      <w:r>
        <w:rPr>
          <w:rFonts w:cstheme="minorHAnsi"/>
          <w:sz w:val="24"/>
          <w:szCs w:val="24"/>
        </w:rPr>
        <w:t>-</w:t>
      </w:r>
      <w:r w:rsidR="00EB5907">
        <w:rPr>
          <w:rFonts w:cstheme="minorHAnsi"/>
          <w:sz w:val="24"/>
          <w:szCs w:val="24"/>
        </w:rPr>
        <w:t>----------</w:t>
      </w:r>
      <w:r w:rsidR="003552E6">
        <w:rPr>
          <w:rFonts w:cstheme="minorHAnsi"/>
          <w:sz w:val="24"/>
          <w:szCs w:val="24"/>
        </w:rPr>
        <w:t xml:space="preserve"> 11</w:t>
      </w:r>
    </w:p>
    <w:p w14:paraId="0127C596" w14:textId="161FDCC2" w:rsidR="00F04F8B" w:rsidRDefault="00F04F8B" w:rsidP="00F04F8B">
      <w:pPr>
        <w:pStyle w:val="ListParagraph"/>
        <w:numPr>
          <w:ilvl w:val="1"/>
          <w:numId w:val="15"/>
        </w:numPr>
        <w:rPr>
          <w:rFonts w:cstheme="minorHAnsi"/>
          <w:sz w:val="24"/>
          <w:szCs w:val="24"/>
        </w:rPr>
      </w:pPr>
      <w:r>
        <w:rPr>
          <w:rFonts w:cstheme="minorHAnsi"/>
          <w:sz w:val="24"/>
          <w:szCs w:val="24"/>
        </w:rPr>
        <w:t>About Action Research Segment -----------------------------------------------------------------</w:t>
      </w:r>
      <w:r w:rsidR="006720D0">
        <w:rPr>
          <w:rFonts w:cstheme="minorHAnsi"/>
          <w:sz w:val="24"/>
          <w:szCs w:val="24"/>
        </w:rPr>
        <w:t>-</w:t>
      </w:r>
      <w:r w:rsidR="00EB5907">
        <w:rPr>
          <w:rFonts w:cstheme="minorHAnsi"/>
          <w:sz w:val="24"/>
          <w:szCs w:val="24"/>
        </w:rPr>
        <w:t>----------</w:t>
      </w:r>
      <w:r w:rsidR="003552E6">
        <w:rPr>
          <w:rFonts w:cstheme="minorHAnsi"/>
          <w:sz w:val="24"/>
          <w:szCs w:val="24"/>
        </w:rPr>
        <w:t xml:space="preserve"> 11</w:t>
      </w:r>
    </w:p>
    <w:p w14:paraId="6DD3AE42" w14:textId="5F64CAE7" w:rsidR="00F04F8B" w:rsidRDefault="00F04F8B" w:rsidP="00F04F8B">
      <w:pPr>
        <w:pStyle w:val="ListParagraph"/>
        <w:numPr>
          <w:ilvl w:val="1"/>
          <w:numId w:val="15"/>
        </w:numPr>
        <w:rPr>
          <w:rFonts w:cstheme="minorHAnsi"/>
          <w:sz w:val="24"/>
          <w:szCs w:val="24"/>
        </w:rPr>
      </w:pPr>
      <w:r>
        <w:rPr>
          <w:rFonts w:cstheme="minorHAnsi"/>
          <w:sz w:val="24"/>
          <w:szCs w:val="24"/>
        </w:rPr>
        <w:t>Host Organization ------------------------------------------------------------------------------------</w:t>
      </w:r>
      <w:r w:rsidR="00EB5907">
        <w:rPr>
          <w:rFonts w:cstheme="minorHAnsi"/>
          <w:sz w:val="24"/>
          <w:szCs w:val="24"/>
        </w:rPr>
        <w:t>-</w:t>
      </w:r>
      <w:r w:rsidR="006720D0">
        <w:rPr>
          <w:rFonts w:cstheme="minorHAnsi"/>
          <w:sz w:val="24"/>
          <w:szCs w:val="24"/>
        </w:rPr>
        <w:t>-</w:t>
      </w:r>
      <w:r w:rsidR="00EB5907">
        <w:rPr>
          <w:rFonts w:cstheme="minorHAnsi"/>
          <w:sz w:val="24"/>
          <w:szCs w:val="24"/>
        </w:rPr>
        <w:t>---------</w:t>
      </w:r>
      <w:r w:rsidR="003552E6">
        <w:rPr>
          <w:rFonts w:cstheme="minorHAnsi"/>
          <w:sz w:val="24"/>
          <w:szCs w:val="24"/>
        </w:rPr>
        <w:t xml:space="preserve"> 11</w:t>
      </w:r>
    </w:p>
    <w:p w14:paraId="6CD0FE9B" w14:textId="2E5D933C" w:rsidR="00F04F8B" w:rsidRDefault="00F04F8B" w:rsidP="00F04F8B">
      <w:pPr>
        <w:pStyle w:val="ListParagraph"/>
        <w:numPr>
          <w:ilvl w:val="2"/>
          <w:numId w:val="15"/>
        </w:numPr>
        <w:rPr>
          <w:rFonts w:cstheme="minorHAnsi"/>
          <w:sz w:val="24"/>
          <w:szCs w:val="24"/>
        </w:rPr>
      </w:pPr>
      <w:r>
        <w:rPr>
          <w:rFonts w:cstheme="minorHAnsi"/>
          <w:sz w:val="24"/>
          <w:szCs w:val="24"/>
        </w:rPr>
        <w:t>Thematic Areas -</w:t>
      </w:r>
      <w:r w:rsidR="007D4A1F">
        <w:rPr>
          <w:rFonts w:cstheme="minorHAnsi"/>
          <w:sz w:val="24"/>
          <w:szCs w:val="24"/>
        </w:rPr>
        <w:t>-</w:t>
      </w:r>
      <w:r>
        <w:rPr>
          <w:rFonts w:cstheme="minorHAnsi"/>
          <w:sz w:val="24"/>
          <w:szCs w:val="24"/>
        </w:rPr>
        <w:t>----------------------------------------------------------------------------</w:t>
      </w:r>
      <w:r w:rsidR="00EB5907">
        <w:rPr>
          <w:rFonts w:cstheme="minorHAnsi"/>
          <w:sz w:val="24"/>
          <w:szCs w:val="24"/>
        </w:rPr>
        <w:t>---</w:t>
      </w:r>
      <w:r w:rsidR="006720D0">
        <w:rPr>
          <w:rFonts w:cstheme="minorHAnsi"/>
          <w:sz w:val="24"/>
          <w:szCs w:val="24"/>
        </w:rPr>
        <w:t>-</w:t>
      </w:r>
      <w:r w:rsidR="00EB5907">
        <w:rPr>
          <w:rFonts w:cstheme="minorHAnsi"/>
          <w:sz w:val="24"/>
          <w:szCs w:val="24"/>
        </w:rPr>
        <w:t>-------</w:t>
      </w:r>
      <w:r w:rsidR="003552E6">
        <w:rPr>
          <w:rFonts w:cstheme="minorHAnsi"/>
          <w:sz w:val="24"/>
          <w:szCs w:val="24"/>
        </w:rPr>
        <w:t xml:space="preserve"> 12</w:t>
      </w:r>
    </w:p>
    <w:p w14:paraId="28C46397" w14:textId="28E9DA04" w:rsidR="00F04F8B" w:rsidRDefault="00F04F8B" w:rsidP="00F04F8B">
      <w:pPr>
        <w:pStyle w:val="ListParagraph"/>
        <w:numPr>
          <w:ilvl w:val="2"/>
          <w:numId w:val="15"/>
        </w:numPr>
        <w:rPr>
          <w:rFonts w:cstheme="minorHAnsi"/>
          <w:sz w:val="24"/>
          <w:szCs w:val="24"/>
        </w:rPr>
      </w:pPr>
      <w:r>
        <w:rPr>
          <w:rFonts w:cstheme="minorHAnsi"/>
          <w:sz w:val="24"/>
          <w:szCs w:val="24"/>
        </w:rPr>
        <w:t>Geographical Coverage ----</w:t>
      </w:r>
      <w:r w:rsidR="007D4A1F">
        <w:rPr>
          <w:rFonts w:cstheme="minorHAnsi"/>
          <w:sz w:val="24"/>
          <w:szCs w:val="24"/>
        </w:rPr>
        <w:t>-</w:t>
      </w:r>
      <w:r>
        <w:rPr>
          <w:rFonts w:cstheme="minorHAnsi"/>
          <w:sz w:val="24"/>
          <w:szCs w:val="24"/>
        </w:rPr>
        <w:t>--------------------------------------------------------------</w:t>
      </w:r>
      <w:r w:rsidR="00EB5907">
        <w:rPr>
          <w:rFonts w:cstheme="minorHAnsi"/>
          <w:sz w:val="24"/>
          <w:szCs w:val="24"/>
        </w:rPr>
        <w:t>-----</w:t>
      </w:r>
      <w:r w:rsidR="006720D0">
        <w:rPr>
          <w:rFonts w:cstheme="minorHAnsi"/>
          <w:sz w:val="24"/>
          <w:szCs w:val="24"/>
        </w:rPr>
        <w:t>-</w:t>
      </w:r>
      <w:r w:rsidR="00EB5907">
        <w:rPr>
          <w:rFonts w:cstheme="minorHAnsi"/>
          <w:sz w:val="24"/>
          <w:szCs w:val="24"/>
        </w:rPr>
        <w:t>------</w:t>
      </w:r>
      <w:r w:rsidR="003552E6">
        <w:rPr>
          <w:rFonts w:cstheme="minorHAnsi"/>
          <w:sz w:val="24"/>
          <w:szCs w:val="24"/>
        </w:rPr>
        <w:t xml:space="preserve"> 12</w:t>
      </w:r>
    </w:p>
    <w:p w14:paraId="112D6542" w14:textId="2A94C8D8" w:rsidR="00F04F8B" w:rsidRDefault="00F04F8B" w:rsidP="00F04F8B">
      <w:pPr>
        <w:pStyle w:val="ListParagraph"/>
        <w:numPr>
          <w:ilvl w:val="1"/>
          <w:numId w:val="15"/>
        </w:numPr>
        <w:rPr>
          <w:rFonts w:cstheme="minorHAnsi"/>
          <w:sz w:val="24"/>
          <w:szCs w:val="24"/>
        </w:rPr>
      </w:pPr>
      <w:r>
        <w:rPr>
          <w:rFonts w:cstheme="minorHAnsi"/>
          <w:sz w:val="24"/>
          <w:szCs w:val="24"/>
        </w:rPr>
        <w:t>ARS Objectives ----------------------------------------------------------------------------------------</w:t>
      </w:r>
      <w:r w:rsidR="006720D0">
        <w:rPr>
          <w:rFonts w:cstheme="minorHAnsi"/>
          <w:sz w:val="24"/>
          <w:szCs w:val="24"/>
        </w:rPr>
        <w:t>-----------</w:t>
      </w:r>
      <w:r w:rsidR="003552E6">
        <w:rPr>
          <w:rFonts w:cstheme="minorHAnsi"/>
          <w:sz w:val="24"/>
          <w:szCs w:val="24"/>
        </w:rPr>
        <w:t xml:space="preserve"> 13</w:t>
      </w:r>
    </w:p>
    <w:p w14:paraId="159260CF" w14:textId="2C8AEEA0" w:rsidR="00F04F8B" w:rsidRDefault="00F04F8B" w:rsidP="00F04F8B">
      <w:pPr>
        <w:pStyle w:val="ListParagraph"/>
        <w:numPr>
          <w:ilvl w:val="1"/>
          <w:numId w:val="15"/>
        </w:numPr>
        <w:rPr>
          <w:rFonts w:cstheme="minorHAnsi"/>
          <w:sz w:val="24"/>
          <w:szCs w:val="24"/>
        </w:rPr>
      </w:pPr>
      <w:r>
        <w:rPr>
          <w:rFonts w:cstheme="minorHAnsi"/>
          <w:sz w:val="24"/>
          <w:szCs w:val="24"/>
        </w:rPr>
        <w:t>Methodology -----------------------------------------------------------------------------------------</w:t>
      </w:r>
      <w:r w:rsidR="006720D0">
        <w:rPr>
          <w:rFonts w:cstheme="minorHAnsi"/>
          <w:sz w:val="24"/>
          <w:szCs w:val="24"/>
        </w:rPr>
        <w:t>-----------</w:t>
      </w:r>
      <w:r>
        <w:rPr>
          <w:rFonts w:cstheme="minorHAnsi"/>
          <w:sz w:val="24"/>
          <w:szCs w:val="24"/>
        </w:rPr>
        <w:t>-</w:t>
      </w:r>
      <w:r w:rsidR="003552E6">
        <w:rPr>
          <w:rFonts w:cstheme="minorHAnsi"/>
          <w:sz w:val="24"/>
          <w:szCs w:val="24"/>
        </w:rPr>
        <w:t xml:space="preserve"> 13</w:t>
      </w:r>
    </w:p>
    <w:p w14:paraId="2B9891C8" w14:textId="3F1F3D99" w:rsidR="00F04F8B" w:rsidRDefault="00F04F8B" w:rsidP="00F04F8B">
      <w:pPr>
        <w:pStyle w:val="ListParagraph"/>
        <w:numPr>
          <w:ilvl w:val="1"/>
          <w:numId w:val="15"/>
        </w:numPr>
        <w:rPr>
          <w:rFonts w:cstheme="minorHAnsi"/>
          <w:sz w:val="24"/>
          <w:szCs w:val="24"/>
        </w:rPr>
      </w:pPr>
      <w:r>
        <w:rPr>
          <w:rFonts w:cstheme="minorHAnsi"/>
          <w:sz w:val="24"/>
          <w:szCs w:val="24"/>
        </w:rPr>
        <w:t>Collection of Data ------------------------------------------------------------------------------------</w:t>
      </w:r>
      <w:r w:rsidR="006720D0">
        <w:rPr>
          <w:rFonts w:cstheme="minorHAnsi"/>
          <w:sz w:val="24"/>
          <w:szCs w:val="24"/>
        </w:rPr>
        <w:t>-----------</w:t>
      </w:r>
      <w:r w:rsidR="003552E6">
        <w:rPr>
          <w:rFonts w:cstheme="minorHAnsi"/>
          <w:sz w:val="24"/>
          <w:szCs w:val="24"/>
        </w:rPr>
        <w:t xml:space="preserve"> 13</w:t>
      </w:r>
    </w:p>
    <w:p w14:paraId="171D826C" w14:textId="2626F204" w:rsidR="00F04F8B" w:rsidRDefault="00F04F8B" w:rsidP="00F04F8B">
      <w:pPr>
        <w:pStyle w:val="ListParagraph"/>
        <w:numPr>
          <w:ilvl w:val="2"/>
          <w:numId w:val="15"/>
        </w:numPr>
        <w:rPr>
          <w:rFonts w:cstheme="minorHAnsi"/>
          <w:sz w:val="24"/>
          <w:szCs w:val="24"/>
        </w:rPr>
      </w:pPr>
      <w:r>
        <w:rPr>
          <w:rFonts w:cstheme="minorHAnsi"/>
          <w:sz w:val="24"/>
          <w:szCs w:val="24"/>
        </w:rPr>
        <w:t>Primary Source -------------------------------------------------------------------------------</w:t>
      </w:r>
      <w:r w:rsidR="006720D0">
        <w:rPr>
          <w:rFonts w:cstheme="minorHAnsi"/>
          <w:sz w:val="24"/>
          <w:szCs w:val="24"/>
        </w:rPr>
        <w:t>-----------</w:t>
      </w:r>
      <w:r w:rsidR="003552E6">
        <w:rPr>
          <w:rFonts w:cstheme="minorHAnsi"/>
          <w:sz w:val="24"/>
          <w:szCs w:val="24"/>
        </w:rPr>
        <w:t xml:space="preserve"> 13</w:t>
      </w:r>
    </w:p>
    <w:p w14:paraId="622117C3" w14:textId="5CFCFDB9" w:rsidR="00F04F8B" w:rsidRDefault="00F04F8B" w:rsidP="00F04F8B">
      <w:pPr>
        <w:pStyle w:val="ListParagraph"/>
        <w:numPr>
          <w:ilvl w:val="2"/>
          <w:numId w:val="15"/>
        </w:numPr>
        <w:rPr>
          <w:rFonts w:cstheme="minorHAnsi"/>
          <w:sz w:val="24"/>
          <w:szCs w:val="24"/>
        </w:rPr>
      </w:pPr>
      <w:r>
        <w:rPr>
          <w:rFonts w:cstheme="minorHAnsi"/>
          <w:sz w:val="24"/>
          <w:szCs w:val="24"/>
        </w:rPr>
        <w:t>Secondary Source ----------------------------------------------------------------------------</w:t>
      </w:r>
      <w:r w:rsidR="006720D0">
        <w:rPr>
          <w:rFonts w:cstheme="minorHAnsi"/>
          <w:sz w:val="24"/>
          <w:szCs w:val="24"/>
        </w:rPr>
        <w:t>----------</w:t>
      </w:r>
      <w:r w:rsidR="003552E6">
        <w:rPr>
          <w:rFonts w:cstheme="minorHAnsi"/>
          <w:sz w:val="24"/>
          <w:szCs w:val="24"/>
        </w:rPr>
        <w:t xml:space="preserve"> 14</w:t>
      </w:r>
    </w:p>
    <w:p w14:paraId="2A998C53" w14:textId="089B645A" w:rsidR="00F04F8B" w:rsidRDefault="00F04F8B" w:rsidP="00F04F8B">
      <w:pPr>
        <w:pStyle w:val="ListParagraph"/>
        <w:numPr>
          <w:ilvl w:val="1"/>
          <w:numId w:val="15"/>
        </w:numPr>
        <w:rPr>
          <w:rFonts w:cstheme="minorHAnsi"/>
          <w:sz w:val="24"/>
          <w:szCs w:val="24"/>
        </w:rPr>
      </w:pPr>
      <w:r>
        <w:rPr>
          <w:rFonts w:cstheme="minorHAnsi"/>
          <w:sz w:val="24"/>
          <w:szCs w:val="24"/>
        </w:rPr>
        <w:t>Sample Design -----------------------------------------------------------------------------------------</w:t>
      </w:r>
      <w:r w:rsidR="006720D0">
        <w:rPr>
          <w:rFonts w:cstheme="minorHAnsi"/>
          <w:sz w:val="24"/>
          <w:szCs w:val="24"/>
        </w:rPr>
        <w:t>----------</w:t>
      </w:r>
      <w:r w:rsidR="00401DCD">
        <w:rPr>
          <w:rFonts w:cstheme="minorHAnsi"/>
          <w:sz w:val="24"/>
          <w:szCs w:val="24"/>
        </w:rPr>
        <w:t xml:space="preserve"> 14</w:t>
      </w:r>
    </w:p>
    <w:p w14:paraId="5FA928FD" w14:textId="1BCC7CD8" w:rsidR="00F04F8B" w:rsidRDefault="00F04F8B" w:rsidP="00F04F8B">
      <w:pPr>
        <w:pStyle w:val="ListParagraph"/>
        <w:numPr>
          <w:ilvl w:val="1"/>
          <w:numId w:val="15"/>
        </w:numPr>
        <w:rPr>
          <w:rFonts w:cstheme="minorHAnsi"/>
          <w:sz w:val="24"/>
          <w:szCs w:val="24"/>
        </w:rPr>
      </w:pPr>
      <w:r>
        <w:rPr>
          <w:rFonts w:cstheme="minorHAnsi"/>
          <w:sz w:val="24"/>
          <w:szCs w:val="24"/>
        </w:rPr>
        <w:t>Tools ----------------------------------------------------------------------------------------------------</w:t>
      </w:r>
      <w:r w:rsidR="006720D0">
        <w:rPr>
          <w:rFonts w:cstheme="minorHAnsi"/>
          <w:sz w:val="24"/>
          <w:szCs w:val="24"/>
        </w:rPr>
        <w:t>-----------</w:t>
      </w:r>
      <w:r w:rsidR="00401DCD">
        <w:rPr>
          <w:rFonts w:cstheme="minorHAnsi"/>
          <w:sz w:val="24"/>
          <w:szCs w:val="24"/>
        </w:rPr>
        <w:t xml:space="preserve"> 14</w:t>
      </w:r>
    </w:p>
    <w:p w14:paraId="77964DC5" w14:textId="5581D8F6" w:rsidR="00F04F8B" w:rsidRDefault="00F04F8B" w:rsidP="00F04F8B">
      <w:r>
        <w:t>Chapter II: About the Village --------------------------------------------------------------------------------------------</w:t>
      </w:r>
      <w:r w:rsidR="006720D0">
        <w:t>------------------------------</w:t>
      </w:r>
    </w:p>
    <w:p w14:paraId="5C3272EE" w14:textId="5E98961A" w:rsidR="00F04F8B" w:rsidRDefault="00F04F8B" w:rsidP="00F04F8B">
      <w:r>
        <w:t xml:space="preserve">        2.1. Introduction -----------------------------------------------------------------------------------------------------</w:t>
      </w:r>
      <w:r w:rsidR="006720D0">
        <w:t>------------</w:t>
      </w:r>
      <w:r w:rsidR="00401DCD">
        <w:t xml:space="preserve"> 15</w:t>
      </w:r>
    </w:p>
    <w:p w14:paraId="166FF1C0" w14:textId="7E2EA5B9" w:rsidR="00F04F8B" w:rsidRDefault="00F04F8B" w:rsidP="00F04F8B">
      <w:r>
        <w:t xml:space="preserve">        2.2. Geographical Location ----------------------------------------------------------------------------------------</w:t>
      </w:r>
      <w:r w:rsidR="006720D0">
        <w:t>------------</w:t>
      </w:r>
      <w:r w:rsidR="00401DCD">
        <w:t xml:space="preserve"> 16</w:t>
      </w:r>
    </w:p>
    <w:p w14:paraId="5F9A0BB2" w14:textId="110F1A7F" w:rsidR="00F04F8B" w:rsidRDefault="00F04F8B" w:rsidP="00F04F8B">
      <w:r>
        <w:t xml:space="preserve">        2.3. Demographic Details ------------------------------------------------------------------------------------------</w:t>
      </w:r>
      <w:r w:rsidR="006720D0">
        <w:t>------------</w:t>
      </w:r>
      <w:r w:rsidR="00401DCD">
        <w:t xml:space="preserve"> 16</w:t>
      </w:r>
    </w:p>
    <w:p w14:paraId="33BF874D" w14:textId="51094AE5" w:rsidR="00F04F8B" w:rsidRDefault="00F04F8B" w:rsidP="00F04F8B">
      <w:r>
        <w:t xml:space="preserve">        2.4. Village Economy -----------------------------------------------------------------------------------------------</w:t>
      </w:r>
      <w:r w:rsidR="006720D0">
        <w:t>-------------</w:t>
      </w:r>
      <w:r w:rsidR="00401DCD">
        <w:t xml:space="preserve"> 17</w:t>
      </w:r>
    </w:p>
    <w:p w14:paraId="55B6746E" w14:textId="77FF8958" w:rsidR="00F04F8B" w:rsidRDefault="00F04F8B" w:rsidP="00F04F8B">
      <w:r>
        <w:t>Chapter III: PRA Activities -----------------------------------------------------------------------------------------------</w:t>
      </w:r>
      <w:r w:rsidR="006720D0">
        <w:t>-------------------------------</w:t>
      </w:r>
    </w:p>
    <w:p w14:paraId="539D8989" w14:textId="7FE4FCCA" w:rsidR="00F04F8B" w:rsidRDefault="00F04F8B" w:rsidP="00F04F8B">
      <w:r>
        <w:t xml:space="preserve">        3.1. Social Map ------------------------------------------------------------------------------------------------------</w:t>
      </w:r>
      <w:r w:rsidR="006720D0">
        <w:t>--------------</w:t>
      </w:r>
      <w:r w:rsidR="00401DCD">
        <w:t>18</w:t>
      </w:r>
    </w:p>
    <w:p w14:paraId="5DB223FC" w14:textId="3E3438CA" w:rsidR="00F04F8B" w:rsidRDefault="00F04F8B" w:rsidP="00F04F8B">
      <w:r>
        <w:t xml:space="preserve">              3.1.1. Objectives -----------------------------------------------------------------------------------------------</w:t>
      </w:r>
      <w:r w:rsidR="006720D0">
        <w:t>--------------</w:t>
      </w:r>
      <w:r w:rsidR="00401DCD">
        <w:t xml:space="preserve"> 18</w:t>
      </w:r>
    </w:p>
    <w:p w14:paraId="161B64DF" w14:textId="655F0C6C" w:rsidR="00F04F8B" w:rsidRDefault="00F04F8B" w:rsidP="00F04F8B">
      <w:r>
        <w:t xml:space="preserve">              3.1.2. Key Findings from the Map -------------------------------------------------------------------------</w:t>
      </w:r>
      <w:r w:rsidR="006720D0">
        <w:t>--------------</w:t>
      </w:r>
      <w:r w:rsidR="00401DCD">
        <w:t xml:space="preserve"> 19</w:t>
      </w:r>
    </w:p>
    <w:p w14:paraId="33F98F30" w14:textId="7BBB577B" w:rsidR="00F04F8B" w:rsidRDefault="00F04F8B" w:rsidP="00F04F8B">
      <w:r>
        <w:t xml:space="preserve">        3.2. Resource Map -------------------------------------------------------------------------------------------------</w:t>
      </w:r>
      <w:r w:rsidR="006720D0">
        <w:t>--------------</w:t>
      </w:r>
      <w:r w:rsidR="00401DCD">
        <w:t xml:space="preserve"> 19</w:t>
      </w:r>
    </w:p>
    <w:p w14:paraId="07F6E58E" w14:textId="4352F2C4" w:rsidR="00F04F8B" w:rsidRDefault="00F04F8B" w:rsidP="00F04F8B">
      <w:r>
        <w:tab/>
        <w:t>3.2.1. Objectives -------------------------------------------</w:t>
      </w:r>
      <w:r w:rsidR="006720D0">
        <w:t>-</w:t>
      </w:r>
      <w:r>
        <w:t>----------------------------------------------------</w:t>
      </w:r>
      <w:r w:rsidR="006720D0">
        <w:t>-------------</w:t>
      </w:r>
      <w:r w:rsidR="00401DCD">
        <w:t xml:space="preserve"> 20</w:t>
      </w:r>
    </w:p>
    <w:p w14:paraId="63B11DB3" w14:textId="60381A80" w:rsidR="00F04F8B" w:rsidRDefault="00F04F8B" w:rsidP="00F04F8B">
      <w:r>
        <w:lastRenderedPageBreak/>
        <w:tab/>
        <w:t>3.2.2. Key Findings from the Map ----------------------</w:t>
      </w:r>
      <w:r w:rsidR="006720D0">
        <w:t>-</w:t>
      </w:r>
      <w:r>
        <w:t>---------------------------------------------------</w:t>
      </w:r>
      <w:r w:rsidR="006720D0">
        <w:t>-------------</w:t>
      </w:r>
      <w:r w:rsidR="00401DCD">
        <w:t xml:space="preserve"> 20</w:t>
      </w:r>
    </w:p>
    <w:p w14:paraId="1CCD4814" w14:textId="14A107FA" w:rsidR="00F04F8B" w:rsidRDefault="00EB5907" w:rsidP="00F04F8B">
      <w:r>
        <w:t xml:space="preserve">        </w:t>
      </w:r>
      <w:r w:rsidR="00F04F8B">
        <w:t xml:space="preserve"> 3.3. Transect Walk ----------------------------------------------</w:t>
      </w:r>
      <w:r w:rsidR="006720D0">
        <w:t>--</w:t>
      </w:r>
      <w:r w:rsidR="00F04F8B">
        <w:t>----------------------------------------------------</w:t>
      </w:r>
      <w:r w:rsidR="006720D0">
        <w:t>-----------</w:t>
      </w:r>
      <w:r w:rsidR="00401DCD">
        <w:t xml:space="preserve"> 21</w:t>
      </w:r>
    </w:p>
    <w:p w14:paraId="0A52D7E6" w14:textId="3F826F9D" w:rsidR="00F04F8B" w:rsidRDefault="00F04F8B" w:rsidP="00F04F8B">
      <w:r>
        <w:tab/>
      </w:r>
      <w:r w:rsidR="00EB5907">
        <w:t xml:space="preserve">    </w:t>
      </w:r>
      <w:r>
        <w:t>3.3.1. Objectives -------------------------------------------</w:t>
      </w:r>
      <w:r w:rsidR="006720D0">
        <w:t>--</w:t>
      </w:r>
      <w:r>
        <w:t>------------------------------------------------</w:t>
      </w:r>
      <w:r w:rsidR="006720D0">
        <w:t>-------------</w:t>
      </w:r>
      <w:r w:rsidR="00401DCD">
        <w:t xml:space="preserve"> 21</w:t>
      </w:r>
    </w:p>
    <w:p w14:paraId="2731419D" w14:textId="5740DE2D" w:rsidR="00F04F8B" w:rsidRDefault="00EB5907" w:rsidP="00F04F8B">
      <w:r>
        <w:t xml:space="preserve">         </w:t>
      </w:r>
      <w:r w:rsidR="00F04F8B">
        <w:t>3.4. Historical Timeline --------------------------------------------</w:t>
      </w:r>
      <w:r w:rsidR="006720D0">
        <w:t>--</w:t>
      </w:r>
      <w:r w:rsidR="00F04F8B">
        <w:t>-----------------------------------------------</w:t>
      </w:r>
      <w:r w:rsidR="006720D0">
        <w:t>----------</w:t>
      </w:r>
      <w:r w:rsidR="00F04F8B">
        <w:t>--</w:t>
      </w:r>
      <w:r w:rsidR="00401DCD">
        <w:t xml:space="preserve"> 21</w:t>
      </w:r>
    </w:p>
    <w:p w14:paraId="27AEDA36" w14:textId="3BC9DA06" w:rsidR="00F04F8B" w:rsidRDefault="00F04F8B" w:rsidP="00F04F8B">
      <w:r>
        <w:tab/>
      </w:r>
      <w:r w:rsidR="00EB5907">
        <w:t xml:space="preserve">    </w:t>
      </w:r>
      <w:r>
        <w:t>3.4.1. Key Findings ---------------------------------------------</w:t>
      </w:r>
      <w:r w:rsidR="006720D0">
        <w:t>---</w:t>
      </w:r>
      <w:r>
        <w:t>-------------------------------------------</w:t>
      </w:r>
      <w:r w:rsidR="006720D0">
        <w:t>-------------</w:t>
      </w:r>
      <w:r w:rsidR="00401DCD">
        <w:t xml:space="preserve"> 21</w:t>
      </w:r>
    </w:p>
    <w:p w14:paraId="79F6099A" w14:textId="246644F9" w:rsidR="00F04F8B" w:rsidRDefault="00EB5907" w:rsidP="00F04F8B">
      <w:r>
        <w:t xml:space="preserve">         </w:t>
      </w:r>
      <w:r w:rsidR="00F04F8B">
        <w:t>3.5. Venn Diagram and Mobility Map -------------------------------</w:t>
      </w:r>
      <w:r w:rsidR="006720D0">
        <w:t>---</w:t>
      </w:r>
      <w:r w:rsidR="00F04F8B">
        <w:t>--------------------------------------------</w:t>
      </w:r>
      <w:r w:rsidR="006720D0">
        <w:t>---------</w:t>
      </w:r>
      <w:r w:rsidR="00401DCD">
        <w:t xml:space="preserve"> 22</w:t>
      </w:r>
    </w:p>
    <w:p w14:paraId="6EDB5DCA" w14:textId="30C11B5A" w:rsidR="00F04F8B" w:rsidRDefault="00F04F8B" w:rsidP="00F04F8B">
      <w:r>
        <w:tab/>
      </w:r>
      <w:r w:rsidR="00EB5907">
        <w:t xml:space="preserve">    </w:t>
      </w:r>
      <w:r>
        <w:t>3.5.1. Frequency ------------------------------------------------------</w:t>
      </w:r>
      <w:r w:rsidR="006720D0">
        <w:t>---</w:t>
      </w:r>
      <w:r>
        <w:t>-------------------------------------</w:t>
      </w:r>
      <w:r w:rsidR="006720D0">
        <w:t>-------------</w:t>
      </w:r>
      <w:r w:rsidR="00401DCD">
        <w:t xml:space="preserve"> 22</w:t>
      </w:r>
    </w:p>
    <w:p w14:paraId="70AA1088" w14:textId="0D247101" w:rsidR="00F04F8B" w:rsidRDefault="00F04F8B" w:rsidP="00F04F8B">
      <w:r>
        <w:tab/>
      </w:r>
      <w:r w:rsidR="00EB5907">
        <w:t xml:space="preserve">    </w:t>
      </w:r>
      <w:r>
        <w:t>3.5.2. Importance -------------------------------------------------------</w:t>
      </w:r>
      <w:r w:rsidR="006720D0">
        <w:t>---</w:t>
      </w:r>
      <w:r>
        <w:t>---------------------------------</w:t>
      </w:r>
      <w:r w:rsidR="006720D0">
        <w:t>-------------</w:t>
      </w:r>
      <w:r>
        <w:t>-</w:t>
      </w:r>
      <w:r w:rsidR="00401DCD">
        <w:t xml:space="preserve"> 22</w:t>
      </w:r>
    </w:p>
    <w:p w14:paraId="47491EE0" w14:textId="1D3B75D7" w:rsidR="00F04F8B" w:rsidRDefault="00F04F8B" w:rsidP="00F04F8B">
      <w:r>
        <w:tab/>
      </w:r>
      <w:r w:rsidR="00EB5907">
        <w:t xml:space="preserve">    </w:t>
      </w:r>
      <w:r>
        <w:t>3.5.3. Distance --------------------------------------------------------------</w:t>
      </w:r>
      <w:r w:rsidR="006720D0">
        <w:t>---</w:t>
      </w:r>
      <w:r>
        <w:t>-------------------------------</w:t>
      </w:r>
      <w:r w:rsidR="006720D0">
        <w:t>-------------</w:t>
      </w:r>
      <w:r w:rsidR="00401DCD">
        <w:t xml:space="preserve"> 22</w:t>
      </w:r>
    </w:p>
    <w:p w14:paraId="5B325FC0" w14:textId="2EEB8AE0" w:rsidR="00F04F8B" w:rsidRDefault="00F04F8B" w:rsidP="00F04F8B">
      <w:r>
        <w:tab/>
      </w:r>
      <w:r w:rsidR="00EB5907">
        <w:t xml:space="preserve">    </w:t>
      </w:r>
      <w:r>
        <w:t>3.5.4. Key Informant ----------------------------------------------------------</w:t>
      </w:r>
      <w:r w:rsidR="006720D0">
        <w:t>---</w:t>
      </w:r>
      <w:r>
        <w:t>----------------------------</w:t>
      </w:r>
      <w:r w:rsidR="006720D0">
        <w:t>-------------</w:t>
      </w:r>
      <w:r w:rsidR="00401DCD">
        <w:t xml:space="preserve"> 22</w:t>
      </w:r>
    </w:p>
    <w:p w14:paraId="36902390" w14:textId="4A1D3E79" w:rsidR="00F04F8B" w:rsidRDefault="00F04F8B" w:rsidP="00F04F8B">
      <w:r>
        <w:tab/>
      </w:r>
      <w:r w:rsidR="00EB5907">
        <w:t xml:space="preserve">    </w:t>
      </w:r>
      <w:r>
        <w:t>3.5.5. Key Findings -------------------------------------------------------------</w:t>
      </w:r>
      <w:r w:rsidR="006720D0">
        <w:t>---</w:t>
      </w:r>
      <w:r>
        <w:t>---------------------------</w:t>
      </w:r>
      <w:r w:rsidR="006720D0">
        <w:t>-------------</w:t>
      </w:r>
      <w:r w:rsidR="00401DCD">
        <w:t xml:space="preserve"> 23</w:t>
      </w:r>
    </w:p>
    <w:p w14:paraId="52B12AD8" w14:textId="0FCBFBEA" w:rsidR="00F04F8B" w:rsidRDefault="00EB5907" w:rsidP="00F04F8B">
      <w:r>
        <w:t xml:space="preserve">         </w:t>
      </w:r>
      <w:r w:rsidR="00F04F8B">
        <w:t xml:space="preserve">3.6. Seasonal </w:t>
      </w:r>
      <w:r w:rsidR="00401DCD">
        <w:t>Calendar</w:t>
      </w:r>
      <w:r w:rsidR="00F04F8B">
        <w:t xml:space="preserve"> ------------------------------------------------------------------</w:t>
      </w:r>
      <w:r w:rsidR="006720D0">
        <w:t>---</w:t>
      </w:r>
      <w:r w:rsidR="00F04F8B">
        <w:t>----------------------------</w:t>
      </w:r>
      <w:r w:rsidR="006720D0">
        <w:t>---------</w:t>
      </w:r>
      <w:r w:rsidR="00401DCD">
        <w:t xml:space="preserve"> 24</w:t>
      </w:r>
    </w:p>
    <w:p w14:paraId="71C59102" w14:textId="442EF17B" w:rsidR="00F04F8B" w:rsidRDefault="00F04F8B" w:rsidP="00F04F8B">
      <w:r>
        <w:tab/>
      </w:r>
      <w:r w:rsidR="00EB5907">
        <w:t xml:space="preserve">    </w:t>
      </w:r>
      <w:r>
        <w:t>3.6.1. Key Findings -------------------------------------------------------------------</w:t>
      </w:r>
      <w:r w:rsidR="006720D0">
        <w:t>---</w:t>
      </w:r>
      <w:r>
        <w:t>---------------------</w:t>
      </w:r>
      <w:r w:rsidR="006720D0">
        <w:t>-------------</w:t>
      </w:r>
      <w:r w:rsidR="00401DCD">
        <w:t xml:space="preserve"> 24</w:t>
      </w:r>
    </w:p>
    <w:p w14:paraId="4358F32F" w14:textId="26462948" w:rsidR="00F04F8B" w:rsidRDefault="00EB5907" w:rsidP="00F04F8B">
      <w:r>
        <w:t xml:space="preserve">         </w:t>
      </w:r>
      <w:r w:rsidR="00F04F8B">
        <w:t>3.7. Activity Clock ------------------------------------------------------------------------------</w:t>
      </w:r>
      <w:r w:rsidR="006720D0">
        <w:t>---</w:t>
      </w:r>
      <w:r w:rsidR="00F04F8B">
        <w:t>----------------------</w:t>
      </w:r>
      <w:r w:rsidR="006720D0">
        <w:t>---------</w:t>
      </w:r>
      <w:r w:rsidR="00401DCD">
        <w:t xml:space="preserve"> 25</w:t>
      </w:r>
    </w:p>
    <w:p w14:paraId="46763CD9" w14:textId="5BF6FC0D" w:rsidR="00F04F8B" w:rsidRDefault="00F04F8B" w:rsidP="00F04F8B">
      <w:r>
        <w:tab/>
      </w:r>
      <w:r w:rsidR="00EB5907">
        <w:t xml:space="preserve">    </w:t>
      </w:r>
      <w:r>
        <w:t>3.7.1. Key Findings -------------------------------------------------------------------------</w:t>
      </w:r>
      <w:r w:rsidR="006720D0">
        <w:t>---</w:t>
      </w:r>
      <w:r>
        <w:t>------------</w:t>
      </w:r>
      <w:r w:rsidR="006720D0">
        <w:t>-------------</w:t>
      </w:r>
      <w:r>
        <w:t>--</w:t>
      </w:r>
      <w:r w:rsidR="006720D0">
        <w:t xml:space="preserve">- </w:t>
      </w:r>
      <w:r w:rsidR="00401DCD">
        <w:t>25</w:t>
      </w:r>
    </w:p>
    <w:p w14:paraId="41092474" w14:textId="7C9209FC" w:rsidR="00F04F8B" w:rsidRDefault="00EB5907" w:rsidP="00F04F8B">
      <w:r>
        <w:t xml:space="preserve"> </w:t>
      </w:r>
      <w:r w:rsidR="00F04F8B">
        <w:t>Chapter IV: Analysis -------------------------------------------------------------------------------------------------</w:t>
      </w:r>
      <w:r w:rsidR="006720D0">
        <w:t>-----------------------------------</w:t>
      </w:r>
    </w:p>
    <w:p w14:paraId="16C844E5" w14:textId="14A345F7" w:rsidR="00F04F8B" w:rsidRDefault="00EB5907" w:rsidP="00F04F8B">
      <w:r>
        <w:t xml:space="preserve">         </w:t>
      </w:r>
      <w:r w:rsidR="00F04F8B">
        <w:t>4.1. Social Category ----------------------------------------------------------------------------------</w:t>
      </w:r>
      <w:r w:rsidR="006720D0">
        <w:t>----</w:t>
      </w:r>
      <w:r w:rsidR="00F04F8B">
        <w:t>---</w:t>
      </w:r>
      <w:r w:rsidR="006720D0">
        <w:t>-</w:t>
      </w:r>
      <w:r w:rsidR="00F04F8B">
        <w:t>------------</w:t>
      </w:r>
      <w:r w:rsidR="006720D0">
        <w:t>--------</w:t>
      </w:r>
      <w:r w:rsidR="00401DCD">
        <w:t xml:space="preserve"> 26</w:t>
      </w:r>
    </w:p>
    <w:p w14:paraId="1C07B500" w14:textId="0002C042" w:rsidR="00F04F8B" w:rsidRDefault="00EB5907" w:rsidP="00F04F8B">
      <w:r>
        <w:t xml:space="preserve">         </w:t>
      </w:r>
      <w:r w:rsidR="00F04F8B">
        <w:t>4.2. Average Annual Income ---------------------------------------------------------------------------</w:t>
      </w:r>
      <w:r w:rsidR="006720D0">
        <w:t>---</w:t>
      </w:r>
      <w:r w:rsidR="00F04F8B">
        <w:t>---------</w:t>
      </w:r>
      <w:r w:rsidR="006720D0">
        <w:t>---------</w:t>
      </w:r>
      <w:r w:rsidR="00F04F8B">
        <w:t>---</w:t>
      </w:r>
      <w:r w:rsidR="00401DCD">
        <w:t xml:space="preserve"> 26</w:t>
      </w:r>
    </w:p>
    <w:p w14:paraId="6EB77021" w14:textId="6376F4C1" w:rsidR="00F04F8B" w:rsidRDefault="00EB5907" w:rsidP="00F04F8B">
      <w:r>
        <w:t xml:space="preserve">         </w:t>
      </w:r>
      <w:proofErr w:type="gramStart"/>
      <w:r w:rsidR="00F04F8B">
        <w:t>4.3</w:t>
      </w:r>
      <w:r w:rsidR="00051C77">
        <w:t xml:space="preserve"> </w:t>
      </w:r>
      <w:r w:rsidR="00F04F8B">
        <w:t>.</w:t>
      </w:r>
      <w:proofErr w:type="gramEnd"/>
      <w:r w:rsidR="00F04F8B">
        <w:t xml:space="preserve"> Average Annual Expenditure ------------------------------------------------------------------------</w:t>
      </w:r>
      <w:r w:rsidR="006720D0">
        <w:t>---</w:t>
      </w:r>
      <w:r w:rsidR="00F04F8B">
        <w:t>---------</w:t>
      </w:r>
      <w:r w:rsidR="006720D0">
        <w:t>---------</w:t>
      </w:r>
      <w:r w:rsidR="00401DCD">
        <w:t xml:space="preserve"> 27</w:t>
      </w:r>
    </w:p>
    <w:p w14:paraId="0E55857F" w14:textId="5CB871C3" w:rsidR="00F04F8B" w:rsidRDefault="00EB5907" w:rsidP="00F04F8B">
      <w:r>
        <w:t xml:space="preserve">         </w:t>
      </w:r>
      <w:r w:rsidR="00F04F8B">
        <w:t>4.4. Average Annual Health Expenses with respect to Sanitation ----------------------------------</w:t>
      </w:r>
      <w:r w:rsidR="006720D0">
        <w:t>---</w:t>
      </w:r>
      <w:r w:rsidR="00F04F8B">
        <w:t>------</w:t>
      </w:r>
      <w:r w:rsidR="006720D0">
        <w:t>---------</w:t>
      </w:r>
      <w:r w:rsidR="00401DCD">
        <w:t xml:space="preserve"> 28</w:t>
      </w:r>
    </w:p>
    <w:p w14:paraId="01EF1502" w14:textId="19513DB1" w:rsidR="00F04F8B" w:rsidRDefault="00EB5907" w:rsidP="00F04F8B">
      <w:r>
        <w:t xml:space="preserve">         </w:t>
      </w:r>
      <w:r w:rsidR="00F04F8B">
        <w:t>4.5. Above 60 Occupational Activeness ----------------------------------------------------------------------</w:t>
      </w:r>
      <w:r w:rsidR="006720D0">
        <w:t>---</w:t>
      </w:r>
      <w:r w:rsidR="00F04F8B">
        <w:t>--</w:t>
      </w:r>
      <w:r w:rsidR="006720D0">
        <w:t>-</w:t>
      </w:r>
      <w:r w:rsidR="00F04F8B">
        <w:t>-</w:t>
      </w:r>
      <w:r w:rsidR="006720D0">
        <w:t>--------</w:t>
      </w:r>
      <w:r w:rsidR="00401DCD">
        <w:t xml:space="preserve"> 28</w:t>
      </w:r>
    </w:p>
    <w:p w14:paraId="4C05A639" w14:textId="6FFEB421" w:rsidR="00F04F8B" w:rsidRDefault="00EB5907" w:rsidP="00F04F8B">
      <w:r>
        <w:t xml:space="preserve">         </w:t>
      </w:r>
      <w:r w:rsidR="00F04F8B">
        <w:t>4.6. Primary Source of Income ------------------------------------------------------------------------------------</w:t>
      </w:r>
      <w:r w:rsidR="006720D0">
        <w:t>------------</w:t>
      </w:r>
      <w:r w:rsidR="00401DCD">
        <w:t xml:space="preserve"> 29</w:t>
      </w:r>
    </w:p>
    <w:p w14:paraId="0FC6B0E7" w14:textId="0EDE3C85" w:rsidR="00F04F8B" w:rsidRDefault="00EB5907" w:rsidP="00F04F8B">
      <w:r>
        <w:t xml:space="preserve">         </w:t>
      </w:r>
      <w:r w:rsidR="00F04F8B">
        <w:t>4.7. Average Annual Income in terms of Access to Farm Land ------------------------------------------</w:t>
      </w:r>
      <w:r w:rsidR="006720D0">
        <w:t>-</w:t>
      </w:r>
      <w:r w:rsidR="00F04F8B">
        <w:t>--</w:t>
      </w:r>
      <w:r w:rsidR="006720D0">
        <w:t>-----------</w:t>
      </w:r>
      <w:r w:rsidR="00401DCD">
        <w:t xml:space="preserve"> 30</w:t>
      </w:r>
    </w:p>
    <w:p w14:paraId="547D5061" w14:textId="7EC469D1" w:rsidR="00F04F8B" w:rsidRDefault="00EB5907" w:rsidP="00F04F8B">
      <w:r>
        <w:t xml:space="preserve">         </w:t>
      </w:r>
      <w:r w:rsidR="00F04F8B">
        <w:t>4.8. Local Flora &amp; Fauna ----------------------------------------------------------------------------------------</w:t>
      </w:r>
      <w:r w:rsidR="006720D0">
        <w:t>---------</w:t>
      </w:r>
      <w:r w:rsidR="00F04F8B">
        <w:t>---</w:t>
      </w:r>
      <w:r w:rsidR="006720D0">
        <w:t>---</w:t>
      </w:r>
      <w:r w:rsidR="00F04F8B">
        <w:t>-</w:t>
      </w:r>
      <w:r w:rsidR="006720D0">
        <w:t>-</w:t>
      </w:r>
      <w:r w:rsidR="00401DCD">
        <w:t xml:space="preserve"> 30</w:t>
      </w:r>
    </w:p>
    <w:p w14:paraId="6681777F" w14:textId="501C7D46" w:rsidR="00F04F8B" w:rsidRDefault="00EB5907" w:rsidP="00F04F8B">
      <w:r>
        <w:t xml:space="preserve"> </w:t>
      </w:r>
      <w:r w:rsidR="00F04F8B">
        <w:t>Chapter V: Climate Change ----------------------------------------------------------------------------------------</w:t>
      </w:r>
      <w:r w:rsidR="006720D0">
        <w:t>-------------------</w:t>
      </w:r>
      <w:r w:rsidR="00401DCD">
        <w:t xml:space="preserve"> 31</w:t>
      </w:r>
    </w:p>
    <w:p w14:paraId="6FA48875" w14:textId="595B80EF" w:rsidR="00401DCD" w:rsidRDefault="00EB5907" w:rsidP="00F04F8B">
      <w:r>
        <w:t xml:space="preserve"> </w:t>
      </w:r>
      <w:r w:rsidR="00F04F8B">
        <w:t>Key Learnings ---------------------------------------------------------------------------------------------------------</w:t>
      </w:r>
      <w:r w:rsidR="006720D0">
        <w:t>-------------------</w:t>
      </w:r>
      <w:r w:rsidR="00401DCD">
        <w:t xml:space="preserve"> 32</w:t>
      </w:r>
    </w:p>
    <w:p w14:paraId="6F836F56" w14:textId="4DD241DB" w:rsidR="000F480B" w:rsidRDefault="00EB5907" w:rsidP="00F04F8B">
      <w:pPr>
        <w:rPr>
          <w:rFonts w:cstheme="minorHAnsi"/>
          <w:b/>
          <w:sz w:val="28"/>
        </w:rPr>
      </w:pPr>
      <w:r>
        <w:t xml:space="preserve"> </w:t>
      </w:r>
      <w:r w:rsidR="00401DCD">
        <w:t>Annexures------------------------------------------------------------------------------------------------------------</w:t>
      </w:r>
      <w:r w:rsidR="00F04F8B">
        <w:t xml:space="preserve">          </w:t>
      </w:r>
    </w:p>
    <w:p w14:paraId="3353E57A" w14:textId="77777777" w:rsidR="000F480B" w:rsidRDefault="000F480B" w:rsidP="0006680D">
      <w:pPr>
        <w:jc w:val="center"/>
        <w:rPr>
          <w:rFonts w:cstheme="minorHAnsi"/>
          <w:b/>
          <w:sz w:val="28"/>
        </w:rPr>
      </w:pPr>
    </w:p>
    <w:p w14:paraId="28676B38" w14:textId="77777777" w:rsidR="000F480B" w:rsidRDefault="000F480B" w:rsidP="0006680D">
      <w:pPr>
        <w:jc w:val="center"/>
        <w:rPr>
          <w:rFonts w:cstheme="minorHAnsi"/>
          <w:b/>
          <w:sz w:val="28"/>
        </w:rPr>
      </w:pPr>
    </w:p>
    <w:p w14:paraId="00AA4BD4" w14:textId="77777777" w:rsidR="000F480B" w:rsidRDefault="000F480B" w:rsidP="0006680D">
      <w:pPr>
        <w:jc w:val="center"/>
        <w:rPr>
          <w:rFonts w:cstheme="minorHAnsi"/>
          <w:b/>
          <w:sz w:val="28"/>
        </w:rPr>
      </w:pPr>
    </w:p>
    <w:p w14:paraId="71EB6469" w14:textId="0D941321" w:rsidR="000F480B" w:rsidRDefault="000F480B" w:rsidP="000F480B">
      <w:pPr>
        <w:rPr>
          <w:rFonts w:cstheme="minorHAnsi"/>
          <w:b/>
          <w:sz w:val="28"/>
        </w:rPr>
      </w:pPr>
      <w:r>
        <w:rPr>
          <w:rFonts w:cstheme="minorHAnsi"/>
          <w:b/>
          <w:sz w:val="28"/>
        </w:rPr>
        <w:lastRenderedPageBreak/>
        <w:t>List of Tables</w:t>
      </w:r>
    </w:p>
    <w:p w14:paraId="5F233390" w14:textId="6920BAA3" w:rsidR="000F480B" w:rsidRDefault="000F480B" w:rsidP="000F480B">
      <w:pPr>
        <w:rPr>
          <w:rFonts w:cstheme="minorHAnsi"/>
          <w:sz w:val="24"/>
          <w:szCs w:val="24"/>
        </w:rPr>
      </w:pPr>
      <w:r>
        <w:rPr>
          <w:rFonts w:cstheme="minorHAnsi"/>
          <w:sz w:val="24"/>
          <w:szCs w:val="24"/>
        </w:rPr>
        <w:t xml:space="preserve">Table 1: </w:t>
      </w:r>
      <w:r w:rsidR="0055083D">
        <w:rPr>
          <w:rFonts w:cstheme="minorHAnsi"/>
          <w:sz w:val="24"/>
          <w:szCs w:val="24"/>
        </w:rPr>
        <w:t>Mobility Map of Kuemuri ---------------------------</w:t>
      </w:r>
      <w:r w:rsidR="003B1F8C">
        <w:rPr>
          <w:rFonts w:cstheme="minorHAnsi"/>
          <w:sz w:val="24"/>
          <w:szCs w:val="24"/>
        </w:rPr>
        <w:t>-</w:t>
      </w:r>
      <w:r w:rsidR="0055083D">
        <w:rPr>
          <w:rFonts w:cstheme="minorHAnsi"/>
          <w:sz w:val="24"/>
          <w:szCs w:val="24"/>
        </w:rPr>
        <w:t>-------------------------------------------------------</w:t>
      </w:r>
      <w:r w:rsidR="00401DCD">
        <w:rPr>
          <w:rFonts w:cstheme="minorHAnsi"/>
          <w:sz w:val="24"/>
          <w:szCs w:val="24"/>
        </w:rPr>
        <w:t xml:space="preserve"> 23 </w:t>
      </w:r>
    </w:p>
    <w:p w14:paraId="3BF76894" w14:textId="27A4F022" w:rsidR="0055083D" w:rsidRDefault="0055083D" w:rsidP="000F480B">
      <w:pPr>
        <w:rPr>
          <w:rFonts w:cstheme="minorHAnsi"/>
          <w:sz w:val="24"/>
          <w:szCs w:val="24"/>
        </w:rPr>
      </w:pPr>
      <w:r>
        <w:rPr>
          <w:rFonts w:cstheme="minorHAnsi"/>
          <w:sz w:val="24"/>
          <w:szCs w:val="24"/>
        </w:rPr>
        <w:t>Table 2: Local Flora and Fauna ---------------------------------------------------------------------------------------</w:t>
      </w:r>
      <w:r w:rsidR="00401DCD">
        <w:rPr>
          <w:rFonts w:cstheme="minorHAnsi"/>
          <w:sz w:val="24"/>
          <w:szCs w:val="24"/>
        </w:rPr>
        <w:t xml:space="preserve"> 30</w:t>
      </w:r>
    </w:p>
    <w:p w14:paraId="25BA00FB" w14:textId="6BC453CE" w:rsidR="0055083D" w:rsidRDefault="0055083D" w:rsidP="000F480B">
      <w:pPr>
        <w:rPr>
          <w:rFonts w:cstheme="minorHAnsi"/>
          <w:sz w:val="24"/>
          <w:szCs w:val="24"/>
        </w:rPr>
      </w:pPr>
    </w:p>
    <w:p w14:paraId="65CFEFA2" w14:textId="60363565" w:rsidR="0055083D" w:rsidRDefault="0055083D" w:rsidP="000F480B">
      <w:pPr>
        <w:rPr>
          <w:rFonts w:cstheme="minorHAnsi"/>
          <w:b/>
          <w:sz w:val="28"/>
          <w:szCs w:val="28"/>
        </w:rPr>
      </w:pPr>
      <w:r w:rsidRPr="0055083D">
        <w:rPr>
          <w:rFonts w:cstheme="minorHAnsi"/>
          <w:b/>
          <w:sz w:val="28"/>
          <w:szCs w:val="28"/>
        </w:rPr>
        <w:t xml:space="preserve">List of Figures </w:t>
      </w:r>
    </w:p>
    <w:p w14:paraId="698C5974" w14:textId="53CA4F8C" w:rsidR="0055083D" w:rsidRDefault="0055083D" w:rsidP="000F480B">
      <w:pPr>
        <w:rPr>
          <w:rFonts w:cstheme="minorHAnsi"/>
          <w:sz w:val="24"/>
          <w:szCs w:val="24"/>
        </w:rPr>
      </w:pPr>
      <w:r>
        <w:rPr>
          <w:rFonts w:cstheme="minorHAnsi"/>
          <w:sz w:val="24"/>
          <w:szCs w:val="24"/>
        </w:rPr>
        <w:t>Figure 1: Thematic Areas of Sabuj Sangha -------------------------------------------------------------------------</w:t>
      </w:r>
      <w:r w:rsidR="00401DCD">
        <w:rPr>
          <w:rFonts w:cstheme="minorHAnsi"/>
          <w:sz w:val="24"/>
          <w:szCs w:val="24"/>
        </w:rPr>
        <w:t xml:space="preserve"> </w:t>
      </w:r>
      <w:r w:rsidR="00EB5907">
        <w:rPr>
          <w:rFonts w:cstheme="minorHAnsi"/>
          <w:sz w:val="24"/>
          <w:szCs w:val="24"/>
        </w:rPr>
        <w:t>12</w:t>
      </w:r>
    </w:p>
    <w:p w14:paraId="7E4EC9CD" w14:textId="4D26F820" w:rsidR="0055083D" w:rsidRDefault="0055083D" w:rsidP="000F480B">
      <w:pPr>
        <w:rPr>
          <w:rFonts w:cstheme="minorHAnsi"/>
          <w:sz w:val="24"/>
          <w:szCs w:val="24"/>
        </w:rPr>
      </w:pPr>
      <w:r>
        <w:rPr>
          <w:rFonts w:cstheme="minorHAnsi"/>
          <w:sz w:val="24"/>
          <w:szCs w:val="24"/>
        </w:rPr>
        <w:t>Figure 2: Geographical Coverage of Sabuj Sangha ---------------------------------------------------------------</w:t>
      </w:r>
      <w:r w:rsidR="00EB5907">
        <w:rPr>
          <w:rFonts w:cstheme="minorHAnsi"/>
          <w:sz w:val="24"/>
          <w:szCs w:val="24"/>
        </w:rPr>
        <w:t xml:space="preserve"> 12</w:t>
      </w:r>
    </w:p>
    <w:p w14:paraId="57E7356B" w14:textId="2C2DBD28" w:rsidR="0055083D" w:rsidRDefault="0055083D" w:rsidP="000F480B">
      <w:pPr>
        <w:rPr>
          <w:rFonts w:cstheme="minorHAnsi"/>
          <w:sz w:val="24"/>
          <w:szCs w:val="24"/>
        </w:rPr>
      </w:pPr>
      <w:r>
        <w:rPr>
          <w:rFonts w:cstheme="minorHAnsi"/>
          <w:sz w:val="24"/>
          <w:szCs w:val="24"/>
        </w:rPr>
        <w:t>Figure 3: Primary Data Collection ---------------------------</w:t>
      </w:r>
      <w:r w:rsidR="003B1F8C">
        <w:rPr>
          <w:rFonts w:cstheme="minorHAnsi"/>
          <w:sz w:val="24"/>
          <w:szCs w:val="24"/>
        </w:rPr>
        <w:t>-</w:t>
      </w:r>
      <w:r>
        <w:rPr>
          <w:rFonts w:cstheme="minorHAnsi"/>
          <w:sz w:val="24"/>
          <w:szCs w:val="24"/>
        </w:rPr>
        <w:t>---------------------------------------------------------</w:t>
      </w:r>
      <w:r w:rsidR="00EB5907">
        <w:rPr>
          <w:rFonts w:cstheme="minorHAnsi"/>
          <w:sz w:val="24"/>
          <w:szCs w:val="24"/>
        </w:rPr>
        <w:t xml:space="preserve"> 13</w:t>
      </w:r>
    </w:p>
    <w:p w14:paraId="63B9CFBE" w14:textId="53603067" w:rsidR="0055083D" w:rsidRDefault="0055083D" w:rsidP="000F480B">
      <w:pPr>
        <w:rPr>
          <w:rFonts w:cstheme="minorHAnsi"/>
          <w:sz w:val="24"/>
          <w:szCs w:val="24"/>
        </w:rPr>
      </w:pPr>
      <w:r>
        <w:rPr>
          <w:rFonts w:cstheme="minorHAnsi"/>
          <w:sz w:val="24"/>
          <w:szCs w:val="24"/>
        </w:rPr>
        <w:t>Figure 4: HHs Sample No -------------------------------------</w:t>
      </w:r>
      <w:r w:rsidR="003B1F8C">
        <w:rPr>
          <w:rFonts w:cstheme="minorHAnsi"/>
          <w:sz w:val="24"/>
          <w:szCs w:val="24"/>
        </w:rPr>
        <w:t>-</w:t>
      </w:r>
      <w:r>
        <w:rPr>
          <w:rFonts w:cstheme="minorHAnsi"/>
          <w:sz w:val="24"/>
          <w:szCs w:val="24"/>
        </w:rPr>
        <w:t>----------------------------------------------------------</w:t>
      </w:r>
      <w:r w:rsidR="00EB5907">
        <w:rPr>
          <w:rFonts w:cstheme="minorHAnsi"/>
          <w:sz w:val="24"/>
          <w:szCs w:val="24"/>
        </w:rPr>
        <w:t xml:space="preserve"> 14</w:t>
      </w:r>
    </w:p>
    <w:p w14:paraId="41BB5EBD" w14:textId="3B6CAE1C" w:rsidR="0055083D" w:rsidRDefault="0055083D" w:rsidP="000F480B">
      <w:pPr>
        <w:rPr>
          <w:rFonts w:cstheme="minorHAnsi"/>
          <w:sz w:val="24"/>
          <w:szCs w:val="24"/>
        </w:rPr>
      </w:pPr>
      <w:r>
        <w:rPr>
          <w:rFonts w:cstheme="minorHAnsi"/>
          <w:sz w:val="24"/>
          <w:szCs w:val="24"/>
        </w:rPr>
        <w:t>Figure 5: Location of Kuemuri ------------------------------</w:t>
      </w:r>
      <w:r w:rsidR="003B1F8C">
        <w:rPr>
          <w:rFonts w:cstheme="minorHAnsi"/>
          <w:sz w:val="24"/>
          <w:szCs w:val="24"/>
        </w:rPr>
        <w:t>-</w:t>
      </w:r>
      <w:r>
        <w:rPr>
          <w:rFonts w:cstheme="minorHAnsi"/>
          <w:sz w:val="24"/>
          <w:szCs w:val="24"/>
        </w:rPr>
        <w:t>-----------------------------------------------------------</w:t>
      </w:r>
      <w:r w:rsidR="00EB5907">
        <w:rPr>
          <w:rFonts w:cstheme="minorHAnsi"/>
          <w:sz w:val="24"/>
          <w:szCs w:val="24"/>
        </w:rPr>
        <w:t xml:space="preserve"> 15</w:t>
      </w:r>
    </w:p>
    <w:p w14:paraId="2EA8BF71" w14:textId="56F62169" w:rsidR="0055083D" w:rsidRDefault="0055083D" w:rsidP="000F480B">
      <w:pPr>
        <w:rPr>
          <w:rFonts w:cstheme="minorHAnsi"/>
          <w:sz w:val="24"/>
          <w:szCs w:val="24"/>
        </w:rPr>
      </w:pPr>
      <w:r>
        <w:rPr>
          <w:rFonts w:cstheme="minorHAnsi"/>
          <w:sz w:val="24"/>
          <w:szCs w:val="24"/>
        </w:rPr>
        <w:t>Figure 6: Graphical Map of Kuemuri ---------------------</w:t>
      </w:r>
      <w:r w:rsidR="003B1F8C">
        <w:rPr>
          <w:rFonts w:cstheme="minorHAnsi"/>
          <w:sz w:val="24"/>
          <w:szCs w:val="24"/>
        </w:rPr>
        <w:t>-</w:t>
      </w:r>
      <w:r>
        <w:rPr>
          <w:rFonts w:cstheme="minorHAnsi"/>
          <w:sz w:val="24"/>
          <w:szCs w:val="24"/>
        </w:rPr>
        <w:t>------------------------------------------------------------</w:t>
      </w:r>
      <w:r w:rsidR="00EB5907">
        <w:rPr>
          <w:rFonts w:cstheme="minorHAnsi"/>
          <w:sz w:val="24"/>
          <w:szCs w:val="24"/>
        </w:rPr>
        <w:t xml:space="preserve"> 16</w:t>
      </w:r>
    </w:p>
    <w:p w14:paraId="421B0A5F" w14:textId="2886D069" w:rsidR="0055083D" w:rsidRDefault="0055083D" w:rsidP="000F480B">
      <w:pPr>
        <w:rPr>
          <w:rFonts w:cstheme="minorHAnsi"/>
          <w:sz w:val="24"/>
          <w:szCs w:val="24"/>
        </w:rPr>
      </w:pPr>
      <w:r>
        <w:rPr>
          <w:rFonts w:cstheme="minorHAnsi"/>
          <w:sz w:val="24"/>
          <w:szCs w:val="24"/>
        </w:rPr>
        <w:t xml:space="preserve">Figure </w:t>
      </w:r>
      <w:r w:rsidR="003B1F8C">
        <w:rPr>
          <w:rFonts w:cstheme="minorHAnsi"/>
          <w:sz w:val="24"/>
          <w:szCs w:val="24"/>
        </w:rPr>
        <w:t>7</w:t>
      </w:r>
      <w:r>
        <w:rPr>
          <w:rFonts w:cstheme="minorHAnsi"/>
          <w:sz w:val="24"/>
          <w:szCs w:val="24"/>
        </w:rPr>
        <w:t>: Social Map of Kuemuri -------------------------</w:t>
      </w:r>
      <w:r w:rsidR="003B1F8C">
        <w:rPr>
          <w:rFonts w:cstheme="minorHAnsi"/>
          <w:sz w:val="24"/>
          <w:szCs w:val="24"/>
        </w:rPr>
        <w:t>-</w:t>
      </w:r>
      <w:r>
        <w:rPr>
          <w:rFonts w:cstheme="minorHAnsi"/>
          <w:sz w:val="24"/>
          <w:szCs w:val="24"/>
        </w:rPr>
        <w:t>-------------------------------------------------------------</w:t>
      </w:r>
      <w:r w:rsidR="00EB5907">
        <w:rPr>
          <w:rFonts w:cstheme="minorHAnsi"/>
          <w:sz w:val="24"/>
          <w:szCs w:val="24"/>
        </w:rPr>
        <w:t xml:space="preserve"> 19</w:t>
      </w:r>
    </w:p>
    <w:p w14:paraId="2AEEECF7" w14:textId="2D5BF614" w:rsidR="0055083D" w:rsidRDefault="0055083D" w:rsidP="000F480B">
      <w:pPr>
        <w:rPr>
          <w:rFonts w:cstheme="minorHAnsi"/>
          <w:sz w:val="24"/>
          <w:szCs w:val="24"/>
        </w:rPr>
      </w:pPr>
      <w:r>
        <w:rPr>
          <w:rFonts w:cstheme="minorHAnsi"/>
          <w:sz w:val="24"/>
          <w:szCs w:val="24"/>
        </w:rPr>
        <w:t xml:space="preserve">Figure </w:t>
      </w:r>
      <w:r w:rsidR="003B1F8C">
        <w:rPr>
          <w:rFonts w:cstheme="minorHAnsi"/>
          <w:sz w:val="24"/>
          <w:szCs w:val="24"/>
        </w:rPr>
        <w:t>8</w:t>
      </w:r>
      <w:r>
        <w:rPr>
          <w:rFonts w:cstheme="minorHAnsi"/>
          <w:sz w:val="24"/>
          <w:szCs w:val="24"/>
        </w:rPr>
        <w:t>: Resource Map of Kuemuri ----------------</w:t>
      </w:r>
      <w:r w:rsidR="003B1F8C">
        <w:rPr>
          <w:rFonts w:cstheme="minorHAnsi"/>
          <w:sz w:val="24"/>
          <w:szCs w:val="24"/>
        </w:rPr>
        <w:t>-</w:t>
      </w:r>
      <w:r>
        <w:rPr>
          <w:rFonts w:cstheme="minorHAnsi"/>
          <w:sz w:val="24"/>
          <w:szCs w:val="24"/>
        </w:rPr>
        <w:t>-----------------------------------------------------------------</w:t>
      </w:r>
      <w:r w:rsidR="00EB5907">
        <w:rPr>
          <w:rFonts w:cstheme="minorHAnsi"/>
          <w:sz w:val="24"/>
          <w:szCs w:val="24"/>
        </w:rPr>
        <w:t xml:space="preserve"> 20</w:t>
      </w:r>
    </w:p>
    <w:p w14:paraId="7A6E0B51" w14:textId="3BFC292B" w:rsidR="0055083D" w:rsidRDefault="0055083D" w:rsidP="000F480B">
      <w:pPr>
        <w:rPr>
          <w:rFonts w:cstheme="minorHAnsi"/>
          <w:sz w:val="24"/>
          <w:szCs w:val="24"/>
        </w:rPr>
      </w:pPr>
      <w:r>
        <w:rPr>
          <w:rFonts w:cstheme="minorHAnsi"/>
          <w:sz w:val="24"/>
          <w:szCs w:val="24"/>
        </w:rPr>
        <w:t xml:space="preserve">Figure </w:t>
      </w:r>
      <w:r w:rsidR="003B1F8C">
        <w:rPr>
          <w:rFonts w:cstheme="minorHAnsi"/>
          <w:sz w:val="24"/>
          <w:szCs w:val="24"/>
        </w:rPr>
        <w:t>9</w:t>
      </w:r>
      <w:r>
        <w:rPr>
          <w:rFonts w:cstheme="minorHAnsi"/>
          <w:sz w:val="24"/>
          <w:szCs w:val="24"/>
        </w:rPr>
        <w:t>: Historical Timeline of Kuemuri Village -</w:t>
      </w:r>
      <w:r w:rsidR="003B1F8C">
        <w:rPr>
          <w:rFonts w:cstheme="minorHAnsi"/>
          <w:sz w:val="24"/>
          <w:szCs w:val="24"/>
        </w:rPr>
        <w:t>-</w:t>
      </w:r>
      <w:r>
        <w:rPr>
          <w:rFonts w:cstheme="minorHAnsi"/>
          <w:sz w:val="24"/>
          <w:szCs w:val="24"/>
        </w:rPr>
        <w:t>-</w:t>
      </w:r>
      <w:r w:rsidR="003B1F8C">
        <w:rPr>
          <w:rFonts w:cstheme="minorHAnsi"/>
          <w:sz w:val="24"/>
          <w:szCs w:val="24"/>
        </w:rPr>
        <w:t>-</w:t>
      </w:r>
      <w:r>
        <w:rPr>
          <w:rFonts w:cstheme="minorHAnsi"/>
          <w:sz w:val="24"/>
          <w:szCs w:val="24"/>
        </w:rPr>
        <w:t>---------------------------------------------------------------</w:t>
      </w:r>
      <w:r w:rsidR="00EB5907">
        <w:rPr>
          <w:rFonts w:cstheme="minorHAnsi"/>
          <w:sz w:val="24"/>
          <w:szCs w:val="24"/>
        </w:rPr>
        <w:t xml:space="preserve"> 21</w:t>
      </w:r>
    </w:p>
    <w:p w14:paraId="456972B1" w14:textId="4406FD77" w:rsidR="0055083D" w:rsidRDefault="0055083D" w:rsidP="000F480B">
      <w:pPr>
        <w:rPr>
          <w:rFonts w:cstheme="minorHAnsi"/>
          <w:sz w:val="24"/>
          <w:szCs w:val="24"/>
        </w:rPr>
      </w:pPr>
      <w:r>
        <w:rPr>
          <w:rFonts w:cstheme="minorHAnsi"/>
          <w:sz w:val="24"/>
          <w:szCs w:val="24"/>
        </w:rPr>
        <w:t>Figure 1</w:t>
      </w:r>
      <w:r w:rsidR="003B1F8C">
        <w:rPr>
          <w:rFonts w:cstheme="minorHAnsi"/>
          <w:sz w:val="24"/>
          <w:szCs w:val="24"/>
        </w:rPr>
        <w:t>0</w:t>
      </w:r>
      <w:r>
        <w:rPr>
          <w:rFonts w:cstheme="minorHAnsi"/>
          <w:sz w:val="24"/>
          <w:szCs w:val="24"/>
        </w:rPr>
        <w:t>: Venn Diagram of Kuemuri --------</w:t>
      </w:r>
      <w:r w:rsidR="003B1F8C">
        <w:rPr>
          <w:rFonts w:cstheme="minorHAnsi"/>
          <w:sz w:val="24"/>
          <w:szCs w:val="24"/>
        </w:rPr>
        <w:t>-</w:t>
      </w:r>
      <w:r>
        <w:rPr>
          <w:rFonts w:cstheme="minorHAnsi"/>
          <w:sz w:val="24"/>
          <w:szCs w:val="24"/>
        </w:rPr>
        <w:t>------------------------------------------------------------------------</w:t>
      </w:r>
      <w:r w:rsidR="00EB5907">
        <w:rPr>
          <w:rFonts w:cstheme="minorHAnsi"/>
          <w:sz w:val="24"/>
          <w:szCs w:val="24"/>
        </w:rPr>
        <w:t xml:space="preserve"> 22</w:t>
      </w:r>
    </w:p>
    <w:p w14:paraId="1AAB45B3" w14:textId="53C43089" w:rsidR="0055083D" w:rsidRDefault="0055083D" w:rsidP="000F480B">
      <w:pPr>
        <w:rPr>
          <w:rFonts w:cstheme="minorHAnsi"/>
          <w:sz w:val="24"/>
          <w:szCs w:val="24"/>
        </w:rPr>
      </w:pPr>
      <w:r>
        <w:rPr>
          <w:rFonts w:cstheme="minorHAnsi"/>
          <w:sz w:val="24"/>
          <w:szCs w:val="24"/>
        </w:rPr>
        <w:t>Figure 1</w:t>
      </w:r>
      <w:r w:rsidR="003B1F8C">
        <w:rPr>
          <w:rFonts w:cstheme="minorHAnsi"/>
          <w:sz w:val="24"/>
          <w:szCs w:val="24"/>
        </w:rPr>
        <w:t>1</w:t>
      </w:r>
      <w:r>
        <w:rPr>
          <w:rFonts w:cstheme="minorHAnsi"/>
          <w:sz w:val="24"/>
          <w:szCs w:val="24"/>
        </w:rPr>
        <w:t xml:space="preserve">: Seasonal </w:t>
      </w:r>
      <w:r w:rsidR="00401DCD">
        <w:rPr>
          <w:rFonts w:cstheme="minorHAnsi"/>
          <w:sz w:val="24"/>
          <w:szCs w:val="24"/>
        </w:rPr>
        <w:t>Calendar</w:t>
      </w:r>
      <w:r>
        <w:rPr>
          <w:rFonts w:cstheme="minorHAnsi"/>
          <w:sz w:val="24"/>
          <w:szCs w:val="24"/>
        </w:rPr>
        <w:t xml:space="preserve"> (Crop) --------</w:t>
      </w:r>
      <w:r w:rsidR="003B1F8C">
        <w:rPr>
          <w:rFonts w:cstheme="minorHAnsi"/>
          <w:sz w:val="24"/>
          <w:szCs w:val="24"/>
        </w:rPr>
        <w:t>-</w:t>
      </w:r>
      <w:r>
        <w:rPr>
          <w:rFonts w:cstheme="minorHAnsi"/>
          <w:sz w:val="24"/>
          <w:szCs w:val="24"/>
        </w:rPr>
        <w:t>----------</w:t>
      </w:r>
      <w:r w:rsidR="003B1F8C">
        <w:rPr>
          <w:rFonts w:cstheme="minorHAnsi"/>
          <w:sz w:val="24"/>
          <w:szCs w:val="24"/>
        </w:rPr>
        <w:t>-</w:t>
      </w:r>
      <w:r>
        <w:rPr>
          <w:rFonts w:cstheme="minorHAnsi"/>
          <w:sz w:val="24"/>
          <w:szCs w:val="24"/>
        </w:rPr>
        <w:t>--------------------------------------------------------------</w:t>
      </w:r>
      <w:r w:rsidR="00EB5907">
        <w:rPr>
          <w:rFonts w:cstheme="minorHAnsi"/>
          <w:sz w:val="24"/>
          <w:szCs w:val="24"/>
        </w:rPr>
        <w:t xml:space="preserve"> 24</w:t>
      </w:r>
    </w:p>
    <w:p w14:paraId="1C7A85F6" w14:textId="10317982" w:rsidR="0055083D" w:rsidRDefault="0055083D" w:rsidP="000F480B">
      <w:pPr>
        <w:rPr>
          <w:rFonts w:cstheme="minorHAnsi"/>
          <w:sz w:val="24"/>
          <w:szCs w:val="24"/>
        </w:rPr>
      </w:pPr>
      <w:r>
        <w:rPr>
          <w:rFonts w:cstheme="minorHAnsi"/>
          <w:sz w:val="24"/>
          <w:szCs w:val="24"/>
        </w:rPr>
        <w:t>Figure 1</w:t>
      </w:r>
      <w:r w:rsidR="003B1F8C">
        <w:rPr>
          <w:rFonts w:cstheme="minorHAnsi"/>
          <w:sz w:val="24"/>
          <w:szCs w:val="24"/>
        </w:rPr>
        <w:t>2</w:t>
      </w:r>
      <w:r>
        <w:rPr>
          <w:rFonts w:cstheme="minorHAnsi"/>
          <w:sz w:val="24"/>
          <w:szCs w:val="24"/>
        </w:rPr>
        <w:t>: Activity Clock of Men ------------</w:t>
      </w:r>
      <w:r w:rsidR="003B1F8C">
        <w:rPr>
          <w:rFonts w:cstheme="minorHAnsi"/>
          <w:sz w:val="24"/>
          <w:szCs w:val="24"/>
        </w:rPr>
        <w:t>-</w:t>
      </w:r>
      <w:r>
        <w:rPr>
          <w:rFonts w:cstheme="minorHAnsi"/>
          <w:sz w:val="24"/>
          <w:szCs w:val="24"/>
        </w:rPr>
        <w:t>--------------------------------------------------------------------------</w:t>
      </w:r>
      <w:r w:rsidR="00EB5907">
        <w:rPr>
          <w:rFonts w:cstheme="minorHAnsi"/>
          <w:sz w:val="24"/>
          <w:szCs w:val="24"/>
        </w:rPr>
        <w:t xml:space="preserve"> 25</w:t>
      </w:r>
    </w:p>
    <w:p w14:paraId="39583ABC" w14:textId="04857DA3" w:rsidR="0055083D" w:rsidRDefault="0055083D" w:rsidP="000F480B">
      <w:pPr>
        <w:rPr>
          <w:rFonts w:cstheme="minorHAnsi"/>
          <w:sz w:val="24"/>
          <w:szCs w:val="24"/>
        </w:rPr>
      </w:pPr>
      <w:r>
        <w:rPr>
          <w:rFonts w:cstheme="minorHAnsi"/>
          <w:sz w:val="24"/>
          <w:szCs w:val="24"/>
        </w:rPr>
        <w:t>Figure 1</w:t>
      </w:r>
      <w:r w:rsidR="003B1F8C">
        <w:rPr>
          <w:rFonts w:cstheme="minorHAnsi"/>
          <w:sz w:val="24"/>
          <w:szCs w:val="24"/>
        </w:rPr>
        <w:t>3</w:t>
      </w:r>
      <w:r>
        <w:rPr>
          <w:rFonts w:cstheme="minorHAnsi"/>
          <w:sz w:val="24"/>
          <w:szCs w:val="24"/>
        </w:rPr>
        <w:t>: Activity Clock of Women -------</w:t>
      </w:r>
      <w:r w:rsidR="003B1F8C">
        <w:rPr>
          <w:rFonts w:cstheme="minorHAnsi"/>
          <w:sz w:val="24"/>
          <w:szCs w:val="24"/>
        </w:rPr>
        <w:t>-</w:t>
      </w:r>
      <w:r>
        <w:rPr>
          <w:rFonts w:cstheme="minorHAnsi"/>
          <w:sz w:val="24"/>
          <w:szCs w:val="24"/>
        </w:rPr>
        <w:t>---------------------------------------------------------------------------</w:t>
      </w:r>
      <w:r w:rsidR="00EB5907">
        <w:rPr>
          <w:rFonts w:cstheme="minorHAnsi"/>
          <w:sz w:val="24"/>
          <w:szCs w:val="24"/>
        </w:rPr>
        <w:t xml:space="preserve"> 25</w:t>
      </w:r>
    </w:p>
    <w:p w14:paraId="4BFA885A" w14:textId="29BE4C65" w:rsidR="0055083D" w:rsidRDefault="0055083D" w:rsidP="000F480B">
      <w:pPr>
        <w:rPr>
          <w:rFonts w:cstheme="minorHAnsi"/>
          <w:sz w:val="24"/>
          <w:szCs w:val="24"/>
        </w:rPr>
      </w:pPr>
      <w:r>
        <w:rPr>
          <w:rFonts w:cstheme="minorHAnsi"/>
          <w:sz w:val="24"/>
          <w:szCs w:val="24"/>
        </w:rPr>
        <w:t>Figure 1</w:t>
      </w:r>
      <w:r w:rsidR="003B1F8C">
        <w:rPr>
          <w:rFonts w:cstheme="minorHAnsi"/>
          <w:sz w:val="24"/>
          <w:szCs w:val="24"/>
        </w:rPr>
        <w:t>4</w:t>
      </w:r>
      <w:r>
        <w:rPr>
          <w:rFonts w:cstheme="minorHAnsi"/>
          <w:sz w:val="24"/>
          <w:szCs w:val="24"/>
        </w:rPr>
        <w:t>: Social Categories of Kuemuri -</w:t>
      </w:r>
      <w:r w:rsidR="003B1F8C">
        <w:rPr>
          <w:rFonts w:cstheme="minorHAnsi"/>
          <w:sz w:val="24"/>
          <w:szCs w:val="24"/>
        </w:rPr>
        <w:t>-</w:t>
      </w:r>
      <w:r>
        <w:rPr>
          <w:rFonts w:cstheme="minorHAnsi"/>
          <w:sz w:val="24"/>
          <w:szCs w:val="24"/>
        </w:rPr>
        <w:t>---------------------------------------------------------------------------</w:t>
      </w:r>
      <w:r w:rsidR="00EB5907">
        <w:rPr>
          <w:rFonts w:cstheme="minorHAnsi"/>
          <w:sz w:val="24"/>
          <w:szCs w:val="24"/>
        </w:rPr>
        <w:t xml:space="preserve"> 26</w:t>
      </w:r>
    </w:p>
    <w:p w14:paraId="766E8607" w14:textId="4BFDB08E" w:rsidR="0055083D" w:rsidRDefault="0055083D" w:rsidP="000F480B">
      <w:pPr>
        <w:rPr>
          <w:rFonts w:cstheme="minorHAnsi"/>
          <w:sz w:val="24"/>
          <w:szCs w:val="24"/>
        </w:rPr>
      </w:pPr>
      <w:r>
        <w:rPr>
          <w:rFonts w:cstheme="minorHAnsi"/>
          <w:sz w:val="24"/>
          <w:szCs w:val="24"/>
        </w:rPr>
        <w:t>Figure 1</w:t>
      </w:r>
      <w:r w:rsidR="003B1F8C">
        <w:rPr>
          <w:rFonts w:cstheme="minorHAnsi"/>
          <w:sz w:val="24"/>
          <w:szCs w:val="24"/>
        </w:rPr>
        <w:t>5</w:t>
      </w:r>
      <w:r>
        <w:rPr>
          <w:rFonts w:cstheme="minorHAnsi"/>
          <w:sz w:val="24"/>
          <w:szCs w:val="24"/>
        </w:rPr>
        <w:t>: Average Annual Income -----------------------------------------------------------------------------------</w:t>
      </w:r>
      <w:r w:rsidR="00EB5907">
        <w:rPr>
          <w:rFonts w:cstheme="minorHAnsi"/>
          <w:sz w:val="24"/>
          <w:szCs w:val="24"/>
        </w:rPr>
        <w:t xml:space="preserve"> 26</w:t>
      </w:r>
    </w:p>
    <w:p w14:paraId="27DAAFEC" w14:textId="4E3D409D" w:rsidR="0055083D" w:rsidRDefault="00F04F8B" w:rsidP="000F480B">
      <w:pPr>
        <w:rPr>
          <w:rFonts w:cstheme="minorHAnsi"/>
          <w:sz w:val="24"/>
          <w:szCs w:val="24"/>
        </w:rPr>
      </w:pPr>
      <w:r>
        <w:rPr>
          <w:rFonts w:cstheme="minorHAnsi"/>
          <w:sz w:val="24"/>
          <w:szCs w:val="24"/>
        </w:rPr>
        <w:t>Figure 1</w:t>
      </w:r>
      <w:r w:rsidR="003B1F8C">
        <w:rPr>
          <w:rFonts w:cstheme="minorHAnsi"/>
          <w:sz w:val="24"/>
          <w:szCs w:val="24"/>
        </w:rPr>
        <w:t>6</w:t>
      </w:r>
      <w:r>
        <w:rPr>
          <w:rFonts w:cstheme="minorHAnsi"/>
          <w:sz w:val="24"/>
          <w:szCs w:val="24"/>
        </w:rPr>
        <w:t>: Average Annual Expenditure -----------------------------------------------------------------------------</w:t>
      </w:r>
      <w:r w:rsidR="00EB5907">
        <w:rPr>
          <w:rFonts w:cstheme="minorHAnsi"/>
          <w:sz w:val="24"/>
          <w:szCs w:val="24"/>
        </w:rPr>
        <w:t xml:space="preserve"> 27</w:t>
      </w:r>
    </w:p>
    <w:p w14:paraId="641CE806" w14:textId="4208598D" w:rsidR="00F04F8B" w:rsidRDefault="00F04F8B" w:rsidP="000F480B">
      <w:pPr>
        <w:rPr>
          <w:rFonts w:cstheme="minorHAnsi"/>
          <w:sz w:val="24"/>
          <w:szCs w:val="24"/>
        </w:rPr>
      </w:pPr>
      <w:r>
        <w:rPr>
          <w:rFonts w:cstheme="minorHAnsi"/>
          <w:sz w:val="24"/>
          <w:szCs w:val="24"/>
        </w:rPr>
        <w:t>Figure 1</w:t>
      </w:r>
      <w:r w:rsidR="003B1F8C">
        <w:rPr>
          <w:rFonts w:cstheme="minorHAnsi"/>
          <w:sz w:val="24"/>
          <w:szCs w:val="24"/>
        </w:rPr>
        <w:t>7</w:t>
      </w:r>
      <w:r>
        <w:rPr>
          <w:rFonts w:cstheme="minorHAnsi"/>
          <w:sz w:val="24"/>
          <w:szCs w:val="24"/>
        </w:rPr>
        <w:t>: Health Expenses with respect to Sanitation ----------------------------------------------------------</w:t>
      </w:r>
      <w:r w:rsidR="00EB5907">
        <w:rPr>
          <w:rFonts w:cstheme="minorHAnsi"/>
          <w:sz w:val="24"/>
          <w:szCs w:val="24"/>
        </w:rPr>
        <w:t xml:space="preserve"> 28</w:t>
      </w:r>
    </w:p>
    <w:p w14:paraId="0E0CBF6A" w14:textId="6914DCB1" w:rsidR="00F04F8B" w:rsidRDefault="00F04F8B" w:rsidP="000F480B">
      <w:pPr>
        <w:rPr>
          <w:rFonts w:cstheme="minorHAnsi"/>
          <w:sz w:val="24"/>
          <w:szCs w:val="24"/>
        </w:rPr>
      </w:pPr>
      <w:r>
        <w:rPr>
          <w:rFonts w:cstheme="minorHAnsi"/>
          <w:sz w:val="24"/>
          <w:szCs w:val="24"/>
        </w:rPr>
        <w:t>Figure 1</w:t>
      </w:r>
      <w:r w:rsidR="003B1F8C">
        <w:rPr>
          <w:rFonts w:cstheme="minorHAnsi"/>
          <w:sz w:val="24"/>
          <w:szCs w:val="24"/>
        </w:rPr>
        <w:t>8</w:t>
      </w:r>
      <w:r>
        <w:rPr>
          <w:rFonts w:cstheme="minorHAnsi"/>
          <w:sz w:val="24"/>
          <w:szCs w:val="24"/>
        </w:rPr>
        <w:t>: Above 60 Occupational Activeness ---------------------------------------------------------------------</w:t>
      </w:r>
      <w:r w:rsidR="00EB5907">
        <w:rPr>
          <w:rFonts w:cstheme="minorHAnsi"/>
          <w:sz w:val="24"/>
          <w:szCs w:val="24"/>
        </w:rPr>
        <w:t xml:space="preserve"> 28</w:t>
      </w:r>
    </w:p>
    <w:p w14:paraId="4480B6E1" w14:textId="3BAEF729" w:rsidR="00F04F8B" w:rsidRDefault="00F04F8B" w:rsidP="000F480B">
      <w:pPr>
        <w:rPr>
          <w:rFonts w:cstheme="minorHAnsi"/>
          <w:sz w:val="24"/>
          <w:szCs w:val="24"/>
        </w:rPr>
      </w:pPr>
      <w:r>
        <w:rPr>
          <w:rFonts w:cstheme="minorHAnsi"/>
          <w:sz w:val="24"/>
          <w:szCs w:val="24"/>
        </w:rPr>
        <w:t xml:space="preserve">Figure </w:t>
      </w:r>
      <w:r w:rsidR="003B1F8C">
        <w:rPr>
          <w:rFonts w:cstheme="minorHAnsi"/>
          <w:sz w:val="24"/>
          <w:szCs w:val="24"/>
        </w:rPr>
        <w:t>19</w:t>
      </w:r>
      <w:r>
        <w:rPr>
          <w:rFonts w:cstheme="minorHAnsi"/>
          <w:sz w:val="24"/>
          <w:szCs w:val="24"/>
        </w:rPr>
        <w:t>: Primary Source of Income ---------------------------------------------------------------------------------</w:t>
      </w:r>
      <w:r w:rsidR="00EB5907">
        <w:rPr>
          <w:rFonts w:cstheme="minorHAnsi"/>
          <w:sz w:val="24"/>
          <w:szCs w:val="24"/>
        </w:rPr>
        <w:t xml:space="preserve"> 29</w:t>
      </w:r>
    </w:p>
    <w:p w14:paraId="56FC9FF0" w14:textId="1580E755" w:rsidR="00F04F8B" w:rsidRDefault="00F04F8B" w:rsidP="000F480B">
      <w:pPr>
        <w:rPr>
          <w:rFonts w:cstheme="minorHAnsi"/>
          <w:sz w:val="24"/>
          <w:szCs w:val="24"/>
        </w:rPr>
      </w:pPr>
      <w:r>
        <w:rPr>
          <w:rFonts w:cstheme="minorHAnsi"/>
          <w:sz w:val="24"/>
          <w:szCs w:val="24"/>
        </w:rPr>
        <w:t>Figure 2</w:t>
      </w:r>
      <w:r w:rsidR="003B1F8C">
        <w:rPr>
          <w:rFonts w:cstheme="minorHAnsi"/>
          <w:sz w:val="24"/>
          <w:szCs w:val="24"/>
        </w:rPr>
        <w:t>0</w:t>
      </w:r>
      <w:r>
        <w:rPr>
          <w:rFonts w:cstheme="minorHAnsi"/>
          <w:sz w:val="24"/>
          <w:szCs w:val="24"/>
        </w:rPr>
        <w:t>: Average Annual Income with respect to Access to Farm Land -----------------------------------</w:t>
      </w:r>
      <w:r w:rsidR="00EB5907">
        <w:rPr>
          <w:rFonts w:cstheme="minorHAnsi"/>
          <w:sz w:val="24"/>
          <w:szCs w:val="24"/>
        </w:rPr>
        <w:t xml:space="preserve"> 30</w:t>
      </w:r>
    </w:p>
    <w:p w14:paraId="03F178AD" w14:textId="218FEE86" w:rsidR="00F04F8B" w:rsidRDefault="00F04F8B" w:rsidP="000F480B">
      <w:pPr>
        <w:rPr>
          <w:rFonts w:cstheme="minorHAnsi"/>
          <w:sz w:val="24"/>
          <w:szCs w:val="24"/>
        </w:rPr>
      </w:pPr>
      <w:r>
        <w:rPr>
          <w:rFonts w:cstheme="minorHAnsi"/>
          <w:sz w:val="24"/>
          <w:szCs w:val="24"/>
        </w:rPr>
        <w:t>Figure 2</w:t>
      </w:r>
      <w:r w:rsidR="003B1F8C">
        <w:rPr>
          <w:rFonts w:cstheme="minorHAnsi"/>
          <w:sz w:val="24"/>
          <w:szCs w:val="24"/>
        </w:rPr>
        <w:t>1</w:t>
      </w:r>
      <w:r>
        <w:rPr>
          <w:rFonts w:cstheme="minorHAnsi"/>
          <w:sz w:val="24"/>
          <w:szCs w:val="24"/>
        </w:rPr>
        <w:t>: Destruction by Amphan ------------------------------------------------------------------------------------</w:t>
      </w:r>
      <w:r w:rsidR="00EB5907">
        <w:rPr>
          <w:rFonts w:cstheme="minorHAnsi"/>
          <w:sz w:val="24"/>
          <w:szCs w:val="24"/>
        </w:rPr>
        <w:t xml:space="preserve"> 31</w:t>
      </w:r>
    </w:p>
    <w:p w14:paraId="102E655D" w14:textId="56BFDE5B" w:rsidR="00F04F8B" w:rsidRDefault="00F04F8B" w:rsidP="00F04F8B">
      <w:pPr>
        <w:rPr>
          <w:rFonts w:cstheme="minorHAnsi"/>
          <w:sz w:val="24"/>
          <w:szCs w:val="24"/>
        </w:rPr>
      </w:pPr>
    </w:p>
    <w:p w14:paraId="19C230B0" w14:textId="77777777" w:rsidR="006720D0" w:rsidRDefault="006720D0" w:rsidP="00F04F8B">
      <w:pPr>
        <w:rPr>
          <w:rFonts w:cstheme="minorHAnsi"/>
          <w:sz w:val="24"/>
          <w:szCs w:val="24"/>
        </w:rPr>
      </w:pPr>
    </w:p>
    <w:p w14:paraId="5B0A9589" w14:textId="77777777" w:rsidR="004F3078" w:rsidRDefault="004F3078" w:rsidP="00F04F8B">
      <w:pPr>
        <w:jc w:val="center"/>
        <w:rPr>
          <w:rFonts w:cstheme="minorHAnsi"/>
          <w:b/>
          <w:sz w:val="28"/>
        </w:rPr>
      </w:pPr>
    </w:p>
    <w:p w14:paraId="27A470FE" w14:textId="5011EEFF" w:rsidR="0006680D" w:rsidRPr="0006680D" w:rsidRDefault="0006680D" w:rsidP="00F04F8B">
      <w:pPr>
        <w:jc w:val="center"/>
        <w:rPr>
          <w:rFonts w:cstheme="minorHAnsi"/>
          <w:b/>
          <w:sz w:val="28"/>
        </w:rPr>
      </w:pPr>
      <w:r w:rsidRPr="0006680D">
        <w:rPr>
          <w:rFonts w:cstheme="minorHAnsi"/>
          <w:b/>
          <w:sz w:val="28"/>
        </w:rPr>
        <w:lastRenderedPageBreak/>
        <w:t>ABSTRACT</w:t>
      </w:r>
    </w:p>
    <w:p w14:paraId="1FF314E9" w14:textId="77777777" w:rsidR="0006680D" w:rsidRDefault="0006680D" w:rsidP="0006680D">
      <w:pPr>
        <w:rPr>
          <w:rFonts w:cstheme="minorHAnsi"/>
        </w:rPr>
      </w:pPr>
    </w:p>
    <w:p w14:paraId="05EFEE6E" w14:textId="329C90F6" w:rsidR="0006680D" w:rsidRPr="004F11D1" w:rsidRDefault="0006680D" w:rsidP="004F3078">
      <w:pPr>
        <w:spacing w:line="276" w:lineRule="auto"/>
        <w:ind w:firstLine="720"/>
        <w:jc w:val="both"/>
        <w:rPr>
          <w:rFonts w:cstheme="minorHAnsi"/>
        </w:rPr>
      </w:pPr>
      <w:r w:rsidRPr="004F11D1">
        <w:rPr>
          <w:rFonts w:cstheme="minorHAnsi"/>
        </w:rPr>
        <w:t>The</w:t>
      </w:r>
      <w:r w:rsidRPr="004F11D1">
        <w:rPr>
          <w:rFonts w:cstheme="minorHAnsi"/>
          <w:spacing w:val="-1"/>
        </w:rPr>
        <w:t xml:space="preserve"> </w:t>
      </w:r>
      <w:r w:rsidRPr="004F11D1">
        <w:rPr>
          <w:rFonts w:cstheme="minorHAnsi"/>
        </w:rPr>
        <w:t>objective</w:t>
      </w:r>
      <w:r w:rsidRPr="004F11D1">
        <w:rPr>
          <w:rFonts w:cstheme="minorHAnsi"/>
          <w:spacing w:val="-3"/>
        </w:rPr>
        <w:t xml:space="preserve"> </w:t>
      </w:r>
      <w:r w:rsidRPr="004F11D1">
        <w:rPr>
          <w:rFonts w:cstheme="minorHAnsi"/>
        </w:rPr>
        <w:t>of</w:t>
      </w:r>
      <w:r w:rsidRPr="004F11D1">
        <w:rPr>
          <w:rFonts w:cstheme="minorHAnsi"/>
          <w:spacing w:val="-4"/>
        </w:rPr>
        <w:t xml:space="preserve"> </w:t>
      </w:r>
      <w:r w:rsidRPr="004F11D1">
        <w:rPr>
          <w:rFonts w:cstheme="minorHAnsi"/>
        </w:rPr>
        <w:t>the study</w:t>
      </w:r>
      <w:r w:rsidRPr="004F11D1">
        <w:rPr>
          <w:rFonts w:cstheme="minorHAnsi"/>
          <w:spacing w:val="-3"/>
        </w:rPr>
        <w:t xml:space="preserve"> </w:t>
      </w:r>
      <w:r>
        <w:rPr>
          <w:rFonts w:cstheme="minorHAnsi"/>
        </w:rPr>
        <w:t>is</w:t>
      </w:r>
      <w:r w:rsidRPr="004F11D1">
        <w:rPr>
          <w:rFonts w:cstheme="minorHAnsi"/>
          <w:spacing w:val="-2"/>
        </w:rPr>
        <w:t xml:space="preserve"> </w:t>
      </w:r>
      <w:r w:rsidRPr="004F11D1">
        <w:rPr>
          <w:rFonts w:cstheme="minorHAnsi"/>
        </w:rPr>
        <w:t>to</w:t>
      </w:r>
      <w:r w:rsidRPr="004F11D1">
        <w:rPr>
          <w:rFonts w:cstheme="minorHAnsi"/>
          <w:spacing w:val="-2"/>
        </w:rPr>
        <w:t xml:space="preserve"> </w:t>
      </w:r>
      <w:r w:rsidRPr="004F11D1">
        <w:rPr>
          <w:rFonts w:cstheme="minorHAnsi"/>
        </w:rPr>
        <w:t>profile</w:t>
      </w:r>
      <w:r w:rsidRPr="004F11D1">
        <w:rPr>
          <w:rFonts w:cstheme="minorHAnsi"/>
          <w:spacing w:val="-3"/>
        </w:rPr>
        <w:t xml:space="preserve"> </w:t>
      </w:r>
      <w:r w:rsidRPr="004F11D1">
        <w:rPr>
          <w:rFonts w:cstheme="minorHAnsi"/>
        </w:rPr>
        <w:t>a</w:t>
      </w:r>
      <w:r w:rsidRPr="004F11D1">
        <w:rPr>
          <w:rFonts w:cstheme="minorHAnsi"/>
          <w:spacing w:val="-3"/>
        </w:rPr>
        <w:t xml:space="preserve"> </w:t>
      </w:r>
      <w:r w:rsidRPr="004F11D1">
        <w:rPr>
          <w:rFonts w:cstheme="minorHAnsi"/>
        </w:rPr>
        <w:t>village,</w:t>
      </w:r>
      <w:r w:rsidRPr="004F11D1">
        <w:rPr>
          <w:rFonts w:cstheme="minorHAnsi"/>
          <w:spacing w:val="-5"/>
        </w:rPr>
        <w:t xml:space="preserve"> </w:t>
      </w:r>
      <w:r w:rsidRPr="004F11D1">
        <w:rPr>
          <w:rFonts w:cstheme="minorHAnsi"/>
        </w:rPr>
        <w:t>which</w:t>
      </w:r>
      <w:r w:rsidRPr="004F11D1">
        <w:rPr>
          <w:rFonts w:cstheme="minorHAnsi"/>
          <w:spacing w:val="1"/>
        </w:rPr>
        <w:t xml:space="preserve"> </w:t>
      </w:r>
      <w:r w:rsidRPr="004F11D1">
        <w:rPr>
          <w:rFonts w:cstheme="minorHAnsi"/>
        </w:rPr>
        <w:t>should</w:t>
      </w:r>
      <w:r w:rsidRPr="004F11D1">
        <w:rPr>
          <w:rFonts w:cstheme="minorHAnsi"/>
          <w:spacing w:val="-2"/>
        </w:rPr>
        <w:t xml:space="preserve"> </w:t>
      </w:r>
      <w:r w:rsidRPr="004F11D1">
        <w:rPr>
          <w:rFonts w:cstheme="minorHAnsi"/>
        </w:rPr>
        <w:t>be</w:t>
      </w:r>
      <w:r w:rsidRPr="004F11D1">
        <w:rPr>
          <w:rFonts w:cstheme="minorHAnsi"/>
          <w:spacing w:val="-3"/>
        </w:rPr>
        <w:t xml:space="preserve"> </w:t>
      </w:r>
      <w:r w:rsidRPr="004F11D1">
        <w:rPr>
          <w:rFonts w:cstheme="minorHAnsi"/>
        </w:rPr>
        <w:t>selected</w:t>
      </w:r>
      <w:r w:rsidRPr="004F11D1">
        <w:rPr>
          <w:rFonts w:cstheme="minorHAnsi"/>
          <w:spacing w:val="-5"/>
        </w:rPr>
        <w:t xml:space="preserve"> </w:t>
      </w:r>
      <w:r w:rsidRPr="004F11D1">
        <w:rPr>
          <w:rFonts w:cstheme="minorHAnsi"/>
        </w:rPr>
        <w:t>by</w:t>
      </w:r>
      <w:r w:rsidRPr="004F11D1">
        <w:rPr>
          <w:rFonts w:cstheme="minorHAnsi"/>
          <w:spacing w:val="-3"/>
        </w:rPr>
        <w:t xml:space="preserve"> </w:t>
      </w:r>
      <w:r w:rsidRPr="004F11D1">
        <w:rPr>
          <w:rFonts w:cstheme="minorHAnsi"/>
        </w:rPr>
        <w:t>our</w:t>
      </w:r>
      <w:r w:rsidRPr="004F11D1">
        <w:rPr>
          <w:rFonts w:cstheme="minorHAnsi"/>
          <w:spacing w:val="-5"/>
        </w:rPr>
        <w:t xml:space="preserve"> </w:t>
      </w:r>
      <w:r w:rsidRPr="004F11D1">
        <w:rPr>
          <w:rFonts w:cstheme="minorHAnsi"/>
        </w:rPr>
        <w:t>own.</w:t>
      </w:r>
      <w:r w:rsidRPr="004F11D1">
        <w:rPr>
          <w:rFonts w:cstheme="minorHAnsi"/>
          <w:spacing w:val="-4"/>
        </w:rPr>
        <w:t xml:space="preserve"> We have carried out our action research program in the Kuemuri village of Heramba Gopalpur Gram Panchayat, having 1029 HHs. We have used </w:t>
      </w:r>
      <w:r w:rsidRPr="004F11D1">
        <w:rPr>
          <w:rFonts w:cstheme="minorHAnsi"/>
        </w:rPr>
        <w:t>PRA tools like Social map, Resource map, Venn Diagram and Mobility map, Transect walk, Historical Timeline, Seasonal map, Daily Activity Schedule for the purpose of documentation of the selected village, the people residing there, their life and realities and the livelihood systems, to study the economic condition of the village, to study the resource and their distribution, to identify the strength and weaknesses of the village and villagers, to understand and identify the key issues and problems of the village and arrive at the possible best solutions by involving villagers. We have taken a transect walk across the village. PRA Tools were made with the help of villagers and the gram volunteers. 63 Individual HHs survey was taken through simple random sampling. Data Analysis was done from the Sample collected based on their demographic details and other dimensions of information provided in the HH survey</w:t>
      </w:r>
      <w:r w:rsidRPr="004F11D1">
        <w:rPr>
          <w:rFonts w:cstheme="minorHAnsi"/>
          <w:spacing w:val="-32"/>
        </w:rPr>
        <w:t xml:space="preserve">   </w:t>
      </w:r>
      <w:r w:rsidRPr="004F11D1">
        <w:rPr>
          <w:rFonts w:cstheme="minorHAnsi"/>
        </w:rPr>
        <w:t>format.</w:t>
      </w:r>
    </w:p>
    <w:p w14:paraId="609A958D" w14:textId="77777777" w:rsidR="0006680D" w:rsidRPr="004F11D1" w:rsidRDefault="0006680D" w:rsidP="004F3078">
      <w:pPr>
        <w:spacing w:line="276" w:lineRule="auto"/>
        <w:ind w:firstLine="720"/>
        <w:jc w:val="both"/>
        <w:rPr>
          <w:rFonts w:cstheme="minorHAnsi"/>
        </w:rPr>
      </w:pPr>
      <w:r w:rsidRPr="004F11D1">
        <w:rPr>
          <w:rFonts w:cstheme="minorHAnsi"/>
        </w:rPr>
        <w:t>As</w:t>
      </w:r>
      <w:r w:rsidRPr="004F11D1">
        <w:rPr>
          <w:rFonts w:cstheme="minorHAnsi"/>
          <w:spacing w:val="-4"/>
        </w:rPr>
        <w:t xml:space="preserve"> </w:t>
      </w:r>
      <w:r w:rsidRPr="004F11D1">
        <w:rPr>
          <w:rFonts w:cstheme="minorHAnsi"/>
        </w:rPr>
        <w:t>a</w:t>
      </w:r>
      <w:r w:rsidRPr="004F11D1">
        <w:rPr>
          <w:rFonts w:cstheme="minorHAnsi"/>
          <w:spacing w:val="-2"/>
        </w:rPr>
        <w:t xml:space="preserve"> </w:t>
      </w:r>
      <w:r w:rsidRPr="004F11D1">
        <w:rPr>
          <w:rFonts w:cstheme="minorHAnsi"/>
        </w:rPr>
        <w:t>part</w:t>
      </w:r>
      <w:r w:rsidRPr="004F11D1">
        <w:rPr>
          <w:rFonts w:cstheme="minorHAnsi"/>
          <w:spacing w:val="-2"/>
        </w:rPr>
        <w:t xml:space="preserve"> </w:t>
      </w:r>
      <w:r w:rsidRPr="004F11D1">
        <w:rPr>
          <w:rFonts w:cstheme="minorHAnsi"/>
        </w:rPr>
        <w:t>of</w:t>
      </w:r>
      <w:r w:rsidRPr="004F11D1">
        <w:rPr>
          <w:rFonts w:cstheme="minorHAnsi"/>
          <w:spacing w:val="-2"/>
        </w:rPr>
        <w:t xml:space="preserve"> </w:t>
      </w:r>
      <w:r w:rsidRPr="004F11D1">
        <w:rPr>
          <w:rFonts w:cstheme="minorHAnsi"/>
        </w:rPr>
        <w:t>the</w:t>
      </w:r>
      <w:r w:rsidRPr="004F11D1">
        <w:rPr>
          <w:rFonts w:cstheme="minorHAnsi"/>
          <w:spacing w:val="-2"/>
        </w:rPr>
        <w:t xml:space="preserve"> </w:t>
      </w:r>
      <w:r w:rsidRPr="004F11D1">
        <w:rPr>
          <w:rFonts w:cstheme="minorHAnsi"/>
        </w:rPr>
        <w:t>academics,</w:t>
      </w:r>
      <w:r w:rsidRPr="004F11D1">
        <w:rPr>
          <w:rFonts w:cstheme="minorHAnsi"/>
          <w:spacing w:val="-5"/>
        </w:rPr>
        <w:t xml:space="preserve"> </w:t>
      </w:r>
      <w:r w:rsidRPr="004F11D1">
        <w:rPr>
          <w:rFonts w:cstheme="minorHAnsi"/>
        </w:rPr>
        <w:t>the</w:t>
      </w:r>
      <w:r w:rsidRPr="004F11D1">
        <w:rPr>
          <w:rFonts w:cstheme="minorHAnsi"/>
          <w:spacing w:val="-2"/>
        </w:rPr>
        <w:t xml:space="preserve"> </w:t>
      </w:r>
      <w:r w:rsidRPr="004F11D1">
        <w:rPr>
          <w:rFonts w:cstheme="minorHAnsi"/>
        </w:rPr>
        <w:t>Action</w:t>
      </w:r>
      <w:r w:rsidRPr="004F11D1">
        <w:rPr>
          <w:rFonts w:cstheme="minorHAnsi"/>
          <w:spacing w:val="-3"/>
        </w:rPr>
        <w:t xml:space="preserve"> </w:t>
      </w:r>
      <w:r w:rsidRPr="004F11D1">
        <w:rPr>
          <w:rFonts w:cstheme="minorHAnsi"/>
        </w:rPr>
        <w:t>Research</w:t>
      </w:r>
      <w:r w:rsidRPr="004F11D1">
        <w:rPr>
          <w:rFonts w:cstheme="minorHAnsi"/>
          <w:spacing w:val="-3"/>
        </w:rPr>
        <w:t xml:space="preserve"> </w:t>
      </w:r>
      <w:r w:rsidRPr="004F11D1">
        <w:rPr>
          <w:rFonts w:cstheme="minorHAnsi"/>
        </w:rPr>
        <w:t>Segment</w:t>
      </w:r>
      <w:r w:rsidRPr="004F11D1">
        <w:rPr>
          <w:rFonts w:cstheme="minorHAnsi"/>
          <w:spacing w:val="-2"/>
        </w:rPr>
        <w:t xml:space="preserve"> </w:t>
      </w:r>
      <w:r w:rsidRPr="004F11D1">
        <w:rPr>
          <w:rFonts w:cstheme="minorHAnsi"/>
        </w:rPr>
        <w:t>has</w:t>
      </w:r>
      <w:r w:rsidRPr="004F11D1">
        <w:rPr>
          <w:rFonts w:cstheme="minorHAnsi"/>
          <w:spacing w:val="-2"/>
        </w:rPr>
        <w:t xml:space="preserve"> </w:t>
      </w:r>
      <w:r w:rsidRPr="004F11D1">
        <w:rPr>
          <w:rFonts w:cstheme="minorHAnsi"/>
        </w:rPr>
        <w:t>to</w:t>
      </w:r>
      <w:r w:rsidRPr="004F11D1">
        <w:rPr>
          <w:rFonts w:cstheme="minorHAnsi"/>
          <w:spacing w:val="-1"/>
        </w:rPr>
        <w:t xml:space="preserve"> </w:t>
      </w:r>
      <w:r w:rsidRPr="004F11D1">
        <w:rPr>
          <w:rFonts w:cstheme="minorHAnsi"/>
        </w:rPr>
        <w:t>be</w:t>
      </w:r>
      <w:r w:rsidRPr="004F11D1">
        <w:rPr>
          <w:rFonts w:cstheme="minorHAnsi"/>
          <w:spacing w:val="-2"/>
        </w:rPr>
        <w:t xml:space="preserve"> </w:t>
      </w:r>
      <w:r w:rsidRPr="004F11D1">
        <w:rPr>
          <w:rFonts w:cstheme="minorHAnsi"/>
        </w:rPr>
        <w:t>done</w:t>
      </w:r>
      <w:r w:rsidRPr="004F11D1">
        <w:rPr>
          <w:rFonts w:cstheme="minorHAnsi"/>
          <w:spacing w:val="-2"/>
        </w:rPr>
        <w:t xml:space="preserve"> </w:t>
      </w:r>
      <w:r w:rsidRPr="004F11D1">
        <w:rPr>
          <w:rFonts w:cstheme="minorHAnsi"/>
        </w:rPr>
        <w:t>in</w:t>
      </w:r>
      <w:r w:rsidRPr="004F11D1">
        <w:rPr>
          <w:rFonts w:cstheme="minorHAnsi"/>
          <w:spacing w:val="-3"/>
        </w:rPr>
        <w:t xml:space="preserve"> </w:t>
      </w:r>
      <w:r w:rsidRPr="004F11D1">
        <w:rPr>
          <w:rFonts w:cstheme="minorHAnsi"/>
        </w:rPr>
        <w:t>a</w:t>
      </w:r>
      <w:r w:rsidRPr="004F11D1">
        <w:rPr>
          <w:rFonts w:cstheme="minorHAnsi"/>
          <w:spacing w:val="-2"/>
        </w:rPr>
        <w:t xml:space="preserve"> </w:t>
      </w:r>
      <w:r w:rsidRPr="004F11D1">
        <w:rPr>
          <w:rFonts w:cstheme="minorHAnsi"/>
        </w:rPr>
        <w:t>village,</w:t>
      </w:r>
      <w:r w:rsidRPr="004F11D1">
        <w:rPr>
          <w:rFonts w:cstheme="minorHAnsi"/>
          <w:spacing w:val="-2"/>
        </w:rPr>
        <w:t xml:space="preserve"> </w:t>
      </w:r>
      <w:r w:rsidRPr="004F11D1">
        <w:rPr>
          <w:rFonts w:cstheme="minorHAnsi"/>
        </w:rPr>
        <w:t>with</w:t>
      </w:r>
      <w:r w:rsidRPr="004F11D1">
        <w:rPr>
          <w:rFonts w:cstheme="minorHAnsi"/>
          <w:spacing w:val="-2"/>
        </w:rPr>
        <w:t xml:space="preserve"> </w:t>
      </w:r>
      <w:r w:rsidRPr="004F11D1">
        <w:rPr>
          <w:rFonts w:cstheme="minorHAnsi"/>
        </w:rPr>
        <w:t>certain</w:t>
      </w:r>
      <w:r w:rsidRPr="004F11D1">
        <w:rPr>
          <w:rFonts w:cstheme="minorHAnsi"/>
          <w:spacing w:val="-3"/>
        </w:rPr>
        <w:t xml:space="preserve"> </w:t>
      </w:r>
      <w:r w:rsidRPr="004F11D1">
        <w:rPr>
          <w:rFonts w:cstheme="minorHAnsi"/>
        </w:rPr>
        <w:t>requirements.</w:t>
      </w:r>
      <w:r w:rsidRPr="004F11D1">
        <w:rPr>
          <w:rFonts w:cstheme="minorHAnsi"/>
          <w:spacing w:val="-2"/>
        </w:rPr>
        <w:t xml:space="preserve"> </w:t>
      </w:r>
      <w:r w:rsidRPr="004F11D1">
        <w:rPr>
          <w:rFonts w:cstheme="minorHAnsi"/>
        </w:rPr>
        <w:t>The</w:t>
      </w:r>
      <w:r w:rsidRPr="004F11D1">
        <w:rPr>
          <w:rFonts w:cstheme="minorHAnsi"/>
          <w:spacing w:val="-2"/>
        </w:rPr>
        <w:t xml:space="preserve"> </w:t>
      </w:r>
      <w:r w:rsidRPr="004F11D1">
        <w:rPr>
          <w:rFonts w:cstheme="minorHAnsi"/>
        </w:rPr>
        <w:t>HH survey format is provided by our institution to collect the data. As the scope of the study is limited to the profiling and interpreting the village condition on different dimensions, the report consists of all the required information for the further studies. Hence, this is a baseline</w:t>
      </w:r>
      <w:r w:rsidRPr="004F11D1">
        <w:rPr>
          <w:rFonts w:cstheme="minorHAnsi"/>
          <w:spacing w:val="-35"/>
        </w:rPr>
        <w:t xml:space="preserve"> </w:t>
      </w:r>
      <w:r w:rsidRPr="004F11D1">
        <w:rPr>
          <w:rFonts w:cstheme="minorHAnsi"/>
        </w:rPr>
        <w:t>study.</w:t>
      </w:r>
    </w:p>
    <w:p w14:paraId="7DBA722C" w14:textId="1C5F5F41" w:rsidR="00291C27" w:rsidRDefault="00291C27" w:rsidP="004F3078">
      <w:pPr>
        <w:jc w:val="both"/>
        <w:rPr>
          <w:b/>
          <w:sz w:val="24"/>
        </w:rPr>
      </w:pPr>
    </w:p>
    <w:p w14:paraId="11D5F956" w14:textId="58CB1EF9" w:rsidR="00600341" w:rsidRDefault="00600341">
      <w:pPr>
        <w:rPr>
          <w:b/>
          <w:sz w:val="24"/>
        </w:rPr>
      </w:pPr>
    </w:p>
    <w:p w14:paraId="03702248" w14:textId="7FDFE63D" w:rsidR="00600341" w:rsidRDefault="00600341">
      <w:pPr>
        <w:rPr>
          <w:b/>
          <w:sz w:val="24"/>
        </w:rPr>
      </w:pPr>
    </w:p>
    <w:p w14:paraId="4B90BA4E" w14:textId="0A481DD4" w:rsidR="00600341" w:rsidRDefault="00600341">
      <w:pPr>
        <w:rPr>
          <w:b/>
          <w:sz w:val="24"/>
        </w:rPr>
      </w:pPr>
    </w:p>
    <w:p w14:paraId="0BACF92E" w14:textId="05DFFECE" w:rsidR="00600341" w:rsidRDefault="00600341">
      <w:pPr>
        <w:rPr>
          <w:b/>
          <w:sz w:val="24"/>
        </w:rPr>
      </w:pPr>
    </w:p>
    <w:p w14:paraId="7D3ED4F0" w14:textId="77777777" w:rsidR="00600341" w:rsidRDefault="00600341">
      <w:pPr>
        <w:rPr>
          <w:b/>
          <w:sz w:val="24"/>
        </w:rPr>
      </w:pPr>
    </w:p>
    <w:p w14:paraId="45AE98D7" w14:textId="77777777" w:rsidR="00291C27" w:rsidRDefault="00291C27">
      <w:pPr>
        <w:rPr>
          <w:b/>
          <w:sz w:val="24"/>
        </w:rPr>
      </w:pPr>
    </w:p>
    <w:p w14:paraId="31F2FD1A" w14:textId="77777777" w:rsidR="00291C27" w:rsidRDefault="00291C27">
      <w:pPr>
        <w:rPr>
          <w:b/>
          <w:sz w:val="24"/>
        </w:rPr>
      </w:pPr>
    </w:p>
    <w:p w14:paraId="49332B8F" w14:textId="77777777" w:rsidR="00291C27" w:rsidRDefault="00291C27">
      <w:pPr>
        <w:rPr>
          <w:b/>
          <w:sz w:val="24"/>
        </w:rPr>
      </w:pPr>
    </w:p>
    <w:p w14:paraId="605FB8B6" w14:textId="77777777" w:rsidR="00291C27" w:rsidRDefault="00291C27">
      <w:pPr>
        <w:rPr>
          <w:b/>
          <w:sz w:val="24"/>
        </w:rPr>
      </w:pPr>
    </w:p>
    <w:p w14:paraId="0D2FEEBA" w14:textId="77777777" w:rsidR="00291C27" w:rsidRDefault="00291C27">
      <w:pPr>
        <w:rPr>
          <w:b/>
          <w:sz w:val="24"/>
        </w:rPr>
      </w:pPr>
    </w:p>
    <w:p w14:paraId="51543C3C" w14:textId="77777777" w:rsidR="00291C27" w:rsidRDefault="00291C27">
      <w:pPr>
        <w:rPr>
          <w:b/>
          <w:sz w:val="24"/>
        </w:rPr>
      </w:pPr>
    </w:p>
    <w:p w14:paraId="7E0EDCAA" w14:textId="77777777" w:rsidR="00291C27" w:rsidRDefault="00291C27">
      <w:pPr>
        <w:rPr>
          <w:b/>
          <w:sz w:val="24"/>
        </w:rPr>
      </w:pPr>
    </w:p>
    <w:p w14:paraId="436689A1" w14:textId="77777777" w:rsidR="00291C27" w:rsidRDefault="00291C27">
      <w:pPr>
        <w:rPr>
          <w:b/>
          <w:sz w:val="24"/>
        </w:rPr>
      </w:pPr>
    </w:p>
    <w:p w14:paraId="3ACE7F2A" w14:textId="77777777" w:rsidR="00F04F8B" w:rsidRDefault="00F04F8B" w:rsidP="0006680D">
      <w:pPr>
        <w:jc w:val="center"/>
        <w:rPr>
          <w:rFonts w:cstheme="minorHAnsi"/>
          <w:b/>
          <w:sz w:val="28"/>
        </w:rPr>
      </w:pPr>
    </w:p>
    <w:p w14:paraId="27B2CC6A" w14:textId="77777777" w:rsidR="00F04F8B" w:rsidRDefault="00F04F8B" w:rsidP="0006680D">
      <w:pPr>
        <w:jc w:val="center"/>
        <w:rPr>
          <w:rFonts w:cstheme="minorHAnsi"/>
          <w:b/>
          <w:sz w:val="28"/>
        </w:rPr>
      </w:pPr>
    </w:p>
    <w:p w14:paraId="14828D45" w14:textId="77777777" w:rsidR="00F04F8B" w:rsidRDefault="00F04F8B" w:rsidP="0006680D">
      <w:pPr>
        <w:jc w:val="center"/>
        <w:rPr>
          <w:rFonts w:cstheme="minorHAnsi"/>
          <w:b/>
          <w:sz w:val="28"/>
        </w:rPr>
      </w:pPr>
    </w:p>
    <w:p w14:paraId="0E04FEB4" w14:textId="161ECC99" w:rsidR="0006680D" w:rsidRDefault="0006680D" w:rsidP="00C31246">
      <w:pPr>
        <w:jc w:val="center"/>
        <w:rPr>
          <w:rFonts w:cstheme="minorHAnsi"/>
        </w:rPr>
      </w:pPr>
      <w:r w:rsidRPr="0006680D">
        <w:rPr>
          <w:rFonts w:cstheme="minorHAnsi"/>
          <w:b/>
          <w:sz w:val="28"/>
        </w:rPr>
        <w:lastRenderedPageBreak/>
        <w:t>LIST OF ABBREVIATION</w:t>
      </w:r>
    </w:p>
    <w:p w14:paraId="78EB3D4F" w14:textId="739C0871" w:rsidR="0006680D" w:rsidRDefault="0006680D" w:rsidP="0006680D">
      <w:pPr>
        <w:jc w:val="center"/>
        <w:rPr>
          <w:rFonts w:cstheme="minorHAnsi"/>
        </w:rPr>
      </w:pPr>
    </w:p>
    <w:p w14:paraId="70ABE84D" w14:textId="0BA92402" w:rsidR="0006680D" w:rsidRPr="004F11D1" w:rsidRDefault="002E20A1" w:rsidP="0006680D">
      <w:pPr>
        <w:rPr>
          <w:rFonts w:cstheme="minorHAnsi"/>
        </w:rPr>
      </w:pPr>
      <w:r>
        <w:rPr>
          <w:rFonts w:cstheme="minorHAnsi"/>
        </w:rPr>
        <w:t xml:space="preserve">         </w:t>
      </w:r>
      <w:r w:rsidR="0006680D" w:rsidRPr="004F11D1">
        <w:rPr>
          <w:rFonts w:cstheme="minorHAnsi"/>
        </w:rPr>
        <w:t>ARS – Action Research Segment</w:t>
      </w:r>
    </w:p>
    <w:p w14:paraId="0DFBB28F" w14:textId="437C1E74" w:rsidR="0006680D" w:rsidRPr="004F11D1" w:rsidRDefault="002E20A1" w:rsidP="0006680D">
      <w:pPr>
        <w:rPr>
          <w:rFonts w:cstheme="minorHAnsi"/>
        </w:rPr>
      </w:pPr>
      <w:r>
        <w:rPr>
          <w:rFonts w:cstheme="minorHAnsi"/>
        </w:rPr>
        <w:t xml:space="preserve">         </w:t>
      </w:r>
      <w:r w:rsidR="0006680D" w:rsidRPr="004F11D1">
        <w:rPr>
          <w:rFonts w:cstheme="minorHAnsi"/>
        </w:rPr>
        <w:t xml:space="preserve">FPO – Farmers Producer Organizations </w:t>
      </w:r>
    </w:p>
    <w:p w14:paraId="0BFDD0AC" w14:textId="23FD3237" w:rsidR="0006680D" w:rsidRPr="004F11D1" w:rsidRDefault="002E20A1" w:rsidP="0006680D">
      <w:pPr>
        <w:rPr>
          <w:rFonts w:cstheme="minorHAnsi"/>
        </w:rPr>
      </w:pPr>
      <w:r>
        <w:rPr>
          <w:rFonts w:cstheme="minorHAnsi"/>
        </w:rPr>
        <w:t xml:space="preserve">         </w:t>
      </w:r>
      <w:r w:rsidR="0006680D" w:rsidRPr="004F11D1">
        <w:rPr>
          <w:rFonts w:cstheme="minorHAnsi"/>
        </w:rPr>
        <w:t>HH – Households</w:t>
      </w:r>
    </w:p>
    <w:p w14:paraId="233B1D38" w14:textId="7A36D102" w:rsidR="0006680D" w:rsidRPr="004F11D1" w:rsidRDefault="002E20A1" w:rsidP="0006680D">
      <w:pPr>
        <w:rPr>
          <w:rFonts w:cstheme="minorHAnsi"/>
        </w:rPr>
      </w:pPr>
      <w:r>
        <w:rPr>
          <w:rFonts w:cstheme="minorHAnsi"/>
        </w:rPr>
        <w:t xml:space="preserve">         </w:t>
      </w:r>
      <w:r w:rsidR="0006680D" w:rsidRPr="004F11D1">
        <w:rPr>
          <w:rFonts w:cstheme="minorHAnsi"/>
        </w:rPr>
        <w:t>GP – Gram Panchayat</w:t>
      </w:r>
    </w:p>
    <w:p w14:paraId="2DDCB2CE" w14:textId="4EF1E282" w:rsidR="0006680D" w:rsidRPr="004F11D1" w:rsidRDefault="002E20A1" w:rsidP="0006680D">
      <w:pPr>
        <w:rPr>
          <w:rFonts w:cstheme="minorHAnsi"/>
        </w:rPr>
      </w:pPr>
      <w:r>
        <w:rPr>
          <w:rFonts w:cstheme="minorHAnsi"/>
        </w:rPr>
        <w:t xml:space="preserve">        </w:t>
      </w:r>
      <w:r w:rsidR="0006680D" w:rsidRPr="004F11D1">
        <w:rPr>
          <w:rFonts w:cstheme="minorHAnsi"/>
        </w:rPr>
        <w:t xml:space="preserve">IHHL – Individual House Hold Latrine </w:t>
      </w:r>
    </w:p>
    <w:p w14:paraId="06C44AED" w14:textId="308B6819" w:rsidR="0006680D" w:rsidRPr="004F11D1" w:rsidRDefault="002E20A1" w:rsidP="0006680D">
      <w:pPr>
        <w:rPr>
          <w:rFonts w:cstheme="minorHAnsi"/>
        </w:rPr>
      </w:pPr>
      <w:r>
        <w:rPr>
          <w:rFonts w:cstheme="minorHAnsi"/>
        </w:rPr>
        <w:t xml:space="preserve">        </w:t>
      </w:r>
      <w:r w:rsidR="0006680D" w:rsidRPr="004F11D1">
        <w:rPr>
          <w:rFonts w:cstheme="minorHAnsi"/>
        </w:rPr>
        <w:t>PDS – Public Distribution System</w:t>
      </w:r>
    </w:p>
    <w:p w14:paraId="337B2184" w14:textId="6F255CDF" w:rsidR="0006680D" w:rsidRPr="004F11D1" w:rsidRDefault="002E20A1" w:rsidP="0006680D">
      <w:pPr>
        <w:rPr>
          <w:rFonts w:cstheme="minorHAnsi"/>
        </w:rPr>
      </w:pPr>
      <w:r>
        <w:rPr>
          <w:rFonts w:cstheme="minorHAnsi"/>
        </w:rPr>
        <w:t xml:space="preserve">        </w:t>
      </w:r>
      <w:r w:rsidR="0006680D" w:rsidRPr="004F11D1">
        <w:rPr>
          <w:rFonts w:cstheme="minorHAnsi"/>
        </w:rPr>
        <w:t>PRA – Participatory Rural Appraisal</w:t>
      </w:r>
    </w:p>
    <w:p w14:paraId="15C1A05E" w14:textId="27F018BD" w:rsidR="0006680D" w:rsidRPr="004F11D1" w:rsidRDefault="002E20A1" w:rsidP="0006680D">
      <w:pPr>
        <w:rPr>
          <w:rFonts w:cstheme="minorHAnsi"/>
        </w:rPr>
      </w:pPr>
      <w:r>
        <w:rPr>
          <w:rFonts w:cstheme="minorHAnsi"/>
        </w:rPr>
        <w:t xml:space="preserve">        </w:t>
      </w:r>
      <w:r w:rsidR="0006680D" w:rsidRPr="004F11D1">
        <w:rPr>
          <w:rFonts w:cstheme="minorHAnsi"/>
        </w:rPr>
        <w:t>GC – General Caste</w:t>
      </w:r>
    </w:p>
    <w:p w14:paraId="403200B4" w14:textId="143B2798" w:rsidR="0006680D" w:rsidRPr="004F11D1" w:rsidRDefault="002E20A1" w:rsidP="0006680D">
      <w:pPr>
        <w:rPr>
          <w:rFonts w:cstheme="minorHAnsi"/>
        </w:rPr>
      </w:pPr>
      <w:r>
        <w:rPr>
          <w:rFonts w:cstheme="minorHAnsi"/>
        </w:rPr>
        <w:t xml:space="preserve">        </w:t>
      </w:r>
      <w:r w:rsidR="0006680D" w:rsidRPr="004F11D1">
        <w:rPr>
          <w:rFonts w:cstheme="minorHAnsi"/>
        </w:rPr>
        <w:t>SC – Scheduled Caste</w:t>
      </w:r>
    </w:p>
    <w:p w14:paraId="5951C8F7" w14:textId="007F1017" w:rsidR="0006680D" w:rsidRPr="004F11D1" w:rsidRDefault="002E20A1" w:rsidP="0006680D">
      <w:pPr>
        <w:rPr>
          <w:rFonts w:cstheme="minorHAnsi"/>
        </w:rPr>
      </w:pPr>
      <w:r>
        <w:rPr>
          <w:rFonts w:cstheme="minorHAnsi"/>
        </w:rPr>
        <w:t xml:space="preserve">       </w:t>
      </w:r>
      <w:r w:rsidR="0006680D" w:rsidRPr="004F11D1">
        <w:rPr>
          <w:rFonts w:cstheme="minorHAnsi"/>
        </w:rPr>
        <w:t>ST – Scheduled Tribe</w:t>
      </w:r>
    </w:p>
    <w:p w14:paraId="319781D3" w14:textId="22322EB6" w:rsidR="0006680D" w:rsidRPr="004F11D1" w:rsidRDefault="002E20A1" w:rsidP="0006680D">
      <w:pPr>
        <w:rPr>
          <w:rFonts w:cstheme="minorHAnsi"/>
        </w:rPr>
      </w:pPr>
      <w:r>
        <w:rPr>
          <w:rFonts w:cstheme="minorHAnsi"/>
        </w:rPr>
        <w:t xml:space="preserve">       </w:t>
      </w:r>
      <w:r w:rsidR="0006680D" w:rsidRPr="004F11D1">
        <w:rPr>
          <w:rFonts w:cstheme="minorHAnsi"/>
        </w:rPr>
        <w:t>SHG – Self Help Group</w:t>
      </w:r>
    </w:p>
    <w:p w14:paraId="12ED29FB" w14:textId="77777777" w:rsidR="000F480B" w:rsidRDefault="000F480B" w:rsidP="000F480B">
      <w:pPr>
        <w:rPr>
          <w:rFonts w:cstheme="minorHAnsi"/>
          <w:b/>
          <w:sz w:val="24"/>
        </w:rPr>
      </w:pPr>
    </w:p>
    <w:p w14:paraId="7115E89A" w14:textId="77777777" w:rsidR="000F480B" w:rsidRDefault="000F480B" w:rsidP="000F480B">
      <w:pPr>
        <w:rPr>
          <w:rFonts w:cstheme="minorHAnsi"/>
          <w:sz w:val="36"/>
          <w:szCs w:val="36"/>
        </w:rPr>
      </w:pPr>
    </w:p>
    <w:p w14:paraId="5EA87636" w14:textId="77777777" w:rsidR="000F480B" w:rsidRDefault="000F480B" w:rsidP="000F480B">
      <w:pPr>
        <w:rPr>
          <w:rFonts w:cstheme="minorHAnsi"/>
          <w:sz w:val="36"/>
          <w:szCs w:val="36"/>
        </w:rPr>
      </w:pPr>
    </w:p>
    <w:p w14:paraId="4880D193" w14:textId="77777777" w:rsidR="000F480B" w:rsidRDefault="000F480B" w:rsidP="000F480B">
      <w:pPr>
        <w:rPr>
          <w:rFonts w:cstheme="minorHAnsi"/>
          <w:sz w:val="36"/>
          <w:szCs w:val="36"/>
        </w:rPr>
      </w:pPr>
    </w:p>
    <w:p w14:paraId="188809FE" w14:textId="77777777" w:rsidR="000F480B" w:rsidRDefault="000F480B" w:rsidP="000F480B">
      <w:pPr>
        <w:rPr>
          <w:rFonts w:cstheme="minorHAnsi"/>
          <w:sz w:val="36"/>
          <w:szCs w:val="36"/>
        </w:rPr>
      </w:pPr>
    </w:p>
    <w:p w14:paraId="72560D80" w14:textId="77777777" w:rsidR="000F480B" w:rsidRDefault="000F480B" w:rsidP="000F480B">
      <w:pPr>
        <w:rPr>
          <w:rFonts w:cstheme="minorHAnsi"/>
          <w:sz w:val="36"/>
          <w:szCs w:val="36"/>
        </w:rPr>
      </w:pPr>
    </w:p>
    <w:p w14:paraId="3A1855B2" w14:textId="77777777" w:rsidR="000F480B" w:rsidRDefault="000F480B" w:rsidP="000F480B">
      <w:pPr>
        <w:rPr>
          <w:rFonts w:cstheme="minorHAnsi"/>
          <w:sz w:val="36"/>
          <w:szCs w:val="36"/>
        </w:rPr>
      </w:pPr>
    </w:p>
    <w:p w14:paraId="51AC5A88" w14:textId="77777777" w:rsidR="000F480B" w:rsidRDefault="000F480B" w:rsidP="000F480B">
      <w:pPr>
        <w:rPr>
          <w:rFonts w:cstheme="minorHAnsi"/>
          <w:sz w:val="36"/>
          <w:szCs w:val="36"/>
        </w:rPr>
      </w:pPr>
    </w:p>
    <w:p w14:paraId="69EBB8D7" w14:textId="77777777" w:rsidR="000F480B" w:rsidRDefault="000F480B" w:rsidP="000F480B">
      <w:pPr>
        <w:rPr>
          <w:rFonts w:cstheme="minorHAnsi"/>
          <w:sz w:val="36"/>
          <w:szCs w:val="36"/>
        </w:rPr>
      </w:pPr>
    </w:p>
    <w:p w14:paraId="2837AA17" w14:textId="77777777" w:rsidR="000F480B" w:rsidRDefault="000F480B" w:rsidP="000F480B">
      <w:pPr>
        <w:rPr>
          <w:rFonts w:cstheme="minorHAnsi"/>
          <w:sz w:val="36"/>
          <w:szCs w:val="36"/>
        </w:rPr>
      </w:pPr>
    </w:p>
    <w:p w14:paraId="5BCC595D" w14:textId="77777777" w:rsidR="000F480B" w:rsidRDefault="000F480B" w:rsidP="000F480B">
      <w:pPr>
        <w:rPr>
          <w:rFonts w:cstheme="minorHAnsi"/>
          <w:sz w:val="36"/>
          <w:szCs w:val="36"/>
        </w:rPr>
      </w:pPr>
    </w:p>
    <w:p w14:paraId="471323D4" w14:textId="77777777" w:rsidR="000F480B" w:rsidRDefault="000F480B" w:rsidP="000F480B">
      <w:pPr>
        <w:rPr>
          <w:rFonts w:cstheme="minorHAnsi"/>
          <w:sz w:val="36"/>
          <w:szCs w:val="36"/>
        </w:rPr>
      </w:pPr>
    </w:p>
    <w:p w14:paraId="27EDAAA0" w14:textId="77777777" w:rsidR="000F480B" w:rsidRDefault="000F480B" w:rsidP="000F480B">
      <w:pPr>
        <w:rPr>
          <w:rFonts w:cstheme="minorHAnsi"/>
          <w:sz w:val="36"/>
          <w:szCs w:val="36"/>
        </w:rPr>
      </w:pPr>
    </w:p>
    <w:p w14:paraId="7E53A498" w14:textId="08A24B5D" w:rsidR="000F480B" w:rsidRPr="00A6543C" w:rsidRDefault="000F480B" w:rsidP="000F480B">
      <w:pPr>
        <w:sectPr w:rsidR="000F480B" w:rsidRPr="00A6543C" w:rsidSect="00C31246">
          <w:footerReference w:type="default" r:id="rId13"/>
          <w:pgSz w:w="12240" w:h="15840"/>
          <w:pgMar w:top="720" w:right="720" w:bottom="720" w:left="720" w:header="720" w:footer="720" w:gutter="0"/>
          <w:pgBorders w:offsetFrom="page">
            <w:top w:val="single" w:sz="8" w:space="24" w:color="auto"/>
            <w:left w:val="single" w:sz="8" w:space="24" w:color="auto"/>
            <w:bottom w:val="single" w:sz="8" w:space="24" w:color="auto"/>
            <w:right w:val="single" w:sz="8" w:space="24" w:color="auto"/>
          </w:pgBorders>
          <w:pgNumType w:start="1"/>
          <w:cols w:space="720"/>
          <w:docGrid w:linePitch="360"/>
        </w:sectPr>
      </w:pPr>
    </w:p>
    <w:p w14:paraId="10063A63" w14:textId="4AFB70AC" w:rsidR="0006680D" w:rsidRPr="0006680D" w:rsidRDefault="0006680D" w:rsidP="00F04F8B">
      <w:pPr>
        <w:jc w:val="center"/>
        <w:rPr>
          <w:rFonts w:cstheme="minorHAnsi"/>
          <w:b/>
          <w:sz w:val="28"/>
        </w:rPr>
      </w:pPr>
      <w:r w:rsidRPr="0006680D">
        <w:rPr>
          <w:rFonts w:cstheme="minorHAnsi"/>
          <w:b/>
          <w:sz w:val="28"/>
        </w:rPr>
        <w:lastRenderedPageBreak/>
        <w:t>CHAPTER I</w:t>
      </w:r>
    </w:p>
    <w:p w14:paraId="136B14AD" w14:textId="732AEA3B" w:rsidR="0006680D" w:rsidRDefault="0006680D" w:rsidP="0006680D">
      <w:pPr>
        <w:jc w:val="center"/>
        <w:rPr>
          <w:rFonts w:cstheme="minorHAnsi"/>
          <w:b/>
          <w:sz w:val="28"/>
        </w:rPr>
      </w:pPr>
      <w:r w:rsidRPr="0006680D">
        <w:rPr>
          <w:rFonts w:cstheme="minorHAnsi"/>
          <w:b/>
          <w:sz w:val="28"/>
        </w:rPr>
        <w:t>INTRODUCTION</w:t>
      </w:r>
    </w:p>
    <w:p w14:paraId="5068C9E6" w14:textId="77777777" w:rsidR="0006680D" w:rsidRPr="0006680D" w:rsidRDefault="0006680D" w:rsidP="0006680D">
      <w:pPr>
        <w:jc w:val="center"/>
        <w:rPr>
          <w:rFonts w:cstheme="minorHAnsi"/>
          <w:b/>
          <w:sz w:val="28"/>
        </w:rPr>
      </w:pPr>
    </w:p>
    <w:p w14:paraId="59DDF086" w14:textId="214B18A8" w:rsidR="0006680D" w:rsidRPr="0006680D" w:rsidRDefault="00110FB9" w:rsidP="0006680D">
      <w:pPr>
        <w:rPr>
          <w:rFonts w:cstheme="minorHAnsi"/>
          <w:b/>
          <w:sz w:val="24"/>
        </w:rPr>
      </w:pPr>
      <w:r>
        <w:rPr>
          <w:rFonts w:cstheme="minorHAnsi"/>
          <w:b/>
          <w:sz w:val="24"/>
        </w:rPr>
        <w:t xml:space="preserve">1.1 </w:t>
      </w:r>
      <w:r w:rsidR="0006680D" w:rsidRPr="0006680D">
        <w:rPr>
          <w:rFonts w:cstheme="minorHAnsi"/>
          <w:b/>
          <w:sz w:val="24"/>
        </w:rPr>
        <w:t>Background</w:t>
      </w:r>
    </w:p>
    <w:p w14:paraId="2A5CAAAF" w14:textId="4BFC350F" w:rsidR="00291C27" w:rsidRDefault="0006680D" w:rsidP="002E20A1">
      <w:pPr>
        <w:spacing w:line="276" w:lineRule="auto"/>
        <w:ind w:firstLine="720"/>
        <w:jc w:val="both"/>
        <w:rPr>
          <w:rFonts w:cstheme="minorHAnsi"/>
        </w:rPr>
      </w:pPr>
      <w:r w:rsidRPr="004F11D1">
        <w:rPr>
          <w:rFonts w:cstheme="minorHAnsi"/>
        </w:rPr>
        <w:t>From our university we had been given the chance to put in our theoretical knowledge in Rural Management into practical implementation to analyze the minute difference between what we actually studied and what it depicts. Through this Research Segment we get to interact with rural people, get to evolve ourselves with the rural life. As we both being a person from the urban society we had hands on</w:t>
      </w:r>
      <w:r w:rsidRPr="004F11D1">
        <w:rPr>
          <w:rFonts w:cstheme="minorHAnsi"/>
          <w:spacing w:val="-4"/>
        </w:rPr>
        <w:t xml:space="preserve"> </w:t>
      </w:r>
      <w:r w:rsidRPr="004F11D1">
        <w:rPr>
          <w:rFonts w:cstheme="minorHAnsi"/>
        </w:rPr>
        <w:t>experience</w:t>
      </w:r>
      <w:r w:rsidRPr="004F11D1">
        <w:rPr>
          <w:rFonts w:cstheme="minorHAnsi"/>
          <w:spacing w:val="-7"/>
        </w:rPr>
        <w:t xml:space="preserve"> </w:t>
      </w:r>
      <w:r w:rsidRPr="004F11D1">
        <w:rPr>
          <w:rFonts w:cstheme="minorHAnsi"/>
        </w:rPr>
        <w:t>with</w:t>
      </w:r>
      <w:r w:rsidRPr="004F11D1">
        <w:rPr>
          <w:rFonts w:cstheme="minorHAnsi"/>
          <w:spacing w:val="-7"/>
        </w:rPr>
        <w:t xml:space="preserve"> </w:t>
      </w:r>
      <w:r w:rsidRPr="004F11D1">
        <w:rPr>
          <w:rFonts w:cstheme="minorHAnsi"/>
        </w:rPr>
        <w:t>the</w:t>
      </w:r>
      <w:r w:rsidRPr="004F11D1">
        <w:rPr>
          <w:rFonts w:cstheme="minorHAnsi"/>
          <w:spacing w:val="-5"/>
        </w:rPr>
        <w:t xml:space="preserve"> </w:t>
      </w:r>
      <w:r w:rsidRPr="004F11D1">
        <w:rPr>
          <w:rFonts w:cstheme="minorHAnsi"/>
        </w:rPr>
        <w:t>rural</w:t>
      </w:r>
      <w:r w:rsidRPr="004F11D1">
        <w:rPr>
          <w:rFonts w:cstheme="minorHAnsi"/>
          <w:spacing w:val="-7"/>
        </w:rPr>
        <w:t xml:space="preserve"> </w:t>
      </w:r>
      <w:r w:rsidRPr="004F11D1">
        <w:rPr>
          <w:rFonts w:cstheme="minorHAnsi"/>
        </w:rPr>
        <w:t>immersion. In India, agriculture sector being the primary contributors in the economy, the role of rural areas in India and its development can be a major cause as to why rural society of our country are still the backbone of our nation as it provides, labour,</w:t>
      </w:r>
      <w:r w:rsidRPr="004F11D1">
        <w:rPr>
          <w:rFonts w:cstheme="minorHAnsi"/>
          <w:spacing w:val="-3"/>
        </w:rPr>
        <w:t xml:space="preserve"> </w:t>
      </w:r>
      <w:r w:rsidRPr="004F11D1">
        <w:rPr>
          <w:rFonts w:cstheme="minorHAnsi"/>
        </w:rPr>
        <w:t>land</w:t>
      </w:r>
      <w:r w:rsidRPr="004F11D1">
        <w:rPr>
          <w:rFonts w:cstheme="minorHAnsi"/>
          <w:spacing w:val="-3"/>
        </w:rPr>
        <w:t xml:space="preserve"> </w:t>
      </w:r>
      <w:r w:rsidRPr="004F11D1">
        <w:rPr>
          <w:rFonts w:cstheme="minorHAnsi"/>
        </w:rPr>
        <w:t>for</w:t>
      </w:r>
      <w:r w:rsidRPr="004F11D1">
        <w:rPr>
          <w:rFonts w:cstheme="minorHAnsi"/>
          <w:spacing w:val="-2"/>
        </w:rPr>
        <w:t xml:space="preserve"> </w:t>
      </w:r>
      <w:r w:rsidRPr="004F11D1">
        <w:rPr>
          <w:rFonts w:cstheme="minorHAnsi"/>
        </w:rPr>
        <w:t>cultivation</w:t>
      </w:r>
      <w:r w:rsidRPr="004F11D1">
        <w:rPr>
          <w:rFonts w:cstheme="minorHAnsi"/>
          <w:spacing w:val="-5"/>
        </w:rPr>
        <w:t xml:space="preserve"> </w:t>
      </w:r>
      <w:r w:rsidRPr="004F11D1">
        <w:rPr>
          <w:rFonts w:cstheme="minorHAnsi"/>
        </w:rPr>
        <w:t>which</w:t>
      </w:r>
      <w:r w:rsidRPr="004F11D1">
        <w:rPr>
          <w:rFonts w:cstheme="minorHAnsi"/>
          <w:spacing w:val="-3"/>
        </w:rPr>
        <w:t xml:space="preserve"> </w:t>
      </w:r>
      <w:r w:rsidRPr="004F11D1">
        <w:rPr>
          <w:rFonts w:cstheme="minorHAnsi"/>
        </w:rPr>
        <w:t>are</w:t>
      </w:r>
      <w:r w:rsidRPr="004F11D1">
        <w:rPr>
          <w:rFonts w:cstheme="minorHAnsi"/>
          <w:spacing w:val="-2"/>
        </w:rPr>
        <w:t xml:space="preserve"> </w:t>
      </w:r>
      <w:r w:rsidRPr="004F11D1">
        <w:rPr>
          <w:rFonts w:cstheme="minorHAnsi"/>
        </w:rPr>
        <w:t>used</w:t>
      </w:r>
      <w:r w:rsidRPr="004F11D1">
        <w:rPr>
          <w:rFonts w:cstheme="minorHAnsi"/>
          <w:spacing w:val="-3"/>
        </w:rPr>
        <w:t xml:space="preserve"> </w:t>
      </w:r>
      <w:r w:rsidRPr="004F11D1">
        <w:rPr>
          <w:rFonts w:cstheme="minorHAnsi"/>
        </w:rPr>
        <w:t>by</w:t>
      </w:r>
      <w:r w:rsidRPr="004F11D1">
        <w:rPr>
          <w:rFonts w:cstheme="minorHAnsi"/>
          <w:spacing w:val="-2"/>
        </w:rPr>
        <w:t xml:space="preserve"> </w:t>
      </w:r>
      <w:r w:rsidRPr="004F11D1">
        <w:rPr>
          <w:rFonts w:cstheme="minorHAnsi"/>
        </w:rPr>
        <w:t>the</w:t>
      </w:r>
      <w:r w:rsidRPr="004F11D1">
        <w:rPr>
          <w:rFonts w:cstheme="minorHAnsi"/>
          <w:spacing w:val="-5"/>
        </w:rPr>
        <w:t xml:space="preserve"> </w:t>
      </w:r>
      <w:r w:rsidRPr="004F11D1">
        <w:rPr>
          <w:rFonts w:cstheme="minorHAnsi"/>
        </w:rPr>
        <w:t>entire</w:t>
      </w:r>
      <w:r w:rsidRPr="004F11D1">
        <w:rPr>
          <w:rFonts w:cstheme="minorHAnsi"/>
          <w:spacing w:val="-2"/>
        </w:rPr>
        <w:t xml:space="preserve"> </w:t>
      </w:r>
      <w:r w:rsidRPr="004F11D1">
        <w:rPr>
          <w:rFonts w:cstheme="minorHAnsi"/>
        </w:rPr>
        <w:t>nation,</w:t>
      </w:r>
      <w:r w:rsidRPr="004F11D1">
        <w:rPr>
          <w:rFonts w:cstheme="minorHAnsi"/>
          <w:spacing w:val="-2"/>
        </w:rPr>
        <w:t xml:space="preserve"> </w:t>
      </w:r>
      <w:r w:rsidRPr="004F11D1">
        <w:rPr>
          <w:rFonts w:cstheme="minorHAnsi"/>
        </w:rPr>
        <w:t>this</w:t>
      </w:r>
      <w:r w:rsidRPr="004F11D1">
        <w:rPr>
          <w:rFonts w:cstheme="minorHAnsi"/>
          <w:spacing w:val="-2"/>
        </w:rPr>
        <w:t xml:space="preserve"> </w:t>
      </w:r>
      <w:r w:rsidRPr="004F11D1">
        <w:rPr>
          <w:rFonts w:cstheme="minorHAnsi"/>
        </w:rPr>
        <w:t>Program</w:t>
      </w:r>
      <w:r w:rsidRPr="004F11D1">
        <w:rPr>
          <w:rFonts w:cstheme="minorHAnsi"/>
          <w:spacing w:val="-1"/>
        </w:rPr>
        <w:t xml:space="preserve"> </w:t>
      </w:r>
      <w:r w:rsidRPr="004F11D1">
        <w:rPr>
          <w:rFonts w:cstheme="minorHAnsi"/>
        </w:rPr>
        <w:t>has</w:t>
      </w:r>
      <w:r w:rsidRPr="004F11D1">
        <w:rPr>
          <w:rFonts w:cstheme="minorHAnsi"/>
          <w:spacing w:val="-2"/>
        </w:rPr>
        <w:t xml:space="preserve"> </w:t>
      </w:r>
      <w:r w:rsidRPr="004F11D1">
        <w:rPr>
          <w:rFonts w:cstheme="minorHAnsi"/>
        </w:rPr>
        <w:t>made</w:t>
      </w:r>
      <w:r w:rsidRPr="004F11D1">
        <w:rPr>
          <w:rFonts w:cstheme="minorHAnsi"/>
          <w:spacing w:val="-4"/>
        </w:rPr>
        <w:t xml:space="preserve"> </w:t>
      </w:r>
      <w:r w:rsidRPr="004F11D1">
        <w:rPr>
          <w:rFonts w:cstheme="minorHAnsi"/>
        </w:rPr>
        <w:t>us</w:t>
      </w:r>
      <w:r w:rsidRPr="004F11D1">
        <w:rPr>
          <w:rFonts w:cstheme="minorHAnsi"/>
          <w:spacing w:val="-4"/>
        </w:rPr>
        <w:t xml:space="preserve"> </w:t>
      </w:r>
      <w:r w:rsidRPr="004F11D1">
        <w:rPr>
          <w:rFonts w:cstheme="minorHAnsi"/>
        </w:rPr>
        <w:t>understand the rural</w:t>
      </w:r>
      <w:r w:rsidRPr="004F11D1">
        <w:rPr>
          <w:rFonts w:cstheme="minorHAnsi"/>
          <w:spacing w:val="-1"/>
        </w:rPr>
        <w:t xml:space="preserve"> </w:t>
      </w:r>
      <w:r w:rsidRPr="004F11D1">
        <w:rPr>
          <w:rFonts w:cstheme="minorHAnsi"/>
        </w:rPr>
        <w:t>dynamics.</w:t>
      </w:r>
    </w:p>
    <w:p w14:paraId="258C6202" w14:textId="77777777" w:rsidR="0006680D" w:rsidRPr="0006680D" w:rsidRDefault="0006680D" w:rsidP="002E20A1">
      <w:pPr>
        <w:spacing w:line="276" w:lineRule="auto"/>
        <w:jc w:val="both"/>
        <w:rPr>
          <w:rFonts w:cstheme="minorHAnsi"/>
        </w:rPr>
      </w:pPr>
    </w:p>
    <w:p w14:paraId="036DBCDF" w14:textId="5C466B72" w:rsidR="0006680D" w:rsidRPr="004F11D1" w:rsidRDefault="00110FB9" w:rsidP="0006680D">
      <w:pPr>
        <w:rPr>
          <w:rFonts w:cstheme="minorHAnsi"/>
        </w:rPr>
      </w:pPr>
      <w:r>
        <w:rPr>
          <w:rFonts w:cstheme="minorHAnsi"/>
          <w:b/>
          <w:sz w:val="24"/>
        </w:rPr>
        <w:t xml:space="preserve">1.2 </w:t>
      </w:r>
      <w:r w:rsidR="0006680D" w:rsidRPr="0006680D">
        <w:rPr>
          <w:rFonts w:cstheme="minorHAnsi"/>
          <w:b/>
          <w:sz w:val="24"/>
        </w:rPr>
        <w:t>About Action Research Segment</w:t>
      </w:r>
      <w:r w:rsidR="0006680D" w:rsidRPr="004F11D1">
        <w:rPr>
          <w:rFonts w:cstheme="minorHAnsi"/>
        </w:rPr>
        <w:t xml:space="preserve"> </w:t>
      </w:r>
    </w:p>
    <w:p w14:paraId="550B1EE9" w14:textId="5E21408C" w:rsidR="00600341" w:rsidRDefault="0006680D" w:rsidP="002E20A1">
      <w:pPr>
        <w:ind w:firstLine="720"/>
        <w:jc w:val="both"/>
        <w:rPr>
          <w:rFonts w:cstheme="minorHAnsi"/>
        </w:rPr>
      </w:pPr>
      <w:r w:rsidRPr="004F11D1">
        <w:rPr>
          <w:rFonts w:cstheme="minorHAnsi"/>
        </w:rPr>
        <w:t>ARS or Action Research Segment is a programme for implementing theoretical knowledge into practical output. The aim of this program is to get an insight of the prospective village through analyzing its social, economic characteristics. This research programme help us, the management students to connect with rural people and rural life to develop an understanding about the difference between the illusion and reality.</w:t>
      </w:r>
    </w:p>
    <w:p w14:paraId="4F6790FC" w14:textId="77777777" w:rsidR="0006680D" w:rsidRPr="0006680D" w:rsidRDefault="0006680D">
      <w:pPr>
        <w:rPr>
          <w:rFonts w:cstheme="minorHAnsi"/>
        </w:rPr>
      </w:pPr>
    </w:p>
    <w:p w14:paraId="10EC0045" w14:textId="6F1217EB" w:rsidR="00C91003" w:rsidRPr="000F5350" w:rsidRDefault="00110FB9" w:rsidP="00EC2AD4">
      <w:pPr>
        <w:spacing w:line="276" w:lineRule="auto"/>
        <w:rPr>
          <w:b/>
          <w:sz w:val="24"/>
        </w:rPr>
      </w:pPr>
      <w:r>
        <w:rPr>
          <w:b/>
          <w:sz w:val="24"/>
        </w:rPr>
        <w:t xml:space="preserve">1.3 </w:t>
      </w:r>
      <w:r w:rsidR="00C91003">
        <w:rPr>
          <w:b/>
          <w:sz w:val="24"/>
        </w:rPr>
        <w:t>Host Organization</w:t>
      </w:r>
    </w:p>
    <w:p w14:paraId="5F3F0B07" w14:textId="5F166F1E" w:rsidR="00847EB7" w:rsidRDefault="00C91003" w:rsidP="002E20A1">
      <w:pPr>
        <w:spacing w:line="276" w:lineRule="auto"/>
        <w:ind w:firstLine="720"/>
        <w:jc w:val="both"/>
      </w:pPr>
      <w:r w:rsidRPr="00883819">
        <w:t>Sabuj Sangha is a non-government civil society organization working in an integrates and sustainable approach towards the betterment of the lives of disadvantaged communities in West Bengal, India. It adopts</w:t>
      </w:r>
      <w:r w:rsidR="00DA0827" w:rsidRPr="00883819">
        <w:t xml:space="preserve"> a participatory process and focuses on the empowerment of local communities, especially women. Sabuj Sangha evolved out of a social club initialed in 1954 in the village of Nandakumarpur in South 24 Parganas, West Bengal. In the initial years, Sabuj Sangha became involved in local efforts to enhance the wellbeing of communities living in the region. In 1975, the organization was registered under West Bengal Society Registration Act, 1961. Since then, it has grown into a state level organization working intensively in three districts in development programs and continuously expanding its reach in terms of geography and focus areas. It address</w:t>
      </w:r>
      <w:r w:rsidR="00847EB7" w:rsidRPr="00883819">
        <w:t>es a wide range interlinked developmental issues faced by poverty-stricken communities and their children.</w:t>
      </w:r>
    </w:p>
    <w:p w14:paraId="7AB1C7AF" w14:textId="11467319" w:rsidR="0006680D" w:rsidRDefault="0006680D" w:rsidP="00EC2AD4">
      <w:pPr>
        <w:spacing w:line="276" w:lineRule="auto"/>
      </w:pPr>
    </w:p>
    <w:p w14:paraId="56BA368F" w14:textId="77777777" w:rsidR="0006680D" w:rsidRPr="00883819" w:rsidRDefault="0006680D" w:rsidP="00EC2AD4">
      <w:pPr>
        <w:spacing w:line="276" w:lineRule="auto"/>
      </w:pPr>
    </w:p>
    <w:p w14:paraId="48ABB3BF" w14:textId="77777777" w:rsidR="00946AAC" w:rsidRDefault="00946AAC">
      <w:pPr>
        <w:rPr>
          <w:b/>
          <w:sz w:val="24"/>
        </w:rPr>
      </w:pPr>
    </w:p>
    <w:p w14:paraId="737B5E48" w14:textId="5CACFE70" w:rsidR="00C91003" w:rsidRDefault="00110FB9">
      <w:pPr>
        <w:rPr>
          <w:b/>
          <w:sz w:val="24"/>
        </w:rPr>
      </w:pPr>
      <w:r>
        <w:rPr>
          <w:b/>
        </w:rPr>
        <w:lastRenderedPageBreak/>
        <w:t xml:space="preserve">1.3.1 </w:t>
      </w:r>
      <w:r w:rsidR="00847EB7" w:rsidRPr="00110FB9">
        <w:rPr>
          <w:b/>
        </w:rPr>
        <w:t>Thematic Areas</w:t>
      </w:r>
      <w:r w:rsidR="00DA0827">
        <w:rPr>
          <w:b/>
          <w:sz w:val="24"/>
        </w:rPr>
        <w:t xml:space="preserve"> </w:t>
      </w:r>
    </w:p>
    <w:p w14:paraId="5CE6CC34" w14:textId="690E6EC1" w:rsidR="00C91003" w:rsidRDefault="00C91003">
      <w:pPr>
        <w:rPr>
          <w:b/>
          <w:sz w:val="24"/>
        </w:rPr>
      </w:pPr>
    </w:p>
    <w:p w14:paraId="6AA1DDD5" w14:textId="77777777" w:rsidR="004D5CF1" w:rsidRDefault="00847EB7" w:rsidP="004D5CF1">
      <w:pPr>
        <w:keepNext/>
        <w:jc w:val="center"/>
      </w:pPr>
      <w:r>
        <w:rPr>
          <w:b/>
          <w:noProof/>
          <w:sz w:val="24"/>
        </w:rPr>
        <w:drawing>
          <wp:inline distT="0" distB="0" distL="0" distR="0" wp14:anchorId="29825850" wp14:editId="61599799">
            <wp:extent cx="3841750" cy="2975305"/>
            <wp:effectExtent l="171450" t="152400" r="158750" b="1682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1-02-05 (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7425" cy="2995189"/>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FDB5AB" w14:textId="228EE1D2" w:rsidR="00C91003" w:rsidRDefault="004D5CF1" w:rsidP="004D5CF1">
      <w:pPr>
        <w:pStyle w:val="Caption"/>
        <w:jc w:val="center"/>
        <w:rPr>
          <w:b/>
          <w:sz w:val="24"/>
        </w:rPr>
      </w:pPr>
      <w:r>
        <w:t xml:space="preserve">Figure </w:t>
      </w:r>
      <w:fldSimple w:instr=" SEQ Figure \* ARABIC ">
        <w:r w:rsidR="003B1F8C">
          <w:rPr>
            <w:noProof/>
          </w:rPr>
          <w:t>1</w:t>
        </w:r>
      </w:fldSimple>
      <w:r>
        <w:t xml:space="preserve"> Thematic Areas of Sabuj Sangha</w:t>
      </w:r>
    </w:p>
    <w:p w14:paraId="0A5A5E08" w14:textId="29AFF39B" w:rsidR="00D27543" w:rsidRDefault="0073310A" w:rsidP="002E20A1">
      <w:pPr>
        <w:spacing w:line="276" w:lineRule="auto"/>
        <w:ind w:firstLine="720"/>
        <w:jc w:val="both"/>
      </w:pPr>
      <w:r>
        <w:t>Sabuj Sangha mainly works on five sectors, those are Health &amp; Nutrition, Water Sanitation &amp; Hygiene, Environment &amp; Disaster Response, Education &amp; Protection and last but not the least Livelihood &amp; Women Empowerment.</w:t>
      </w:r>
    </w:p>
    <w:p w14:paraId="2876C1C0" w14:textId="77777777" w:rsidR="00110FB9" w:rsidRPr="00D27543" w:rsidRDefault="00110FB9" w:rsidP="002E20A1">
      <w:pPr>
        <w:spacing w:line="276" w:lineRule="auto"/>
        <w:jc w:val="both"/>
      </w:pPr>
    </w:p>
    <w:p w14:paraId="06C9627A" w14:textId="0817F263" w:rsidR="009D60DF" w:rsidRPr="00110FB9" w:rsidRDefault="00110FB9" w:rsidP="00B228EB">
      <w:pPr>
        <w:spacing w:line="276" w:lineRule="auto"/>
        <w:rPr>
          <w:sz w:val="20"/>
        </w:rPr>
      </w:pPr>
      <w:r>
        <w:rPr>
          <w:b/>
        </w:rPr>
        <w:t xml:space="preserve">1.3.2 </w:t>
      </w:r>
      <w:r w:rsidR="00283D0A" w:rsidRPr="00110FB9">
        <w:rPr>
          <w:b/>
        </w:rPr>
        <w:t>Geographical Coverage</w:t>
      </w:r>
    </w:p>
    <w:p w14:paraId="23081D88" w14:textId="14BA8ED0" w:rsidR="00283D0A" w:rsidRDefault="004D5CF1" w:rsidP="002E20A1">
      <w:pPr>
        <w:spacing w:line="276" w:lineRule="auto"/>
        <w:ind w:firstLine="720"/>
        <w:jc w:val="both"/>
      </w:pPr>
      <w:r w:rsidRPr="00283D0A">
        <w:rPr>
          <w:noProof/>
        </w:rPr>
        <w:drawing>
          <wp:anchor distT="0" distB="0" distL="114300" distR="114300" simplePos="0" relativeHeight="251659264" behindDoc="0" locked="0" layoutInCell="1" allowOverlap="1" wp14:anchorId="0AAB3D3E" wp14:editId="33645245">
            <wp:simplePos x="0" y="0"/>
            <wp:positionH relativeFrom="column">
              <wp:posOffset>4476750</wp:posOffset>
            </wp:positionH>
            <wp:positionV relativeFrom="paragraph">
              <wp:posOffset>249555</wp:posOffset>
            </wp:positionV>
            <wp:extent cx="1375410" cy="2081530"/>
            <wp:effectExtent l="38100" t="38100" r="34290" b="33020"/>
            <wp:wrapSquare wrapText="bothSides"/>
            <wp:docPr id="17" name="Picture 16">
              <a:extLst xmlns:a="http://schemas.openxmlformats.org/drawingml/2006/main">
                <a:ext uri="{FF2B5EF4-FFF2-40B4-BE49-F238E27FC236}">
                  <a16:creationId xmlns:a16="http://schemas.microsoft.com/office/drawing/2014/main" id="{20FB3BA5-70C9-47D7-A096-4BA470C917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0FB3BA5-70C9-47D7-A096-4BA470C917B7}"/>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r="56189"/>
                    <a:stretch/>
                  </pic:blipFill>
                  <pic:spPr>
                    <a:xfrm>
                      <a:off x="0" y="0"/>
                      <a:ext cx="1375410" cy="2081530"/>
                    </a:xfrm>
                    <a:prstGeom prst="rect">
                      <a:avLst/>
                    </a:prstGeom>
                    <a:ln w="38100">
                      <a:solidFill>
                        <a:schemeClr val="accent1">
                          <a:lumMod val="75000"/>
                        </a:schemeClr>
                      </a:solidFill>
                    </a:ln>
                  </pic:spPr>
                </pic:pic>
              </a:graphicData>
            </a:graphic>
            <wp14:sizeRelH relativeFrom="page">
              <wp14:pctWidth>0</wp14:pctWidth>
            </wp14:sizeRelH>
            <wp14:sizeRelV relativeFrom="page">
              <wp14:pctHeight>0</wp14:pctHeight>
            </wp14:sizeRelV>
          </wp:anchor>
        </w:drawing>
      </w:r>
      <w:r w:rsidR="00283D0A">
        <w:t>Sabuj Sangha mainly operates in 5 districts of West Bengal. Those are Alipurduar, Kolkata, East</w:t>
      </w:r>
    </w:p>
    <w:p w14:paraId="3C968F7C" w14:textId="2CE628DE" w:rsidR="00283D0A" w:rsidRDefault="00283D0A" w:rsidP="002E20A1">
      <w:pPr>
        <w:spacing w:line="276" w:lineRule="auto"/>
        <w:jc w:val="both"/>
      </w:pPr>
      <w:r>
        <w:t>Midnapore, North 24 Pargana</w:t>
      </w:r>
      <w:r w:rsidR="009C15A5">
        <w:t>s</w:t>
      </w:r>
      <w:r>
        <w:t xml:space="preserve"> and South 24 Pargana</w:t>
      </w:r>
      <w:r w:rsidR="009C15A5">
        <w:t>s</w:t>
      </w:r>
      <w:r>
        <w:t>.</w:t>
      </w:r>
      <w:r w:rsidRPr="00283D0A">
        <w:rPr>
          <w:noProof/>
        </w:rPr>
        <w:t xml:space="preserve"> </w:t>
      </w:r>
    </w:p>
    <w:p w14:paraId="687A72E4" w14:textId="310DFC83" w:rsidR="00283D0A" w:rsidRPr="009C15A5" w:rsidRDefault="009C15A5" w:rsidP="002E20A1">
      <w:pPr>
        <w:spacing w:line="276" w:lineRule="auto"/>
        <w:jc w:val="both"/>
      </w:pPr>
      <w:r w:rsidRPr="009C15A5">
        <w:t>South 24 Pargana</w:t>
      </w:r>
      <w:r>
        <w:t>s</w:t>
      </w:r>
      <w:r w:rsidRPr="009C15A5">
        <w:t>: Mathurapur I, Mathurapur II, Patharpratima, Sagar, Baruipur, Sonarpur, Canning I, Jaynagar I and Kulpi Bocks.</w:t>
      </w:r>
    </w:p>
    <w:p w14:paraId="1C0A33D7" w14:textId="14BC5600" w:rsidR="009C15A5" w:rsidRPr="009C15A5" w:rsidRDefault="009C15A5" w:rsidP="002E20A1">
      <w:pPr>
        <w:spacing w:line="276" w:lineRule="auto"/>
        <w:jc w:val="both"/>
      </w:pPr>
      <w:r w:rsidRPr="009C15A5">
        <w:t>Alipurduar: Kumargram and Madarihat Bock</w:t>
      </w:r>
    </w:p>
    <w:p w14:paraId="0238898C" w14:textId="183BE9F3" w:rsidR="009C15A5" w:rsidRPr="009C15A5" w:rsidRDefault="009C15A5" w:rsidP="002E20A1">
      <w:pPr>
        <w:spacing w:line="276" w:lineRule="auto"/>
        <w:jc w:val="both"/>
      </w:pPr>
      <w:r w:rsidRPr="009C15A5">
        <w:t>Kolkata: Kolkata Municipal Corporation, Bidhannagar Municipal Corporation</w:t>
      </w:r>
    </w:p>
    <w:p w14:paraId="3B72BDF8" w14:textId="4D8AC3FD" w:rsidR="009C15A5" w:rsidRPr="009C15A5" w:rsidRDefault="009C15A5" w:rsidP="002E20A1">
      <w:pPr>
        <w:spacing w:line="276" w:lineRule="auto"/>
        <w:jc w:val="both"/>
      </w:pPr>
      <w:r w:rsidRPr="009C15A5">
        <w:t>East Midnapore: Mahishadal and Haldia Blocks</w:t>
      </w:r>
    </w:p>
    <w:p w14:paraId="19B5A760" w14:textId="1F1930A7" w:rsidR="00C91003" w:rsidRDefault="00C91003" w:rsidP="002E20A1">
      <w:pPr>
        <w:jc w:val="both"/>
        <w:rPr>
          <w:b/>
          <w:sz w:val="24"/>
        </w:rPr>
      </w:pPr>
    </w:p>
    <w:p w14:paraId="0AACF24C" w14:textId="246C3ED3" w:rsidR="00C91003" w:rsidRDefault="004D5CF1">
      <w:pPr>
        <w:rPr>
          <w:b/>
          <w:sz w:val="24"/>
        </w:rPr>
      </w:pPr>
      <w:r>
        <w:rPr>
          <w:noProof/>
        </w:rPr>
        <mc:AlternateContent>
          <mc:Choice Requires="wps">
            <w:drawing>
              <wp:anchor distT="0" distB="0" distL="114300" distR="114300" simplePos="0" relativeHeight="251662336" behindDoc="0" locked="0" layoutInCell="1" allowOverlap="1" wp14:anchorId="379BA331" wp14:editId="7F60B010">
                <wp:simplePos x="0" y="0"/>
                <wp:positionH relativeFrom="column">
                  <wp:posOffset>3771900</wp:posOffset>
                </wp:positionH>
                <wp:positionV relativeFrom="paragraph">
                  <wp:posOffset>100330</wp:posOffset>
                </wp:positionV>
                <wp:extent cx="271145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11450" cy="635"/>
                        </a:xfrm>
                        <a:prstGeom prst="rect">
                          <a:avLst/>
                        </a:prstGeom>
                        <a:solidFill>
                          <a:prstClr val="white"/>
                        </a:solidFill>
                        <a:ln>
                          <a:noFill/>
                        </a:ln>
                      </wps:spPr>
                      <wps:txbx>
                        <w:txbxContent>
                          <w:p w14:paraId="213732A5" w14:textId="2E7AAC8B" w:rsidR="00051C77" w:rsidRPr="00AE3776" w:rsidRDefault="00051C77" w:rsidP="004D5CF1">
                            <w:pPr>
                              <w:pStyle w:val="Caption"/>
                            </w:pPr>
                            <w:r>
                              <w:t xml:space="preserve">Figure </w:t>
                            </w:r>
                            <w:fldSimple w:instr=" SEQ Figure \* ARABIC ">
                              <w:r>
                                <w:rPr>
                                  <w:noProof/>
                                </w:rPr>
                                <w:t>2</w:t>
                              </w:r>
                            </w:fldSimple>
                            <w:r>
                              <w:t xml:space="preserve"> Geographical Coverage of Sabuj Sangh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79BA331" id="_x0000_t202" coordsize="21600,21600" o:spt="202" path="m,l,21600r21600,l21600,xe">
                <v:stroke joinstyle="miter"/>
                <v:path gradientshapeok="t" o:connecttype="rect"/>
              </v:shapetype>
              <v:shape id="Text Box 10" o:spid="_x0000_s1026" type="#_x0000_t202" style="position:absolute;margin-left:297pt;margin-top:7.9pt;width:213.5pt;height:.0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" stroked="f">
                <v:textbox style="mso-fit-shape-to-text:t" inset="0,0,0,0">
                  <w:txbxContent>
                    <w:p w14:paraId="213732A5" w14:textId="2E7AAC8B" w:rsidR="00051C77" w:rsidRPr="00AE3776" w:rsidRDefault="00051C77" w:rsidP="004D5CF1">
                      <w:pPr>
                        <w:pStyle w:val="Caption"/>
                      </w:pPr>
                      <w:r>
                        <w:t xml:space="preserve">Figure </w:t>
                      </w:r>
                      <w:fldSimple w:instr=" SEQ Figure \* ARABIC ">
                        <w:r>
                          <w:rPr>
                            <w:noProof/>
                          </w:rPr>
                          <w:t>2</w:t>
                        </w:r>
                      </w:fldSimple>
                      <w:r>
                        <w:t xml:space="preserve"> Geographical Coverage of Sabuj Sangha</w:t>
                      </w:r>
                    </w:p>
                  </w:txbxContent>
                </v:textbox>
                <w10:wrap type="square"/>
              </v:shape>
            </w:pict>
          </mc:Fallback>
        </mc:AlternateContent>
      </w:r>
    </w:p>
    <w:p w14:paraId="71C9C539" w14:textId="27BE8F64" w:rsidR="00175CEE" w:rsidRDefault="00110FB9" w:rsidP="00B228EB">
      <w:pPr>
        <w:spacing w:line="276" w:lineRule="auto"/>
        <w:rPr>
          <w:b/>
          <w:sz w:val="24"/>
        </w:rPr>
      </w:pPr>
      <w:r>
        <w:rPr>
          <w:b/>
          <w:sz w:val="24"/>
        </w:rPr>
        <w:lastRenderedPageBreak/>
        <w:t xml:space="preserve">1.4 </w:t>
      </w:r>
      <w:r w:rsidR="00175CEE">
        <w:rPr>
          <w:b/>
          <w:sz w:val="24"/>
        </w:rPr>
        <w:t>ARS Objectives</w:t>
      </w:r>
    </w:p>
    <w:p w14:paraId="56A097DE" w14:textId="77777777" w:rsidR="006E5658" w:rsidRPr="00175CEE" w:rsidRDefault="006E5658" w:rsidP="002E20A1">
      <w:pPr>
        <w:numPr>
          <w:ilvl w:val="0"/>
          <w:numId w:val="7"/>
        </w:numPr>
        <w:spacing w:line="276" w:lineRule="auto"/>
        <w:jc w:val="both"/>
      </w:pPr>
      <w:r w:rsidRPr="00175CEE">
        <w:t>To get an inmate idea about village life – the difference between the expectations and realities</w:t>
      </w:r>
    </w:p>
    <w:p w14:paraId="69EF05A0" w14:textId="77777777" w:rsidR="006E5658" w:rsidRPr="00175CEE" w:rsidRDefault="006E5658" w:rsidP="002E20A1">
      <w:pPr>
        <w:numPr>
          <w:ilvl w:val="0"/>
          <w:numId w:val="7"/>
        </w:numPr>
        <w:spacing w:line="276" w:lineRule="auto"/>
        <w:jc w:val="both"/>
      </w:pPr>
      <w:r w:rsidRPr="00175CEE">
        <w:t>To understand the socio-economic and cultural behavior of the residents</w:t>
      </w:r>
    </w:p>
    <w:p w14:paraId="54D7DD5B" w14:textId="4F26F188" w:rsidR="00175CEE" w:rsidRDefault="006E5658" w:rsidP="002E20A1">
      <w:pPr>
        <w:numPr>
          <w:ilvl w:val="0"/>
          <w:numId w:val="7"/>
        </w:numPr>
        <w:spacing w:line="276" w:lineRule="auto"/>
        <w:jc w:val="both"/>
      </w:pPr>
      <w:r w:rsidRPr="00175CEE">
        <w:t>To learn systematic collection and analysis of data for the purpose of targeting the problems and to derive a solution through the help of villagers.</w:t>
      </w:r>
    </w:p>
    <w:p w14:paraId="240CC015" w14:textId="77777777" w:rsidR="00D30D90" w:rsidRPr="00D30D90" w:rsidRDefault="00D30D90" w:rsidP="00D30D90"/>
    <w:p w14:paraId="1003F931" w14:textId="6ACFFEEE" w:rsidR="00720A25" w:rsidRPr="00720A25" w:rsidRDefault="00110FB9" w:rsidP="00B228EB">
      <w:pPr>
        <w:spacing w:line="276" w:lineRule="auto"/>
        <w:rPr>
          <w:b/>
          <w:sz w:val="24"/>
        </w:rPr>
      </w:pPr>
      <w:r>
        <w:rPr>
          <w:b/>
          <w:sz w:val="24"/>
        </w:rPr>
        <w:t xml:space="preserve">1.5 </w:t>
      </w:r>
      <w:r w:rsidR="00720A25" w:rsidRPr="00720A25">
        <w:rPr>
          <w:b/>
          <w:sz w:val="24"/>
        </w:rPr>
        <w:t>Methodology</w:t>
      </w:r>
    </w:p>
    <w:p w14:paraId="3328DEA6" w14:textId="183198A8" w:rsidR="00720A25" w:rsidRDefault="00720A25" w:rsidP="002E20A1">
      <w:pPr>
        <w:spacing w:line="276" w:lineRule="auto"/>
        <w:ind w:firstLine="720"/>
        <w:jc w:val="both"/>
      </w:pPr>
      <w:r>
        <w:t xml:space="preserve">We have done our Action Research Segment at Kuemuri village, which comes under Heramba </w:t>
      </w:r>
      <w:r w:rsidR="00175CEE">
        <w:t>G</w:t>
      </w:r>
      <w:r>
        <w:t>opalpur</w:t>
      </w:r>
      <w:r w:rsidR="00175CEE">
        <w:t xml:space="preserve"> </w:t>
      </w:r>
      <w:r>
        <w:t>gram panchayat and Patharpratima block of South 24 Pargana, West Bengal. The village consists of 1029 households. On the second day we had taken a transact walk with some villagers to get an overview of the village. We also tried to socialize with the villagers to build a rapport with them and with their help we have implemented some of the PRA tools. Primary sources of all our data taken from 63 households and one of the key informants of the village, Sushanta Kumar Mondal. Our secondary data sources are Gram Panchayat records, Census data (2011), village volunteer and our host organization. Data Analysis was done from the sample collected based on their demographic details and other dimensions of information provided in the HH survey format.</w:t>
      </w:r>
    </w:p>
    <w:p w14:paraId="3F957635" w14:textId="77777777" w:rsidR="00C24237" w:rsidRDefault="00C24237" w:rsidP="00B228EB">
      <w:pPr>
        <w:spacing w:line="276" w:lineRule="auto"/>
        <w:rPr>
          <w:b/>
          <w:sz w:val="24"/>
        </w:rPr>
      </w:pPr>
    </w:p>
    <w:p w14:paraId="70396FE9" w14:textId="04E0F21C" w:rsidR="00D30D90" w:rsidRPr="00D30D90" w:rsidRDefault="00110FB9" w:rsidP="00B228EB">
      <w:pPr>
        <w:spacing w:line="276" w:lineRule="auto"/>
        <w:rPr>
          <w:b/>
          <w:sz w:val="24"/>
        </w:rPr>
      </w:pPr>
      <w:r>
        <w:rPr>
          <w:b/>
          <w:sz w:val="24"/>
        </w:rPr>
        <w:t xml:space="preserve">1.6 </w:t>
      </w:r>
      <w:r w:rsidR="00D30D90" w:rsidRPr="00D30D90">
        <w:rPr>
          <w:b/>
          <w:sz w:val="24"/>
        </w:rPr>
        <w:t>Collection of Data</w:t>
      </w:r>
    </w:p>
    <w:p w14:paraId="1DB8CFC7" w14:textId="2B37050D" w:rsidR="00D30D90" w:rsidRPr="00D30D90" w:rsidRDefault="00110FB9" w:rsidP="00B228EB">
      <w:pPr>
        <w:spacing w:line="276" w:lineRule="auto"/>
        <w:rPr>
          <w:b/>
        </w:rPr>
      </w:pPr>
      <w:bookmarkStart w:id="1" w:name="_Hlk63536751"/>
      <w:r>
        <w:rPr>
          <w:b/>
        </w:rPr>
        <w:t xml:space="preserve">1.6.1 </w:t>
      </w:r>
      <w:r w:rsidR="00D30D90" w:rsidRPr="00D30D90">
        <w:rPr>
          <w:b/>
        </w:rPr>
        <w:t>Primary Source</w:t>
      </w:r>
      <w:r w:rsidR="005F7FF4" w:rsidRPr="005F7FF4">
        <w:rPr>
          <w:noProof/>
        </w:rPr>
        <w:t xml:space="preserve"> </w:t>
      </w:r>
    </w:p>
    <w:bookmarkEnd w:id="1"/>
    <w:p w14:paraId="299E0E99" w14:textId="583100A5" w:rsidR="00BC211F" w:rsidRDefault="004D5CF1" w:rsidP="002E20A1">
      <w:pPr>
        <w:spacing w:after="0" w:line="276" w:lineRule="auto"/>
        <w:ind w:firstLine="720"/>
        <w:jc w:val="both"/>
        <w:rPr>
          <w:rFonts w:cstheme="minorHAnsi"/>
          <w:sz w:val="24"/>
          <w:szCs w:val="24"/>
        </w:rPr>
      </w:pPr>
      <w:r>
        <w:rPr>
          <w:noProof/>
        </w:rPr>
        <mc:AlternateContent>
          <mc:Choice Requires="wps">
            <w:drawing>
              <wp:anchor distT="0" distB="0" distL="114300" distR="114300" simplePos="0" relativeHeight="251664384" behindDoc="0" locked="0" layoutInCell="1" allowOverlap="1" wp14:anchorId="6AF29EB8" wp14:editId="75CCFA21">
                <wp:simplePos x="0" y="0"/>
                <wp:positionH relativeFrom="column">
                  <wp:posOffset>3721100</wp:posOffset>
                </wp:positionH>
                <wp:positionV relativeFrom="paragraph">
                  <wp:posOffset>2389505</wp:posOffset>
                </wp:positionV>
                <wp:extent cx="281940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819400" cy="635"/>
                        </a:xfrm>
                        <a:prstGeom prst="rect">
                          <a:avLst/>
                        </a:prstGeom>
                        <a:solidFill>
                          <a:prstClr val="white"/>
                        </a:solidFill>
                        <a:ln>
                          <a:noFill/>
                        </a:ln>
                      </wps:spPr>
                      <wps:txbx>
                        <w:txbxContent>
                          <w:p w14:paraId="6A7BA821" w14:textId="23C7AE45" w:rsidR="00051C77" w:rsidRPr="00B10F00" w:rsidRDefault="00051C77" w:rsidP="004D5CF1">
                            <w:pPr>
                              <w:pStyle w:val="Caption"/>
                              <w:rPr>
                                <w:rFonts w:cstheme="minorHAnsi"/>
                                <w:noProof/>
                                <w:lang w:val="en-IN"/>
                              </w:rPr>
                            </w:pPr>
                            <w:r>
                              <w:t xml:space="preserve">Figure </w:t>
                            </w:r>
                            <w:fldSimple w:instr=" SEQ Figure \* ARABIC ">
                              <w:r>
                                <w:rPr>
                                  <w:noProof/>
                                </w:rPr>
                                <w:t>3</w:t>
                              </w:r>
                            </w:fldSimple>
                            <w:r>
                              <w:t xml:space="preserve"> Primary Data Col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F29EB8" id="Text Box 21" o:spid="_x0000_s1027" type="#_x0000_t202" style="position:absolute;left:0;text-align:left;margin-left:293pt;margin-top:188.15pt;width:222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" stroked="f">
                <v:textbox style="mso-fit-shape-to-text:t" inset="0,0,0,0">
                  <w:txbxContent>
                    <w:p w14:paraId="6A7BA821" w14:textId="23C7AE45" w:rsidR="00051C77" w:rsidRPr="00B10F00" w:rsidRDefault="00051C77" w:rsidP="004D5CF1">
                      <w:pPr>
                        <w:pStyle w:val="Caption"/>
                        <w:rPr>
                          <w:rFonts w:cstheme="minorHAnsi"/>
                          <w:noProof/>
                          <w:lang w:val="en-IN"/>
                        </w:rPr>
                      </w:pPr>
                      <w:r>
                        <w:t xml:space="preserve">Figure </w:t>
                      </w:r>
                      <w:fldSimple w:instr=" SEQ Figure \* ARABIC ">
                        <w:r>
                          <w:rPr>
                            <w:noProof/>
                          </w:rPr>
                          <w:t>3</w:t>
                        </w:r>
                      </w:fldSimple>
                      <w:r>
                        <w:t xml:space="preserve"> Primary Data Collection</w:t>
                      </w:r>
                    </w:p>
                  </w:txbxContent>
                </v:textbox>
                <w10:wrap type="square"/>
              </v:shape>
            </w:pict>
          </mc:Fallback>
        </mc:AlternateContent>
      </w:r>
      <w:r w:rsidR="00C24237">
        <w:rPr>
          <w:rFonts w:cstheme="minorHAnsi"/>
          <w:noProof/>
          <w:lang w:val="en-IN"/>
        </w:rPr>
        <w:drawing>
          <wp:anchor distT="0" distB="0" distL="114300" distR="114300" simplePos="0" relativeHeight="251660288" behindDoc="0" locked="0" layoutInCell="1" allowOverlap="1" wp14:anchorId="28CC5F47" wp14:editId="6E93E3AC">
            <wp:simplePos x="0" y="0"/>
            <wp:positionH relativeFrom="margin">
              <wp:posOffset>2971800</wp:posOffset>
            </wp:positionH>
            <wp:positionV relativeFrom="margin">
              <wp:posOffset>5168900</wp:posOffset>
            </wp:positionV>
            <wp:extent cx="2819400" cy="1923415"/>
            <wp:effectExtent l="152400" t="171450" r="152400" b="1530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19400" cy="192341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BC211F" w:rsidRPr="00324A11">
        <w:rPr>
          <w:rFonts w:cstheme="minorHAnsi"/>
          <w:lang w:val="en-IN"/>
        </w:rPr>
        <w:t xml:space="preserve">We have used different methods to collect the data. </w:t>
      </w:r>
      <w:r w:rsidR="00883819" w:rsidRPr="00324A11">
        <w:rPr>
          <w:rFonts w:cstheme="minorHAnsi"/>
          <w:lang w:val="en-IN"/>
        </w:rPr>
        <w:t>We have collected dat</w:t>
      </w:r>
      <w:r w:rsidR="005F7FF4" w:rsidRPr="00324A11">
        <w:rPr>
          <w:rFonts w:cstheme="minorHAnsi"/>
          <w:lang w:val="en-IN"/>
        </w:rPr>
        <w:t xml:space="preserve">a </w:t>
      </w:r>
      <w:r w:rsidR="00883819" w:rsidRPr="00324A11">
        <w:rPr>
          <w:rFonts w:cstheme="minorHAnsi"/>
          <w:lang w:val="en-IN"/>
        </w:rPr>
        <w:t>directly from households by using questionnaire</w:t>
      </w:r>
      <w:r w:rsidR="00883819" w:rsidRPr="00324A11">
        <w:rPr>
          <w:rFonts w:cstheme="minorHAnsi"/>
        </w:rPr>
        <w:t>s, which was provided by the KIIT School of Rural Management</w:t>
      </w:r>
      <w:r w:rsidR="00883819" w:rsidRPr="00324A11">
        <w:rPr>
          <w:rFonts w:cstheme="minorHAnsi"/>
          <w:lang w:val="en-IN"/>
        </w:rPr>
        <w:t xml:space="preserve">. </w:t>
      </w:r>
      <w:r w:rsidR="00BC211F" w:rsidRPr="00324A11">
        <w:t xml:space="preserve">Through household survey we came to know about the living style, family size, income, expenditure, housing condition and various infrastructure details of the villagers. The </w:t>
      </w:r>
      <w:r w:rsidR="00420C04" w:rsidRPr="00324A11">
        <w:t>village</w:t>
      </w:r>
      <w:r w:rsidR="00BC211F" w:rsidRPr="00324A11">
        <w:t xml:space="preserve"> </w:t>
      </w:r>
      <w:r w:rsidR="00420C04" w:rsidRPr="00324A11">
        <w:t>v</w:t>
      </w:r>
      <w:r w:rsidR="00BC211F" w:rsidRPr="00324A11">
        <w:t xml:space="preserve">olunteer of the village, </w:t>
      </w:r>
      <w:r w:rsidR="00CE2781">
        <w:t>Sushanta Kumar Mondal</w:t>
      </w:r>
      <w:r w:rsidR="00BC211F" w:rsidRPr="00324A11">
        <w:t xml:space="preserve"> has given information about the village on all the sectors. With his help, we have conducted some of our PRA activities. From our PRA tools we got </w:t>
      </w:r>
      <w:r w:rsidR="00BC211F" w:rsidRPr="00324A11">
        <w:rPr>
          <w:rFonts w:cstheme="minorHAnsi"/>
        </w:rPr>
        <w:t>some information like structure, culture, institutions, resource, history, landholding, crop pattern, activities and so on that one need to know about the village</w:t>
      </w:r>
      <w:r w:rsidR="00BC211F" w:rsidRPr="006B30BB">
        <w:rPr>
          <w:rFonts w:cstheme="minorHAnsi"/>
          <w:sz w:val="24"/>
          <w:szCs w:val="24"/>
        </w:rPr>
        <w:t xml:space="preserve">. </w:t>
      </w:r>
    </w:p>
    <w:p w14:paraId="12D78E6B" w14:textId="77777777" w:rsidR="00C24237" w:rsidRDefault="00C24237" w:rsidP="00B228EB">
      <w:pPr>
        <w:spacing w:line="276" w:lineRule="auto"/>
        <w:rPr>
          <w:b/>
        </w:rPr>
      </w:pPr>
    </w:p>
    <w:p w14:paraId="09C926DF" w14:textId="370382EE" w:rsidR="005F7FF4" w:rsidRPr="00B228EB" w:rsidRDefault="00110FB9" w:rsidP="00B228EB">
      <w:pPr>
        <w:spacing w:line="276" w:lineRule="auto"/>
        <w:rPr>
          <w:b/>
        </w:rPr>
      </w:pPr>
      <w:r>
        <w:rPr>
          <w:b/>
        </w:rPr>
        <w:lastRenderedPageBreak/>
        <w:t xml:space="preserve">1.6.2 </w:t>
      </w:r>
      <w:r w:rsidR="005F7FF4" w:rsidRPr="00B228EB">
        <w:rPr>
          <w:b/>
        </w:rPr>
        <w:t>Secondary Source</w:t>
      </w:r>
      <w:r w:rsidR="005F7FF4" w:rsidRPr="00B228EB">
        <w:rPr>
          <w:noProof/>
        </w:rPr>
        <w:t xml:space="preserve"> </w:t>
      </w:r>
    </w:p>
    <w:p w14:paraId="7AE3A1F5" w14:textId="039C10E1" w:rsidR="005F7FF4" w:rsidRPr="00B228EB" w:rsidRDefault="00CC4F17" w:rsidP="00EF6276">
      <w:pPr>
        <w:spacing w:after="0" w:line="276" w:lineRule="auto"/>
        <w:ind w:firstLine="720"/>
        <w:jc w:val="both"/>
        <w:rPr>
          <w:rFonts w:cstheme="minorHAnsi"/>
        </w:rPr>
      </w:pPr>
      <w:r w:rsidRPr="00B228EB">
        <w:rPr>
          <w:rFonts w:cstheme="minorHAnsi"/>
        </w:rPr>
        <w:t>We have also got some key information like how many households are there in the village, total population in the village, how many of them are male or female</w:t>
      </w:r>
      <w:r w:rsidR="005D49F3" w:rsidRPr="00B228EB">
        <w:rPr>
          <w:rFonts w:cstheme="minorHAnsi"/>
        </w:rPr>
        <w:t>, which social categories they belong, total landholdings of the farmers from the Heramba Gopalpur gram panchayat office. Our village volunteer, Pranab Karmakar also gave</w:t>
      </w:r>
      <w:r w:rsidR="00DB6474" w:rsidRPr="00B228EB">
        <w:rPr>
          <w:rFonts w:cstheme="minorHAnsi"/>
        </w:rPr>
        <w:t xml:space="preserve"> us</w:t>
      </w:r>
      <w:r w:rsidR="005D49F3" w:rsidRPr="00B228EB">
        <w:rPr>
          <w:rFonts w:cstheme="minorHAnsi"/>
        </w:rPr>
        <w:t xml:space="preserve"> some key in</w:t>
      </w:r>
      <w:r w:rsidR="00F73A57" w:rsidRPr="00B228EB">
        <w:rPr>
          <w:rFonts w:cstheme="minorHAnsi"/>
        </w:rPr>
        <w:t>sights</w:t>
      </w:r>
      <w:r w:rsidR="005D49F3" w:rsidRPr="00B228EB">
        <w:rPr>
          <w:rFonts w:cstheme="minorHAnsi"/>
        </w:rPr>
        <w:t xml:space="preserve"> about the </w:t>
      </w:r>
      <w:r w:rsidR="00F73A57" w:rsidRPr="00B228EB">
        <w:rPr>
          <w:rFonts w:cstheme="minorHAnsi"/>
        </w:rPr>
        <w:t xml:space="preserve">villagers. Our host organization, Sabuj Sangha also helped us to </w:t>
      </w:r>
      <w:r w:rsidR="00DB6474" w:rsidRPr="00B228EB">
        <w:rPr>
          <w:rFonts w:cstheme="minorHAnsi"/>
        </w:rPr>
        <w:t xml:space="preserve">enormously to successfully complete our Action Research Segment. </w:t>
      </w:r>
      <w:r w:rsidR="005D49F3" w:rsidRPr="00B228EB">
        <w:rPr>
          <w:rFonts w:cstheme="minorHAnsi"/>
        </w:rPr>
        <w:t xml:space="preserve"> </w:t>
      </w:r>
    </w:p>
    <w:p w14:paraId="55DA17F5" w14:textId="15403D17" w:rsidR="00883819" w:rsidRDefault="00883819" w:rsidP="00883819">
      <w:pPr>
        <w:spacing w:after="0" w:line="360" w:lineRule="auto"/>
        <w:jc w:val="both"/>
        <w:rPr>
          <w:rFonts w:asciiTheme="majorHAnsi" w:hAnsiTheme="majorHAnsi" w:cstheme="majorHAnsi"/>
          <w:b/>
          <w:bCs/>
          <w:sz w:val="24"/>
          <w:lang w:val="en-IN"/>
        </w:rPr>
      </w:pPr>
    </w:p>
    <w:p w14:paraId="5C745B6B" w14:textId="1026ACF4" w:rsidR="00DB6474" w:rsidRPr="00AC7DAF" w:rsidRDefault="00110FB9" w:rsidP="00B228EB">
      <w:pPr>
        <w:spacing w:after="0" w:line="276" w:lineRule="auto"/>
        <w:jc w:val="both"/>
        <w:rPr>
          <w:rFonts w:cstheme="majorHAnsi"/>
          <w:b/>
          <w:bCs/>
          <w:sz w:val="24"/>
          <w:lang w:val="en-IN"/>
        </w:rPr>
      </w:pPr>
      <w:r>
        <w:rPr>
          <w:rFonts w:cstheme="majorHAnsi"/>
          <w:b/>
          <w:bCs/>
          <w:sz w:val="24"/>
          <w:lang w:val="en-IN"/>
        </w:rPr>
        <w:t xml:space="preserve">1.7 </w:t>
      </w:r>
      <w:r w:rsidR="00AC7DAF" w:rsidRPr="00AC7DAF">
        <w:rPr>
          <w:rFonts w:cstheme="majorHAnsi"/>
          <w:b/>
          <w:bCs/>
          <w:sz w:val="24"/>
          <w:lang w:val="en-IN"/>
        </w:rPr>
        <w:t>Sample Design</w:t>
      </w:r>
    </w:p>
    <w:p w14:paraId="3BB8C012" w14:textId="20C748D6" w:rsidR="00AC7DAF" w:rsidRPr="00CB4741" w:rsidRDefault="00AC7DAF" w:rsidP="002E20A1">
      <w:pPr>
        <w:spacing w:line="276" w:lineRule="auto"/>
        <w:ind w:firstLine="720"/>
        <w:jc w:val="both"/>
      </w:pPr>
      <w:r w:rsidRPr="00CB4741">
        <w:t xml:space="preserve">We have done the </w:t>
      </w:r>
      <w:r w:rsidR="00CB4741" w:rsidRPr="00CB4741">
        <w:t>s</w:t>
      </w:r>
      <w:r w:rsidRPr="00CB4741">
        <w:t xml:space="preserve">ampling through </w:t>
      </w:r>
      <w:r w:rsidRPr="00CB4741">
        <w:rPr>
          <w:bCs/>
        </w:rPr>
        <w:t>Simple Random Sampling</w:t>
      </w:r>
      <w:r w:rsidRPr="00CB4741">
        <w:t xml:space="preserve"> with the help of Randomizer website. Out of the total </w:t>
      </w:r>
      <w:r w:rsidR="008D63BD" w:rsidRPr="00CB4741">
        <w:rPr>
          <w:bCs/>
        </w:rPr>
        <w:t>1029 households</w:t>
      </w:r>
      <w:r w:rsidR="00CB4741" w:rsidRPr="00CB4741">
        <w:rPr>
          <w:bCs/>
        </w:rPr>
        <w:t>, we have</w:t>
      </w:r>
      <w:r w:rsidRPr="00CB4741">
        <w:rPr>
          <w:bCs/>
        </w:rPr>
        <w:t xml:space="preserve"> </w:t>
      </w:r>
      <w:r w:rsidRPr="00CB4741">
        <w:t xml:space="preserve">taken out </w:t>
      </w:r>
      <w:r w:rsidRPr="00CB4741">
        <w:rPr>
          <w:bCs/>
        </w:rPr>
        <w:t>64 sample</w:t>
      </w:r>
      <w:r w:rsidR="00CB4741" w:rsidRPr="00CB4741">
        <w:rPr>
          <w:bCs/>
        </w:rPr>
        <w:t>s</w:t>
      </w:r>
      <w:r w:rsidRPr="00CB4741">
        <w:rPr>
          <w:bCs/>
        </w:rPr>
        <w:t xml:space="preserve"> </w:t>
      </w:r>
      <w:r w:rsidRPr="00CB4741">
        <w:t xml:space="preserve">in </w:t>
      </w:r>
      <w:r w:rsidRPr="00CB4741">
        <w:rPr>
          <w:bCs/>
        </w:rPr>
        <w:t xml:space="preserve">2 sets </w:t>
      </w:r>
      <w:r w:rsidRPr="00CB4741">
        <w:t xml:space="preserve">each of them </w:t>
      </w:r>
      <w:r w:rsidRPr="00CB4741">
        <w:rPr>
          <w:bCs/>
        </w:rPr>
        <w:t>consisting 32</w:t>
      </w:r>
      <w:r w:rsidRPr="00CB4741">
        <w:t>. Out of th</w:t>
      </w:r>
      <w:r w:rsidR="00CB4741" w:rsidRPr="00CB4741">
        <w:t>ose</w:t>
      </w:r>
      <w:r w:rsidR="00CB4741">
        <w:t>,</w:t>
      </w:r>
      <w:r w:rsidRPr="00CB4741">
        <w:t xml:space="preserve"> </w:t>
      </w:r>
      <w:r w:rsidR="00CB4741" w:rsidRPr="00CB4741">
        <w:t>one household</w:t>
      </w:r>
      <w:r w:rsidRPr="00CB4741">
        <w:t xml:space="preserve"> was common</w:t>
      </w:r>
      <w:r w:rsidR="00CB4741" w:rsidRPr="00CB4741">
        <w:t xml:space="preserve"> for both of us (HH no. 244)</w:t>
      </w:r>
      <w:r w:rsidR="00CB4741">
        <w:t>.</w:t>
      </w:r>
      <w:r w:rsidRPr="00CB4741">
        <w:t xml:space="preserve"> </w:t>
      </w:r>
      <w:r w:rsidR="00CB4741">
        <w:t>S</w:t>
      </w:r>
      <w:r w:rsidRPr="00CB4741">
        <w:t>o</w:t>
      </w:r>
      <w:r w:rsidR="00C24237">
        <w:t xml:space="preserve">, </w:t>
      </w:r>
      <w:r w:rsidRPr="00CB4741">
        <w:t>we</w:t>
      </w:r>
      <w:r w:rsidR="00CB4741">
        <w:t xml:space="preserve"> have </w:t>
      </w:r>
      <w:r w:rsidRPr="00CB4741">
        <w:t>omitted that</w:t>
      </w:r>
      <w:r w:rsidR="00CB4741" w:rsidRPr="00CB4741">
        <w:t xml:space="preserve"> one</w:t>
      </w:r>
      <w:r w:rsidRPr="00CB4741">
        <w:t xml:space="preserve"> and collected data from </w:t>
      </w:r>
      <w:r w:rsidR="00CB4741" w:rsidRPr="00CB4741">
        <w:t xml:space="preserve">remaining </w:t>
      </w:r>
      <w:r w:rsidRPr="00CB4741">
        <w:rPr>
          <w:bCs/>
        </w:rPr>
        <w:t>63</w:t>
      </w:r>
      <w:r w:rsidR="00CB4741" w:rsidRPr="00CB4741">
        <w:rPr>
          <w:bCs/>
        </w:rPr>
        <w:t xml:space="preserve"> households</w:t>
      </w:r>
      <w:r w:rsidRPr="00CB4741">
        <w:t xml:space="preserve">.  </w:t>
      </w:r>
    </w:p>
    <w:p w14:paraId="2442F8B3" w14:textId="77777777" w:rsidR="004D5CF1" w:rsidRDefault="00CB4741" w:rsidP="004D5CF1">
      <w:pPr>
        <w:keepNext/>
      </w:pPr>
      <w:r>
        <w:rPr>
          <w:noProof/>
        </w:rPr>
        <w:drawing>
          <wp:inline distT="0" distB="0" distL="0" distR="0" wp14:anchorId="070E5CBD" wp14:editId="70679A9B">
            <wp:extent cx="5448300" cy="2686050"/>
            <wp:effectExtent l="95250" t="95250" r="95250" b="952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21-02-06.png"/>
                    <pic:cNvPicPr/>
                  </pic:nvPicPr>
                  <pic:blipFill rotWithShape="1">
                    <a:blip r:embed="rId17" cstate="print">
                      <a:extLst>
                        <a:ext uri="{28A0092B-C50C-407E-A947-70E740481C1C}">
                          <a14:useLocalDpi xmlns:a14="http://schemas.microsoft.com/office/drawing/2010/main" val="0"/>
                        </a:ext>
                      </a:extLst>
                    </a:blip>
                    <a:srcRect l="2778" t="9307" r="5555" b="10351"/>
                    <a:stretch/>
                  </pic:blipFill>
                  <pic:spPr bwMode="auto">
                    <a:xfrm>
                      <a:off x="0" y="0"/>
                      <a:ext cx="5448300" cy="2686050"/>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6BCB4C60" w14:textId="3266C23B" w:rsidR="00720A25" w:rsidRDefault="004D5CF1" w:rsidP="004D5CF1">
      <w:pPr>
        <w:pStyle w:val="Caption"/>
      </w:pPr>
      <w:r>
        <w:t xml:space="preserve">                                                                        Figure </w:t>
      </w:r>
      <w:fldSimple w:instr=" SEQ Figure \* ARABIC ">
        <w:r w:rsidR="003B1F8C">
          <w:rPr>
            <w:noProof/>
          </w:rPr>
          <w:t>4</w:t>
        </w:r>
      </w:fldSimple>
      <w:r>
        <w:t xml:space="preserve"> Household Sample Numbers</w:t>
      </w:r>
    </w:p>
    <w:p w14:paraId="70CEA6D6" w14:textId="7A1AB1D3" w:rsidR="00720A25" w:rsidRDefault="00110FB9" w:rsidP="00B228EB">
      <w:pPr>
        <w:spacing w:line="276" w:lineRule="auto"/>
        <w:rPr>
          <w:b/>
          <w:sz w:val="24"/>
        </w:rPr>
      </w:pPr>
      <w:r>
        <w:rPr>
          <w:b/>
          <w:sz w:val="24"/>
        </w:rPr>
        <w:t xml:space="preserve">1.8 </w:t>
      </w:r>
      <w:r w:rsidR="000F5350" w:rsidRPr="000F5350">
        <w:rPr>
          <w:b/>
          <w:sz w:val="24"/>
        </w:rPr>
        <w:t>Tools</w:t>
      </w:r>
    </w:p>
    <w:p w14:paraId="012C9085" w14:textId="32C60D5C" w:rsidR="000F5350" w:rsidRPr="000F5350" w:rsidRDefault="000F5350" w:rsidP="002E20A1">
      <w:pPr>
        <w:spacing w:line="276" w:lineRule="auto"/>
        <w:ind w:firstLine="720"/>
        <w:jc w:val="both"/>
      </w:pPr>
      <w:r>
        <w:t>After completion of our data collection, v</w:t>
      </w:r>
      <w:r w:rsidRPr="000F5350">
        <w:t xml:space="preserve">arious statistical tools like tables, bar diagrams, pie charts are used </w:t>
      </w:r>
      <w:r>
        <w:t>to represent those data</w:t>
      </w:r>
      <w:r w:rsidRPr="000F5350">
        <w:t>. Measures of central tendencies like mean, median, mode are also used to compare different data.</w:t>
      </w:r>
    </w:p>
    <w:p w14:paraId="572CB3D1" w14:textId="77777777" w:rsidR="00720A25" w:rsidRDefault="00720A25" w:rsidP="002E20A1">
      <w:pPr>
        <w:jc w:val="both"/>
      </w:pPr>
    </w:p>
    <w:p w14:paraId="454EA27A" w14:textId="2A3E50BA" w:rsidR="00720A25" w:rsidRDefault="00720A25"/>
    <w:p w14:paraId="4E30FE73" w14:textId="77777777" w:rsidR="00C31246" w:rsidRDefault="00C31246" w:rsidP="00C31246"/>
    <w:p w14:paraId="26750F4C" w14:textId="77777777" w:rsidR="0063542C" w:rsidRDefault="0063542C" w:rsidP="00C31246">
      <w:pPr>
        <w:jc w:val="center"/>
        <w:rPr>
          <w:b/>
          <w:sz w:val="28"/>
        </w:rPr>
      </w:pPr>
    </w:p>
    <w:p w14:paraId="6FD5B134" w14:textId="692E0B51" w:rsidR="00C53147" w:rsidRDefault="00C53147" w:rsidP="00C31246">
      <w:pPr>
        <w:jc w:val="center"/>
        <w:rPr>
          <w:b/>
          <w:sz w:val="28"/>
        </w:rPr>
      </w:pPr>
      <w:r>
        <w:rPr>
          <w:b/>
          <w:sz w:val="28"/>
        </w:rPr>
        <w:lastRenderedPageBreak/>
        <w:t>CHAPTER II</w:t>
      </w:r>
    </w:p>
    <w:p w14:paraId="6D4930AB" w14:textId="36AD0EBF" w:rsidR="00DC5655" w:rsidRPr="005D43C0" w:rsidRDefault="007712E2" w:rsidP="005D43C0">
      <w:pPr>
        <w:jc w:val="center"/>
        <w:rPr>
          <w:b/>
          <w:sz w:val="28"/>
        </w:rPr>
      </w:pPr>
      <w:r w:rsidRPr="005D43C0">
        <w:rPr>
          <w:b/>
          <w:sz w:val="28"/>
        </w:rPr>
        <w:t xml:space="preserve">ABOUT </w:t>
      </w:r>
      <w:r w:rsidR="0063542C">
        <w:rPr>
          <w:b/>
          <w:sz w:val="28"/>
        </w:rPr>
        <w:t xml:space="preserve">THE </w:t>
      </w:r>
      <w:r w:rsidRPr="005D43C0">
        <w:rPr>
          <w:b/>
          <w:sz w:val="28"/>
        </w:rPr>
        <w:t>VILLAGE</w:t>
      </w:r>
    </w:p>
    <w:p w14:paraId="6CC6709B" w14:textId="77777777" w:rsidR="005D43C0" w:rsidRDefault="005D43C0">
      <w:pPr>
        <w:rPr>
          <w:b/>
        </w:rPr>
      </w:pPr>
    </w:p>
    <w:p w14:paraId="4106383C" w14:textId="0BC5ABA1" w:rsidR="00B228EB" w:rsidRPr="00B228EB" w:rsidRDefault="00110FB9" w:rsidP="00B228EB">
      <w:pPr>
        <w:spacing w:line="276" w:lineRule="auto"/>
        <w:rPr>
          <w:b/>
          <w:sz w:val="24"/>
        </w:rPr>
      </w:pPr>
      <w:r>
        <w:rPr>
          <w:b/>
          <w:sz w:val="24"/>
        </w:rPr>
        <w:t xml:space="preserve">2.1 </w:t>
      </w:r>
      <w:r w:rsidR="007712E2" w:rsidRPr="00B228EB">
        <w:rPr>
          <w:b/>
          <w:sz w:val="24"/>
        </w:rPr>
        <w:t>I</w:t>
      </w:r>
      <w:r w:rsidR="00B228EB">
        <w:rPr>
          <w:b/>
          <w:sz w:val="24"/>
        </w:rPr>
        <w:t>ntroduction</w:t>
      </w:r>
    </w:p>
    <w:p w14:paraId="438727CA" w14:textId="239F6E04" w:rsidR="005560A0" w:rsidRDefault="007712E2" w:rsidP="002E20A1">
      <w:pPr>
        <w:spacing w:line="276" w:lineRule="auto"/>
        <w:jc w:val="both"/>
      </w:pPr>
      <w:r>
        <w:t xml:space="preserve"> </w:t>
      </w:r>
      <w:r w:rsidR="00EF6276">
        <w:tab/>
      </w:r>
      <w:r>
        <w:t>Kuemuri village under Heramba Gopalpur which resides under Pathar</w:t>
      </w:r>
      <w:r w:rsidR="00C53147">
        <w:t>p</w:t>
      </w:r>
      <w:r>
        <w:t>ratima Block in South 24 Parganas, West Bengal. Mainly known for its Rice Cultivation. This village is near Sundarban</w:t>
      </w:r>
      <w:r w:rsidR="00C53147">
        <w:t>s</w:t>
      </w:r>
      <w:r>
        <w:t xml:space="preserve"> area and because of being close to sea level they face many challenges like cyclones which tends to increase the vulnerability aspects of their life.</w:t>
      </w:r>
      <w:r w:rsidR="005560A0">
        <w:t xml:space="preserve"> Inaccessibility of Market and proper availability of Transport make their life difficult.</w:t>
      </w:r>
    </w:p>
    <w:p w14:paraId="12F600C2" w14:textId="77777777" w:rsidR="004D5CF1" w:rsidRDefault="005D43C0" w:rsidP="004D5CF1">
      <w:pPr>
        <w:keepNext/>
        <w:jc w:val="center"/>
      </w:pPr>
      <w:r w:rsidRPr="005D43C0">
        <w:rPr>
          <w:noProof/>
        </w:rPr>
        <w:drawing>
          <wp:inline distT="0" distB="0" distL="0" distR="0" wp14:anchorId="2527E2FA" wp14:editId="4B471ABF">
            <wp:extent cx="5245100" cy="5191303"/>
            <wp:effectExtent l="95250" t="95250" r="88900" b="104775"/>
            <wp:docPr id="26" name="Picture 3">
              <a:extLst xmlns:a="http://schemas.openxmlformats.org/drawingml/2006/main">
                <a:ext uri="{FF2B5EF4-FFF2-40B4-BE49-F238E27FC236}">
                  <a16:creationId xmlns:a16="http://schemas.microsoft.com/office/drawing/2014/main" id="{8B47A91B-5B0E-46E6-A729-6181741044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B47A91B-5B0E-46E6-A729-618174104431}"/>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54510" cy="520061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6AFA416E" w14:textId="0D1F4598" w:rsidR="00C53147" w:rsidRPr="004D5CF1" w:rsidRDefault="004D5CF1" w:rsidP="004D5CF1">
      <w:pPr>
        <w:pStyle w:val="Caption"/>
        <w:jc w:val="center"/>
      </w:pPr>
      <w:r>
        <w:t xml:space="preserve">Figure </w:t>
      </w:r>
      <w:fldSimple w:instr=" SEQ Figure \* ARABIC ">
        <w:r w:rsidR="003B1F8C">
          <w:rPr>
            <w:noProof/>
          </w:rPr>
          <w:t>5</w:t>
        </w:r>
      </w:fldSimple>
      <w:r>
        <w:t xml:space="preserve"> Location of Kuemuri</w:t>
      </w:r>
    </w:p>
    <w:p w14:paraId="7DC5A421" w14:textId="5F232980" w:rsidR="00B228EB" w:rsidRPr="00B228EB" w:rsidRDefault="00110FB9" w:rsidP="00B228EB">
      <w:pPr>
        <w:spacing w:line="276" w:lineRule="auto"/>
        <w:rPr>
          <w:sz w:val="24"/>
        </w:rPr>
      </w:pPr>
      <w:r>
        <w:rPr>
          <w:b/>
          <w:sz w:val="24"/>
        </w:rPr>
        <w:lastRenderedPageBreak/>
        <w:t xml:space="preserve">2.2 </w:t>
      </w:r>
      <w:r w:rsidR="005560A0" w:rsidRPr="00B228EB">
        <w:rPr>
          <w:b/>
          <w:sz w:val="24"/>
        </w:rPr>
        <w:t>Geographical Location</w:t>
      </w:r>
    </w:p>
    <w:p w14:paraId="33C97C2F" w14:textId="22367136" w:rsidR="007712E2" w:rsidRDefault="005560A0" w:rsidP="002E20A1">
      <w:pPr>
        <w:spacing w:line="276" w:lineRule="auto"/>
        <w:ind w:firstLine="720"/>
        <w:jc w:val="both"/>
      </w:pPr>
      <w:r>
        <w:t>The above figure portrays the key map of the village, Kuemuri. The village is situated near the delta region of West Bengal. It is one of the villages among the other 3 villages under Heramba Gopalpur Gram Panchayat</w:t>
      </w:r>
      <w:r w:rsidR="00EF1933">
        <w:t xml:space="preserve">, which belongs to Patharpratima block of South 24 Parganas in West Bengal, India. This region is predominantly agricultural areas of West Bengal. The following base map is prepared in </w:t>
      </w:r>
      <w:proofErr w:type="spellStart"/>
      <w:r w:rsidR="00EF1933">
        <w:t>ArcGis</w:t>
      </w:r>
      <w:proofErr w:type="spellEnd"/>
      <w:r w:rsidR="00EF1933">
        <w:t xml:space="preserve"> software. </w:t>
      </w:r>
    </w:p>
    <w:p w14:paraId="5324EFD9" w14:textId="6B58547D" w:rsidR="00EF1933" w:rsidRDefault="00EF1933" w:rsidP="002E20A1">
      <w:pPr>
        <w:spacing w:line="276" w:lineRule="auto"/>
        <w:ind w:firstLine="720"/>
        <w:jc w:val="both"/>
      </w:pPr>
      <w:r>
        <w:t>The map below this enumerate the physical features and direction of surrounding places.</w:t>
      </w:r>
    </w:p>
    <w:p w14:paraId="29C5994D" w14:textId="77777777" w:rsidR="004D5CF1" w:rsidRDefault="00D27543" w:rsidP="004D5CF1">
      <w:pPr>
        <w:keepNext/>
      </w:pPr>
      <w:r w:rsidRPr="00D27543">
        <w:rPr>
          <w:noProof/>
        </w:rPr>
        <w:drawing>
          <wp:inline distT="0" distB="0" distL="0" distR="0" wp14:anchorId="300FB7BB" wp14:editId="3CBA0BAE">
            <wp:extent cx="5943600" cy="3775075"/>
            <wp:effectExtent l="95250" t="95250" r="95250" b="92075"/>
            <wp:docPr id="3" name="Picture 2">
              <a:extLst xmlns:a="http://schemas.openxmlformats.org/drawingml/2006/main">
                <a:ext uri="{FF2B5EF4-FFF2-40B4-BE49-F238E27FC236}">
                  <a16:creationId xmlns:a16="http://schemas.microsoft.com/office/drawing/2014/main" id="{A3FFB195-249E-48C1-8DBD-33EE95439B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3FFB195-249E-48C1-8DBD-33EE95439BB1}"/>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77507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0120F55" w14:textId="4E39BB88" w:rsidR="00D27543" w:rsidRDefault="004D5CF1" w:rsidP="004D5CF1">
      <w:pPr>
        <w:pStyle w:val="Caption"/>
      </w:pPr>
      <w:r>
        <w:t xml:space="preserve">                                                                                    Figure </w:t>
      </w:r>
      <w:fldSimple w:instr=" SEQ Figure \* ARABIC ">
        <w:r w:rsidR="003B1F8C">
          <w:rPr>
            <w:noProof/>
          </w:rPr>
          <w:t>6</w:t>
        </w:r>
      </w:fldSimple>
      <w:r>
        <w:t xml:space="preserve"> Graphical Map of Kuemuri</w:t>
      </w:r>
    </w:p>
    <w:p w14:paraId="01DF8A6B" w14:textId="37C59C20" w:rsidR="00145EA2" w:rsidRPr="00B228EB" w:rsidRDefault="00110FB9" w:rsidP="00B228EB">
      <w:pPr>
        <w:spacing w:line="276" w:lineRule="auto"/>
        <w:rPr>
          <w:sz w:val="24"/>
        </w:rPr>
      </w:pPr>
      <w:r>
        <w:rPr>
          <w:b/>
          <w:sz w:val="24"/>
        </w:rPr>
        <w:t xml:space="preserve">2.3 </w:t>
      </w:r>
      <w:r w:rsidR="00145EA2" w:rsidRPr="00B228EB">
        <w:rPr>
          <w:b/>
          <w:sz w:val="24"/>
        </w:rPr>
        <w:t>Demographic Details</w:t>
      </w:r>
    </w:p>
    <w:p w14:paraId="43B48FCF" w14:textId="27A2CD74" w:rsidR="00F17117" w:rsidRDefault="00145EA2" w:rsidP="00B228EB">
      <w:pPr>
        <w:pStyle w:val="ListParagraph"/>
        <w:numPr>
          <w:ilvl w:val="0"/>
          <w:numId w:val="1"/>
        </w:numPr>
        <w:spacing w:line="276" w:lineRule="auto"/>
      </w:pPr>
      <w:r>
        <w:t>Population:</w:t>
      </w:r>
      <w:r w:rsidR="009F661D">
        <w:t xml:space="preserve"> 5096; </w:t>
      </w:r>
      <w:r w:rsidR="00C24237">
        <w:t>N</w:t>
      </w:r>
      <w:r w:rsidR="009F661D">
        <w:t>o of HHs: 102</w:t>
      </w:r>
      <w:r w:rsidR="00F17117">
        <w:t>9 (according to 2011 census data)</w:t>
      </w:r>
    </w:p>
    <w:p w14:paraId="7C43BFE7" w14:textId="6B9C84E5" w:rsidR="00F17117" w:rsidRDefault="00F17117" w:rsidP="00B228EB">
      <w:pPr>
        <w:pStyle w:val="ListParagraph"/>
        <w:numPr>
          <w:ilvl w:val="0"/>
          <w:numId w:val="1"/>
        </w:numPr>
        <w:spacing w:line="276" w:lineRule="auto"/>
      </w:pPr>
      <w:r>
        <w:t xml:space="preserve">Social Category: </w:t>
      </w:r>
      <w:r w:rsidRPr="00F17117">
        <w:rPr>
          <w:b/>
        </w:rPr>
        <w:t xml:space="preserve">GC </w:t>
      </w:r>
      <w:r>
        <w:t xml:space="preserve">– 68.23%, </w:t>
      </w:r>
      <w:r w:rsidRPr="00006DC6">
        <w:rPr>
          <w:b/>
        </w:rPr>
        <w:t>SC</w:t>
      </w:r>
      <w:r>
        <w:t xml:space="preserve"> </w:t>
      </w:r>
      <w:r w:rsidR="00006DC6">
        <w:t>–</w:t>
      </w:r>
      <w:r>
        <w:t xml:space="preserve"> </w:t>
      </w:r>
      <w:r w:rsidR="00006DC6">
        <w:t xml:space="preserve">30.2%, </w:t>
      </w:r>
      <w:r w:rsidR="00006DC6" w:rsidRPr="00006DC6">
        <w:rPr>
          <w:b/>
        </w:rPr>
        <w:t>ST</w:t>
      </w:r>
      <w:r w:rsidR="00006DC6">
        <w:t xml:space="preserve"> – 1.43%, </w:t>
      </w:r>
      <w:r w:rsidR="00006DC6" w:rsidRPr="00006DC6">
        <w:rPr>
          <w:b/>
        </w:rPr>
        <w:t>OBC</w:t>
      </w:r>
      <w:r w:rsidR="00006DC6">
        <w:t xml:space="preserve"> – 0.14%</w:t>
      </w:r>
    </w:p>
    <w:p w14:paraId="21064552" w14:textId="3605B0CD" w:rsidR="00E472F4" w:rsidRDefault="00006DC6" w:rsidP="00B228EB">
      <w:pPr>
        <w:pStyle w:val="ListParagraph"/>
        <w:numPr>
          <w:ilvl w:val="0"/>
          <w:numId w:val="1"/>
        </w:numPr>
        <w:spacing w:line="276" w:lineRule="auto"/>
      </w:pPr>
      <w:r>
        <w:t xml:space="preserve">Religion: </w:t>
      </w:r>
      <w:r w:rsidR="00E472F4">
        <w:t>Hindu – 5089, Muslim – 7</w:t>
      </w:r>
    </w:p>
    <w:p w14:paraId="14D88CD4" w14:textId="6E955CCE" w:rsidR="000A533B" w:rsidRDefault="00E472F4" w:rsidP="00B228EB">
      <w:pPr>
        <w:pStyle w:val="ListParagraph"/>
        <w:numPr>
          <w:ilvl w:val="0"/>
          <w:numId w:val="1"/>
        </w:numPr>
        <w:spacing w:line="276" w:lineRule="auto"/>
      </w:pPr>
      <w:r>
        <w:t xml:space="preserve">Food Security Card: </w:t>
      </w:r>
      <w:r w:rsidR="000A533B">
        <w:t>99.99% People are having Food Security Card</w:t>
      </w:r>
    </w:p>
    <w:p w14:paraId="731639F4" w14:textId="4BBCD9ED" w:rsidR="000A533B" w:rsidRDefault="000A533B" w:rsidP="00B228EB">
      <w:pPr>
        <w:pStyle w:val="ListParagraph"/>
        <w:numPr>
          <w:ilvl w:val="0"/>
          <w:numId w:val="1"/>
        </w:numPr>
        <w:spacing w:line="276" w:lineRule="auto"/>
      </w:pPr>
      <w:r>
        <w:t>Male Population: 2556; Female Population: 2540</w:t>
      </w:r>
    </w:p>
    <w:p w14:paraId="44595B1C" w14:textId="594F8330" w:rsidR="000A533B" w:rsidRDefault="000A533B" w:rsidP="00B228EB">
      <w:pPr>
        <w:ind w:left="360"/>
      </w:pPr>
    </w:p>
    <w:p w14:paraId="120CB1C3" w14:textId="77777777" w:rsidR="00D27543" w:rsidRDefault="00D27543" w:rsidP="000A533B"/>
    <w:p w14:paraId="6EA3459E" w14:textId="1D1EFCBC" w:rsidR="00006DC6" w:rsidRPr="00B228EB" w:rsidRDefault="00E472F4" w:rsidP="00B228EB">
      <w:pPr>
        <w:spacing w:line="276" w:lineRule="auto"/>
      </w:pPr>
      <w:r>
        <w:lastRenderedPageBreak/>
        <w:t xml:space="preserve"> </w:t>
      </w:r>
      <w:r w:rsidR="00110FB9" w:rsidRPr="00110FB9">
        <w:rPr>
          <w:b/>
          <w:sz w:val="24"/>
        </w:rPr>
        <w:t>2.4</w:t>
      </w:r>
      <w:r w:rsidR="00110FB9">
        <w:t xml:space="preserve"> </w:t>
      </w:r>
      <w:r w:rsidR="000A533B" w:rsidRPr="00B228EB">
        <w:rPr>
          <w:b/>
          <w:sz w:val="24"/>
        </w:rPr>
        <w:t>Village Economy</w:t>
      </w:r>
    </w:p>
    <w:p w14:paraId="0ED91F0D" w14:textId="79F79E58" w:rsidR="000A3BD0" w:rsidRPr="00C53147" w:rsidRDefault="000A533B" w:rsidP="002E20A1">
      <w:pPr>
        <w:spacing w:line="276" w:lineRule="auto"/>
        <w:ind w:firstLine="720"/>
        <w:jc w:val="both"/>
      </w:pPr>
      <w:r>
        <w:t xml:space="preserve">The economy of the Kuemuri Village </w:t>
      </w:r>
      <w:r w:rsidR="00ED70FE">
        <w:t>evolves around agriculture, most common grown crops are Paddy, Cauliflower, Cabbage, Potato, German Turnip, Spinach etc</w:t>
      </w:r>
      <w:r w:rsidR="004D5CF1">
        <w:t>.</w:t>
      </w:r>
      <w:r w:rsidR="00ED70FE">
        <w:t xml:space="preserve"> in winter season; whereas in summer they mostly produce crops like </w:t>
      </w:r>
      <w:r w:rsidR="00070EB7">
        <w:t xml:space="preserve">Potato, Onion, Snake Gourd, Ridge Gourd, Pointed Gourd, Pumpkin, </w:t>
      </w:r>
      <w:r w:rsidR="000A3BD0">
        <w:t>Cowpea</w:t>
      </w:r>
      <w:r w:rsidR="00070EB7">
        <w:t xml:space="preserve"> etc. </w:t>
      </w:r>
      <w:r w:rsidR="003668C8">
        <w:t xml:space="preserve">The villagers are also associated with many allied services like Livestock Rearing, Agri Labour etc. In this village they practice traditional way of Paddy Cultivation but </w:t>
      </w:r>
      <w:r w:rsidR="006950C2">
        <w:t xml:space="preserve">in last 5 to 6 years with the help of the host organization ‘Sabuj Sangha’ they are experimenting with SRI </w:t>
      </w:r>
      <w:r w:rsidR="005D0162">
        <w:t>process of Paddy Cultivation which is helping them to increase their production. But not all the villagers are practicing this process</w:t>
      </w:r>
      <w:r w:rsidR="009F0D81">
        <w:t xml:space="preserve"> and other than this main problem they face regarding agriculture is absence of proper facilitated market in that area </w:t>
      </w:r>
      <w:r w:rsidR="005D0162">
        <w:t>so it is resulting many of the villagers to</w:t>
      </w:r>
      <w:r w:rsidR="007D7B0D">
        <w:t xml:space="preserve"> migrate</w:t>
      </w:r>
      <w:r w:rsidR="005D0162">
        <w:t xml:space="preserve"> other states and places like Kerala, Delhi, Mumbai, Kolkata etc</w:t>
      </w:r>
      <w:r w:rsidR="007D7B0D">
        <w:t xml:space="preserve">. </w:t>
      </w:r>
      <w:r w:rsidR="00837F70">
        <w:t xml:space="preserve">for </w:t>
      </w:r>
      <w:r w:rsidR="007D7B0D">
        <w:t>other jobs.</w:t>
      </w:r>
    </w:p>
    <w:p w14:paraId="34674530" w14:textId="309E70C4" w:rsidR="000A3BD0" w:rsidRDefault="000A3BD0" w:rsidP="002E20A1">
      <w:pPr>
        <w:jc w:val="both"/>
      </w:pPr>
    </w:p>
    <w:p w14:paraId="4958D1D0" w14:textId="6F7604C2" w:rsidR="00B228EB" w:rsidRDefault="00B228EB" w:rsidP="000A533B"/>
    <w:p w14:paraId="1DA16B68" w14:textId="54A24208" w:rsidR="00B228EB" w:rsidRDefault="00B228EB" w:rsidP="000A533B"/>
    <w:p w14:paraId="6FCC1128" w14:textId="02BB2D16" w:rsidR="00B228EB" w:rsidRDefault="00B228EB" w:rsidP="000A533B"/>
    <w:p w14:paraId="61BD5AB7" w14:textId="384E0164" w:rsidR="00B228EB" w:rsidRDefault="00B228EB" w:rsidP="000A533B"/>
    <w:p w14:paraId="23981AD1" w14:textId="1D499454" w:rsidR="00B228EB" w:rsidRDefault="00B228EB" w:rsidP="000A533B"/>
    <w:p w14:paraId="2ACC0A2C" w14:textId="70AF018A" w:rsidR="00B228EB" w:rsidRDefault="00B228EB" w:rsidP="000A533B"/>
    <w:p w14:paraId="04DAF6E2" w14:textId="5F3DF75E" w:rsidR="00B228EB" w:rsidRDefault="00B228EB" w:rsidP="000A533B"/>
    <w:p w14:paraId="6747C4FC" w14:textId="3E8EAA6C" w:rsidR="00B228EB" w:rsidRDefault="00B228EB" w:rsidP="000A533B"/>
    <w:p w14:paraId="022CC190" w14:textId="0A0A5A01" w:rsidR="00C53147" w:rsidRDefault="00C53147" w:rsidP="000A533B"/>
    <w:p w14:paraId="4A2B7DAE" w14:textId="01815838" w:rsidR="00C53147" w:rsidRDefault="00C53147" w:rsidP="000A533B"/>
    <w:p w14:paraId="5A2202A1" w14:textId="77777777" w:rsidR="00C53147" w:rsidRDefault="00C53147" w:rsidP="000A533B"/>
    <w:p w14:paraId="538B1E94" w14:textId="1B20F0E7" w:rsidR="00B228EB" w:rsidRDefault="00B228EB" w:rsidP="000A533B"/>
    <w:p w14:paraId="59C69F4A" w14:textId="33D9BDC3" w:rsidR="00B228EB" w:rsidRDefault="00B228EB" w:rsidP="000A533B"/>
    <w:p w14:paraId="4351C08D" w14:textId="3254AB7A" w:rsidR="00B228EB" w:rsidRDefault="00B228EB" w:rsidP="000A533B"/>
    <w:p w14:paraId="75434162" w14:textId="3030332E" w:rsidR="00B228EB" w:rsidRDefault="00B228EB" w:rsidP="000A533B"/>
    <w:p w14:paraId="442838D0" w14:textId="561859E1" w:rsidR="00B228EB" w:rsidRDefault="00B228EB" w:rsidP="000A533B"/>
    <w:p w14:paraId="7F3CF02A" w14:textId="5FD67CE2" w:rsidR="00B228EB" w:rsidRDefault="00B228EB" w:rsidP="000A533B"/>
    <w:p w14:paraId="4281CD3B" w14:textId="08AB3631" w:rsidR="00B228EB" w:rsidRDefault="00B228EB" w:rsidP="000A533B"/>
    <w:p w14:paraId="185AC2B6" w14:textId="77777777" w:rsidR="00C53147" w:rsidRDefault="00C53147" w:rsidP="00C24237">
      <w:pPr>
        <w:rPr>
          <w:b/>
          <w:sz w:val="28"/>
        </w:rPr>
      </w:pPr>
    </w:p>
    <w:p w14:paraId="488843F5" w14:textId="1A189C2F" w:rsidR="00C53147" w:rsidRDefault="00C24237" w:rsidP="00B228EB">
      <w:pPr>
        <w:jc w:val="center"/>
        <w:rPr>
          <w:b/>
          <w:sz w:val="28"/>
        </w:rPr>
      </w:pPr>
      <w:r>
        <w:rPr>
          <w:b/>
          <w:sz w:val="28"/>
        </w:rPr>
        <w:lastRenderedPageBreak/>
        <w:t>CHAPTER III</w:t>
      </w:r>
    </w:p>
    <w:p w14:paraId="1F87E0E1" w14:textId="6CEC83C6" w:rsidR="000A3BD0" w:rsidRPr="00B228EB" w:rsidRDefault="000A3BD0" w:rsidP="00B228EB">
      <w:pPr>
        <w:jc w:val="center"/>
        <w:rPr>
          <w:b/>
          <w:sz w:val="28"/>
        </w:rPr>
      </w:pPr>
      <w:r w:rsidRPr="00B228EB">
        <w:rPr>
          <w:b/>
          <w:sz w:val="28"/>
        </w:rPr>
        <w:t>PRA ACTIVITIES</w:t>
      </w:r>
    </w:p>
    <w:p w14:paraId="1F75F050" w14:textId="77777777" w:rsidR="00B228EB" w:rsidRDefault="00B228EB" w:rsidP="000A533B"/>
    <w:p w14:paraId="55FC1982" w14:textId="436B7049" w:rsidR="0063542C" w:rsidRDefault="000A3BD0" w:rsidP="0063542C">
      <w:pPr>
        <w:spacing w:line="276" w:lineRule="auto"/>
        <w:ind w:firstLine="720"/>
        <w:jc w:val="both"/>
      </w:pPr>
      <w:r>
        <w:t xml:space="preserve">PRA or Participatory Rural Appraisal is a method to engage local people to share, enhance and </w:t>
      </w:r>
      <w:r w:rsidR="005053F3">
        <w:t>analyze their knowledge about their life and conditions or situations in that specific area and to plan for development and to act on that.</w:t>
      </w:r>
      <w:r>
        <w:t xml:space="preserve"> </w:t>
      </w:r>
      <w:r w:rsidR="005053F3">
        <w:t xml:space="preserve">Through this process WE the management and development people collect the data and </w:t>
      </w:r>
      <w:r w:rsidR="007D7B0D">
        <w:t>analyze</w:t>
      </w:r>
      <w:r w:rsidR="005053F3">
        <w:t xml:space="preserve"> it depending upon that</w:t>
      </w:r>
      <w:r w:rsidR="007D7B0D">
        <w:t>, what</w:t>
      </w:r>
      <w:r w:rsidR="005053F3">
        <w:t xml:space="preserve"> further work</w:t>
      </w:r>
      <w:r w:rsidR="007D7B0D">
        <w:t xml:space="preserve"> can be done</w:t>
      </w:r>
      <w:r w:rsidR="005053F3">
        <w:t xml:space="preserve"> for upgrading their conditions. </w:t>
      </w:r>
      <w:r w:rsidR="00C26262">
        <w:t xml:space="preserve">As it involves the local rural people and they talk about their situations it is a type of “bottom-up Approach”. This is one of the main </w:t>
      </w:r>
      <w:r w:rsidR="007D7B0D">
        <w:t>components</w:t>
      </w:r>
      <w:r w:rsidR="00C26262">
        <w:t xml:space="preserve"> of Rural Study in any village. The various tools which we will be using in the village Kuemuri are as follows:</w:t>
      </w:r>
    </w:p>
    <w:p w14:paraId="6269E956" w14:textId="63A9287E" w:rsidR="00C26262" w:rsidRPr="00732C56" w:rsidRDefault="00110FB9" w:rsidP="00B228EB">
      <w:pPr>
        <w:spacing w:line="276" w:lineRule="auto"/>
        <w:rPr>
          <w:b/>
        </w:rPr>
      </w:pPr>
      <w:r>
        <w:rPr>
          <w:b/>
          <w:sz w:val="24"/>
        </w:rPr>
        <w:t xml:space="preserve">3.1 </w:t>
      </w:r>
      <w:r w:rsidR="00C26262" w:rsidRPr="00732C56">
        <w:rPr>
          <w:b/>
          <w:sz w:val="24"/>
        </w:rPr>
        <w:t>S</w:t>
      </w:r>
      <w:r w:rsidR="00B228EB">
        <w:rPr>
          <w:b/>
          <w:sz w:val="24"/>
        </w:rPr>
        <w:t>ocial</w:t>
      </w:r>
      <w:r w:rsidR="00C26262" w:rsidRPr="00732C56">
        <w:rPr>
          <w:b/>
          <w:sz w:val="24"/>
        </w:rPr>
        <w:t xml:space="preserve"> M</w:t>
      </w:r>
      <w:r w:rsidR="00B228EB">
        <w:rPr>
          <w:b/>
          <w:sz w:val="24"/>
        </w:rPr>
        <w:t>ap</w:t>
      </w:r>
      <w:r w:rsidR="00C26262" w:rsidRPr="00732C56">
        <w:rPr>
          <w:b/>
        </w:rPr>
        <w:t xml:space="preserve"> </w:t>
      </w:r>
    </w:p>
    <w:p w14:paraId="0850E539" w14:textId="3A63CAAB" w:rsidR="00C8061A" w:rsidRDefault="00C26262" w:rsidP="002E20A1">
      <w:pPr>
        <w:spacing w:line="276" w:lineRule="auto"/>
        <w:ind w:firstLine="720"/>
        <w:jc w:val="both"/>
      </w:pPr>
      <w:r>
        <w:t xml:space="preserve">This map </w:t>
      </w:r>
      <w:r w:rsidR="00C8061A">
        <w:t>enumerates</w:t>
      </w:r>
      <w:r>
        <w:t xml:space="preserve"> the social structure of a village. This map is mainly drawn by the villagers </w:t>
      </w:r>
      <w:r w:rsidR="00C8061A">
        <w:t>through engaging in a discussion. The focus here is on the depictions of habitation patterns, the nature of housing and the social infrastructure like: roads, drainage systems, schools, drinking water facilities etc. It is not drawn to scale, it only describes what the village residences believe to be relevant and important to them. Thus, it reflects the perception of the social dimension with the actual reality.</w:t>
      </w:r>
    </w:p>
    <w:p w14:paraId="2162E57A" w14:textId="51990438" w:rsidR="00F35D18" w:rsidRPr="00C53147" w:rsidRDefault="00110FB9" w:rsidP="00C24237">
      <w:pPr>
        <w:spacing w:line="276" w:lineRule="auto"/>
        <w:rPr>
          <w:b/>
        </w:rPr>
      </w:pPr>
      <w:r>
        <w:rPr>
          <w:b/>
        </w:rPr>
        <w:t xml:space="preserve">3.1.1 </w:t>
      </w:r>
      <w:r w:rsidR="00F35D18" w:rsidRPr="00C53147">
        <w:rPr>
          <w:b/>
        </w:rPr>
        <w:t>Objectives</w:t>
      </w:r>
    </w:p>
    <w:p w14:paraId="3C45018C" w14:textId="3E5928A2" w:rsidR="00F35D18" w:rsidRDefault="00F35D18" w:rsidP="00C24237">
      <w:pPr>
        <w:pStyle w:val="ListParagraph"/>
        <w:numPr>
          <w:ilvl w:val="0"/>
          <w:numId w:val="3"/>
        </w:numPr>
        <w:spacing w:line="276" w:lineRule="auto"/>
      </w:pPr>
      <w:r>
        <w:t>To develop a comprehensive understanding of the physical and social features of a village.</w:t>
      </w:r>
    </w:p>
    <w:p w14:paraId="07C72E7A" w14:textId="44668101" w:rsidR="00F35D18" w:rsidRDefault="00F35D18" w:rsidP="00C24237">
      <w:pPr>
        <w:pStyle w:val="ListParagraph"/>
        <w:numPr>
          <w:ilvl w:val="0"/>
          <w:numId w:val="3"/>
        </w:numPr>
        <w:spacing w:line="276" w:lineRule="auto"/>
      </w:pPr>
      <w:r>
        <w:t xml:space="preserve"> To engage village people in an open discussion about their life.</w:t>
      </w:r>
    </w:p>
    <w:p w14:paraId="7FC7AB90" w14:textId="77777777" w:rsidR="00F35D18" w:rsidRDefault="00F35D18" w:rsidP="00C24237">
      <w:pPr>
        <w:pStyle w:val="ListParagraph"/>
        <w:numPr>
          <w:ilvl w:val="0"/>
          <w:numId w:val="3"/>
        </w:numPr>
        <w:spacing w:line="276" w:lineRule="auto"/>
      </w:pPr>
      <w:r>
        <w:t>To learn about the social dimensions from the host village perspectives.</w:t>
      </w:r>
    </w:p>
    <w:p w14:paraId="1C436E94" w14:textId="77777777" w:rsidR="00F35D18" w:rsidRDefault="00F35D18" w:rsidP="00C24237">
      <w:pPr>
        <w:pStyle w:val="ListParagraph"/>
        <w:numPr>
          <w:ilvl w:val="0"/>
          <w:numId w:val="3"/>
        </w:numPr>
        <w:spacing w:line="276" w:lineRule="auto"/>
      </w:pPr>
      <w:r>
        <w:t>To serve as a monitoring tool which will help to draw inferences later on.</w:t>
      </w:r>
    </w:p>
    <w:p w14:paraId="3C0CE879" w14:textId="415B5D58" w:rsidR="00EF4F14" w:rsidRDefault="00EF4F14" w:rsidP="00EF6276">
      <w:pPr>
        <w:spacing w:line="276" w:lineRule="auto"/>
        <w:ind w:firstLine="360"/>
      </w:pPr>
      <w:r>
        <w:t>As our village is/ was quite large so we could not include the whole part of the area in the social map, we only tried to bring forward one part of the village to get an idea about the specific area.</w:t>
      </w:r>
    </w:p>
    <w:p w14:paraId="6918D102" w14:textId="77777777" w:rsidR="00447DA9" w:rsidRDefault="00447DA9" w:rsidP="00F35D18"/>
    <w:p w14:paraId="181D4D6B" w14:textId="77777777" w:rsidR="00C24237" w:rsidRDefault="00C24237" w:rsidP="00C53147">
      <w:pPr>
        <w:jc w:val="center"/>
        <w:rPr>
          <w:noProof/>
        </w:rPr>
      </w:pPr>
    </w:p>
    <w:p w14:paraId="08DFFCF1" w14:textId="77777777" w:rsidR="004D5CF1" w:rsidRDefault="000530B4" w:rsidP="004D5CF1">
      <w:pPr>
        <w:keepNext/>
        <w:jc w:val="center"/>
      </w:pPr>
      <w:r w:rsidRPr="000530B4">
        <w:rPr>
          <w:noProof/>
        </w:rPr>
        <w:lastRenderedPageBreak/>
        <w:drawing>
          <wp:inline distT="0" distB="0" distL="0" distR="0" wp14:anchorId="3010926E" wp14:editId="5F11E521">
            <wp:extent cx="3917950" cy="4167462"/>
            <wp:effectExtent l="95250" t="95250" r="101600" b="100330"/>
            <wp:docPr id="6" name="Picture 5">
              <a:extLst xmlns:a="http://schemas.openxmlformats.org/drawingml/2006/main">
                <a:ext uri="{FF2B5EF4-FFF2-40B4-BE49-F238E27FC236}">
                  <a16:creationId xmlns:a16="http://schemas.microsoft.com/office/drawing/2014/main" id="{6B8371B9-D04C-4C1F-84B1-DC6918111E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B8371B9-D04C-4C1F-84B1-DC6918111E09}"/>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34619" cy="4185193"/>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4C8C83C3" w14:textId="00DA6D72" w:rsidR="00D27543" w:rsidRPr="00C53147" w:rsidRDefault="004D5CF1" w:rsidP="004D5CF1">
      <w:pPr>
        <w:pStyle w:val="Caption"/>
        <w:jc w:val="center"/>
        <w:rPr>
          <w:sz w:val="22"/>
        </w:rPr>
      </w:pPr>
      <w:r>
        <w:t xml:space="preserve">Figure </w:t>
      </w:r>
      <w:fldSimple w:instr=" SEQ Figure \* ARABIC ">
        <w:r w:rsidR="003B1F8C">
          <w:rPr>
            <w:noProof/>
          </w:rPr>
          <w:t>7</w:t>
        </w:r>
      </w:fldSimple>
      <w:r>
        <w:t xml:space="preserve"> Social Map of Kuemuri</w:t>
      </w:r>
    </w:p>
    <w:p w14:paraId="3D32DEA9" w14:textId="77777777" w:rsidR="00C24237" w:rsidRDefault="00C24237" w:rsidP="00B228EB">
      <w:pPr>
        <w:spacing w:line="276" w:lineRule="auto"/>
        <w:rPr>
          <w:b/>
        </w:rPr>
      </w:pPr>
    </w:p>
    <w:p w14:paraId="4BDD9C9A" w14:textId="2F904191" w:rsidR="004E3990" w:rsidRPr="00B228EB" w:rsidRDefault="00110FB9" w:rsidP="00B228EB">
      <w:pPr>
        <w:spacing w:line="276" w:lineRule="auto"/>
        <w:rPr>
          <w:b/>
        </w:rPr>
      </w:pPr>
      <w:r>
        <w:rPr>
          <w:b/>
        </w:rPr>
        <w:t xml:space="preserve">3.1.2 </w:t>
      </w:r>
      <w:r w:rsidR="004E3990" w:rsidRPr="00B228EB">
        <w:rPr>
          <w:b/>
        </w:rPr>
        <w:t>Key Findings</w:t>
      </w:r>
      <w:r w:rsidR="00900670" w:rsidRPr="00B228EB">
        <w:rPr>
          <w:b/>
        </w:rPr>
        <w:t xml:space="preserve"> from the Map</w:t>
      </w:r>
    </w:p>
    <w:p w14:paraId="6DD3D3A4" w14:textId="53CE5681" w:rsidR="00EF4F14" w:rsidRDefault="004E3990" w:rsidP="002E20A1">
      <w:pPr>
        <w:spacing w:line="276" w:lineRule="auto"/>
        <w:ind w:firstLine="720"/>
        <w:jc w:val="both"/>
        <w:rPr>
          <w:sz w:val="20"/>
        </w:rPr>
      </w:pPr>
      <w:r w:rsidRPr="004E3990">
        <w:rPr>
          <w:rFonts w:cstheme="minorHAnsi"/>
          <w:szCs w:val="24"/>
        </w:rPr>
        <w:t>This village</w:t>
      </w:r>
      <w:r>
        <w:rPr>
          <w:rFonts w:cstheme="minorHAnsi"/>
          <w:szCs w:val="24"/>
        </w:rPr>
        <w:t>, Kuemuri</w:t>
      </w:r>
      <w:r w:rsidRPr="004E3990">
        <w:rPr>
          <w:rFonts w:cstheme="minorHAnsi"/>
          <w:szCs w:val="24"/>
        </w:rPr>
        <w:t xml:space="preserve"> is situated in the </w:t>
      </w:r>
      <w:r>
        <w:rPr>
          <w:rFonts w:cstheme="minorHAnsi"/>
          <w:szCs w:val="24"/>
        </w:rPr>
        <w:t>South 24 Pargana</w:t>
      </w:r>
      <w:r w:rsidRPr="004E3990">
        <w:rPr>
          <w:rFonts w:cstheme="minorHAnsi"/>
          <w:szCs w:val="24"/>
        </w:rPr>
        <w:t xml:space="preserve"> distric</w:t>
      </w:r>
      <w:r>
        <w:rPr>
          <w:rFonts w:cstheme="minorHAnsi"/>
          <w:szCs w:val="24"/>
        </w:rPr>
        <w:t>t of West Bengal</w:t>
      </w:r>
      <w:r w:rsidRPr="004E3990">
        <w:rPr>
          <w:rFonts w:cstheme="minorHAnsi"/>
          <w:szCs w:val="24"/>
        </w:rPr>
        <w:t>. There are</w:t>
      </w:r>
      <w:r>
        <w:rPr>
          <w:rFonts w:cstheme="minorHAnsi"/>
          <w:szCs w:val="24"/>
        </w:rPr>
        <w:t xml:space="preserve"> total 1029 </w:t>
      </w:r>
      <w:r w:rsidRPr="004E3990">
        <w:rPr>
          <w:rFonts w:cstheme="minorHAnsi"/>
          <w:szCs w:val="24"/>
        </w:rPr>
        <w:t>households</w:t>
      </w:r>
      <w:r>
        <w:rPr>
          <w:rFonts w:cstheme="minorHAnsi"/>
          <w:szCs w:val="24"/>
        </w:rPr>
        <w:t xml:space="preserve">. Most of the houses are pucca houses. But there are also some kutcha houses. There are 2 </w:t>
      </w:r>
      <w:r w:rsidR="00447DA9">
        <w:rPr>
          <w:rFonts w:cstheme="minorHAnsi"/>
          <w:szCs w:val="24"/>
        </w:rPr>
        <w:t>p</w:t>
      </w:r>
      <w:r>
        <w:rPr>
          <w:rFonts w:cstheme="minorHAnsi"/>
          <w:szCs w:val="24"/>
        </w:rPr>
        <w:t xml:space="preserve">rimary schools, 1 </w:t>
      </w:r>
      <w:r w:rsidR="00447DA9">
        <w:rPr>
          <w:rFonts w:cstheme="minorHAnsi"/>
          <w:szCs w:val="24"/>
        </w:rPr>
        <w:t>h</w:t>
      </w:r>
      <w:r>
        <w:rPr>
          <w:rFonts w:cstheme="minorHAnsi"/>
          <w:szCs w:val="24"/>
        </w:rPr>
        <w:t>igh school, 2 anganwadis, 1 Bank</w:t>
      </w:r>
      <w:r w:rsidR="00447DA9">
        <w:rPr>
          <w:rFonts w:cstheme="minorHAnsi"/>
          <w:szCs w:val="24"/>
        </w:rPr>
        <w:t>, 1 ferry ghat, 1 cyclone shelter, 2 temples, 3 transformers, 15 street lights, 19 bore wells, 1 open well</w:t>
      </w:r>
      <w:r w:rsidR="008750FD">
        <w:rPr>
          <w:rFonts w:cstheme="minorHAnsi"/>
          <w:szCs w:val="24"/>
        </w:rPr>
        <w:t>, 2 types of roads (kutcha and pucca)</w:t>
      </w:r>
      <w:r w:rsidR="00447DA9">
        <w:rPr>
          <w:rFonts w:cstheme="minorHAnsi"/>
          <w:szCs w:val="24"/>
        </w:rPr>
        <w:t xml:space="preserve"> and multiple kirana stores present there.</w:t>
      </w:r>
    </w:p>
    <w:p w14:paraId="5980CEAB" w14:textId="77777777" w:rsidR="00447DA9" w:rsidRPr="00447DA9" w:rsidRDefault="00447DA9" w:rsidP="002E20A1">
      <w:pPr>
        <w:spacing w:line="276" w:lineRule="auto"/>
        <w:jc w:val="both"/>
        <w:rPr>
          <w:sz w:val="20"/>
        </w:rPr>
      </w:pPr>
    </w:p>
    <w:p w14:paraId="6665A5FD" w14:textId="50B04006" w:rsidR="00EF4F14" w:rsidRPr="00900670" w:rsidRDefault="00110FB9" w:rsidP="00B228EB">
      <w:pPr>
        <w:spacing w:line="276" w:lineRule="auto"/>
        <w:rPr>
          <w:b/>
        </w:rPr>
      </w:pPr>
      <w:r>
        <w:rPr>
          <w:b/>
          <w:sz w:val="24"/>
        </w:rPr>
        <w:t xml:space="preserve">3.2 </w:t>
      </w:r>
      <w:r w:rsidR="00EF4F14" w:rsidRPr="00900670">
        <w:rPr>
          <w:b/>
          <w:sz w:val="24"/>
        </w:rPr>
        <w:t>Resource Map</w:t>
      </w:r>
      <w:r w:rsidR="00EF4F14" w:rsidRPr="00900670">
        <w:rPr>
          <w:b/>
        </w:rPr>
        <w:t xml:space="preserve"> </w:t>
      </w:r>
    </w:p>
    <w:p w14:paraId="022696CF" w14:textId="46168B90" w:rsidR="00F35D18" w:rsidRDefault="00EF4F14" w:rsidP="002E20A1">
      <w:pPr>
        <w:spacing w:line="276" w:lineRule="auto"/>
        <w:ind w:firstLine="720"/>
        <w:jc w:val="both"/>
      </w:pPr>
      <w:r>
        <w:t>This is one of the most commonly used PRA methods. While the social map draw attention towards the habitation of the village and the institutions over there</w:t>
      </w:r>
      <w:r w:rsidR="006E07DB">
        <w:t xml:space="preserve"> and how the infrastructures are</w:t>
      </w:r>
      <w:r>
        <w:t xml:space="preserve">. </w:t>
      </w:r>
      <w:r w:rsidR="006E07DB">
        <w:t xml:space="preserve">The </w:t>
      </w:r>
      <w:r>
        <w:t xml:space="preserve">Resource map </w:t>
      </w:r>
      <w:r w:rsidR="006E07DB">
        <w:t>focuses on the natural resources available in that area like land, ponds, rivers, vegetative cultivated area, hills etc.</w:t>
      </w:r>
    </w:p>
    <w:p w14:paraId="129E417D" w14:textId="326D10BB" w:rsidR="006E07DB" w:rsidRDefault="006E07DB" w:rsidP="002E20A1">
      <w:pPr>
        <w:spacing w:line="276" w:lineRule="auto"/>
        <w:ind w:firstLine="720"/>
        <w:jc w:val="both"/>
      </w:pPr>
      <w:r>
        <w:lastRenderedPageBreak/>
        <w:t>The Resource Map is not drawn to scale and it is also done by the local people. It is believed that they are having in depth knowledge about their locality so the depiction by them must be accurate</w:t>
      </w:r>
    </w:p>
    <w:p w14:paraId="1B439BA1" w14:textId="37DAD321" w:rsidR="00C8061A" w:rsidRPr="00C53147" w:rsidRDefault="00110FB9" w:rsidP="002E20A1">
      <w:pPr>
        <w:spacing w:line="276" w:lineRule="auto"/>
        <w:jc w:val="both"/>
        <w:rPr>
          <w:b/>
        </w:rPr>
      </w:pPr>
      <w:r>
        <w:rPr>
          <w:b/>
        </w:rPr>
        <w:t xml:space="preserve">3.2.1 </w:t>
      </w:r>
      <w:r w:rsidR="006E07DB" w:rsidRPr="00C53147">
        <w:rPr>
          <w:b/>
        </w:rPr>
        <w:t xml:space="preserve">Objectives </w:t>
      </w:r>
    </w:p>
    <w:p w14:paraId="4F6B71A7" w14:textId="781723F9" w:rsidR="00714C8A" w:rsidRDefault="007B237C" w:rsidP="00B228EB">
      <w:pPr>
        <w:pStyle w:val="ListParagraph"/>
        <w:numPr>
          <w:ilvl w:val="0"/>
          <w:numId w:val="6"/>
        </w:numPr>
        <w:spacing w:line="276" w:lineRule="auto"/>
      </w:pPr>
      <w:r>
        <w:t>Through this we get an idea about how residents see their village in terms of availability of natural resources and in perspective of using that.</w:t>
      </w:r>
    </w:p>
    <w:p w14:paraId="2ACBF707" w14:textId="41742242" w:rsidR="00447DA9" w:rsidRDefault="00447DA9" w:rsidP="00447DA9"/>
    <w:p w14:paraId="00F7A91D" w14:textId="77777777" w:rsidR="004D5CF1" w:rsidRDefault="00447DA9" w:rsidP="004D5CF1">
      <w:pPr>
        <w:keepNext/>
        <w:jc w:val="center"/>
      </w:pPr>
      <w:r w:rsidRPr="00447DA9">
        <w:rPr>
          <w:noProof/>
        </w:rPr>
        <w:drawing>
          <wp:inline distT="0" distB="0" distL="0" distR="0" wp14:anchorId="6D020C6E" wp14:editId="302CB65B">
            <wp:extent cx="3772630" cy="3981450"/>
            <wp:effectExtent l="95250" t="95250" r="94615" b="95250"/>
            <wp:docPr id="7" name="Picture 6">
              <a:extLst xmlns:a="http://schemas.openxmlformats.org/drawingml/2006/main">
                <a:ext uri="{FF2B5EF4-FFF2-40B4-BE49-F238E27FC236}">
                  <a16:creationId xmlns:a16="http://schemas.microsoft.com/office/drawing/2014/main" id="{B7C40E38-CA7D-4CF1-A5C1-7AB0BBB39D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7C40E38-CA7D-4CF1-A5C1-7AB0BBB39D96}"/>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04581" cy="4015169"/>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1F5310B3" w14:textId="122C216B" w:rsidR="00447DA9" w:rsidRDefault="004D5CF1" w:rsidP="004D5CF1">
      <w:pPr>
        <w:pStyle w:val="Caption"/>
        <w:jc w:val="center"/>
      </w:pPr>
      <w:r>
        <w:t xml:space="preserve">Figure </w:t>
      </w:r>
      <w:fldSimple w:instr=" SEQ Figure \* ARABIC ">
        <w:r w:rsidR="003B1F8C">
          <w:rPr>
            <w:noProof/>
          </w:rPr>
          <w:t>8</w:t>
        </w:r>
      </w:fldSimple>
      <w:r>
        <w:t xml:space="preserve"> Resource Map of Kuemuri</w:t>
      </w:r>
    </w:p>
    <w:p w14:paraId="4A8FFC1E" w14:textId="77777777" w:rsidR="00D27543" w:rsidRDefault="00D27543" w:rsidP="007B237C">
      <w:pPr>
        <w:rPr>
          <w:sz w:val="24"/>
        </w:rPr>
      </w:pPr>
    </w:p>
    <w:p w14:paraId="2CF4AA72" w14:textId="3A3ED05E" w:rsidR="007B237C" w:rsidRPr="00B228EB" w:rsidRDefault="00110FB9" w:rsidP="00B228EB">
      <w:pPr>
        <w:spacing w:line="276" w:lineRule="auto"/>
        <w:rPr>
          <w:b/>
          <w:sz w:val="20"/>
        </w:rPr>
      </w:pPr>
      <w:r>
        <w:rPr>
          <w:b/>
        </w:rPr>
        <w:t xml:space="preserve">3.2.2 </w:t>
      </w:r>
      <w:r w:rsidR="00900670" w:rsidRPr="00B228EB">
        <w:rPr>
          <w:b/>
        </w:rPr>
        <w:t xml:space="preserve">Key </w:t>
      </w:r>
      <w:r w:rsidR="007B237C" w:rsidRPr="00B228EB">
        <w:rPr>
          <w:b/>
        </w:rPr>
        <w:t>Findings from the Map</w:t>
      </w:r>
    </w:p>
    <w:p w14:paraId="01A0DBE1" w14:textId="1803C358" w:rsidR="00900670" w:rsidRDefault="00900670" w:rsidP="002E20A1">
      <w:pPr>
        <w:spacing w:line="276" w:lineRule="auto"/>
        <w:ind w:firstLine="720"/>
        <w:jc w:val="both"/>
      </w:pPr>
      <w:r>
        <w:t>Kuemuri shares its border with three different rivers. Those are Kuemuri River, Nagchora River and Thakuran River. There are total 4 types of lands, Current fallow land, Irrigated land, Rainfed Land and Land for vegetable cultivation. Different types of trees are also present there like Banana, Coconut, Eucalyptus, Betel nut trees etc.</w:t>
      </w:r>
      <w:r w:rsidR="008750FD">
        <w:t xml:space="preserve"> kutcha and pucca both types of roads are also there.</w:t>
      </w:r>
      <w:r>
        <w:t xml:space="preserve"> </w:t>
      </w:r>
      <w:r w:rsidR="008750FD">
        <w:t>Government also provides some taps in that village. Water tanks are used for the agricultural purpose.</w:t>
      </w:r>
    </w:p>
    <w:p w14:paraId="79271CE9" w14:textId="77777777" w:rsidR="00C24237" w:rsidRDefault="00C24237" w:rsidP="002E20A1">
      <w:pPr>
        <w:jc w:val="both"/>
        <w:rPr>
          <w:b/>
          <w:sz w:val="24"/>
        </w:rPr>
      </w:pPr>
    </w:p>
    <w:p w14:paraId="520B2D08" w14:textId="186745CD" w:rsidR="007B237C" w:rsidRPr="00DF2EF7" w:rsidRDefault="00110FB9" w:rsidP="007B237C">
      <w:pPr>
        <w:rPr>
          <w:b/>
        </w:rPr>
      </w:pPr>
      <w:r>
        <w:rPr>
          <w:b/>
          <w:sz w:val="24"/>
        </w:rPr>
        <w:lastRenderedPageBreak/>
        <w:t xml:space="preserve">3.3 </w:t>
      </w:r>
      <w:r w:rsidR="007B237C" w:rsidRPr="00DF2EF7">
        <w:rPr>
          <w:b/>
          <w:sz w:val="24"/>
        </w:rPr>
        <w:t>Transact Walk</w:t>
      </w:r>
      <w:r w:rsidR="007B237C" w:rsidRPr="00DF2EF7">
        <w:rPr>
          <w:b/>
        </w:rPr>
        <w:t xml:space="preserve"> </w:t>
      </w:r>
    </w:p>
    <w:p w14:paraId="59D61E65" w14:textId="77777777" w:rsidR="00201D5E" w:rsidRDefault="0045334F" w:rsidP="002E20A1">
      <w:pPr>
        <w:spacing w:line="276" w:lineRule="auto"/>
        <w:ind w:firstLine="720"/>
        <w:jc w:val="both"/>
      </w:pPr>
      <w:r>
        <w:t>Transact Walk gives us the brief distinction between</w:t>
      </w:r>
      <w:r w:rsidR="00B71EE3">
        <w:t xml:space="preserve"> </w:t>
      </w:r>
      <w:r w:rsidR="00BE35FC">
        <w:t xml:space="preserve">official data and actual people’s reality. It provides us with a </w:t>
      </w:r>
      <w:r w:rsidR="00163A8F">
        <w:t xml:space="preserve">cross sectional study of that ecological zone and through which we can compare about certain factors including land type, land usage, soil type, soil fertility, ownership, access, crops, problems etc. in this facilitators and villager together take a walk </w:t>
      </w:r>
      <w:r w:rsidR="00201D5E">
        <w:t>in the respective village on a defined path.</w:t>
      </w:r>
    </w:p>
    <w:p w14:paraId="58BFA965" w14:textId="653246C5" w:rsidR="00201D5E" w:rsidRPr="00C53147" w:rsidRDefault="00110FB9" w:rsidP="00C24237">
      <w:pPr>
        <w:spacing w:line="276" w:lineRule="auto"/>
        <w:rPr>
          <w:b/>
        </w:rPr>
      </w:pPr>
      <w:r>
        <w:rPr>
          <w:b/>
        </w:rPr>
        <w:t xml:space="preserve">3.3.1 </w:t>
      </w:r>
      <w:r w:rsidR="00201D5E" w:rsidRPr="00C53147">
        <w:rPr>
          <w:b/>
        </w:rPr>
        <w:t>Objectives</w:t>
      </w:r>
    </w:p>
    <w:p w14:paraId="3B5AA701" w14:textId="1558087E" w:rsidR="0045334F" w:rsidRDefault="00201D5E" w:rsidP="00C24237">
      <w:pPr>
        <w:pStyle w:val="ListParagraph"/>
        <w:numPr>
          <w:ilvl w:val="0"/>
          <w:numId w:val="2"/>
        </w:numPr>
        <w:spacing w:line="276" w:lineRule="auto"/>
      </w:pPr>
      <w:r>
        <w:t>Get an inmate idea about the village and connect more with the villagers</w:t>
      </w:r>
    </w:p>
    <w:p w14:paraId="6D4A820B" w14:textId="42D6A1F8" w:rsidR="00201D5E" w:rsidRDefault="00411339" w:rsidP="00C24237">
      <w:pPr>
        <w:pStyle w:val="ListParagraph"/>
        <w:numPr>
          <w:ilvl w:val="0"/>
          <w:numId w:val="2"/>
        </w:numPr>
        <w:spacing w:line="276" w:lineRule="auto"/>
      </w:pPr>
      <w:r>
        <w:t>Identifying the natural resources in terms of their problems and potentiality.</w:t>
      </w:r>
    </w:p>
    <w:p w14:paraId="3F106D27" w14:textId="3C3E9643" w:rsidR="00411339" w:rsidRDefault="00411339" w:rsidP="00C24237">
      <w:pPr>
        <w:pStyle w:val="ListParagraph"/>
        <w:numPr>
          <w:ilvl w:val="0"/>
          <w:numId w:val="2"/>
        </w:numPr>
        <w:spacing w:line="276" w:lineRule="auto"/>
      </w:pPr>
      <w:r>
        <w:t>Monitoring and evaluation of interventions and projects have been taken over the years.</w:t>
      </w:r>
    </w:p>
    <w:p w14:paraId="0CCF742B" w14:textId="77777777" w:rsidR="008750FD" w:rsidRDefault="008750FD" w:rsidP="00C24237">
      <w:pPr>
        <w:spacing w:line="276" w:lineRule="auto"/>
        <w:rPr>
          <w:b/>
          <w:sz w:val="24"/>
        </w:rPr>
      </w:pPr>
    </w:p>
    <w:p w14:paraId="12FD7637" w14:textId="6AA0EDBF" w:rsidR="00F36354" w:rsidRPr="00387CA2" w:rsidRDefault="00110FB9" w:rsidP="007B237C">
      <w:pPr>
        <w:rPr>
          <w:b/>
          <w:sz w:val="24"/>
        </w:rPr>
      </w:pPr>
      <w:r>
        <w:rPr>
          <w:b/>
          <w:sz w:val="24"/>
        </w:rPr>
        <w:t xml:space="preserve">3.4 </w:t>
      </w:r>
      <w:r w:rsidR="00F36354">
        <w:rPr>
          <w:b/>
          <w:sz w:val="24"/>
        </w:rPr>
        <w:t>Historical Timeline</w:t>
      </w:r>
    </w:p>
    <w:p w14:paraId="71648AB9" w14:textId="3215D91A" w:rsidR="00387CA2" w:rsidRPr="00F36354" w:rsidRDefault="00F36354" w:rsidP="00EF6276">
      <w:pPr>
        <w:ind w:firstLine="720"/>
      </w:pPr>
      <w:r w:rsidRPr="00F36354">
        <w:t>Historical timeline helps us to understand how the village developed over a period of time.</w:t>
      </w:r>
    </w:p>
    <w:p w14:paraId="169FEBD7" w14:textId="77777777" w:rsidR="004D5CF1" w:rsidRDefault="00F36354" w:rsidP="004D5CF1">
      <w:pPr>
        <w:keepNext/>
        <w:jc w:val="center"/>
      </w:pPr>
      <w:r>
        <w:rPr>
          <w:b/>
          <w:noProof/>
          <w:sz w:val="24"/>
        </w:rPr>
        <w:drawing>
          <wp:inline distT="0" distB="0" distL="0" distR="0" wp14:anchorId="7F9BCF9E" wp14:editId="1D01BC29">
            <wp:extent cx="5943600" cy="3343275"/>
            <wp:effectExtent l="95250" t="95250" r="95250" b="104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021-02-08.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4019DC6" w14:textId="076123F2" w:rsidR="00F36354" w:rsidRDefault="004D5CF1" w:rsidP="004D5CF1">
      <w:pPr>
        <w:pStyle w:val="Caption"/>
        <w:jc w:val="center"/>
        <w:rPr>
          <w:b/>
          <w:sz w:val="24"/>
        </w:rPr>
      </w:pPr>
      <w:r>
        <w:t xml:space="preserve">Figure </w:t>
      </w:r>
      <w:fldSimple w:instr=" SEQ Figure \* ARABIC ">
        <w:r w:rsidR="003B1F8C">
          <w:rPr>
            <w:noProof/>
          </w:rPr>
          <w:t>9</w:t>
        </w:r>
      </w:fldSimple>
      <w:r>
        <w:t xml:space="preserve"> Historical Timeline of Kuemuri Village</w:t>
      </w:r>
    </w:p>
    <w:p w14:paraId="405B39C0" w14:textId="133D662C" w:rsidR="00F36354" w:rsidRDefault="00F36354" w:rsidP="007B237C">
      <w:pPr>
        <w:rPr>
          <w:b/>
          <w:sz w:val="24"/>
        </w:rPr>
      </w:pPr>
    </w:p>
    <w:p w14:paraId="35857077" w14:textId="042B74D0" w:rsidR="00F36354" w:rsidRPr="00B228EB" w:rsidRDefault="00110FB9" w:rsidP="007B237C">
      <w:pPr>
        <w:rPr>
          <w:b/>
        </w:rPr>
      </w:pPr>
      <w:r>
        <w:rPr>
          <w:b/>
        </w:rPr>
        <w:t xml:space="preserve">3.4.1 </w:t>
      </w:r>
      <w:r w:rsidR="00F36354" w:rsidRPr="00B228EB">
        <w:rPr>
          <w:b/>
        </w:rPr>
        <w:t>Key Findings</w:t>
      </w:r>
    </w:p>
    <w:p w14:paraId="665D6113" w14:textId="134DBB5B" w:rsidR="00F36354" w:rsidRDefault="00F36354" w:rsidP="002E20A1">
      <w:pPr>
        <w:spacing w:line="276" w:lineRule="auto"/>
        <w:ind w:firstLine="720"/>
        <w:jc w:val="both"/>
        <w:rPr>
          <w:sz w:val="24"/>
        </w:rPr>
      </w:pPr>
      <w:r w:rsidRPr="00732C56">
        <w:t>The village mainly came into life after the construction of the dam around the Nagchora river in the year of 1895. Then little by little development of the village started. Kuemuri High School (1895), Kuemuri Primary School</w:t>
      </w:r>
      <w:r w:rsidR="00732C56" w:rsidRPr="00732C56">
        <w:t xml:space="preserve"> (1971)</w:t>
      </w:r>
      <w:r w:rsidRPr="00732C56">
        <w:t>, Ferry Ghat</w:t>
      </w:r>
      <w:r w:rsidR="00732C56" w:rsidRPr="00732C56">
        <w:t xml:space="preserve"> (1988), Post Office (1989) were built in the 20</w:t>
      </w:r>
      <w:r w:rsidR="00732C56" w:rsidRPr="00732C56">
        <w:rPr>
          <w:vertAlign w:val="superscript"/>
        </w:rPr>
        <w:t>th</w:t>
      </w:r>
      <w:r w:rsidR="00732C56" w:rsidRPr="00732C56">
        <w:t xml:space="preserve"> century.</w:t>
      </w:r>
      <w:r w:rsidRPr="00732C56">
        <w:t xml:space="preserve"> </w:t>
      </w:r>
      <w:r w:rsidR="00732C56" w:rsidRPr="00732C56">
        <w:lastRenderedPageBreak/>
        <w:t>Though the first-time electricity came to the village in 2006, but electrification of the whole village was completed in 2011.</w:t>
      </w:r>
      <w:r w:rsidR="00732C56" w:rsidRPr="00732C56">
        <w:rPr>
          <w:sz w:val="24"/>
        </w:rPr>
        <w:t xml:space="preserve">  </w:t>
      </w:r>
      <w:r w:rsidRPr="00732C56">
        <w:rPr>
          <w:sz w:val="24"/>
        </w:rPr>
        <w:t xml:space="preserve"> </w:t>
      </w:r>
    </w:p>
    <w:p w14:paraId="28194F5A" w14:textId="77777777" w:rsidR="00732C56" w:rsidRPr="00732C56" w:rsidRDefault="00732C56" w:rsidP="002E20A1">
      <w:pPr>
        <w:jc w:val="both"/>
        <w:rPr>
          <w:sz w:val="24"/>
        </w:rPr>
      </w:pPr>
    </w:p>
    <w:p w14:paraId="555EF311" w14:textId="023D90FD" w:rsidR="00B62CB8" w:rsidRPr="00D51360" w:rsidRDefault="00110FB9" w:rsidP="007B237C">
      <w:pPr>
        <w:rPr>
          <w:b/>
          <w:sz w:val="24"/>
        </w:rPr>
      </w:pPr>
      <w:r>
        <w:rPr>
          <w:b/>
          <w:sz w:val="24"/>
        </w:rPr>
        <w:t xml:space="preserve">3.5 </w:t>
      </w:r>
      <w:r w:rsidR="0048380D" w:rsidRPr="00D51360">
        <w:rPr>
          <w:b/>
          <w:sz w:val="24"/>
        </w:rPr>
        <w:t xml:space="preserve">Venn Diagram </w:t>
      </w:r>
      <w:r w:rsidR="0045334F" w:rsidRPr="00D51360">
        <w:rPr>
          <w:b/>
          <w:sz w:val="24"/>
        </w:rPr>
        <w:t xml:space="preserve">and Mobility Map </w:t>
      </w:r>
      <w:r w:rsidR="00411339" w:rsidRPr="00D51360">
        <w:rPr>
          <w:b/>
          <w:sz w:val="24"/>
        </w:rPr>
        <w:t>–</w:t>
      </w:r>
      <w:r w:rsidR="0045334F" w:rsidRPr="00D51360">
        <w:rPr>
          <w:b/>
          <w:sz w:val="24"/>
        </w:rPr>
        <w:t xml:space="preserve"> </w:t>
      </w:r>
      <w:r w:rsidR="005828DE" w:rsidRPr="00D51360">
        <w:rPr>
          <w:b/>
          <w:sz w:val="24"/>
        </w:rPr>
        <w:t>Venn diagram</w:t>
      </w:r>
    </w:p>
    <w:p w14:paraId="76417A1D" w14:textId="10DD02AB" w:rsidR="00732C56" w:rsidRPr="00920BD4" w:rsidRDefault="0011537C" w:rsidP="002E20A1">
      <w:pPr>
        <w:spacing w:line="276" w:lineRule="auto"/>
        <w:ind w:firstLine="720"/>
        <w:jc w:val="both"/>
      </w:pPr>
      <w:r>
        <w:t xml:space="preserve">Mobility </w:t>
      </w:r>
      <w:r w:rsidR="00492352">
        <w:t>Map</w:t>
      </w:r>
      <w:r w:rsidR="00D51360">
        <w:t xml:space="preserve"> is a tool to understand movement pattern of an individual, a group or a community. It also helps us to get an idea where people go and for what reason, how often they visit the place, how far is the place and why the place is important for them.</w:t>
      </w:r>
    </w:p>
    <w:p w14:paraId="5FC7CA84" w14:textId="637E3C49" w:rsidR="00387CA2" w:rsidRPr="00920BD4" w:rsidRDefault="00110FB9" w:rsidP="00920BD4">
      <w:pPr>
        <w:spacing w:line="276" w:lineRule="auto"/>
        <w:rPr>
          <w:b/>
        </w:rPr>
      </w:pPr>
      <w:r>
        <w:rPr>
          <w:b/>
        </w:rPr>
        <w:t xml:space="preserve">3.5.1 </w:t>
      </w:r>
      <w:r w:rsidR="002A0322" w:rsidRPr="00920BD4">
        <w:rPr>
          <w:b/>
        </w:rPr>
        <w:t>Frequency</w:t>
      </w:r>
    </w:p>
    <w:p w14:paraId="39DE67F6" w14:textId="09BC0728" w:rsidR="00732C56" w:rsidRDefault="00492352" w:rsidP="002E20A1">
      <w:pPr>
        <w:spacing w:line="276" w:lineRule="auto"/>
        <w:ind w:firstLine="720"/>
        <w:jc w:val="both"/>
        <w:rPr>
          <w:sz w:val="24"/>
        </w:rPr>
      </w:pPr>
      <w:r>
        <w:t>Thickness of the lines indicates how much the places attached with the villagers. The more the thickness the more it is attached. Similarly, less thickness means less attached.</w:t>
      </w:r>
    </w:p>
    <w:p w14:paraId="7C678F30" w14:textId="1998553E" w:rsidR="00492352" w:rsidRPr="00920BD4" w:rsidRDefault="00110FB9" w:rsidP="00920BD4">
      <w:pPr>
        <w:spacing w:line="276" w:lineRule="auto"/>
        <w:rPr>
          <w:b/>
        </w:rPr>
      </w:pPr>
      <w:r>
        <w:rPr>
          <w:b/>
        </w:rPr>
        <w:t xml:space="preserve">3.5.2 </w:t>
      </w:r>
      <w:r w:rsidR="00492352" w:rsidRPr="00920BD4">
        <w:rPr>
          <w:b/>
        </w:rPr>
        <w:t>Importance</w:t>
      </w:r>
    </w:p>
    <w:p w14:paraId="54DBE0C0" w14:textId="0D6B4361" w:rsidR="00732C56" w:rsidRPr="00920BD4" w:rsidRDefault="00BE0B59" w:rsidP="002E20A1">
      <w:pPr>
        <w:spacing w:line="276" w:lineRule="auto"/>
        <w:ind w:firstLine="720"/>
        <w:jc w:val="both"/>
      </w:pPr>
      <w:r>
        <w:t>Importance of the places is indicated by the size of the circle. The bigger the circle is, the more important that place is.</w:t>
      </w:r>
    </w:p>
    <w:p w14:paraId="42F14CE2" w14:textId="729A4FD1" w:rsidR="00492352" w:rsidRPr="00920BD4" w:rsidRDefault="00110FB9" w:rsidP="00920BD4">
      <w:pPr>
        <w:spacing w:line="276" w:lineRule="auto"/>
        <w:rPr>
          <w:b/>
        </w:rPr>
      </w:pPr>
      <w:r>
        <w:rPr>
          <w:b/>
        </w:rPr>
        <w:t xml:space="preserve">3.5.3 </w:t>
      </w:r>
      <w:r w:rsidR="00BE0B59" w:rsidRPr="00920BD4">
        <w:rPr>
          <w:b/>
        </w:rPr>
        <w:t>Distance</w:t>
      </w:r>
    </w:p>
    <w:p w14:paraId="3A668678" w14:textId="4BA719E8" w:rsidR="00732C56" w:rsidRDefault="00BE0B59" w:rsidP="00EF6276">
      <w:pPr>
        <w:spacing w:line="276" w:lineRule="auto"/>
        <w:ind w:firstLine="720"/>
      </w:pPr>
      <w:r>
        <w:t xml:space="preserve">Distance of the place is indicated by the length of the lines. The more the length is, the more it is far from the village. Shorter lines </w:t>
      </w:r>
      <w:r w:rsidR="00301CB7">
        <w:t>indicate</w:t>
      </w:r>
      <w:r>
        <w:t xml:space="preserve"> that the place is near to the village.</w:t>
      </w:r>
    </w:p>
    <w:p w14:paraId="08C8628B" w14:textId="14062ADD" w:rsidR="00301CB7" w:rsidRPr="00920BD4" w:rsidRDefault="00110FB9" w:rsidP="007B237C">
      <w:pPr>
        <w:rPr>
          <w:b/>
        </w:rPr>
      </w:pPr>
      <w:r>
        <w:rPr>
          <w:b/>
        </w:rPr>
        <w:t xml:space="preserve">3.5.4 </w:t>
      </w:r>
      <w:r w:rsidR="00301CB7" w:rsidRPr="00920BD4">
        <w:rPr>
          <w:b/>
        </w:rPr>
        <w:t>Key Informants</w:t>
      </w:r>
    </w:p>
    <w:p w14:paraId="627CED46" w14:textId="68301339" w:rsidR="00301CB7" w:rsidRDefault="00301CB7" w:rsidP="007B237C">
      <w:r>
        <w:t># Sushanta Kumar Mondal</w:t>
      </w:r>
    </w:p>
    <w:p w14:paraId="79528CD7" w14:textId="140AB6F4" w:rsidR="00D51360" w:rsidRDefault="00D51360" w:rsidP="007B237C">
      <w:r>
        <w:t xml:space="preserve">  </w:t>
      </w:r>
    </w:p>
    <w:p w14:paraId="404685C7" w14:textId="77777777" w:rsidR="004D5CF1" w:rsidRDefault="00B62CB8" w:rsidP="004D5CF1">
      <w:pPr>
        <w:keepNext/>
        <w:jc w:val="center"/>
      </w:pPr>
      <w:r>
        <w:rPr>
          <w:noProof/>
        </w:rPr>
        <w:drawing>
          <wp:inline distT="0" distB="0" distL="0" distR="0" wp14:anchorId="4E035DB2" wp14:editId="7993993E">
            <wp:extent cx="4247405" cy="2433320"/>
            <wp:effectExtent l="95250" t="95250" r="96520" b="1003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02-03 (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4329" cy="2471661"/>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68F3B8A8" w14:textId="302AE32B" w:rsidR="00646B6C" w:rsidRDefault="004D5CF1" w:rsidP="00646B6C">
      <w:pPr>
        <w:pStyle w:val="Caption"/>
        <w:jc w:val="center"/>
      </w:pPr>
      <w:r>
        <w:t xml:space="preserve">Figure </w:t>
      </w:r>
      <w:fldSimple w:instr=" SEQ Figure \* ARABIC ">
        <w:r w:rsidR="003B1F8C">
          <w:rPr>
            <w:noProof/>
          </w:rPr>
          <w:t>10</w:t>
        </w:r>
      </w:fldSimple>
      <w:r>
        <w:t xml:space="preserve"> </w:t>
      </w:r>
      <w:r w:rsidR="00646B6C">
        <w:t>Venn Diagram</w:t>
      </w:r>
      <w:r>
        <w:t xml:space="preserve"> of </w:t>
      </w:r>
      <w:proofErr w:type="spellStart"/>
      <w:r>
        <w:t>Kuemuri</w:t>
      </w:r>
      <w:r w:rsidR="00646B6C">
        <w:t>i</w:t>
      </w:r>
      <w:proofErr w:type="spellEnd"/>
    </w:p>
    <w:tbl>
      <w:tblPr>
        <w:tblW w:w="8540" w:type="dxa"/>
        <w:jc w:val="center"/>
        <w:tblCellMar>
          <w:left w:w="0" w:type="dxa"/>
          <w:right w:w="0" w:type="dxa"/>
        </w:tblCellMar>
        <w:tblLook w:val="0420" w:firstRow="1" w:lastRow="0" w:firstColumn="0" w:lastColumn="0" w:noHBand="0" w:noVBand="1"/>
      </w:tblPr>
      <w:tblGrid>
        <w:gridCol w:w="980"/>
        <w:gridCol w:w="2430"/>
        <w:gridCol w:w="2610"/>
        <w:gridCol w:w="2520"/>
      </w:tblGrid>
      <w:tr w:rsidR="00690F09" w:rsidRPr="00690F09" w14:paraId="34E6A129" w14:textId="77777777" w:rsidTr="00690F09">
        <w:trPr>
          <w:trHeight w:val="1078"/>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462C3F78" w14:textId="77777777" w:rsidR="00690F09" w:rsidRPr="00301CB7" w:rsidRDefault="00690F09" w:rsidP="00301CB7">
            <w:pPr>
              <w:jc w:val="center"/>
              <w:rPr>
                <w:sz w:val="24"/>
                <w:u w:val="thick"/>
              </w:rPr>
            </w:pPr>
            <w:r w:rsidRPr="00301CB7">
              <w:rPr>
                <w:b/>
                <w:bCs/>
                <w:sz w:val="24"/>
                <w:u w:val="thick"/>
              </w:rPr>
              <w:lastRenderedPageBreak/>
              <w:t>SL NO.</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2A8BA7F3" w14:textId="77777777" w:rsidR="00690F09" w:rsidRPr="00301CB7" w:rsidRDefault="00690F09" w:rsidP="00301CB7">
            <w:pPr>
              <w:jc w:val="center"/>
              <w:rPr>
                <w:sz w:val="24"/>
                <w:u w:val="thick"/>
              </w:rPr>
            </w:pPr>
            <w:r w:rsidRPr="00301CB7">
              <w:rPr>
                <w:b/>
                <w:bCs/>
                <w:sz w:val="24"/>
                <w:u w:val="thick"/>
              </w:rPr>
              <w:t>INFRASTRUCTURE</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4AB6E873" w14:textId="7ED9DC6C" w:rsidR="00690F09" w:rsidRPr="00301CB7" w:rsidRDefault="00690F09" w:rsidP="00301CB7">
            <w:pPr>
              <w:jc w:val="center"/>
              <w:rPr>
                <w:sz w:val="24"/>
                <w:u w:val="thick"/>
              </w:rPr>
            </w:pPr>
            <w:r w:rsidRPr="00301CB7">
              <w:rPr>
                <w:b/>
                <w:bCs/>
                <w:sz w:val="24"/>
                <w:u w:val="thick"/>
              </w:rPr>
              <w:t>WITHIN THE VILLAGE</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66004F14" w14:textId="77777777" w:rsidR="00690F09" w:rsidRPr="00301CB7" w:rsidRDefault="00690F09" w:rsidP="00301CB7">
            <w:pPr>
              <w:jc w:val="center"/>
              <w:rPr>
                <w:sz w:val="24"/>
                <w:u w:val="thick"/>
              </w:rPr>
            </w:pPr>
            <w:r w:rsidRPr="00301CB7">
              <w:rPr>
                <w:b/>
                <w:bCs/>
                <w:sz w:val="24"/>
                <w:u w:val="thick"/>
              </w:rPr>
              <w:t>DISTANCE COVERED</w:t>
            </w:r>
          </w:p>
        </w:tc>
      </w:tr>
      <w:tr w:rsidR="00690F09" w:rsidRPr="00690F09" w14:paraId="3348EEB6" w14:textId="77777777" w:rsidTr="0038291B">
        <w:trPr>
          <w:trHeight w:val="349"/>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0EC17525" w14:textId="77777777" w:rsidR="00690F09" w:rsidRPr="00690F09" w:rsidRDefault="00690F09" w:rsidP="00301CB7">
            <w:pPr>
              <w:jc w:val="center"/>
            </w:pPr>
            <w:r w:rsidRPr="00690F09">
              <w:rPr>
                <w:b/>
                <w:bCs/>
              </w:rPr>
              <w:t>1</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2EB7B85A" w14:textId="77777777" w:rsidR="00690F09" w:rsidRPr="00690F09" w:rsidRDefault="00690F09" w:rsidP="00301CB7">
            <w:pPr>
              <w:jc w:val="center"/>
            </w:pPr>
            <w:r w:rsidRPr="00690F09">
              <w:rPr>
                <w:b/>
                <w:bCs/>
              </w:rPr>
              <w:t>Primary School</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5928191B" w14:textId="77777777" w:rsidR="00690F09" w:rsidRPr="00690F09" w:rsidRDefault="00690F09" w:rsidP="00301CB7">
            <w:pPr>
              <w:jc w:val="center"/>
            </w:pPr>
            <w:r w:rsidRPr="00690F09">
              <w:rPr>
                <w:b/>
                <w:bCs/>
              </w:rPr>
              <w:t>Yes</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7257F46D" w14:textId="77777777" w:rsidR="00690F09" w:rsidRPr="00690F09" w:rsidRDefault="00690F09" w:rsidP="00301CB7">
            <w:pPr>
              <w:jc w:val="center"/>
            </w:pPr>
            <w:r w:rsidRPr="00690F09">
              <w:rPr>
                <w:b/>
                <w:bCs/>
              </w:rPr>
              <w:t>1.5</w:t>
            </w:r>
          </w:p>
        </w:tc>
      </w:tr>
      <w:tr w:rsidR="00690F09" w:rsidRPr="00690F09" w14:paraId="7135ED01" w14:textId="77777777" w:rsidTr="0038291B">
        <w:trPr>
          <w:trHeight w:val="448"/>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0FFA925D" w14:textId="77777777" w:rsidR="00690F09" w:rsidRPr="00690F09" w:rsidRDefault="00690F09" w:rsidP="00301CB7">
            <w:pPr>
              <w:jc w:val="center"/>
            </w:pPr>
            <w:r w:rsidRPr="00690F09">
              <w:rPr>
                <w:b/>
                <w:bCs/>
              </w:rPr>
              <w:t>2</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1ACDAFE3" w14:textId="77777777" w:rsidR="00690F09" w:rsidRPr="00690F09" w:rsidRDefault="00690F09" w:rsidP="00301CB7">
            <w:pPr>
              <w:jc w:val="center"/>
            </w:pPr>
            <w:r w:rsidRPr="00690F09">
              <w:rPr>
                <w:b/>
                <w:bCs/>
              </w:rPr>
              <w:t>High School</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5FE1507C" w14:textId="77777777" w:rsidR="00690F09" w:rsidRPr="00690F09" w:rsidRDefault="00690F09" w:rsidP="00301CB7">
            <w:pPr>
              <w:jc w:val="center"/>
            </w:pPr>
            <w:r w:rsidRPr="00690F09">
              <w:rPr>
                <w:b/>
                <w:bCs/>
              </w:rPr>
              <w:t>Yes</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61D987A7" w14:textId="77777777" w:rsidR="00690F09" w:rsidRPr="00690F09" w:rsidRDefault="00690F09" w:rsidP="00301CB7">
            <w:pPr>
              <w:jc w:val="center"/>
            </w:pPr>
            <w:r w:rsidRPr="00690F09">
              <w:rPr>
                <w:b/>
                <w:bCs/>
              </w:rPr>
              <w:t>2</w:t>
            </w:r>
          </w:p>
        </w:tc>
      </w:tr>
      <w:tr w:rsidR="00690F09" w:rsidRPr="00690F09" w14:paraId="082C4EE5" w14:textId="77777777" w:rsidTr="00690F09">
        <w:trPr>
          <w:trHeight w:val="18"/>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3CD22950" w14:textId="77777777" w:rsidR="00690F09" w:rsidRPr="00690F09" w:rsidRDefault="00690F09" w:rsidP="00301CB7">
            <w:pPr>
              <w:jc w:val="center"/>
            </w:pPr>
            <w:r w:rsidRPr="00690F09">
              <w:rPr>
                <w:b/>
                <w:bCs/>
              </w:rPr>
              <w:t>3</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6587B5E8" w14:textId="06EA16A5" w:rsidR="00690F09" w:rsidRPr="00690F09" w:rsidRDefault="00690F09" w:rsidP="00301CB7">
            <w:pPr>
              <w:jc w:val="center"/>
            </w:pPr>
            <w:r w:rsidRPr="00690F09">
              <w:rPr>
                <w:b/>
                <w:bCs/>
              </w:rPr>
              <w:t>Hospital</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225A68F0" w14:textId="77777777" w:rsidR="00690F09" w:rsidRPr="00690F09" w:rsidRDefault="00690F09" w:rsidP="00301CB7">
            <w:pPr>
              <w:jc w:val="center"/>
            </w:pPr>
            <w:r w:rsidRPr="00690F09">
              <w:rPr>
                <w:b/>
                <w:bCs/>
              </w:rPr>
              <w:t>No</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017888FF" w14:textId="77777777" w:rsidR="00690F09" w:rsidRPr="00690F09" w:rsidRDefault="00690F09" w:rsidP="00301CB7">
            <w:pPr>
              <w:jc w:val="center"/>
            </w:pPr>
            <w:r w:rsidRPr="00690F09">
              <w:rPr>
                <w:b/>
                <w:bCs/>
              </w:rPr>
              <w:t>18.5</w:t>
            </w:r>
          </w:p>
        </w:tc>
      </w:tr>
      <w:tr w:rsidR="00690F09" w:rsidRPr="00690F09" w14:paraId="387D8FF0" w14:textId="77777777" w:rsidTr="00690F09">
        <w:trPr>
          <w:trHeight w:val="34"/>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26DB59C5" w14:textId="77777777" w:rsidR="00690F09" w:rsidRPr="00690F09" w:rsidRDefault="00690F09" w:rsidP="00301CB7">
            <w:pPr>
              <w:jc w:val="center"/>
            </w:pPr>
            <w:r w:rsidRPr="00690F09">
              <w:rPr>
                <w:b/>
                <w:bCs/>
              </w:rPr>
              <w:t>4</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480FB0D9" w14:textId="5D7371B6" w:rsidR="00690F09" w:rsidRPr="00690F09" w:rsidRDefault="00690F09" w:rsidP="00301CB7">
            <w:pPr>
              <w:jc w:val="center"/>
            </w:pPr>
            <w:r w:rsidRPr="00690F09">
              <w:rPr>
                <w:b/>
                <w:bCs/>
              </w:rPr>
              <w:t>Market</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1D004199" w14:textId="77777777" w:rsidR="00690F09" w:rsidRPr="00690F09" w:rsidRDefault="00690F09" w:rsidP="00301CB7">
            <w:pPr>
              <w:jc w:val="center"/>
            </w:pPr>
            <w:r w:rsidRPr="00690F09">
              <w:rPr>
                <w:b/>
                <w:bCs/>
              </w:rPr>
              <w:t>Yes</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2DE154C3" w14:textId="77777777" w:rsidR="00690F09" w:rsidRPr="00690F09" w:rsidRDefault="00690F09" w:rsidP="00301CB7">
            <w:pPr>
              <w:jc w:val="center"/>
            </w:pPr>
            <w:r w:rsidRPr="00690F09">
              <w:rPr>
                <w:b/>
                <w:bCs/>
              </w:rPr>
              <w:t>1.7</w:t>
            </w:r>
          </w:p>
        </w:tc>
      </w:tr>
      <w:tr w:rsidR="00690F09" w:rsidRPr="00690F09" w14:paraId="089E7642" w14:textId="77777777" w:rsidTr="00690F09">
        <w:trPr>
          <w:trHeight w:val="124"/>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4407AE86" w14:textId="77777777" w:rsidR="00690F09" w:rsidRPr="00690F09" w:rsidRDefault="00690F09" w:rsidP="00301CB7">
            <w:pPr>
              <w:jc w:val="center"/>
            </w:pPr>
            <w:r w:rsidRPr="00690F09">
              <w:rPr>
                <w:b/>
                <w:bCs/>
              </w:rPr>
              <w:t>5</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75BF1754" w14:textId="30DE2EAE" w:rsidR="00690F09" w:rsidRPr="00690F09" w:rsidRDefault="00690F09" w:rsidP="00301CB7">
            <w:pPr>
              <w:jc w:val="center"/>
            </w:pPr>
            <w:r w:rsidRPr="00690F09">
              <w:rPr>
                <w:b/>
                <w:bCs/>
              </w:rPr>
              <w:t>Cyclone Shelter Center</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3EEEEAC0" w14:textId="77777777" w:rsidR="00690F09" w:rsidRPr="00690F09" w:rsidRDefault="00690F09" w:rsidP="00301CB7">
            <w:pPr>
              <w:jc w:val="center"/>
            </w:pPr>
            <w:r w:rsidRPr="00690F09">
              <w:rPr>
                <w:b/>
                <w:bCs/>
              </w:rPr>
              <w:t>Yes</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6EB09DB1" w14:textId="77777777" w:rsidR="00690F09" w:rsidRPr="00690F09" w:rsidRDefault="00690F09" w:rsidP="00301CB7">
            <w:pPr>
              <w:jc w:val="center"/>
            </w:pPr>
            <w:r w:rsidRPr="00690F09">
              <w:rPr>
                <w:b/>
                <w:bCs/>
              </w:rPr>
              <w:t>1.9</w:t>
            </w:r>
          </w:p>
        </w:tc>
      </w:tr>
      <w:tr w:rsidR="00690F09" w:rsidRPr="00690F09" w14:paraId="52DB26B2" w14:textId="77777777" w:rsidTr="00690F09">
        <w:trPr>
          <w:trHeight w:val="286"/>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422B6545" w14:textId="77777777" w:rsidR="00690F09" w:rsidRPr="00690F09" w:rsidRDefault="00690F09" w:rsidP="00301CB7">
            <w:pPr>
              <w:jc w:val="center"/>
            </w:pPr>
            <w:r w:rsidRPr="00690F09">
              <w:rPr>
                <w:b/>
                <w:bCs/>
              </w:rPr>
              <w:t>6</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15D8D0C0" w14:textId="56B1A1B3" w:rsidR="00690F09" w:rsidRPr="00690F09" w:rsidRDefault="00690F09" w:rsidP="00301CB7">
            <w:pPr>
              <w:jc w:val="center"/>
            </w:pPr>
            <w:r w:rsidRPr="00690F09">
              <w:rPr>
                <w:b/>
                <w:bCs/>
              </w:rPr>
              <w:t>Bank</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39CD1092" w14:textId="77777777" w:rsidR="00690F09" w:rsidRPr="00690F09" w:rsidRDefault="00690F09" w:rsidP="00301CB7">
            <w:pPr>
              <w:jc w:val="center"/>
            </w:pPr>
            <w:r w:rsidRPr="00690F09">
              <w:rPr>
                <w:b/>
                <w:bCs/>
              </w:rPr>
              <w:t>Yes</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0B017B12" w14:textId="77777777" w:rsidR="00690F09" w:rsidRPr="00690F09" w:rsidRDefault="00690F09" w:rsidP="00301CB7">
            <w:pPr>
              <w:jc w:val="center"/>
            </w:pPr>
            <w:r w:rsidRPr="00690F09">
              <w:rPr>
                <w:b/>
                <w:bCs/>
              </w:rPr>
              <w:t>1.6</w:t>
            </w:r>
          </w:p>
        </w:tc>
      </w:tr>
      <w:tr w:rsidR="00690F09" w:rsidRPr="00690F09" w14:paraId="009B07A2" w14:textId="77777777" w:rsidTr="00690F09">
        <w:trPr>
          <w:trHeight w:val="196"/>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3C686D9B" w14:textId="77777777" w:rsidR="00690F09" w:rsidRPr="00690F09" w:rsidRDefault="00690F09" w:rsidP="00301CB7">
            <w:pPr>
              <w:jc w:val="center"/>
            </w:pPr>
            <w:r w:rsidRPr="00690F09">
              <w:rPr>
                <w:b/>
                <w:bCs/>
              </w:rPr>
              <w:t>7</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0D419F37" w14:textId="77777777" w:rsidR="00690F09" w:rsidRPr="00690F09" w:rsidRDefault="00690F09" w:rsidP="00301CB7">
            <w:pPr>
              <w:jc w:val="center"/>
            </w:pPr>
            <w:r w:rsidRPr="00690F09">
              <w:rPr>
                <w:b/>
                <w:bCs/>
              </w:rPr>
              <w:t>Gram Panchayat</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2985B488" w14:textId="77777777" w:rsidR="00690F09" w:rsidRPr="00690F09" w:rsidRDefault="00690F09" w:rsidP="00301CB7">
            <w:pPr>
              <w:jc w:val="center"/>
            </w:pPr>
            <w:r w:rsidRPr="00690F09">
              <w:rPr>
                <w:b/>
                <w:bCs/>
              </w:rPr>
              <w:t>No</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096B9E0D" w14:textId="77777777" w:rsidR="00690F09" w:rsidRPr="00690F09" w:rsidRDefault="00690F09" w:rsidP="00301CB7">
            <w:pPr>
              <w:jc w:val="center"/>
            </w:pPr>
            <w:r w:rsidRPr="00690F09">
              <w:rPr>
                <w:b/>
                <w:bCs/>
              </w:rPr>
              <w:t>3.8</w:t>
            </w:r>
          </w:p>
        </w:tc>
      </w:tr>
      <w:tr w:rsidR="00690F09" w:rsidRPr="00690F09" w14:paraId="2F3D0C33" w14:textId="77777777" w:rsidTr="00690F09">
        <w:trPr>
          <w:trHeight w:val="286"/>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56807A16" w14:textId="77777777" w:rsidR="00690F09" w:rsidRPr="00690F09" w:rsidRDefault="00690F09" w:rsidP="00301CB7">
            <w:pPr>
              <w:jc w:val="center"/>
            </w:pPr>
            <w:r w:rsidRPr="00690F09">
              <w:rPr>
                <w:b/>
                <w:bCs/>
              </w:rPr>
              <w:t>8</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19D88C97" w14:textId="77777777" w:rsidR="00690F09" w:rsidRPr="00690F09" w:rsidRDefault="00690F09" w:rsidP="00301CB7">
            <w:pPr>
              <w:jc w:val="center"/>
            </w:pPr>
            <w:r w:rsidRPr="00690F09">
              <w:rPr>
                <w:b/>
                <w:bCs/>
              </w:rPr>
              <w:t>Ferry Ghat</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23963FB2" w14:textId="77777777" w:rsidR="00690F09" w:rsidRPr="00690F09" w:rsidRDefault="00690F09" w:rsidP="00301CB7">
            <w:pPr>
              <w:jc w:val="center"/>
            </w:pPr>
            <w:r w:rsidRPr="00690F09">
              <w:rPr>
                <w:b/>
                <w:bCs/>
              </w:rPr>
              <w:t>Yes</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5616440A" w14:textId="77777777" w:rsidR="00690F09" w:rsidRPr="00690F09" w:rsidRDefault="00690F09" w:rsidP="00301CB7">
            <w:pPr>
              <w:jc w:val="center"/>
            </w:pPr>
            <w:r w:rsidRPr="00690F09">
              <w:rPr>
                <w:b/>
                <w:bCs/>
              </w:rPr>
              <w:t>1.7</w:t>
            </w:r>
          </w:p>
        </w:tc>
      </w:tr>
      <w:tr w:rsidR="00690F09" w:rsidRPr="00690F09" w14:paraId="0139D89E" w14:textId="77777777" w:rsidTr="00690F09">
        <w:trPr>
          <w:trHeight w:val="196"/>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5409CED4" w14:textId="77777777" w:rsidR="00690F09" w:rsidRPr="00690F09" w:rsidRDefault="00690F09" w:rsidP="00301CB7">
            <w:pPr>
              <w:jc w:val="center"/>
            </w:pPr>
            <w:r w:rsidRPr="00690F09">
              <w:rPr>
                <w:b/>
                <w:bCs/>
              </w:rPr>
              <w:t>9</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17506DBD" w14:textId="77777777" w:rsidR="00690F09" w:rsidRPr="00690F09" w:rsidRDefault="00690F09" w:rsidP="00301CB7">
            <w:pPr>
              <w:jc w:val="center"/>
            </w:pPr>
            <w:r w:rsidRPr="00690F09">
              <w:rPr>
                <w:b/>
                <w:bCs/>
              </w:rPr>
              <w:t>Post Office</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038EB385" w14:textId="77777777" w:rsidR="00690F09" w:rsidRPr="00690F09" w:rsidRDefault="00690F09" w:rsidP="00301CB7">
            <w:pPr>
              <w:jc w:val="center"/>
            </w:pPr>
            <w:r w:rsidRPr="00690F09">
              <w:rPr>
                <w:b/>
                <w:bCs/>
              </w:rPr>
              <w:t>Yes</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1489B037" w14:textId="77777777" w:rsidR="00690F09" w:rsidRPr="00690F09" w:rsidRDefault="00690F09" w:rsidP="00301CB7">
            <w:pPr>
              <w:jc w:val="center"/>
            </w:pPr>
            <w:r w:rsidRPr="00690F09">
              <w:rPr>
                <w:b/>
                <w:bCs/>
              </w:rPr>
              <w:t>1.6</w:t>
            </w:r>
          </w:p>
        </w:tc>
      </w:tr>
      <w:tr w:rsidR="00690F09" w:rsidRPr="00690F09" w14:paraId="341F419E" w14:textId="77777777" w:rsidTr="00690F09">
        <w:trPr>
          <w:trHeight w:val="106"/>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2337E670" w14:textId="77777777" w:rsidR="00690F09" w:rsidRPr="00690F09" w:rsidRDefault="00690F09" w:rsidP="00301CB7">
            <w:pPr>
              <w:jc w:val="center"/>
            </w:pPr>
            <w:r w:rsidRPr="00690F09">
              <w:rPr>
                <w:b/>
                <w:bCs/>
              </w:rPr>
              <w:t>10</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329023A4" w14:textId="77777777" w:rsidR="00690F09" w:rsidRPr="00690F09" w:rsidRDefault="00690F09" w:rsidP="00301CB7">
            <w:pPr>
              <w:jc w:val="center"/>
            </w:pPr>
            <w:r w:rsidRPr="00690F09">
              <w:rPr>
                <w:b/>
                <w:bCs/>
              </w:rPr>
              <w:t>Anganwadi</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5EB41E75" w14:textId="77777777" w:rsidR="00690F09" w:rsidRPr="00690F09" w:rsidRDefault="00690F09" w:rsidP="00301CB7">
            <w:pPr>
              <w:jc w:val="center"/>
            </w:pPr>
            <w:r w:rsidRPr="00690F09">
              <w:rPr>
                <w:b/>
                <w:bCs/>
              </w:rPr>
              <w:t>Yes</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3F0168D3" w14:textId="77777777" w:rsidR="00690F09" w:rsidRPr="00690F09" w:rsidRDefault="00690F09" w:rsidP="00301CB7">
            <w:pPr>
              <w:jc w:val="center"/>
            </w:pPr>
            <w:r w:rsidRPr="00690F09">
              <w:rPr>
                <w:b/>
                <w:bCs/>
              </w:rPr>
              <w:t>1.4</w:t>
            </w:r>
          </w:p>
        </w:tc>
      </w:tr>
      <w:tr w:rsidR="00690F09" w:rsidRPr="00690F09" w14:paraId="23491D40" w14:textId="77777777" w:rsidTr="00690F09">
        <w:trPr>
          <w:trHeight w:val="106"/>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2E251182" w14:textId="77777777" w:rsidR="00690F09" w:rsidRPr="00690F09" w:rsidRDefault="00690F09" w:rsidP="00301CB7">
            <w:pPr>
              <w:jc w:val="center"/>
            </w:pPr>
            <w:r w:rsidRPr="00690F09">
              <w:rPr>
                <w:b/>
                <w:bCs/>
              </w:rPr>
              <w:t>11</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5F1D6A29" w14:textId="77777777" w:rsidR="00690F09" w:rsidRPr="00690F09" w:rsidRDefault="00690F09" w:rsidP="00301CB7">
            <w:pPr>
              <w:jc w:val="center"/>
            </w:pPr>
            <w:r w:rsidRPr="00690F09">
              <w:rPr>
                <w:b/>
                <w:bCs/>
              </w:rPr>
              <w:t>Veterinary Center</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067EA11B" w14:textId="77777777" w:rsidR="00690F09" w:rsidRPr="00690F09" w:rsidRDefault="00690F09" w:rsidP="00301CB7">
            <w:pPr>
              <w:jc w:val="center"/>
            </w:pPr>
            <w:r w:rsidRPr="00690F09">
              <w:rPr>
                <w:b/>
                <w:bCs/>
              </w:rPr>
              <w:t>Yes</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42F7461A" w14:textId="77777777" w:rsidR="00690F09" w:rsidRPr="00690F09" w:rsidRDefault="00690F09" w:rsidP="00301CB7">
            <w:pPr>
              <w:jc w:val="center"/>
            </w:pPr>
            <w:r w:rsidRPr="00690F09">
              <w:rPr>
                <w:b/>
                <w:bCs/>
              </w:rPr>
              <w:t>1.2</w:t>
            </w:r>
          </w:p>
        </w:tc>
      </w:tr>
      <w:tr w:rsidR="00690F09" w:rsidRPr="00690F09" w14:paraId="107E8F9D" w14:textId="77777777" w:rsidTr="0038291B">
        <w:trPr>
          <w:trHeight w:val="18"/>
          <w:jc w:val="center"/>
        </w:trPr>
        <w:tc>
          <w:tcPr>
            <w:tcW w:w="980" w:type="dxa"/>
            <w:tcBorders>
              <w:top w:val="single" w:sz="8" w:space="0" w:color="000000"/>
              <w:left w:val="single" w:sz="8" w:space="0" w:color="000000"/>
              <w:bottom w:val="single" w:sz="8" w:space="0" w:color="000000"/>
              <w:right w:val="single" w:sz="8" w:space="0" w:color="000000"/>
            </w:tcBorders>
            <w:shd w:val="clear" w:color="auto" w:fill="EDEDED"/>
            <w:tcMar>
              <w:top w:w="72" w:type="dxa"/>
              <w:left w:w="144" w:type="dxa"/>
              <w:bottom w:w="72" w:type="dxa"/>
              <w:right w:w="144" w:type="dxa"/>
            </w:tcMar>
            <w:hideMark/>
          </w:tcPr>
          <w:p w14:paraId="46F3F6DE" w14:textId="77777777" w:rsidR="00690F09" w:rsidRPr="00690F09" w:rsidRDefault="00690F09" w:rsidP="00301CB7">
            <w:pPr>
              <w:jc w:val="center"/>
            </w:pPr>
            <w:r w:rsidRPr="00690F09">
              <w:rPr>
                <w:b/>
                <w:bCs/>
              </w:rPr>
              <w:t>12</w:t>
            </w:r>
          </w:p>
        </w:tc>
        <w:tc>
          <w:tcPr>
            <w:tcW w:w="2430" w:type="dxa"/>
            <w:tcBorders>
              <w:top w:val="single" w:sz="8" w:space="0" w:color="000000"/>
              <w:left w:val="single" w:sz="8" w:space="0" w:color="000000"/>
              <w:bottom w:val="single" w:sz="8" w:space="0" w:color="000000"/>
              <w:right w:val="single" w:sz="8" w:space="0" w:color="000000"/>
            </w:tcBorders>
            <w:shd w:val="clear" w:color="auto" w:fill="DBDBDB"/>
            <w:tcMar>
              <w:top w:w="72" w:type="dxa"/>
              <w:left w:w="144" w:type="dxa"/>
              <w:bottom w:w="72" w:type="dxa"/>
              <w:right w:w="144" w:type="dxa"/>
            </w:tcMar>
            <w:hideMark/>
          </w:tcPr>
          <w:p w14:paraId="18527B97" w14:textId="77777777" w:rsidR="00690F09" w:rsidRPr="00690F09" w:rsidRDefault="00690F09" w:rsidP="00301CB7">
            <w:pPr>
              <w:jc w:val="center"/>
            </w:pPr>
            <w:r w:rsidRPr="00690F09">
              <w:rPr>
                <w:b/>
                <w:bCs/>
              </w:rPr>
              <w:t>College</w:t>
            </w:r>
          </w:p>
        </w:tc>
        <w:tc>
          <w:tcPr>
            <w:tcW w:w="2610" w:type="dxa"/>
            <w:tcBorders>
              <w:top w:val="single" w:sz="8" w:space="0" w:color="000000"/>
              <w:left w:val="single" w:sz="8" w:space="0" w:color="000000"/>
              <w:bottom w:val="single" w:sz="8" w:space="0" w:color="000000"/>
              <w:right w:val="single" w:sz="8" w:space="0" w:color="000000"/>
            </w:tcBorders>
            <w:shd w:val="clear" w:color="auto" w:fill="C9C9C9"/>
            <w:tcMar>
              <w:top w:w="72" w:type="dxa"/>
              <w:left w:w="144" w:type="dxa"/>
              <w:bottom w:w="72" w:type="dxa"/>
              <w:right w:w="144" w:type="dxa"/>
            </w:tcMar>
            <w:hideMark/>
          </w:tcPr>
          <w:p w14:paraId="2F5C1AA3" w14:textId="77777777" w:rsidR="00690F09" w:rsidRPr="00690F09" w:rsidRDefault="00690F09" w:rsidP="00301CB7">
            <w:pPr>
              <w:jc w:val="center"/>
            </w:pPr>
            <w:r w:rsidRPr="00690F09">
              <w:rPr>
                <w:b/>
                <w:bCs/>
              </w:rPr>
              <w:t>No</w:t>
            </w:r>
          </w:p>
        </w:tc>
        <w:tc>
          <w:tcPr>
            <w:tcW w:w="2520" w:type="dxa"/>
            <w:tcBorders>
              <w:top w:val="single" w:sz="8" w:space="0" w:color="000000"/>
              <w:left w:val="single" w:sz="8" w:space="0" w:color="000000"/>
              <w:bottom w:val="single" w:sz="8" w:space="0" w:color="000000"/>
              <w:right w:val="single" w:sz="8" w:space="0" w:color="000000"/>
            </w:tcBorders>
            <w:shd w:val="clear" w:color="auto" w:fill="7C7C7C"/>
            <w:tcMar>
              <w:top w:w="72" w:type="dxa"/>
              <w:left w:w="144" w:type="dxa"/>
              <w:bottom w:w="72" w:type="dxa"/>
              <w:right w:w="144" w:type="dxa"/>
            </w:tcMar>
            <w:hideMark/>
          </w:tcPr>
          <w:p w14:paraId="7B769D54" w14:textId="77777777" w:rsidR="00690F09" w:rsidRPr="00690F09" w:rsidRDefault="00690F09" w:rsidP="00301CB7">
            <w:pPr>
              <w:jc w:val="center"/>
            </w:pPr>
            <w:r w:rsidRPr="00690F09">
              <w:rPr>
                <w:b/>
                <w:bCs/>
              </w:rPr>
              <w:t>17.6</w:t>
            </w:r>
          </w:p>
        </w:tc>
      </w:tr>
    </w:tbl>
    <w:p w14:paraId="6787495E" w14:textId="77777777" w:rsidR="00646B6C" w:rsidRDefault="00646B6C" w:rsidP="00646B6C">
      <w:pPr>
        <w:pStyle w:val="Caption"/>
        <w:keepNext/>
      </w:pPr>
      <w:r>
        <w:t xml:space="preserve">                                                             </w:t>
      </w:r>
    </w:p>
    <w:p w14:paraId="6BC8B7FE" w14:textId="3FA53A8F" w:rsidR="00301CB7" w:rsidRDefault="00646B6C" w:rsidP="00646B6C">
      <w:pPr>
        <w:pStyle w:val="Caption"/>
        <w:keepNext/>
      </w:pPr>
      <w:r>
        <w:t xml:space="preserve">                                                                                      Table </w:t>
      </w:r>
      <w:fldSimple w:instr=" SEQ Table \* ARABIC ">
        <w:r w:rsidR="003B1F8C">
          <w:rPr>
            <w:noProof/>
          </w:rPr>
          <w:t>1</w:t>
        </w:r>
      </w:fldSimple>
      <w:r>
        <w:t xml:space="preserve"> Mobility Map of Kuemuri</w:t>
      </w:r>
    </w:p>
    <w:p w14:paraId="692BFF96" w14:textId="2275602C" w:rsidR="00301CB7" w:rsidRPr="00920BD4" w:rsidRDefault="00110FB9" w:rsidP="007B237C">
      <w:pPr>
        <w:rPr>
          <w:b/>
        </w:rPr>
      </w:pPr>
      <w:r>
        <w:rPr>
          <w:b/>
        </w:rPr>
        <w:t xml:space="preserve">3.5.5 </w:t>
      </w:r>
      <w:r w:rsidR="00616CB8" w:rsidRPr="00920BD4">
        <w:rPr>
          <w:b/>
        </w:rPr>
        <w:t>Key Findings</w:t>
      </w:r>
    </w:p>
    <w:p w14:paraId="07E44AA5" w14:textId="03BDE1B4" w:rsidR="00301CB7" w:rsidRDefault="00721171" w:rsidP="002E20A1">
      <w:pPr>
        <w:spacing w:line="276" w:lineRule="auto"/>
        <w:ind w:firstLine="720"/>
        <w:jc w:val="both"/>
      </w:pPr>
      <w:r w:rsidRPr="00757051">
        <w:t>One of the main problems for the villagers is the position of the hospital, which very far from the village</w:t>
      </w:r>
      <w:r>
        <w:t xml:space="preserve"> (almost 18.5km)</w:t>
      </w:r>
      <w:r w:rsidRPr="00757051">
        <w:t>. Though the</w:t>
      </w:r>
      <w:r>
        <w:t xml:space="preserve"> </w:t>
      </w:r>
      <w:r w:rsidR="001642EA">
        <w:t>frequency is not</w:t>
      </w:r>
      <w:r w:rsidRPr="00757051">
        <w:t xml:space="preserve"> that much</w:t>
      </w:r>
      <w:r w:rsidR="001642EA">
        <w:t xml:space="preserve"> high</w:t>
      </w:r>
      <w:r w:rsidRPr="00757051">
        <w:t xml:space="preserve"> but still </w:t>
      </w:r>
      <w:r w:rsidR="001642EA">
        <w:t>h</w:t>
      </w:r>
      <w:r w:rsidRPr="00757051">
        <w:t xml:space="preserve">ealth facilities are important for any community. The market area has the one of the highest </w:t>
      </w:r>
      <w:r w:rsidR="001642EA" w:rsidRPr="00757051">
        <w:t>frequencies</w:t>
      </w:r>
      <w:r w:rsidRPr="00757051">
        <w:t xml:space="preserve"> than other areas in the village. Ferry ghat</w:t>
      </w:r>
      <w:r w:rsidR="001642EA">
        <w:t>, gramin bank, post office all are</w:t>
      </w:r>
      <w:r w:rsidRPr="00757051">
        <w:t xml:space="preserve"> connected with the market area</w:t>
      </w:r>
      <w:r w:rsidR="001642EA">
        <w:t>.</w:t>
      </w:r>
      <w:r w:rsidRPr="00757051">
        <w:t xml:space="preserve"> </w:t>
      </w:r>
      <w:r w:rsidR="001642EA">
        <w:t xml:space="preserve">Ferries are one </w:t>
      </w:r>
      <w:r w:rsidRPr="00757051">
        <w:t>of the</w:t>
      </w:r>
      <w:r w:rsidR="001642EA">
        <w:t xml:space="preserve"> most used</w:t>
      </w:r>
      <w:r w:rsidRPr="00757051">
        <w:t xml:space="preserve"> transport mediums for the villagers. I also want to highlight one more place, which is the Cyclone Shelter. The village is situated in a cyclone prone area, that’s why this place is very important for the villagers. Though the frequency is very low and we can hope that it stays like that.</w:t>
      </w:r>
    </w:p>
    <w:p w14:paraId="73B02838" w14:textId="77777777" w:rsidR="00C24237" w:rsidRDefault="00C24237" w:rsidP="002E20A1">
      <w:pPr>
        <w:spacing w:line="276" w:lineRule="auto"/>
        <w:jc w:val="both"/>
        <w:rPr>
          <w:b/>
          <w:sz w:val="24"/>
        </w:rPr>
      </w:pPr>
    </w:p>
    <w:p w14:paraId="5F631A4E" w14:textId="653D3605" w:rsidR="00A47567" w:rsidRPr="00A47567" w:rsidRDefault="00110FB9" w:rsidP="00920BD4">
      <w:pPr>
        <w:spacing w:line="276" w:lineRule="auto"/>
        <w:rPr>
          <w:b/>
          <w:sz w:val="24"/>
        </w:rPr>
      </w:pPr>
      <w:r>
        <w:rPr>
          <w:b/>
          <w:sz w:val="24"/>
        </w:rPr>
        <w:lastRenderedPageBreak/>
        <w:t xml:space="preserve">3.6 </w:t>
      </w:r>
      <w:r w:rsidR="005828DE" w:rsidRPr="00A47567">
        <w:rPr>
          <w:b/>
          <w:sz w:val="24"/>
        </w:rPr>
        <w:t>Seasonal Calend</w:t>
      </w:r>
      <w:r w:rsidR="00A47567" w:rsidRPr="00A47567">
        <w:rPr>
          <w:b/>
          <w:sz w:val="24"/>
        </w:rPr>
        <w:t>a</w:t>
      </w:r>
      <w:r w:rsidR="005828DE" w:rsidRPr="00A47567">
        <w:rPr>
          <w:b/>
          <w:sz w:val="24"/>
        </w:rPr>
        <w:t>r</w:t>
      </w:r>
    </w:p>
    <w:p w14:paraId="1B472EFB" w14:textId="57DCB7A4" w:rsidR="005828DE" w:rsidRDefault="00985F53" w:rsidP="002E20A1">
      <w:pPr>
        <w:spacing w:line="276" w:lineRule="auto"/>
        <w:ind w:firstLine="720"/>
        <w:jc w:val="both"/>
      </w:pPr>
      <w:r>
        <w:t xml:space="preserve">This PRA tool has been used to </w:t>
      </w:r>
      <w:r w:rsidR="00920BD4">
        <w:t>analyze</w:t>
      </w:r>
      <w:r>
        <w:t xml:space="preserve"> the annual cycles of climate change, with respect to months and seasons as the basic unit of analysis. It is helps us to understand the type of</w:t>
      </w:r>
      <w:r w:rsidR="000B30AC">
        <w:t xml:space="preserve"> agricultural activities happen with change in</w:t>
      </w:r>
      <w:r>
        <w:t xml:space="preserve"> weather, climate</w:t>
      </w:r>
      <w:r w:rsidR="000B30AC">
        <w:t>; such as what type of crops grown in the month of January or in winte</w:t>
      </w:r>
      <w:r w:rsidR="00301CB7">
        <w:t>r</w:t>
      </w:r>
      <w:r w:rsidR="00616CB8">
        <w:t>.</w:t>
      </w:r>
    </w:p>
    <w:p w14:paraId="47A0F8EE" w14:textId="77777777" w:rsidR="00DF2EF7" w:rsidRDefault="00DF2EF7" w:rsidP="002E20A1">
      <w:pPr>
        <w:jc w:val="both"/>
      </w:pPr>
    </w:p>
    <w:p w14:paraId="72678968" w14:textId="77777777" w:rsidR="00646B6C" w:rsidRDefault="00A47567" w:rsidP="00646B6C">
      <w:pPr>
        <w:keepNext/>
        <w:jc w:val="center"/>
      </w:pPr>
      <w:r>
        <w:rPr>
          <w:noProof/>
        </w:rPr>
        <w:drawing>
          <wp:inline distT="0" distB="0" distL="0" distR="0" wp14:anchorId="34249FB3" wp14:editId="596C3152">
            <wp:extent cx="5362221" cy="3016250"/>
            <wp:effectExtent l="95250" t="95250" r="86360" b="889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1-02-04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75576" cy="302376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054ADF9A" w14:textId="79A6CC8B" w:rsidR="002C487D" w:rsidRPr="00646B6C" w:rsidRDefault="00646B6C" w:rsidP="00646B6C">
      <w:pPr>
        <w:pStyle w:val="Caption"/>
        <w:jc w:val="center"/>
      </w:pPr>
      <w:r>
        <w:t xml:space="preserve">Figure </w:t>
      </w:r>
      <w:fldSimple w:instr=" SEQ Figure \* ARABIC ">
        <w:r w:rsidR="003B1F8C">
          <w:rPr>
            <w:noProof/>
          </w:rPr>
          <w:t>11</w:t>
        </w:r>
      </w:fldSimple>
      <w:r>
        <w:t xml:space="preserve"> Seasonal Diagram (Crops)</w:t>
      </w:r>
    </w:p>
    <w:p w14:paraId="5205005A" w14:textId="51E5055E" w:rsidR="00A47567" w:rsidRPr="00920BD4" w:rsidRDefault="00110FB9" w:rsidP="00920BD4">
      <w:pPr>
        <w:spacing w:line="276" w:lineRule="auto"/>
        <w:rPr>
          <w:b/>
        </w:rPr>
      </w:pPr>
      <w:r>
        <w:rPr>
          <w:b/>
        </w:rPr>
        <w:t xml:space="preserve">3.6.1 </w:t>
      </w:r>
      <w:r w:rsidR="00A47567" w:rsidRPr="00920BD4">
        <w:rPr>
          <w:b/>
        </w:rPr>
        <w:t>Key Findings</w:t>
      </w:r>
    </w:p>
    <w:p w14:paraId="11752BDB" w14:textId="6AB90B72" w:rsidR="002C487D" w:rsidRDefault="00A47567" w:rsidP="002E20A1">
      <w:pPr>
        <w:spacing w:line="276" w:lineRule="auto"/>
        <w:ind w:firstLine="720"/>
        <w:jc w:val="both"/>
      </w:pPr>
      <w:r>
        <w:t>Paddy is the most cultivated crop in that area. Villagers used to cultivate paddy twice in a year. Once as a rabi crop in the month of January to May and another time as a kharif crop in the time of July to November. Apart from this, they grow seasonal vegetables throughout the year like cabbages, cauliflowers, turnips, pumpkins, brinjals etc.</w:t>
      </w:r>
    </w:p>
    <w:p w14:paraId="57F905A1" w14:textId="77777777" w:rsidR="00C53147" w:rsidRDefault="00C53147" w:rsidP="00C53147">
      <w:pPr>
        <w:spacing w:line="276" w:lineRule="auto"/>
      </w:pPr>
    </w:p>
    <w:p w14:paraId="55AB6CBE" w14:textId="77777777" w:rsidR="00C24237" w:rsidRDefault="00C24237" w:rsidP="007B237C">
      <w:pPr>
        <w:rPr>
          <w:b/>
          <w:sz w:val="24"/>
        </w:rPr>
      </w:pPr>
    </w:p>
    <w:p w14:paraId="042049E6" w14:textId="77777777" w:rsidR="00C24237" w:rsidRDefault="00C24237" w:rsidP="007B237C">
      <w:pPr>
        <w:rPr>
          <w:b/>
          <w:sz w:val="24"/>
        </w:rPr>
      </w:pPr>
    </w:p>
    <w:p w14:paraId="03F6A9EC" w14:textId="77777777" w:rsidR="00C24237" w:rsidRDefault="00C24237" w:rsidP="007B237C">
      <w:pPr>
        <w:rPr>
          <w:b/>
          <w:sz w:val="24"/>
        </w:rPr>
      </w:pPr>
    </w:p>
    <w:p w14:paraId="6ADA3A4C" w14:textId="77777777" w:rsidR="00C24237" w:rsidRDefault="00C24237" w:rsidP="007B237C">
      <w:pPr>
        <w:rPr>
          <w:b/>
          <w:sz w:val="24"/>
        </w:rPr>
      </w:pPr>
    </w:p>
    <w:p w14:paraId="589EACFF" w14:textId="77777777" w:rsidR="00C24237" w:rsidRDefault="00C24237" w:rsidP="007B237C">
      <w:pPr>
        <w:rPr>
          <w:b/>
          <w:sz w:val="24"/>
        </w:rPr>
      </w:pPr>
    </w:p>
    <w:p w14:paraId="7733FC87" w14:textId="7AD7E485" w:rsidR="002C487D" w:rsidRPr="00646B6C" w:rsidRDefault="00110FB9" w:rsidP="007B237C">
      <w:pPr>
        <w:rPr>
          <w:b/>
          <w:sz w:val="24"/>
        </w:rPr>
      </w:pPr>
      <w:r>
        <w:rPr>
          <w:b/>
          <w:sz w:val="24"/>
        </w:rPr>
        <w:lastRenderedPageBreak/>
        <w:t xml:space="preserve">3.7 </w:t>
      </w:r>
      <w:r w:rsidR="003F12D3" w:rsidRPr="002C487D">
        <w:rPr>
          <w:b/>
          <w:sz w:val="24"/>
        </w:rPr>
        <w:t>Activity Clock</w:t>
      </w:r>
    </w:p>
    <w:p w14:paraId="7EBBA7AB" w14:textId="77777777" w:rsidR="00646B6C" w:rsidRDefault="002C487D" w:rsidP="00646B6C">
      <w:pPr>
        <w:keepNext/>
        <w:jc w:val="center"/>
      </w:pPr>
      <w:r>
        <w:rPr>
          <w:noProof/>
        </w:rPr>
        <w:drawing>
          <wp:inline distT="0" distB="0" distL="0" distR="0" wp14:anchorId="6B671382" wp14:editId="2E4C8899">
            <wp:extent cx="4342643" cy="2529205"/>
            <wp:effectExtent l="95250" t="95250" r="96520" b="996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1-02-10 (1).png"/>
                    <pic:cNvPicPr/>
                  </pic:nvPicPr>
                  <pic:blipFill rotWithShape="1">
                    <a:blip r:embed="rId25" cstate="print">
                      <a:extLst>
                        <a:ext uri="{28A0092B-C50C-407E-A947-70E740481C1C}">
                          <a14:useLocalDpi xmlns:a14="http://schemas.microsoft.com/office/drawing/2010/main" val="0"/>
                        </a:ext>
                      </a:extLst>
                    </a:blip>
                    <a:srcRect l="3408" r="320"/>
                    <a:stretch/>
                  </pic:blipFill>
                  <pic:spPr bwMode="auto">
                    <a:xfrm>
                      <a:off x="0" y="0"/>
                      <a:ext cx="4394189" cy="2559226"/>
                    </a:xfrm>
                    <a:prstGeom prst="rect">
                      <a:avLst/>
                    </a:prstGeom>
                    <a:ln w="889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65FDED3A" w14:textId="6F074ADD" w:rsidR="00A47567" w:rsidRDefault="00646B6C" w:rsidP="00646B6C">
      <w:pPr>
        <w:pStyle w:val="Caption"/>
        <w:jc w:val="center"/>
      </w:pPr>
      <w:r>
        <w:t xml:space="preserve">Figure </w:t>
      </w:r>
      <w:fldSimple w:instr=" SEQ Figure \* ARABIC ">
        <w:r w:rsidR="003B1F8C">
          <w:rPr>
            <w:noProof/>
          </w:rPr>
          <w:t>12</w:t>
        </w:r>
      </w:fldSimple>
      <w:r>
        <w:t xml:space="preserve"> Activity Clock of Men</w:t>
      </w:r>
    </w:p>
    <w:p w14:paraId="6789AE6B" w14:textId="77777777" w:rsidR="00646B6C" w:rsidRPr="00646B6C" w:rsidRDefault="00646B6C" w:rsidP="00646B6C"/>
    <w:p w14:paraId="38CFB8A0" w14:textId="77777777" w:rsidR="00646B6C" w:rsidRDefault="002C487D" w:rsidP="00646B6C">
      <w:pPr>
        <w:keepNext/>
        <w:jc w:val="center"/>
      </w:pPr>
      <w:r>
        <w:rPr>
          <w:noProof/>
        </w:rPr>
        <w:drawing>
          <wp:inline distT="0" distB="0" distL="0" distR="0" wp14:anchorId="4F257A20" wp14:editId="007F6871">
            <wp:extent cx="4288224" cy="2556908"/>
            <wp:effectExtent l="95250" t="95250" r="93345" b="914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1-02-10.png"/>
                    <pic:cNvPicPr/>
                  </pic:nvPicPr>
                  <pic:blipFill rotWithShape="1">
                    <a:blip r:embed="rId26" cstate="print">
                      <a:extLst>
                        <a:ext uri="{28A0092B-C50C-407E-A947-70E740481C1C}">
                          <a14:useLocalDpi xmlns:a14="http://schemas.microsoft.com/office/drawing/2010/main" val="0"/>
                        </a:ext>
                      </a:extLst>
                    </a:blip>
                    <a:srcRect l="5020" r="2615"/>
                    <a:stretch/>
                  </pic:blipFill>
                  <pic:spPr bwMode="auto">
                    <a:xfrm>
                      <a:off x="0" y="0"/>
                      <a:ext cx="4318680" cy="2575068"/>
                    </a:xfrm>
                    <a:prstGeom prst="rect">
                      <a:avLst/>
                    </a:prstGeom>
                    <a:ln w="889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AB5490C" w14:textId="0E71EBB4" w:rsidR="00A47567" w:rsidRDefault="00646B6C" w:rsidP="00646B6C">
      <w:pPr>
        <w:pStyle w:val="Caption"/>
        <w:jc w:val="center"/>
      </w:pPr>
      <w:r>
        <w:t xml:space="preserve">Figure </w:t>
      </w:r>
      <w:fldSimple w:instr=" SEQ Figure \* ARABIC ">
        <w:r w:rsidR="003B1F8C">
          <w:rPr>
            <w:noProof/>
          </w:rPr>
          <w:t>13</w:t>
        </w:r>
      </w:fldSimple>
      <w:r>
        <w:t xml:space="preserve"> Activity Clock of Women</w:t>
      </w:r>
    </w:p>
    <w:p w14:paraId="26DDC04F" w14:textId="592DD92F" w:rsidR="00A47567" w:rsidRPr="00C53147" w:rsidRDefault="00110FB9" w:rsidP="00C53147">
      <w:pPr>
        <w:spacing w:line="276" w:lineRule="auto"/>
        <w:rPr>
          <w:b/>
        </w:rPr>
      </w:pPr>
      <w:r>
        <w:rPr>
          <w:b/>
        </w:rPr>
        <w:t xml:space="preserve">3.7.1 </w:t>
      </w:r>
      <w:r w:rsidR="00C53147" w:rsidRPr="00C53147">
        <w:rPr>
          <w:b/>
        </w:rPr>
        <w:t>Key Findings</w:t>
      </w:r>
    </w:p>
    <w:p w14:paraId="6D5C7CDC" w14:textId="2CAC7B05" w:rsidR="00C53147" w:rsidRDefault="00C53147" w:rsidP="002E20A1">
      <w:pPr>
        <w:spacing w:line="276" w:lineRule="auto"/>
        <w:ind w:firstLine="720"/>
        <w:jc w:val="both"/>
      </w:pPr>
      <w:r>
        <w:t>From the map we can see that both men and women spend almost equal amount of time in the field. But women also spend more than thrice amount of time than men in the household works. Whereas men spend almost double amount of time for the entertainment than the women.</w:t>
      </w:r>
    </w:p>
    <w:p w14:paraId="77B5AF80" w14:textId="77777777" w:rsidR="0038291B" w:rsidRDefault="0038291B" w:rsidP="00920BD4">
      <w:pPr>
        <w:rPr>
          <w:b/>
          <w:sz w:val="28"/>
        </w:rPr>
      </w:pPr>
    </w:p>
    <w:p w14:paraId="216E7589" w14:textId="26E1F041" w:rsidR="00C24237" w:rsidRDefault="00C24237" w:rsidP="00160849">
      <w:pPr>
        <w:jc w:val="center"/>
        <w:rPr>
          <w:b/>
          <w:sz w:val="28"/>
        </w:rPr>
      </w:pPr>
      <w:r>
        <w:rPr>
          <w:b/>
          <w:sz w:val="28"/>
        </w:rPr>
        <w:lastRenderedPageBreak/>
        <w:t>CHAPTER IV</w:t>
      </w:r>
    </w:p>
    <w:p w14:paraId="20DC3DEA" w14:textId="5A5F9F48" w:rsidR="009F2D19" w:rsidRDefault="009F2D19" w:rsidP="00160849">
      <w:pPr>
        <w:jc w:val="center"/>
        <w:rPr>
          <w:b/>
        </w:rPr>
      </w:pPr>
      <w:r w:rsidRPr="00387CA2">
        <w:rPr>
          <w:b/>
          <w:sz w:val="28"/>
        </w:rPr>
        <w:t>ANALYSIS</w:t>
      </w:r>
    </w:p>
    <w:p w14:paraId="2C479551" w14:textId="77777777" w:rsidR="00160849" w:rsidRDefault="00160849" w:rsidP="00160849">
      <w:pPr>
        <w:jc w:val="center"/>
        <w:rPr>
          <w:b/>
        </w:rPr>
      </w:pPr>
    </w:p>
    <w:p w14:paraId="7B7B003C" w14:textId="7E29CCDB" w:rsidR="009F2D19" w:rsidRDefault="00110FB9" w:rsidP="009F2D19">
      <w:pPr>
        <w:rPr>
          <w:b/>
          <w:sz w:val="24"/>
          <w:szCs w:val="24"/>
        </w:rPr>
      </w:pPr>
      <w:r>
        <w:rPr>
          <w:b/>
          <w:sz w:val="24"/>
          <w:szCs w:val="24"/>
        </w:rPr>
        <w:t xml:space="preserve">4.1 </w:t>
      </w:r>
      <w:r w:rsidR="009F2D19" w:rsidRPr="009F2D19">
        <w:rPr>
          <w:b/>
          <w:sz w:val="24"/>
          <w:szCs w:val="24"/>
        </w:rPr>
        <w:t>Social Category</w:t>
      </w:r>
    </w:p>
    <w:p w14:paraId="7BDFBED0" w14:textId="77777777" w:rsidR="00147E5B" w:rsidRDefault="00B26544" w:rsidP="002E20A1">
      <w:pPr>
        <w:spacing w:line="276" w:lineRule="auto"/>
        <w:ind w:firstLine="720"/>
        <w:jc w:val="both"/>
        <w:rPr>
          <w:szCs w:val="24"/>
        </w:rPr>
      </w:pPr>
      <w:r w:rsidRPr="00B26544">
        <w:rPr>
          <w:szCs w:val="24"/>
        </w:rPr>
        <w:t>There are total four different types of social category’s people present in the village. Among 63 households 36 households are in general category, 22 are in ST category, 3 of them are in SC and remaining 2 households are in OBC category.</w:t>
      </w:r>
    </w:p>
    <w:p w14:paraId="3E67287B" w14:textId="77777777" w:rsidR="00147E5B" w:rsidRDefault="00147E5B" w:rsidP="002E20A1">
      <w:pPr>
        <w:spacing w:line="276" w:lineRule="auto"/>
        <w:jc w:val="both"/>
        <w:rPr>
          <w:szCs w:val="24"/>
        </w:rPr>
      </w:pPr>
    </w:p>
    <w:p w14:paraId="0C7D3E2B" w14:textId="77777777" w:rsidR="00646B6C" w:rsidRDefault="00B26544" w:rsidP="00646B6C">
      <w:pPr>
        <w:keepNext/>
        <w:spacing w:line="276" w:lineRule="auto"/>
        <w:jc w:val="center"/>
      </w:pPr>
      <w:r>
        <w:rPr>
          <w:noProof/>
          <w:szCs w:val="24"/>
        </w:rPr>
        <w:drawing>
          <wp:inline distT="0" distB="0" distL="0" distR="0" wp14:anchorId="0A6581DA" wp14:editId="4D891061">
            <wp:extent cx="2969260" cy="1800408"/>
            <wp:effectExtent l="95250" t="95250" r="97790" b="1047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21-02-07.png"/>
                    <pic:cNvPicPr/>
                  </pic:nvPicPr>
                  <pic:blipFill rotWithShape="1">
                    <a:blip r:embed="rId27" cstate="print">
                      <a:extLst>
                        <a:ext uri="{28A0092B-C50C-407E-A947-70E740481C1C}">
                          <a14:useLocalDpi xmlns:a14="http://schemas.microsoft.com/office/drawing/2010/main" val="0"/>
                        </a:ext>
                      </a:extLst>
                    </a:blip>
                    <a:srcRect l="18271" t="24501" r="14423" b="2944"/>
                    <a:stretch/>
                  </pic:blipFill>
                  <pic:spPr bwMode="auto">
                    <a:xfrm>
                      <a:off x="0" y="0"/>
                      <a:ext cx="3058701" cy="1854641"/>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11434528" w14:textId="53875795" w:rsidR="009F2D19" w:rsidRDefault="00646B6C" w:rsidP="00646B6C">
      <w:pPr>
        <w:pStyle w:val="Caption"/>
        <w:jc w:val="center"/>
        <w:rPr>
          <w:szCs w:val="24"/>
        </w:rPr>
      </w:pPr>
      <w:r>
        <w:t xml:space="preserve">Figure </w:t>
      </w:r>
      <w:fldSimple w:instr=" SEQ Figure \* ARABIC ">
        <w:r w:rsidR="003B1F8C">
          <w:rPr>
            <w:noProof/>
          </w:rPr>
          <w:t>14</w:t>
        </w:r>
      </w:fldSimple>
      <w:r>
        <w:t xml:space="preserve"> Social Categories of Kuemuri</w:t>
      </w:r>
    </w:p>
    <w:p w14:paraId="1BA5BFFB" w14:textId="40C2C32B" w:rsidR="00147E5B" w:rsidRDefault="00147E5B" w:rsidP="00920BD4">
      <w:pPr>
        <w:spacing w:line="276" w:lineRule="auto"/>
        <w:jc w:val="center"/>
        <w:rPr>
          <w:szCs w:val="24"/>
        </w:rPr>
      </w:pPr>
    </w:p>
    <w:p w14:paraId="5E90E86D" w14:textId="16341A62" w:rsidR="00160849" w:rsidRPr="00920BD4" w:rsidRDefault="00110FB9" w:rsidP="00920BD4">
      <w:pPr>
        <w:spacing w:line="276" w:lineRule="auto"/>
        <w:rPr>
          <w:b/>
          <w:sz w:val="24"/>
          <w:szCs w:val="24"/>
        </w:rPr>
      </w:pPr>
      <w:r>
        <w:rPr>
          <w:b/>
          <w:sz w:val="24"/>
          <w:szCs w:val="24"/>
        </w:rPr>
        <w:t xml:space="preserve">4.2 </w:t>
      </w:r>
      <w:r w:rsidR="003F5E1C" w:rsidRPr="000A434E">
        <w:rPr>
          <w:b/>
          <w:sz w:val="24"/>
          <w:szCs w:val="24"/>
        </w:rPr>
        <w:t>Average Annual Income</w:t>
      </w:r>
    </w:p>
    <w:p w14:paraId="50DB56E7" w14:textId="77777777" w:rsidR="00646B6C" w:rsidRDefault="00CE0F14" w:rsidP="00646B6C">
      <w:pPr>
        <w:keepNext/>
        <w:spacing w:line="276" w:lineRule="auto"/>
        <w:jc w:val="center"/>
      </w:pPr>
      <w:r>
        <w:rPr>
          <w:noProof/>
          <w:szCs w:val="24"/>
        </w:rPr>
        <w:drawing>
          <wp:inline distT="0" distB="0" distL="0" distR="0" wp14:anchorId="79E327AF" wp14:editId="61183513">
            <wp:extent cx="4907589" cy="2430200"/>
            <wp:effectExtent l="95250" t="95250" r="102870" b="1035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21-02-07 (1).png"/>
                    <pic:cNvPicPr/>
                  </pic:nvPicPr>
                  <pic:blipFill rotWithShape="1">
                    <a:blip r:embed="rId28" cstate="print">
                      <a:extLst>
                        <a:ext uri="{28A0092B-C50C-407E-A947-70E740481C1C}">
                          <a14:useLocalDpi xmlns:a14="http://schemas.microsoft.com/office/drawing/2010/main" val="0"/>
                        </a:ext>
                      </a:extLst>
                    </a:blip>
                    <a:srcRect t="11966"/>
                    <a:stretch/>
                  </pic:blipFill>
                  <pic:spPr bwMode="auto">
                    <a:xfrm>
                      <a:off x="0" y="0"/>
                      <a:ext cx="4938276" cy="2445396"/>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6573C4FD" w14:textId="6B52693C" w:rsidR="00CE0F14" w:rsidRDefault="00646B6C" w:rsidP="00646B6C">
      <w:pPr>
        <w:pStyle w:val="Caption"/>
        <w:jc w:val="center"/>
        <w:rPr>
          <w:szCs w:val="24"/>
        </w:rPr>
      </w:pPr>
      <w:r>
        <w:t xml:space="preserve">Figure </w:t>
      </w:r>
      <w:fldSimple w:instr=" SEQ Figure \* ARABIC ">
        <w:r w:rsidR="003B1F8C">
          <w:rPr>
            <w:noProof/>
          </w:rPr>
          <w:t>15</w:t>
        </w:r>
      </w:fldSimple>
      <w:r>
        <w:t xml:space="preserve"> Average Annual Income</w:t>
      </w:r>
    </w:p>
    <w:p w14:paraId="2C689286" w14:textId="020476E8" w:rsidR="00CE0F14" w:rsidRDefault="00CE0F14" w:rsidP="002E20A1">
      <w:pPr>
        <w:spacing w:line="276" w:lineRule="auto"/>
        <w:ind w:firstLine="720"/>
        <w:jc w:val="both"/>
      </w:pPr>
      <w:r>
        <w:lastRenderedPageBreak/>
        <w:t>This is the pie of the av</w:t>
      </w:r>
      <w:r w:rsidR="00650067">
        <w:t>era</w:t>
      </w:r>
      <w:r>
        <w:t>g</w:t>
      </w:r>
      <w:r w:rsidR="00650067">
        <w:t>e</w:t>
      </w:r>
      <w:r>
        <w:t xml:space="preserve"> annual income of the households. As we can see that the difference between minimum and maximum is very high, that’s why we have taken median </w:t>
      </w:r>
      <w:r w:rsidR="00650067">
        <w:t>for calculate averages</w:t>
      </w:r>
      <w:r>
        <w:t xml:space="preserve">. Here we can </w:t>
      </w:r>
      <w:r w:rsidR="00650067">
        <w:t>observe</w:t>
      </w:r>
      <w:r>
        <w:t xml:space="preserve"> that maximum no of households involved with cultivation, followed by livestock rearing. Though average income is high in those households, where any member of the household works in govt sector.</w:t>
      </w:r>
      <w:r w:rsidR="00650067">
        <w:t xml:space="preserve"> Then comes cultivation, agri labour, daily wage earning and other activities.</w:t>
      </w:r>
    </w:p>
    <w:p w14:paraId="63A4E59C" w14:textId="00524667" w:rsidR="00CE0F14" w:rsidRDefault="00CE0F14" w:rsidP="002E20A1">
      <w:pPr>
        <w:spacing w:line="276" w:lineRule="auto"/>
        <w:jc w:val="both"/>
        <w:rPr>
          <w:szCs w:val="24"/>
        </w:rPr>
      </w:pPr>
    </w:p>
    <w:p w14:paraId="0914404D" w14:textId="4E7085DB" w:rsidR="00160849" w:rsidRPr="00920BD4" w:rsidRDefault="00110FB9" w:rsidP="00920BD4">
      <w:pPr>
        <w:spacing w:line="276" w:lineRule="auto"/>
        <w:rPr>
          <w:b/>
          <w:sz w:val="24"/>
          <w:szCs w:val="24"/>
        </w:rPr>
      </w:pPr>
      <w:r>
        <w:rPr>
          <w:b/>
          <w:sz w:val="24"/>
          <w:szCs w:val="24"/>
        </w:rPr>
        <w:t xml:space="preserve">4.3 </w:t>
      </w:r>
      <w:r w:rsidR="00650067" w:rsidRPr="000A434E">
        <w:rPr>
          <w:b/>
          <w:sz w:val="24"/>
          <w:szCs w:val="24"/>
        </w:rPr>
        <w:t>Average Annual Expenditure</w:t>
      </w:r>
    </w:p>
    <w:p w14:paraId="375D3C77" w14:textId="77777777" w:rsidR="00646B6C" w:rsidRDefault="005A5157" w:rsidP="00646B6C">
      <w:pPr>
        <w:keepNext/>
        <w:spacing w:line="276" w:lineRule="auto"/>
        <w:jc w:val="center"/>
      </w:pPr>
      <w:r>
        <w:rPr>
          <w:noProof/>
          <w:szCs w:val="24"/>
        </w:rPr>
        <w:drawing>
          <wp:inline distT="0" distB="0" distL="0" distR="0" wp14:anchorId="485C4E37" wp14:editId="57D162A5">
            <wp:extent cx="4753720" cy="2359085"/>
            <wp:effectExtent l="95250" t="95250" r="104140" b="984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21-02-07 (2).png"/>
                    <pic:cNvPicPr/>
                  </pic:nvPicPr>
                  <pic:blipFill rotWithShape="1">
                    <a:blip r:embed="rId29" cstate="print">
                      <a:extLst>
                        <a:ext uri="{28A0092B-C50C-407E-A947-70E740481C1C}">
                          <a14:useLocalDpi xmlns:a14="http://schemas.microsoft.com/office/drawing/2010/main" val="0"/>
                        </a:ext>
                      </a:extLst>
                    </a:blip>
                    <a:srcRect t="11776"/>
                    <a:stretch/>
                  </pic:blipFill>
                  <pic:spPr bwMode="auto">
                    <a:xfrm>
                      <a:off x="0" y="0"/>
                      <a:ext cx="4775175" cy="2369732"/>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79DB381" w14:textId="1DF08885" w:rsidR="00650067" w:rsidRDefault="00646B6C" w:rsidP="00646B6C">
      <w:pPr>
        <w:pStyle w:val="Caption"/>
        <w:jc w:val="center"/>
        <w:rPr>
          <w:szCs w:val="24"/>
        </w:rPr>
      </w:pPr>
      <w:r>
        <w:t xml:space="preserve">Figure </w:t>
      </w:r>
      <w:fldSimple w:instr=" SEQ Figure \* ARABIC ">
        <w:r w:rsidR="003B1F8C">
          <w:rPr>
            <w:noProof/>
          </w:rPr>
          <w:t>16</w:t>
        </w:r>
      </w:fldSimple>
      <w:r>
        <w:t xml:space="preserve"> Average Annual Expenditure</w:t>
      </w:r>
    </w:p>
    <w:p w14:paraId="2289D8C8" w14:textId="1D4E2B67" w:rsidR="008F5507" w:rsidRDefault="008F5507" w:rsidP="00920BD4">
      <w:pPr>
        <w:spacing w:line="276" w:lineRule="auto"/>
        <w:rPr>
          <w:szCs w:val="24"/>
        </w:rPr>
      </w:pPr>
    </w:p>
    <w:p w14:paraId="7C003F9A" w14:textId="03629265" w:rsidR="00C24237" w:rsidRPr="00646B6C" w:rsidRDefault="008F5507" w:rsidP="002E20A1">
      <w:pPr>
        <w:spacing w:line="276" w:lineRule="auto"/>
        <w:ind w:firstLine="720"/>
        <w:jc w:val="both"/>
      </w:pPr>
      <w:r>
        <w:t xml:space="preserve">Here is the annual expenditure graph of the households. Here also we have taken median to calculate average. </w:t>
      </w:r>
      <w:r w:rsidR="007F070D">
        <w:t>A</w:t>
      </w:r>
      <w:r>
        <w:t>ll the households spend some amount of money in food, clothing, health, ceremonials, transport, electricity and fuel. So, we can say that there is electricity in every households, they are religious people and spend most of their income on foods, which is almost 20% of their total expenditure.</w:t>
      </w:r>
      <w:r w:rsidR="007F070D">
        <w:t xml:space="preserve"> Only 41 households spend on education, because there are students on those households.</w:t>
      </w:r>
    </w:p>
    <w:p w14:paraId="6FB5BF3A" w14:textId="77777777" w:rsidR="00646B6C" w:rsidRDefault="00646B6C" w:rsidP="002E20A1">
      <w:pPr>
        <w:spacing w:line="276" w:lineRule="auto"/>
        <w:jc w:val="both"/>
        <w:rPr>
          <w:b/>
          <w:sz w:val="24"/>
          <w:szCs w:val="24"/>
        </w:rPr>
      </w:pPr>
    </w:p>
    <w:p w14:paraId="5F522C68" w14:textId="77777777" w:rsidR="00304532" w:rsidRDefault="00304532" w:rsidP="00920BD4">
      <w:pPr>
        <w:spacing w:line="276" w:lineRule="auto"/>
        <w:rPr>
          <w:b/>
          <w:sz w:val="24"/>
          <w:szCs w:val="24"/>
        </w:rPr>
      </w:pPr>
    </w:p>
    <w:p w14:paraId="03B13BE7" w14:textId="77777777" w:rsidR="00304532" w:rsidRDefault="00304532" w:rsidP="00920BD4">
      <w:pPr>
        <w:spacing w:line="276" w:lineRule="auto"/>
        <w:rPr>
          <w:b/>
          <w:sz w:val="24"/>
          <w:szCs w:val="24"/>
        </w:rPr>
      </w:pPr>
    </w:p>
    <w:p w14:paraId="44733B17" w14:textId="77777777" w:rsidR="00304532" w:rsidRDefault="00304532" w:rsidP="00920BD4">
      <w:pPr>
        <w:spacing w:line="276" w:lineRule="auto"/>
        <w:rPr>
          <w:b/>
          <w:sz w:val="24"/>
          <w:szCs w:val="24"/>
        </w:rPr>
      </w:pPr>
    </w:p>
    <w:p w14:paraId="2EDD9B08" w14:textId="77777777" w:rsidR="00304532" w:rsidRDefault="00304532" w:rsidP="00920BD4">
      <w:pPr>
        <w:spacing w:line="276" w:lineRule="auto"/>
        <w:rPr>
          <w:b/>
          <w:sz w:val="24"/>
          <w:szCs w:val="24"/>
        </w:rPr>
      </w:pPr>
    </w:p>
    <w:p w14:paraId="0E0FA761" w14:textId="77777777" w:rsidR="00304532" w:rsidRDefault="00304532" w:rsidP="00920BD4">
      <w:pPr>
        <w:spacing w:line="276" w:lineRule="auto"/>
        <w:rPr>
          <w:b/>
          <w:sz w:val="24"/>
          <w:szCs w:val="24"/>
        </w:rPr>
      </w:pPr>
    </w:p>
    <w:p w14:paraId="2E7F00B1" w14:textId="77777777" w:rsidR="00304532" w:rsidRDefault="00304532" w:rsidP="00920BD4">
      <w:pPr>
        <w:spacing w:line="276" w:lineRule="auto"/>
        <w:rPr>
          <w:b/>
          <w:sz w:val="24"/>
          <w:szCs w:val="24"/>
        </w:rPr>
      </w:pPr>
    </w:p>
    <w:p w14:paraId="25B43570" w14:textId="65389E83" w:rsidR="00160849" w:rsidRDefault="00110FB9" w:rsidP="00304532">
      <w:pPr>
        <w:spacing w:line="276" w:lineRule="auto"/>
        <w:rPr>
          <w:b/>
          <w:sz w:val="24"/>
          <w:szCs w:val="24"/>
        </w:rPr>
      </w:pPr>
      <w:r>
        <w:rPr>
          <w:b/>
          <w:sz w:val="24"/>
          <w:szCs w:val="24"/>
        </w:rPr>
        <w:lastRenderedPageBreak/>
        <w:t xml:space="preserve">4.4 </w:t>
      </w:r>
      <w:r w:rsidR="00D738BC" w:rsidRPr="00D738BC">
        <w:rPr>
          <w:b/>
          <w:sz w:val="24"/>
          <w:szCs w:val="24"/>
        </w:rPr>
        <w:t>Average Annual Health Expenses with respect to Sanitation</w:t>
      </w:r>
    </w:p>
    <w:p w14:paraId="790EF6BE" w14:textId="77777777" w:rsidR="00304532" w:rsidRDefault="00D738BC" w:rsidP="00304532">
      <w:pPr>
        <w:keepNext/>
        <w:spacing w:line="276" w:lineRule="auto"/>
        <w:jc w:val="center"/>
      </w:pPr>
      <w:r>
        <w:rPr>
          <w:b/>
          <w:noProof/>
          <w:sz w:val="24"/>
          <w:szCs w:val="24"/>
        </w:rPr>
        <w:drawing>
          <wp:inline distT="0" distB="0" distL="0" distR="0" wp14:anchorId="329CD529" wp14:editId="1AD96A14">
            <wp:extent cx="5010150" cy="2268114"/>
            <wp:effectExtent l="95250" t="95250" r="95250" b="946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21-02-07 (3).png"/>
                    <pic:cNvPicPr/>
                  </pic:nvPicPr>
                  <pic:blipFill rotWithShape="1">
                    <a:blip r:embed="rId30" cstate="print">
                      <a:extLst>
                        <a:ext uri="{28A0092B-C50C-407E-A947-70E740481C1C}">
                          <a14:useLocalDpi xmlns:a14="http://schemas.microsoft.com/office/drawing/2010/main" val="0"/>
                        </a:ext>
                      </a:extLst>
                    </a:blip>
                    <a:srcRect t="9687"/>
                    <a:stretch/>
                  </pic:blipFill>
                  <pic:spPr bwMode="auto">
                    <a:xfrm>
                      <a:off x="0" y="0"/>
                      <a:ext cx="5045300" cy="2284027"/>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3510F394" w14:textId="7BB88499" w:rsidR="00160849" w:rsidRPr="00304532" w:rsidRDefault="00304532" w:rsidP="00304532">
      <w:pPr>
        <w:pStyle w:val="Caption"/>
        <w:jc w:val="center"/>
        <w:rPr>
          <w:b/>
          <w:sz w:val="24"/>
          <w:szCs w:val="24"/>
        </w:rPr>
      </w:pPr>
      <w:r>
        <w:t xml:space="preserve">Figure </w:t>
      </w:r>
      <w:fldSimple w:instr=" SEQ Figure \* ARABIC ">
        <w:r w:rsidR="003B1F8C">
          <w:rPr>
            <w:noProof/>
          </w:rPr>
          <w:t>17</w:t>
        </w:r>
      </w:fldSimple>
      <w:r>
        <w:t xml:space="preserve"> Health Expenses with respect to Sanitation</w:t>
      </w:r>
    </w:p>
    <w:p w14:paraId="1BF8840F" w14:textId="2201AB2F" w:rsidR="00D738BC" w:rsidRDefault="00B31F02" w:rsidP="002E20A1">
      <w:pPr>
        <w:spacing w:line="276" w:lineRule="auto"/>
        <w:ind w:firstLine="720"/>
        <w:jc w:val="both"/>
        <w:rPr>
          <w:szCs w:val="24"/>
        </w:rPr>
      </w:pPr>
      <w:r w:rsidRPr="00771C1B">
        <w:rPr>
          <w:szCs w:val="24"/>
        </w:rPr>
        <w:t>Here we can see that 44 households use Individual Household Latrines (IHHL), 11 use Community Latrine and 8 households use Open Defecation. So, we have analyzed from data we collected from the village that whichever family use open defecation, their annual health expenditure is higher than the families who use IHHL or community latrines.</w:t>
      </w:r>
      <w:r w:rsidR="00771C1B">
        <w:rPr>
          <w:szCs w:val="24"/>
        </w:rPr>
        <w:t xml:space="preserve"> Though there is not much difference between IHHL households and the households, who use community latrines.</w:t>
      </w:r>
    </w:p>
    <w:p w14:paraId="39A94E42" w14:textId="2F2C1670" w:rsidR="00771C1B" w:rsidRDefault="00771C1B" w:rsidP="002E20A1">
      <w:pPr>
        <w:spacing w:line="276" w:lineRule="auto"/>
        <w:jc w:val="both"/>
        <w:rPr>
          <w:szCs w:val="24"/>
        </w:rPr>
      </w:pPr>
    </w:p>
    <w:p w14:paraId="1C49FAAA" w14:textId="3E8AA8DA" w:rsidR="00160849" w:rsidRDefault="00110FB9" w:rsidP="00920BD4">
      <w:pPr>
        <w:spacing w:line="276" w:lineRule="auto"/>
        <w:rPr>
          <w:b/>
          <w:sz w:val="24"/>
          <w:szCs w:val="24"/>
        </w:rPr>
      </w:pPr>
      <w:r>
        <w:rPr>
          <w:b/>
          <w:sz w:val="24"/>
          <w:szCs w:val="24"/>
        </w:rPr>
        <w:t xml:space="preserve">4.5 </w:t>
      </w:r>
      <w:r w:rsidR="00771C1B" w:rsidRPr="00553A84">
        <w:rPr>
          <w:b/>
          <w:sz w:val="24"/>
          <w:szCs w:val="24"/>
        </w:rPr>
        <w:t>Above 60 Occupational Activeness</w:t>
      </w:r>
    </w:p>
    <w:p w14:paraId="353A35EC" w14:textId="77777777" w:rsidR="00304532" w:rsidRDefault="00553A84" w:rsidP="00304532">
      <w:pPr>
        <w:keepNext/>
        <w:spacing w:line="276" w:lineRule="auto"/>
        <w:jc w:val="center"/>
      </w:pPr>
      <w:r>
        <w:rPr>
          <w:b/>
          <w:noProof/>
          <w:sz w:val="24"/>
          <w:szCs w:val="24"/>
        </w:rPr>
        <w:drawing>
          <wp:inline distT="0" distB="0" distL="0" distR="0" wp14:anchorId="188E170B" wp14:editId="05970517">
            <wp:extent cx="4572000" cy="2376714"/>
            <wp:effectExtent l="95250" t="95250" r="95250" b="1003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021-02-07 (5).png"/>
                    <pic:cNvPicPr/>
                  </pic:nvPicPr>
                  <pic:blipFill rotWithShape="1">
                    <a:blip r:embed="rId31" cstate="print">
                      <a:extLst>
                        <a:ext uri="{28A0092B-C50C-407E-A947-70E740481C1C}">
                          <a14:useLocalDpi xmlns:a14="http://schemas.microsoft.com/office/drawing/2010/main" val="0"/>
                        </a:ext>
                      </a:extLst>
                    </a:blip>
                    <a:srcRect l="2563" t="12916" r="3206"/>
                    <a:stretch/>
                  </pic:blipFill>
                  <pic:spPr bwMode="auto">
                    <a:xfrm>
                      <a:off x="0" y="0"/>
                      <a:ext cx="4576945" cy="2379285"/>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7E343E96" w14:textId="5F06A3AB" w:rsidR="00553A84" w:rsidRDefault="00304532" w:rsidP="00304532">
      <w:pPr>
        <w:pStyle w:val="Caption"/>
        <w:jc w:val="center"/>
        <w:rPr>
          <w:b/>
          <w:sz w:val="24"/>
          <w:szCs w:val="24"/>
        </w:rPr>
      </w:pPr>
      <w:r>
        <w:t xml:space="preserve">Figure </w:t>
      </w:r>
      <w:fldSimple w:instr=" SEQ Figure \* ARABIC ">
        <w:r w:rsidR="003B1F8C">
          <w:rPr>
            <w:noProof/>
          </w:rPr>
          <w:t>18</w:t>
        </w:r>
      </w:fldSimple>
      <w:r>
        <w:t xml:space="preserve"> Above 60 Occupational Activeness</w:t>
      </w:r>
    </w:p>
    <w:p w14:paraId="26615C53" w14:textId="0EB11A6C" w:rsidR="00E61B73" w:rsidRDefault="00FB26F5" w:rsidP="002E20A1">
      <w:pPr>
        <w:spacing w:line="276" w:lineRule="auto"/>
        <w:ind w:firstLine="720"/>
        <w:jc w:val="both"/>
        <w:rPr>
          <w:szCs w:val="24"/>
        </w:rPr>
      </w:pPr>
      <w:r w:rsidRPr="00E61B73">
        <w:rPr>
          <w:szCs w:val="24"/>
        </w:rPr>
        <w:t xml:space="preserve">We have seen that in the rural areas people started </w:t>
      </w:r>
      <w:r w:rsidR="00E61B73" w:rsidRPr="00E61B73">
        <w:rPr>
          <w:szCs w:val="24"/>
        </w:rPr>
        <w:t xml:space="preserve">to </w:t>
      </w:r>
      <w:r w:rsidRPr="00E61B73">
        <w:rPr>
          <w:szCs w:val="24"/>
        </w:rPr>
        <w:t xml:space="preserve">contribute less economically and also physically after the age of 60. But in Kuemuri village the scenario is slightly different. From the total 63 </w:t>
      </w:r>
      <w:r w:rsidRPr="00E61B73">
        <w:rPr>
          <w:szCs w:val="24"/>
        </w:rPr>
        <w:lastRenderedPageBreak/>
        <w:t>households, we can see that almost 69% of the male and 63% of female</w:t>
      </w:r>
      <w:r w:rsidR="004761A2" w:rsidRPr="00E61B73">
        <w:rPr>
          <w:szCs w:val="24"/>
        </w:rPr>
        <w:t xml:space="preserve"> are very active</w:t>
      </w:r>
      <w:r w:rsidR="00E61B73" w:rsidRPr="00E61B73">
        <w:rPr>
          <w:szCs w:val="24"/>
        </w:rPr>
        <w:t xml:space="preserve"> even after their 60s</w:t>
      </w:r>
      <w:r w:rsidR="004761A2" w:rsidRPr="00E61B73">
        <w:rPr>
          <w:szCs w:val="24"/>
        </w:rPr>
        <w:t xml:space="preserve">. They work in the field, work as an agri labour and also </w:t>
      </w:r>
      <w:r w:rsidR="00E61B73" w:rsidRPr="00E61B73">
        <w:rPr>
          <w:szCs w:val="24"/>
        </w:rPr>
        <w:t xml:space="preserve">participate </w:t>
      </w:r>
      <w:r w:rsidR="004761A2" w:rsidRPr="00E61B73">
        <w:rPr>
          <w:szCs w:val="24"/>
        </w:rPr>
        <w:t xml:space="preserve">in other areas. They also contribute in their </w:t>
      </w:r>
      <w:r w:rsidR="002B046A" w:rsidRPr="00E61B73">
        <w:rPr>
          <w:szCs w:val="24"/>
        </w:rPr>
        <w:t>family’s</w:t>
      </w:r>
      <w:r w:rsidR="004761A2" w:rsidRPr="00E61B73">
        <w:rPr>
          <w:szCs w:val="24"/>
        </w:rPr>
        <w:t xml:space="preserve"> income.</w:t>
      </w:r>
      <w:r w:rsidR="00E61B73">
        <w:rPr>
          <w:szCs w:val="24"/>
        </w:rPr>
        <w:t xml:space="preserve"> So</w:t>
      </w:r>
      <w:r w:rsidR="00387CA2">
        <w:rPr>
          <w:szCs w:val="24"/>
        </w:rPr>
        <w:t>,</w:t>
      </w:r>
      <w:r w:rsidR="00E61B73">
        <w:rPr>
          <w:szCs w:val="24"/>
        </w:rPr>
        <w:t xml:space="preserve"> we can clearly say that age is just a number for them.</w:t>
      </w:r>
    </w:p>
    <w:p w14:paraId="3BA15236" w14:textId="36DBAB93" w:rsidR="00E61B73" w:rsidRDefault="00E61B73" w:rsidP="002E20A1">
      <w:pPr>
        <w:spacing w:line="276" w:lineRule="auto"/>
        <w:jc w:val="both"/>
        <w:rPr>
          <w:szCs w:val="24"/>
        </w:rPr>
      </w:pPr>
    </w:p>
    <w:p w14:paraId="530484B1" w14:textId="7FFE56A2" w:rsidR="00160849" w:rsidRPr="00AB181A" w:rsidRDefault="00110FB9" w:rsidP="00920BD4">
      <w:pPr>
        <w:spacing w:line="276" w:lineRule="auto"/>
        <w:rPr>
          <w:b/>
          <w:sz w:val="24"/>
          <w:szCs w:val="24"/>
        </w:rPr>
      </w:pPr>
      <w:r>
        <w:rPr>
          <w:b/>
          <w:sz w:val="24"/>
          <w:szCs w:val="24"/>
        </w:rPr>
        <w:t xml:space="preserve">4.6 </w:t>
      </w:r>
      <w:r w:rsidR="00E61B73" w:rsidRPr="00AB181A">
        <w:rPr>
          <w:b/>
          <w:sz w:val="24"/>
          <w:szCs w:val="24"/>
        </w:rPr>
        <w:t>Primary Source of income</w:t>
      </w:r>
    </w:p>
    <w:p w14:paraId="4C3AB398" w14:textId="77777777" w:rsidR="00304532" w:rsidRDefault="00E61B73" w:rsidP="00304532">
      <w:pPr>
        <w:keepNext/>
        <w:spacing w:line="276" w:lineRule="auto"/>
        <w:jc w:val="center"/>
      </w:pPr>
      <w:r>
        <w:rPr>
          <w:noProof/>
          <w:szCs w:val="24"/>
        </w:rPr>
        <w:drawing>
          <wp:inline distT="0" distB="0" distL="0" distR="0" wp14:anchorId="1A79F3A5" wp14:editId="60F2C139">
            <wp:extent cx="4408876" cy="2138271"/>
            <wp:effectExtent l="95250" t="95250" r="86995" b="908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21-02-07 (10).png"/>
                    <pic:cNvPicPr/>
                  </pic:nvPicPr>
                  <pic:blipFill rotWithShape="1">
                    <a:blip r:embed="rId32" cstate="print">
                      <a:extLst>
                        <a:ext uri="{28A0092B-C50C-407E-A947-70E740481C1C}">
                          <a14:useLocalDpi xmlns:a14="http://schemas.microsoft.com/office/drawing/2010/main" val="0"/>
                        </a:ext>
                      </a:extLst>
                    </a:blip>
                    <a:srcRect l="3205" t="15575" b="3324"/>
                    <a:stretch/>
                  </pic:blipFill>
                  <pic:spPr bwMode="auto">
                    <a:xfrm>
                      <a:off x="0" y="0"/>
                      <a:ext cx="4485527" cy="2175446"/>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3A58CA09" w14:textId="3FB451E1" w:rsidR="00AB181A" w:rsidRDefault="00304532" w:rsidP="00304532">
      <w:pPr>
        <w:pStyle w:val="Caption"/>
        <w:jc w:val="center"/>
        <w:rPr>
          <w:szCs w:val="24"/>
        </w:rPr>
      </w:pPr>
      <w:r>
        <w:t xml:space="preserve">Figure </w:t>
      </w:r>
      <w:fldSimple w:instr=" SEQ Figure \* ARABIC ">
        <w:r w:rsidR="003B1F8C">
          <w:rPr>
            <w:noProof/>
          </w:rPr>
          <w:t>19</w:t>
        </w:r>
      </w:fldSimple>
      <w:r>
        <w:t xml:space="preserve"> Primary Source of Income</w:t>
      </w:r>
    </w:p>
    <w:p w14:paraId="31015248" w14:textId="6A8B3680" w:rsidR="00920BD4" w:rsidRDefault="00AB181A" w:rsidP="002E20A1">
      <w:pPr>
        <w:spacing w:line="276" w:lineRule="auto"/>
        <w:ind w:firstLine="720"/>
        <w:jc w:val="both"/>
        <w:rPr>
          <w:szCs w:val="24"/>
        </w:rPr>
      </w:pPr>
      <w:r>
        <w:rPr>
          <w:szCs w:val="24"/>
        </w:rPr>
        <w:t>We know that primary source of income is defined as the occupation which gives the highest income in a particular year. So, despite engaging with different activities, cultivation is still the primary source of income for 29 households, which is almost 46% of the 63 households. Agri labour ranks 2</w:t>
      </w:r>
      <w:r w:rsidRPr="00AB181A">
        <w:rPr>
          <w:szCs w:val="24"/>
          <w:vertAlign w:val="superscript"/>
        </w:rPr>
        <w:t>nd</w:t>
      </w:r>
      <w:r>
        <w:rPr>
          <w:szCs w:val="24"/>
        </w:rPr>
        <w:t xml:space="preserve"> and in the third position private job comes.</w:t>
      </w:r>
    </w:p>
    <w:p w14:paraId="79B6AF7A" w14:textId="77777777" w:rsidR="00304532" w:rsidRDefault="00304532" w:rsidP="002E20A1">
      <w:pPr>
        <w:spacing w:line="276" w:lineRule="auto"/>
        <w:jc w:val="both"/>
        <w:rPr>
          <w:szCs w:val="24"/>
        </w:rPr>
      </w:pPr>
    </w:p>
    <w:p w14:paraId="687D5BA6" w14:textId="24F4283C" w:rsidR="00160849" w:rsidRPr="00304532" w:rsidRDefault="00110FB9" w:rsidP="00304532">
      <w:pPr>
        <w:rPr>
          <w:b/>
          <w:sz w:val="24"/>
          <w:szCs w:val="24"/>
        </w:rPr>
      </w:pPr>
      <w:r>
        <w:rPr>
          <w:b/>
          <w:sz w:val="24"/>
          <w:szCs w:val="24"/>
        </w:rPr>
        <w:t xml:space="preserve">4.7 </w:t>
      </w:r>
      <w:r w:rsidR="00AB181A" w:rsidRPr="00AB181A">
        <w:rPr>
          <w:b/>
          <w:sz w:val="24"/>
          <w:szCs w:val="24"/>
        </w:rPr>
        <w:t>Average Annual Income in terms of Access to Farm Land</w:t>
      </w:r>
    </w:p>
    <w:p w14:paraId="41BCC5D8" w14:textId="77777777" w:rsidR="00304532" w:rsidRDefault="00AB181A" w:rsidP="00304532">
      <w:pPr>
        <w:keepNext/>
        <w:jc w:val="center"/>
      </w:pPr>
      <w:r>
        <w:rPr>
          <w:noProof/>
          <w:sz w:val="24"/>
          <w:szCs w:val="24"/>
        </w:rPr>
        <w:drawing>
          <wp:inline distT="0" distB="0" distL="0" distR="0" wp14:anchorId="40A4BFD1" wp14:editId="374D8A64">
            <wp:extent cx="4287799" cy="2247900"/>
            <wp:effectExtent l="95250" t="95250" r="93980" b="952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21-02-07 (11).png"/>
                    <pic:cNvPicPr/>
                  </pic:nvPicPr>
                  <pic:blipFill rotWithShape="1">
                    <a:blip r:embed="rId33" cstate="print">
                      <a:extLst>
                        <a:ext uri="{28A0092B-C50C-407E-A947-70E740481C1C}">
                          <a14:useLocalDpi xmlns:a14="http://schemas.microsoft.com/office/drawing/2010/main" val="0"/>
                        </a:ext>
                      </a:extLst>
                    </a:blip>
                    <a:srcRect l="3098" t="9687"/>
                    <a:stretch/>
                  </pic:blipFill>
                  <pic:spPr bwMode="auto">
                    <a:xfrm>
                      <a:off x="0" y="0"/>
                      <a:ext cx="4419949" cy="2317180"/>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0B794DE8" w14:textId="67606CE5" w:rsidR="00553A84" w:rsidRDefault="00304532" w:rsidP="00304532">
      <w:pPr>
        <w:pStyle w:val="Caption"/>
        <w:jc w:val="center"/>
        <w:rPr>
          <w:sz w:val="24"/>
          <w:szCs w:val="24"/>
        </w:rPr>
      </w:pPr>
      <w:r>
        <w:t xml:space="preserve">Figure </w:t>
      </w:r>
      <w:fldSimple w:instr=" SEQ Figure \* ARABIC ">
        <w:r w:rsidR="003B1F8C">
          <w:rPr>
            <w:noProof/>
          </w:rPr>
          <w:t>20</w:t>
        </w:r>
      </w:fldSimple>
      <w:r>
        <w:t xml:space="preserve"> Average Annual Income with respect to Access to Farm Land</w:t>
      </w:r>
    </w:p>
    <w:p w14:paraId="1A2D6839" w14:textId="49BF9F84" w:rsidR="00AB181A" w:rsidRDefault="00030D98" w:rsidP="003552E6">
      <w:pPr>
        <w:spacing w:line="276" w:lineRule="auto"/>
        <w:ind w:firstLine="720"/>
        <w:jc w:val="both"/>
        <w:rPr>
          <w:szCs w:val="24"/>
        </w:rPr>
      </w:pPr>
      <w:r>
        <w:rPr>
          <w:szCs w:val="24"/>
        </w:rPr>
        <w:lastRenderedPageBreak/>
        <w:t xml:space="preserve">As per our sample data, 70% of the people have access to farm land and 30% don’t have. </w:t>
      </w:r>
      <w:r w:rsidR="00AB181A">
        <w:rPr>
          <w:szCs w:val="24"/>
        </w:rPr>
        <w:t xml:space="preserve">The people who don’t have access to farm land mainly associated with agri labour, </w:t>
      </w:r>
      <w:r>
        <w:rPr>
          <w:szCs w:val="24"/>
        </w:rPr>
        <w:t>non-agri</w:t>
      </w:r>
      <w:r w:rsidR="00AB181A">
        <w:rPr>
          <w:szCs w:val="24"/>
        </w:rPr>
        <w:t xml:space="preserve"> labour and petty businesses. Income is not that much high in those sector</w:t>
      </w:r>
      <w:r>
        <w:rPr>
          <w:szCs w:val="24"/>
        </w:rPr>
        <w:t>s</w:t>
      </w:r>
      <w:r w:rsidR="00AB181A">
        <w:rPr>
          <w:szCs w:val="24"/>
        </w:rPr>
        <w:t xml:space="preserve"> </w:t>
      </w:r>
      <w:r>
        <w:rPr>
          <w:szCs w:val="24"/>
        </w:rPr>
        <w:t>as compared to cultivation. Here we can see that those people who have the access of farm lands earns more than the people who don’t have access of the farm land.</w:t>
      </w:r>
    </w:p>
    <w:p w14:paraId="575760D2" w14:textId="77777777" w:rsidR="00030D98" w:rsidRDefault="00030D98" w:rsidP="003552E6">
      <w:pPr>
        <w:jc w:val="both"/>
        <w:rPr>
          <w:szCs w:val="24"/>
        </w:rPr>
      </w:pPr>
    </w:p>
    <w:p w14:paraId="774D7DA1" w14:textId="4D594BAF" w:rsidR="00030D98" w:rsidRPr="00030D98" w:rsidRDefault="00110FB9" w:rsidP="00CE0F14">
      <w:pPr>
        <w:rPr>
          <w:b/>
          <w:sz w:val="24"/>
          <w:szCs w:val="24"/>
        </w:rPr>
      </w:pPr>
      <w:r>
        <w:rPr>
          <w:b/>
          <w:sz w:val="24"/>
          <w:szCs w:val="24"/>
        </w:rPr>
        <w:t xml:space="preserve">4.8 </w:t>
      </w:r>
      <w:r w:rsidR="00030D98" w:rsidRPr="00030D98">
        <w:rPr>
          <w:b/>
          <w:sz w:val="24"/>
          <w:szCs w:val="24"/>
        </w:rPr>
        <w:t>Local Flora &amp; Fauna</w:t>
      </w:r>
    </w:p>
    <w:p w14:paraId="0AF73BD9" w14:textId="55BF6AEA" w:rsidR="00030D98" w:rsidRDefault="00030D98" w:rsidP="005A1100">
      <w:pPr>
        <w:jc w:val="center"/>
      </w:pPr>
    </w:p>
    <w:p w14:paraId="65682FBE" w14:textId="77777777" w:rsidR="00304532" w:rsidRDefault="00F06325" w:rsidP="00304532">
      <w:pPr>
        <w:keepNext/>
        <w:jc w:val="center"/>
      </w:pPr>
      <w:r>
        <w:rPr>
          <w:noProof/>
          <w:szCs w:val="24"/>
        </w:rPr>
        <w:drawing>
          <wp:inline distT="0" distB="0" distL="0" distR="0" wp14:anchorId="2DF47A5D" wp14:editId="55B93D76">
            <wp:extent cx="4724093" cy="2431723"/>
            <wp:effectExtent l="95250" t="95250" r="95885" b="1022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21-02-07 (21).png"/>
                    <pic:cNvPicPr/>
                  </pic:nvPicPr>
                  <pic:blipFill rotWithShape="1">
                    <a:blip r:embed="rId34" cstate="print">
                      <a:extLst>
                        <a:ext uri="{28A0092B-C50C-407E-A947-70E740481C1C}">
                          <a14:useLocalDpi xmlns:a14="http://schemas.microsoft.com/office/drawing/2010/main" val="0"/>
                        </a:ext>
                      </a:extLst>
                    </a:blip>
                    <a:srcRect l="13413" t="13354" r="13833" b="20069"/>
                    <a:stretch/>
                  </pic:blipFill>
                  <pic:spPr bwMode="auto">
                    <a:xfrm>
                      <a:off x="0" y="0"/>
                      <a:ext cx="4746831" cy="2443427"/>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4DA0019C" w14:textId="056A81A3" w:rsidR="000332E3" w:rsidRDefault="00304532" w:rsidP="00304532">
      <w:pPr>
        <w:pStyle w:val="Caption"/>
        <w:jc w:val="center"/>
        <w:rPr>
          <w:szCs w:val="24"/>
        </w:rPr>
      </w:pPr>
      <w:r>
        <w:t xml:space="preserve">Table </w:t>
      </w:r>
      <w:fldSimple w:instr=" SEQ Table \* ARABIC ">
        <w:r w:rsidR="003B1F8C">
          <w:rPr>
            <w:noProof/>
          </w:rPr>
          <w:t>2</w:t>
        </w:r>
      </w:fldSimple>
      <w:r>
        <w:t xml:space="preserve"> Local Flora &amp; Fauna</w:t>
      </w:r>
    </w:p>
    <w:p w14:paraId="7FE83A27" w14:textId="77777777" w:rsidR="00C31246" w:rsidRDefault="00C31246" w:rsidP="00C31246">
      <w:pPr>
        <w:rPr>
          <w:b/>
          <w:sz w:val="28"/>
          <w:szCs w:val="24"/>
        </w:rPr>
      </w:pPr>
    </w:p>
    <w:p w14:paraId="1CEAF10C" w14:textId="77777777" w:rsidR="003552E6" w:rsidRDefault="003552E6" w:rsidP="00C31246">
      <w:pPr>
        <w:jc w:val="center"/>
        <w:rPr>
          <w:b/>
          <w:sz w:val="28"/>
          <w:szCs w:val="24"/>
        </w:rPr>
      </w:pPr>
    </w:p>
    <w:p w14:paraId="0E5BB7A8" w14:textId="77777777" w:rsidR="003552E6" w:rsidRDefault="003552E6" w:rsidP="00C31246">
      <w:pPr>
        <w:jc w:val="center"/>
        <w:rPr>
          <w:b/>
          <w:sz w:val="28"/>
          <w:szCs w:val="24"/>
        </w:rPr>
      </w:pPr>
    </w:p>
    <w:p w14:paraId="1F6537B1" w14:textId="77777777" w:rsidR="003552E6" w:rsidRDefault="003552E6" w:rsidP="00C31246">
      <w:pPr>
        <w:jc w:val="center"/>
        <w:rPr>
          <w:b/>
          <w:sz w:val="28"/>
          <w:szCs w:val="24"/>
        </w:rPr>
      </w:pPr>
    </w:p>
    <w:p w14:paraId="33750DA8" w14:textId="77777777" w:rsidR="003552E6" w:rsidRDefault="003552E6" w:rsidP="00C31246">
      <w:pPr>
        <w:jc w:val="center"/>
        <w:rPr>
          <w:b/>
          <w:sz w:val="28"/>
          <w:szCs w:val="24"/>
        </w:rPr>
      </w:pPr>
    </w:p>
    <w:p w14:paraId="1FBEF291" w14:textId="77777777" w:rsidR="003552E6" w:rsidRDefault="003552E6" w:rsidP="00C31246">
      <w:pPr>
        <w:jc w:val="center"/>
        <w:rPr>
          <w:b/>
          <w:sz w:val="28"/>
          <w:szCs w:val="24"/>
        </w:rPr>
      </w:pPr>
    </w:p>
    <w:p w14:paraId="0A5B755B" w14:textId="77777777" w:rsidR="003552E6" w:rsidRDefault="003552E6" w:rsidP="00C31246">
      <w:pPr>
        <w:jc w:val="center"/>
        <w:rPr>
          <w:b/>
          <w:sz w:val="28"/>
          <w:szCs w:val="24"/>
        </w:rPr>
      </w:pPr>
    </w:p>
    <w:p w14:paraId="4EDFF1DB" w14:textId="77777777" w:rsidR="003552E6" w:rsidRDefault="003552E6" w:rsidP="00C31246">
      <w:pPr>
        <w:jc w:val="center"/>
        <w:rPr>
          <w:b/>
          <w:sz w:val="28"/>
          <w:szCs w:val="24"/>
        </w:rPr>
      </w:pPr>
    </w:p>
    <w:p w14:paraId="52F07D12" w14:textId="77777777" w:rsidR="003552E6" w:rsidRDefault="003552E6" w:rsidP="00C31246">
      <w:pPr>
        <w:jc w:val="center"/>
        <w:rPr>
          <w:b/>
          <w:sz w:val="28"/>
          <w:szCs w:val="24"/>
        </w:rPr>
      </w:pPr>
    </w:p>
    <w:p w14:paraId="2FFD03C2" w14:textId="77777777" w:rsidR="003552E6" w:rsidRDefault="003552E6" w:rsidP="00C31246">
      <w:pPr>
        <w:jc w:val="center"/>
        <w:rPr>
          <w:b/>
          <w:sz w:val="28"/>
          <w:szCs w:val="24"/>
        </w:rPr>
      </w:pPr>
    </w:p>
    <w:p w14:paraId="5F87B61A" w14:textId="6EFB0BB5" w:rsidR="00110FB9" w:rsidRDefault="00110FB9" w:rsidP="00C31246">
      <w:pPr>
        <w:jc w:val="center"/>
        <w:rPr>
          <w:b/>
          <w:sz w:val="28"/>
          <w:szCs w:val="24"/>
        </w:rPr>
      </w:pPr>
      <w:r>
        <w:rPr>
          <w:b/>
          <w:sz w:val="28"/>
          <w:szCs w:val="24"/>
        </w:rPr>
        <w:lastRenderedPageBreak/>
        <w:t>CHAPTER V</w:t>
      </w:r>
    </w:p>
    <w:p w14:paraId="447241ED" w14:textId="75B9448C" w:rsidR="00EF0FFD" w:rsidRDefault="00EF0FFD" w:rsidP="000332E3">
      <w:pPr>
        <w:jc w:val="center"/>
        <w:rPr>
          <w:b/>
          <w:sz w:val="28"/>
          <w:szCs w:val="24"/>
        </w:rPr>
      </w:pPr>
      <w:r>
        <w:rPr>
          <w:b/>
          <w:sz w:val="28"/>
          <w:szCs w:val="24"/>
        </w:rPr>
        <w:t>CLIMATE CHANGE</w:t>
      </w:r>
    </w:p>
    <w:p w14:paraId="100F813C" w14:textId="3DDD9F0F" w:rsidR="00EF0FFD" w:rsidRDefault="00EF0FFD" w:rsidP="00EF0FFD">
      <w:pPr>
        <w:rPr>
          <w:szCs w:val="24"/>
        </w:rPr>
      </w:pPr>
    </w:p>
    <w:p w14:paraId="46188621" w14:textId="428D8BD7" w:rsidR="00EF0FFD" w:rsidRPr="00EF0FFD" w:rsidRDefault="00EF0FFD" w:rsidP="003552E6">
      <w:pPr>
        <w:spacing w:line="276" w:lineRule="auto"/>
        <w:ind w:firstLine="720"/>
        <w:jc w:val="both"/>
        <w:rPr>
          <w:szCs w:val="24"/>
        </w:rPr>
      </w:pPr>
      <w:r w:rsidRPr="00EF0FFD">
        <w:rPr>
          <w:szCs w:val="24"/>
        </w:rPr>
        <w:t>The village</w:t>
      </w:r>
      <w:r>
        <w:rPr>
          <w:szCs w:val="24"/>
        </w:rPr>
        <w:t>, Kuemuri is located</w:t>
      </w:r>
      <w:r w:rsidRPr="00EF0FFD">
        <w:rPr>
          <w:szCs w:val="24"/>
        </w:rPr>
        <w:t xml:space="preserve"> in the southern part of the West Bengal and it is near the delta region of </w:t>
      </w:r>
      <w:r w:rsidRPr="00EF0FFD">
        <w:rPr>
          <w:bCs/>
          <w:szCs w:val="24"/>
        </w:rPr>
        <w:t>Sundarbans</w:t>
      </w:r>
      <w:r w:rsidRPr="00EF0FFD">
        <w:rPr>
          <w:szCs w:val="24"/>
        </w:rPr>
        <w:t xml:space="preserve"> </w:t>
      </w:r>
      <w:r>
        <w:rPr>
          <w:szCs w:val="24"/>
        </w:rPr>
        <w:t>and also very close to Bay of Bengal. S</w:t>
      </w:r>
      <w:r w:rsidRPr="00EF0FFD">
        <w:rPr>
          <w:szCs w:val="24"/>
        </w:rPr>
        <w:t>o</w:t>
      </w:r>
      <w:r>
        <w:rPr>
          <w:szCs w:val="24"/>
        </w:rPr>
        <w:t>,</w:t>
      </w:r>
      <w:r w:rsidRPr="00EF0FFD">
        <w:rPr>
          <w:szCs w:val="24"/>
        </w:rPr>
        <w:t xml:space="preserve"> climate threats like </w:t>
      </w:r>
      <w:r w:rsidRPr="007468A9">
        <w:rPr>
          <w:bCs/>
          <w:szCs w:val="24"/>
        </w:rPr>
        <w:t xml:space="preserve">cyclones, heavy rain </w:t>
      </w:r>
      <w:r w:rsidRPr="00EF0FFD">
        <w:rPr>
          <w:szCs w:val="24"/>
        </w:rPr>
        <w:t>etc.</w:t>
      </w:r>
      <w:r>
        <w:rPr>
          <w:szCs w:val="24"/>
        </w:rPr>
        <w:t xml:space="preserve"> are very common for the villagers.</w:t>
      </w:r>
    </w:p>
    <w:p w14:paraId="3264D228" w14:textId="5FD090E5" w:rsidR="00041C44" w:rsidRPr="00EF0FFD" w:rsidRDefault="00041C44" w:rsidP="003552E6">
      <w:pPr>
        <w:spacing w:line="276" w:lineRule="auto"/>
        <w:ind w:firstLine="360"/>
        <w:jc w:val="both"/>
        <w:rPr>
          <w:szCs w:val="24"/>
        </w:rPr>
      </w:pPr>
      <w:r w:rsidRPr="00EF0FFD">
        <w:rPr>
          <w:szCs w:val="24"/>
        </w:rPr>
        <w:t xml:space="preserve">In the recent years there were main two cyclones which devasted the southern part of Bengal- </w:t>
      </w:r>
      <w:r w:rsidRPr="00EF0FFD">
        <w:rPr>
          <w:b/>
          <w:bCs/>
          <w:szCs w:val="24"/>
        </w:rPr>
        <w:t>Aila (2009)</w:t>
      </w:r>
      <w:r w:rsidRPr="00EF0FFD">
        <w:rPr>
          <w:szCs w:val="24"/>
        </w:rPr>
        <w:t xml:space="preserve"> and </w:t>
      </w:r>
      <w:r w:rsidRPr="00EF0FFD">
        <w:rPr>
          <w:b/>
          <w:bCs/>
          <w:szCs w:val="24"/>
        </w:rPr>
        <w:t>Amphan (2020)</w:t>
      </w:r>
      <w:r w:rsidRPr="00EF0FFD">
        <w:rPr>
          <w:szCs w:val="24"/>
        </w:rPr>
        <w:t>.</w:t>
      </w:r>
      <w:r w:rsidR="007468A9">
        <w:rPr>
          <w:szCs w:val="24"/>
        </w:rPr>
        <w:t xml:space="preserve"> </w:t>
      </w:r>
      <w:r w:rsidRPr="00EF0FFD">
        <w:rPr>
          <w:szCs w:val="24"/>
        </w:rPr>
        <w:t>The recent Amphan affected their life. Because of this the problems they are facing –</w:t>
      </w:r>
    </w:p>
    <w:p w14:paraId="60DF09CB" w14:textId="6EB03FC1" w:rsidR="00041C44" w:rsidRDefault="00041C44" w:rsidP="003552E6">
      <w:pPr>
        <w:pStyle w:val="ListParagraph"/>
        <w:numPr>
          <w:ilvl w:val="0"/>
          <w:numId w:val="14"/>
        </w:numPr>
        <w:spacing w:line="276" w:lineRule="auto"/>
        <w:jc w:val="both"/>
        <w:rPr>
          <w:szCs w:val="24"/>
        </w:rPr>
      </w:pPr>
      <w:r w:rsidRPr="00D708C1">
        <w:rPr>
          <w:szCs w:val="24"/>
        </w:rPr>
        <w:t>Soil salinity level gone very high, after the cyclone it gone above 10 which resulted in death of fishes in ponds and crops started decaying.</w:t>
      </w:r>
    </w:p>
    <w:p w14:paraId="7A8AC426" w14:textId="77777777" w:rsidR="005D43C0" w:rsidRPr="00D708C1" w:rsidRDefault="005D43C0" w:rsidP="003552E6">
      <w:pPr>
        <w:pStyle w:val="ListParagraph"/>
        <w:spacing w:line="276" w:lineRule="auto"/>
        <w:jc w:val="both"/>
        <w:rPr>
          <w:szCs w:val="24"/>
        </w:rPr>
      </w:pPr>
    </w:p>
    <w:p w14:paraId="6787929A" w14:textId="24A3F346" w:rsidR="00041C44" w:rsidRPr="005D43C0" w:rsidRDefault="005D43C0" w:rsidP="003552E6">
      <w:pPr>
        <w:pStyle w:val="ListParagraph"/>
        <w:numPr>
          <w:ilvl w:val="0"/>
          <w:numId w:val="14"/>
        </w:numPr>
        <w:spacing w:line="276" w:lineRule="auto"/>
        <w:jc w:val="both"/>
        <w:rPr>
          <w:szCs w:val="24"/>
        </w:rPr>
      </w:pPr>
      <w:r w:rsidRPr="005D43C0">
        <w:rPr>
          <w:szCs w:val="24"/>
        </w:rPr>
        <w:t>T</w:t>
      </w:r>
      <w:r w:rsidR="00041C44" w:rsidRPr="005D43C0">
        <w:rPr>
          <w:szCs w:val="24"/>
        </w:rPr>
        <w:t>hey could not grow paddy this season properly. The production out of 1 acre was very less. Currently they are trying to recover.</w:t>
      </w:r>
    </w:p>
    <w:p w14:paraId="7A2BC821" w14:textId="77777777" w:rsidR="00EF0FFD" w:rsidRPr="00EF0FFD" w:rsidRDefault="00EF0FFD" w:rsidP="00EF0FFD">
      <w:pPr>
        <w:rPr>
          <w:szCs w:val="24"/>
        </w:rPr>
      </w:pPr>
    </w:p>
    <w:p w14:paraId="3A407B6C" w14:textId="77777777" w:rsidR="00304532" w:rsidRDefault="005D43C0" w:rsidP="00304532">
      <w:pPr>
        <w:keepNext/>
        <w:jc w:val="center"/>
      </w:pPr>
      <w:r>
        <w:rPr>
          <w:noProof/>
        </w:rPr>
        <w:drawing>
          <wp:inline distT="0" distB="0" distL="0" distR="0" wp14:anchorId="49C2959F" wp14:editId="39220BB6">
            <wp:extent cx="5890895" cy="2476500"/>
            <wp:effectExtent l="190500" t="190500" r="186055" b="1905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856" r="-1" b="9588"/>
                    <a:stretch/>
                  </pic:blipFill>
                  <pic:spPr bwMode="auto">
                    <a:xfrm>
                      <a:off x="0" y="0"/>
                      <a:ext cx="5892785" cy="247729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4205E68E" w14:textId="14EC78E4" w:rsidR="00EF0FFD" w:rsidRDefault="00304532" w:rsidP="00304532">
      <w:pPr>
        <w:pStyle w:val="Caption"/>
        <w:jc w:val="center"/>
        <w:rPr>
          <w:b/>
          <w:sz w:val="28"/>
          <w:szCs w:val="24"/>
        </w:rPr>
      </w:pPr>
      <w:r>
        <w:t xml:space="preserve">Figure </w:t>
      </w:r>
      <w:fldSimple w:instr=" SEQ Figure \* ARABIC ">
        <w:r w:rsidR="003B1F8C">
          <w:rPr>
            <w:noProof/>
          </w:rPr>
          <w:t>21</w:t>
        </w:r>
      </w:fldSimple>
      <w:r>
        <w:t xml:space="preserve"> Destruction by Amphan</w:t>
      </w:r>
    </w:p>
    <w:p w14:paraId="5390B1FE" w14:textId="77777777" w:rsidR="00EF0FFD" w:rsidRDefault="00EF0FFD" w:rsidP="000332E3">
      <w:pPr>
        <w:jc w:val="center"/>
        <w:rPr>
          <w:b/>
          <w:sz w:val="28"/>
          <w:szCs w:val="24"/>
        </w:rPr>
      </w:pPr>
    </w:p>
    <w:p w14:paraId="0A409D73" w14:textId="77777777" w:rsidR="00EF0FFD" w:rsidRDefault="00EF0FFD" w:rsidP="000332E3">
      <w:pPr>
        <w:jc w:val="center"/>
        <w:rPr>
          <w:b/>
          <w:sz w:val="28"/>
          <w:szCs w:val="24"/>
        </w:rPr>
      </w:pPr>
    </w:p>
    <w:p w14:paraId="4D398313" w14:textId="77777777" w:rsidR="00EF0FFD" w:rsidRDefault="00EF0FFD" w:rsidP="000332E3">
      <w:pPr>
        <w:jc w:val="center"/>
        <w:rPr>
          <w:b/>
          <w:sz w:val="28"/>
          <w:szCs w:val="24"/>
        </w:rPr>
      </w:pPr>
    </w:p>
    <w:p w14:paraId="049A79D9" w14:textId="77777777" w:rsidR="00EF0FFD" w:rsidRDefault="00EF0FFD" w:rsidP="005D43C0">
      <w:pPr>
        <w:rPr>
          <w:b/>
          <w:sz w:val="28"/>
          <w:szCs w:val="24"/>
        </w:rPr>
      </w:pPr>
    </w:p>
    <w:p w14:paraId="2C8DB3E1" w14:textId="0A76A4BC" w:rsidR="000332E3" w:rsidRDefault="000332E3" w:rsidP="000332E3">
      <w:pPr>
        <w:jc w:val="center"/>
        <w:rPr>
          <w:b/>
          <w:sz w:val="28"/>
          <w:szCs w:val="24"/>
        </w:rPr>
      </w:pPr>
      <w:r w:rsidRPr="000332E3">
        <w:rPr>
          <w:b/>
          <w:sz w:val="28"/>
          <w:szCs w:val="24"/>
        </w:rPr>
        <w:lastRenderedPageBreak/>
        <w:t>K</w:t>
      </w:r>
      <w:r>
        <w:rPr>
          <w:b/>
          <w:sz w:val="28"/>
          <w:szCs w:val="24"/>
        </w:rPr>
        <w:t>EY</w:t>
      </w:r>
      <w:r w:rsidRPr="000332E3">
        <w:rPr>
          <w:b/>
          <w:sz w:val="28"/>
          <w:szCs w:val="24"/>
        </w:rPr>
        <w:t xml:space="preserve"> L</w:t>
      </w:r>
      <w:r>
        <w:rPr>
          <w:b/>
          <w:sz w:val="28"/>
          <w:szCs w:val="24"/>
        </w:rPr>
        <w:t>EARNINGS</w:t>
      </w:r>
    </w:p>
    <w:p w14:paraId="76DC4710" w14:textId="7B9F2E8A" w:rsidR="000332E3" w:rsidRDefault="000332E3" w:rsidP="000332E3">
      <w:pPr>
        <w:rPr>
          <w:b/>
          <w:szCs w:val="24"/>
        </w:rPr>
      </w:pPr>
    </w:p>
    <w:p w14:paraId="24C95C8B" w14:textId="10D3F8F5" w:rsidR="000332E3" w:rsidRPr="003E6DD7" w:rsidRDefault="00A647D2" w:rsidP="00920BD4">
      <w:pPr>
        <w:pStyle w:val="ListParagraph"/>
        <w:numPr>
          <w:ilvl w:val="0"/>
          <w:numId w:val="12"/>
        </w:numPr>
        <w:spacing w:line="276" w:lineRule="auto"/>
        <w:rPr>
          <w:b/>
          <w:sz w:val="24"/>
          <w:szCs w:val="24"/>
        </w:rPr>
      </w:pPr>
      <w:r w:rsidRPr="003E6DD7">
        <w:rPr>
          <w:b/>
          <w:sz w:val="24"/>
          <w:szCs w:val="24"/>
        </w:rPr>
        <w:t>Learning from the Villagers</w:t>
      </w:r>
    </w:p>
    <w:p w14:paraId="0BD9AEAF" w14:textId="77777777" w:rsidR="006E5658" w:rsidRPr="003E6DD7" w:rsidRDefault="006E5658" w:rsidP="00920BD4">
      <w:pPr>
        <w:numPr>
          <w:ilvl w:val="0"/>
          <w:numId w:val="8"/>
        </w:numPr>
        <w:tabs>
          <w:tab w:val="num" w:pos="720"/>
        </w:tabs>
        <w:spacing w:line="276" w:lineRule="auto"/>
        <w:rPr>
          <w:szCs w:val="24"/>
        </w:rPr>
      </w:pPr>
      <w:r w:rsidRPr="003E6DD7">
        <w:rPr>
          <w:szCs w:val="24"/>
        </w:rPr>
        <w:t>Rural Lifestyle</w:t>
      </w:r>
    </w:p>
    <w:p w14:paraId="390F13D7" w14:textId="77777777" w:rsidR="006E5658" w:rsidRPr="003E6DD7" w:rsidRDefault="006E5658" w:rsidP="00920BD4">
      <w:pPr>
        <w:numPr>
          <w:ilvl w:val="0"/>
          <w:numId w:val="8"/>
        </w:numPr>
        <w:tabs>
          <w:tab w:val="num" w:pos="720"/>
        </w:tabs>
        <w:spacing w:line="276" w:lineRule="auto"/>
        <w:rPr>
          <w:szCs w:val="24"/>
        </w:rPr>
      </w:pPr>
      <w:r w:rsidRPr="003E6DD7">
        <w:rPr>
          <w:szCs w:val="24"/>
        </w:rPr>
        <w:t>Livelihoods</w:t>
      </w:r>
    </w:p>
    <w:p w14:paraId="1278F5A7" w14:textId="5392945E" w:rsidR="006E5658" w:rsidRDefault="006E5658" w:rsidP="00920BD4">
      <w:pPr>
        <w:numPr>
          <w:ilvl w:val="0"/>
          <w:numId w:val="8"/>
        </w:numPr>
        <w:spacing w:line="276" w:lineRule="auto"/>
        <w:rPr>
          <w:szCs w:val="24"/>
        </w:rPr>
      </w:pPr>
      <w:r w:rsidRPr="003E6DD7">
        <w:rPr>
          <w:szCs w:val="24"/>
        </w:rPr>
        <w:t>Coping up with difficulties</w:t>
      </w:r>
      <w:r w:rsidR="003E6DD7" w:rsidRPr="003E6DD7">
        <w:rPr>
          <w:szCs w:val="24"/>
        </w:rPr>
        <w:t>.</w:t>
      </w:r>
    </w:p>
    <w:p w14:paraId="3952C406" w14:textId="77777777" w:rsidR="00A07A69" w:rsidRPr="003E6DD7" w:rsidRDefault="00A07A69" w:rsidP="00920BD4">
      <w:pPr>
        <w:spacing w:line="276" w:lineRule="auto"/>
        <w:ind w:left="1080"/>
        <w:rPr>
          <w:szCs w:val="24"/>
        </w:rPr>
      </w:pPr>
    </w:p>
    <w:p w14:paraId="0314A52A" w14:textId="17E447DE" w:rsidR="00A647D2" w:rsidRPr="00B20922" w:rsidRDefault="00A647D2" w:rsidP="00920BD4">
      <w:pPr>
        <w:pStyle w:val="ListParagraph"/>
        <w:numPr>
          <w:ilvl w:val="0"/>
          <w:numId w:val="12"/>
        </w:numPr>
        <w:spacing w:line="276" w:lineRule="auto"/>
        <w:rPr>
          <w:b/>
          <w:sz w:val="24"/>
          <w:szCs w:val="24"/>
        </w:rPr>
      </w:pPr>
      <w:r w:rsidRPr="00B20922">
        <w:rPr>
          <w:b/>
          <w:sz w:val="24"/>
          <w:szCs w:val="24"/>
        </w:rPr>
        <w:t>Learning from the Organization</w:t>
      </w:r>
    </w:p>
    <w:p w14:paraId="536E076F" w14:textId="1E1DF557" w:rsidR="006E5658" w:rsidRPr="00B20922" w:rsidRDefault="006E5658" w:rsidP="00920BD4">
      <w:pPr>
        <w:numPr>
          <w:ilvl w:val="0"/>
          <w:numId w:val="9"/>
        </w:numPr>
        <w:tabs>
          <w:tab w:val="num" w:pos="720"/>
        </w:tabs>
        <w:spacing w:line="276" w:lineRule="auto"/>
        <w:rPr>
          <w:szCs w:val="24"/>
        </w:rPr>
      </w:pPr>
      <w:r w:rsidRPr="00B20922">
        <w:rPr>
          <w:szCs w:val="24"/>
        </w:rPr>
        <w:t>Brief idea about FPO</w:t>
      </w:r>
      <w:r w:rsidR="003E6DD7" w:rsidRPr="00B20922">
        <w:rPr>
          <w:szCs w:val="24"/>
        </w:rPr>
        <w:t>.</w:t>
      </w:r>
    </w:p>
    <w:p w14:paraId="3F20188C" w14:textId="69A5F110" w:rsidR="006E5658" w:rsidRPr="00B20922" w:rsidRDefault="006E5658" w:rsidP="00920BD4">
      <w:pPr>
        <w:numPr>
          <w:ilvl w:val="0"/>
          <w:numId w:val="9"/>
        </w:numPr>
        <w:tabs>
          <w:tab w:val="num" w:pos="720"/>
        </w:tabs>
        <w:spacing w:line="276" w:lineRule="auto"/>
        <w:rPr>
          <w:szCs w:val="24"/>
        </w:rPr>
      </w:pPr>
      <w:r w:rsidRPr="00B20922">
        <w:rPr>
          <w:szCs w:val="24"/>
        </w:rPr>
        <w:t>Learnt Pond Based Integrated Farming</w:t>
      </w:r>
      <w:r w:rsidR="003E6DD7" w:rsidRPr="00B20922">
        <w:rPr>
          <w:szCs w:val="24"/>
        </w:rPr>
        <w:t>.</w:t>
      </w:r>
    </w:p>
    <w:p w14:paraId="4D5A89ED" w14:textId="3736E6E8" w:rsidR="006E5658" w:rsidRDefault="006E5658" w:rsidP="00920BD4">
      <w:pPr>
        <w:numPr>
          <w:ilvl w:val="0"/>
          <w:numId w:val="9"/>
        </w:numPr>
        <w:tabs>
          <w:tab w:val="num" w:pos="720"/>
        </w:tabs>
        <w:spacing w:line="276" w:lineRule="auto"/>
        <w:rPr>
          <w:szCs w:val="24"/>
        </w:rPr>
      </w:pPr>
      <w:r w:rsidRPr="00B20922">
        <w:rPr>
          <w:szCs w:val="24"/>
        </w:rPr>
        <w:t>Process of Compost</w:t>
      </w:r>
      <w:r w:rsidR="003E6DD7" w:rsidRPr="00B20922">
        <w:rPr>
          <w:szCs w:val="24"/>
        </w:rPr>
        <w:t>.</w:t>
      </w:r>
    </w:p>
    <w:p w14:paraId="50452C1F" w14:textId="77777777" w:rsidR="00A07A69" w:rsidRPr="00B20922" w:rsidRDefault="00A07A69" w:rsidP="00920BD4">
      <w:pPr>
        <w:spacing w:line="276" w:lineRule="auto"/>
        <w:ind w:left="1080"/>
        <w:rPr>
          <w:szCs w:val="24"/>
        </w:rPr>
      </w:pPr>
    </w:p>
    <w:p w14:paraId="52B839EC" w14:textId="0B3799A5" w:rsidR="00A647D2" w:rsidRPr="00B20922" w:rsidRDefault="0044409A" w:rsidP="00920BD4">
      <w:pPr>
        <w:pStyle w:val="ListParagraph"/>
        <w:numPr>
          <w:ilvl w:val="0"/>
          <w:numId w:val="12"/>
        </w:numPr>
        <w:spacing w:line="276" w:lineRule="auto"/>
        <w:rPr>
          <w:b/>
          <w:sz w:val="24"/>
          <w:szCs w:val="24"/>
        </w:rPr>
      </w:pPr>
      <w:r w:rsidRPr="00B20922">
        <w:rPr>
          <w:b/>
          <w:sz w:val="24"/>
          <w:szCs w:val="24"/>
        </w:rPr>
        <w:t>Learning from the Faculty Guide</w:t>
      </w:r>
    </w:p>
    <w:p w14:paraId="155E0FBE" w14:textId="62A44F10" w:rsidR="006E5658" w:rsidRPr="00B20922" w:rsidRDefault="006E5658" w:rsidP="00920BD4">
      <w:pPr>
        <w:numPr>
          <w:ilvl w:val="0"/>
          <w:numId w:val="10"/>
        </w:numPr>
        <w:tabs>
          <w:tab w:val="num" w:pos="720"/>
        </w:tabs>
        <w:spacing w:line="276" w:lineRule="auto"/>
        <w:rPr>
          <w:szCs w:val="24"/>
        </w:rPr>
      </w:pPr>
      <w:r w:rsidRPr="00B20922">
        <w:rPr>
          <w:szCs w:val="24"/>
        </w:rPr>
        <w:t>Patiently solve problems</w:t>
      </w:r>
      <w:r w:rsidR="003E6DD7" w:rsidRPr="00B20922">
        <w:rPr>
          <w:szCs w:val="24"/>
        </w:rPr>
        <w:t>.</w:t>
      </w:r>
    </w:p>
    <w:p w14:paraId="548EA199" w14:textId="14858DF9" w:rsidR="006E5658" w:rsidRPr="00B20922" w:rsidRDefault="006E5658" w:rsidP="00920BD4">
      <w:pPr>
        <w:numPr>
          <w:ilvl w:val="0"/>
          <w:numId w:val="10"/>
        </w:numPr>
        <w:tabs>
          <w:tab w:val="num" w:pos="720"/>
        </w:tabs>
        <w:spacing w:line="276" w:lineRule="auto"/>
        <w:rPr>
          <w:szCs w:val="24"/>
        </w:rPr>
      </w:pPr>
      <w:r w:rsidRPr="00B20922">
        <w:rPr>
          <w:szCs w:val="24"/>
        </w:rPr>
        <w:t>Proper way to do the internship</w:t>
      </w:r>
      <w:r w:rsidR="003E6DD7" w:rsidRPr="00B20922">
        <w:rPr>
          <w:szCs w:val="24"/>
        </w:rPr>
        <w:t>.</w:t>
      </w:r>
    </w:p>
    <w:p w14:paraId="7EDA3F8C" w14:textId="08BA72F0" w:rsidR="006E5658" w:rsidRPr="00A07A69" w:rsidRDefault="006E5658" w:rsidP="00920BD4">
      <w:pPr>
        <w:numPr>
          <w:ilvl w:val="0"/>
          <w:numId w:val="10"/>
        </w:numPr>
        <w:tabs>
          <w:tab w:val="num" w:pos="720"/>
        </w:tabs>
        <w:spacing w:line="276" w:lineRule="auto"/>
        <w:rPr>
          <w:b/>
          <w:szCs w:val="24"/>
        </w:rPr>
      </w:pPr>
      <w:r w:rsidRPr="00B20922">
        <w:rPr>
          <w:szCs w:val="24"/>
        </w:rPr>
        <w:t>Right way to prepare the PPT</w:t>
      </w:r>
      <w:r w:rsidR="003E6DD7" w:rsidRPr="00B20922">
        <w:rPr>
          <w:szCs w:val="24"/>
        </w:rPr>
        <w:t>.</w:t>
      </w:r>
    </w:p>
    <w:p w14:paraId="73D81436" w14:textId="78EDCD01" w:rsidR="00A07A69" w:rsidRPr="003E6DD7" w:rsidRDefault="00A07A69" w:rsidP="00920BD4">
      <w:pPr>
        <w:spacing w:line="276" w:lineRule="auto"/>
        <w:ind w:left="1080"/>
        <w:rPr>
          <w:b/>
          <w:szCs w:val="24"/>
        </w:rPr>
      </w:pPr>
    </w:p>
    <w:p w14:paraId="6F0E081C" w14:textId="4A829E26" w:rsidR="0044409A" w:rsidRPr="00B20922" w:rsidRDefault="003E6DD7" w:rsidP="00920BD4">
      <w:pPr>
        <w:pStyle w:val="ListParagraph"/>
        <w:numPr>
          <w:ilvl w:val="0"/>
          <w:numId w:val="12"/>
        </w:numPr>
        <w:spacing w:line="276" w:lineRule="auto"/>
        <w:rPr>
          <w:b/>
          <w:szCs w:val="24"/>
        </w:rPr>
      </w:pPr>
      <w:r w:rsidRPr="00B20922">
        <w:rPr>
          <w:b/>
          <w:sz w:val="24"/>
          <w:szCs w:val="24"/>
        </w:rPr>
        <w:t>Linking Theoretical Knowledge with Practical Knowledge</w:t>
      </w:r>
    </w:p>
    <w:p w14:paraId="5F77F67A" w14:textId="657E04B3" w:rsidR="006E5658" w:rsidRPr="00B20922" w:rsidRDefault="003E6DD7" w:rsidP="00920BD4">
      <w:pPr>
        <w:numPr>
          <w:ilvl w:val="0"/>
          <w:numId w:val="11"/>
        </w:numPr>
        <w:tabs>
          <w:tab w:val="num" w:pos="720"/>
        </w:tabs>
        <w:spacing w:line="276" w:lineRule="auto"/>
        <w:rPr>
          <w:szCs w:val="24"/>
        </w:rPr>
      </w:pPr>
      <w:r w:rsidRPr="00B20922">
        <w:rPr>
          <w:szCs w:val="24"/>
        </w:rPr>
        <w:t xml:space="preserve">Implement </w:t>
      </w:r>
      <w:r w:rsidR="006E5658" w:rsidRPr="00B20922">
        <w:rPr>
          <w:szCs w:val="24"/>
        </w:rPr>
        <w:t>PRA Tools</w:t>
      </w:r>
      <w:r w:rsidRPr="00B20922">
        <w:rPr>
          <w:szCs w:val="24"/>
        </w:rPr>
        <w:t>.</w:t>
      </w:r>
    </w:p>
    <w:p w14:paraId="1837870E" w14:textId="43A3298E" w:rsidR="006E5658" w:rsidRPr="00B20922" w:rsidRDefault="006E5658" w:rsidP="00920BD4">
      <w:pPr>
        <w:numPr>
          <w:ilvl w:val="0"/>
          <w:numId w:val="11"/>
        </w:numPr>
        <w:tabs>
          <w:tab w:val="num" w:pos="720"/>
        </w:tabs>
        <w:spacing w:line="276" w:lineRule="auto"/>
        <w:rPr>
          <w:szCs w:val="24"/>
        </w:rPr>
      </w:pPr>
      <w:r w:rsidRPr="00B20922">
        <w:rPr>
          <w:szCs w:val="24"/>
        </w:rPr>
        <w:t xml:space="preserve">How Vulnerability affecting </w:t>
      </w:r>
      <w:r w:rsidR="003E6DD7" w:rsidRPr="00B20922">
        <w:rPr>
          <w:szCs w:val="24"/>
        </w:rPr>
        <w:t>rural people’s</w:t>
      </w:r>
      <w:r w:rsidRPr="00B20922">
        <w:rPr>
          <w:szCs w:val="24"/>
        </w:rPr>
        <w:t xml:space="preserve"> Asset</w:t>
      </w:r>
      <w:r w:rsidR="003E6DD7" w:rsidRPr="00B20922">
        <w:rPr>
          <w:szCs w:val="24"/>
        </w:rPr>
        <w:t>s.</w:t>
      </w:r>
    </w:p>
    <w:p w14:paraId="2544EAAC" w14:textId="6192E236" w:rsidR="006E5658" w:rsidRPr="00B20922" w:rsidRDefault="006E5658" w:rsidP="00920BD4">
      <w:pPr>
        <w:numPr>
          <w:ilvl w:val="0"/>
          <w:numId w:val="11"/>
        </w:numPr>
        <w:tabs>
          <w:tab w:val="num" w:pos="720"/>
        </w:tabs>
        <w:spacing w:line="276" w:lineRule="auto"/>
        <w:rPr>
          <w:szCs w:val="24"/>
        </w:rPr>
      </w:pPr>
      <w:r w:rsidRPr="00B20922">
        <w:rPr>
          <w:szCs w:val="24"/>
        </w:rPr>
        <w:t xml:space="preserve">Use </w:t>
      </w:r>
      <w:r w:rsidR="00920BD4">
        <w:rPr>
          <w:szCs w:val="24"/>
        </w:rPr>
        <w:t xml:space="preserve">of </w:t>
      </w:r>
      <w:r w:rsidRPr="00B20922">
        <w:rPr>
          <w:szCs w:val="24"/>
        </w:rPr>
        <w:t>QT tools for analysis</w:t>
      </w:r>
      <w:r w:rsidR="003E6DD7" w:rsidRPr="00B20922">
        <w:rPr>
          <w:szCs w:val="24"/>
        </w:rPr>
        <w:t>.</w:t>
      </w:r>
    </w:p>
    <w:p w14:paraId="0FF9EE5A" w14:textId="4F5459F0" w:rsidR="003E6DD7" w:rsidRDefault="003E6DD7" w:rsidP="000332E3">
      <w:pPr>
        <w:rPr>
          <w:b/>
          <w:szCs w:val="24"/>
        </w:rPr>
      </w:pPr>
    </w:p>
    <w:p w14:paraId="720B1EE8" w14:textId="2FAD9881" w:rsidR="00B20922" w:rsidRDefault="00B20922" w:rsidP="000332E3">
      <w:pPr>
        <w:rPr>
          <w:b/>
          <w:szCs w:val="24"/>
        </w:rPr>
      </w:pPr>
    </w:p>
    <w:p w14:paraId="31C047D5" w14:textId="38908E58" w:rsidR="00B20922" w:rsidRDefault="00B20922" w:rsidP="000332E3">
      <w:pPr>
        <w:rPr>
          <w:b/>
          <w:szCs w:val="24"/>
        </w:rPr>
      </w:pPr>
    </w:p>
    <w:p w14:paraId="1CB1A940" w14:textId="66B6C993" w:rsidR="00B20922" w:rsidRDefault="00B20922" w:rsidP="000332E3">
      <w:pPr>
        <w:rPr>
          <w:b/>
          <w:szCs w:val="24"/>
        </w:rPr>
      </w:pPr>
    </w:p>
    <w:p w14:paraId="5FFAB4FC" w14:textId="77777777" w:rsidR="00C31246" w:rsidRDefault="00C31246" w:rsidP="000332E3">
      <w:pPr>
        <w:rPr>
          <w:b/>
          <w:szCs w:val="24"/>
        </w:rPr>
      </w:pPr>
    </w:p>
    <w:p w14:paraId="426D77C3" w14:textId="77777777" w:rsidR="00C31246" w:rsidRDefault="00C31246" w:rsidP="000332E3">
      <w:pPr>
        <w:rPr>
          <w:b/>
          <w:sz w:val="24"/>
          <w:szCs w:val="24"/>
        </w:rPr>
      </w:pPr>
    </w:p>
    <w:p w14:paraId="32994788" w14:textId="70F42C53" w:rsidR="00F04F8B" w:rsidRDefault="00F04F8B" w:rsidP="0077362A">
      <w:pPr>
        <w:jc w:val="center"/>
        <w:rPr>
          <w:b/>
          <w:sz w:val="24"/>
          <w:szCs w:val="24"/>
        </w:rPr>
      </w:pPr>
      <w:r w:rsidRPr="0077362A">
        <w:rPr>
          <w:b/>
          <w:sz w:val="28"/>
          <w:szCs w:val="24"/>
        </w:rPr>
        <w:lastRenderedPageBreak/>
        <w:t>ANNEXURES</w:t>
      </w:r>
      <w:r w:rsidRPr="00F04F8B">
        <w:rPr>
          <w:b/>
          <w:sz w:val="24"/>
          <w:szCs w:val="24"/>
        </w:rPr>
        <w:t xml:space="preserve"> </w:t>
      </w:r>
    </w:p>
    <w:p w14:paraId="62556EE7" w14:textId="77777777" w:rsidR="002B0F8B" w:rsidRPr="00F04F8B" w:rsidRDefault="002B0F8B" w:rsidP="0077362A">
      <w:pPr>
        <w:jc w:val="center"/>
        <w:rPr>
          <w:b/>
          <w:sz w:val="24"/>
          <w:szCs w:val="24"/>
        </w:rPr>
      </w:pPr>
    </w:p>
    <w:tbl>
      <w:tblPr>
        <w:tblStyle w:val="TableGrid"/>
        <w:tblW w:w="0" w:type="auto"/>
        <w:tblLook w:val="04A0" w:firstRow="1" w:lastRow="0" w:firstColumn="1" w:lastColumn="0" w:noHBand="0" w:noVBand="1"/>
      </w:tblPr>
      <w:tblGrid>
        <w:gridCol w:w="895"/>
        <w:gridCol w:w="3240"/>
        <w:gridCol w:w="5215"/>
      </w:tblGrid>
      <w:tr w:rsidR="006E5658" w14:paraId="3A74F910" w14:textId="77777777" w:rsidTr="006E5658">
        <w:tc>
          <w:tcPr>
            <w:tcW w:w="895" w:type="dxa"/>
          </w:tcPr>
          <w:p w14:paraId="60A6E075" w14:textId="43CEF4E0" w:rsidR="006E5658" w:rsidRDefault="006E5658" w:rsidP="000332E3">
            <w:pPr>
              <w:rPr>
                <w:b/>
                <w:szCs w:val="24"/>
              </w:rPr>
            </w:pPr>
            <w:r>
              <w:rPr>
                <w:b/>
                <w:szCs w:val="24"/>
              </w:rPr>
              <w:t>1</w:t>
            </w:r>
          </w:p>
        </w:tc>
        <w:tc>
          <w:tcPr>
            <w:tcW w:w="3240" w:type="dxa"/>
          </w:tcPr>
          <w:p w14:paraId="7CFDC197" w14:textId="28307F73" w:rsidR="006E5658" w:rsidRDefault="006E5658" w:rsidP="000332E3">
            <w:pPr>
              <w:rPr>
                <w:b/>
                <w:szCs w:val="24"/>
              </w:rPr>
            </w:pPr>
            <w:r>
              <w:rPr>
                <w:b/>
                <w:szCs w:val="24"/>
              </w:rPr>
              <w:t>Name of the Village</w:t>
            </w:r>
          </w:p>
        </w:tc>
        <w:tc>
          <w:tcPr>
            <w:tcW w:w="5215" w:type="dxa"/>
          </w:tcPr>
          <w:p w14:paraId="2DF8BCEF" w14:textId="2E144A8E" w:rsidR="006E5658" w:rsidRDefault="006E5658" w:rsidP="000332E3">
            <w:pPr>
              <w:rPr>
                <w:b/>
                <w:szCs w:val="24"/>
              </w:rPr>
            </w:pPr>
            <w:r>
              <w:rPr>
                <w:b/>
                <w:szCs w:val="24"/>
              </w:rPr>
              <w:t>Kuemuri</w:t>
            </w:r>
          </w:p>
        </w:tc>
      </w:tr>
      <w:tr w:rsidR="006E5658" w14:paraId="576B014B" w14:textId="77777777" w:rsidTr="006E5658">
        <w:tc>
          <w:tcPr>
            <w:tcW w:w="895" w:type="dxa"/>
          </w:tcPr>
          <w:p w14:paraId="3483A54B" w14:textId="6CE0231F" w:rsidR="006E5658" w:rsidRDefault="006E5658" w:rsidP="000332E3">
            <w:pPr>
              <w:rPr>
                <w:b/>
                <w:szCs w:val="24"/>
              </w:rPr>
            </w:pPr>
            <w:r>
              <w:rPr>
                <w:b/>
                <w:szCs w:val="24"/>
              </w:rPr>
              <w:t>2</w:t>
            </w:r>
          </w:p>
        </w:tc>
        <w:tc>
          <w:tcPr>
            <w:tcW w:w="3240" w:type="dxa"/>
          </w:tcPr>
          <w:p w14:paraId="3968F6DA" w14:textId="43AB6FC0" w:rsidR="006E5658" w:rsidRDefault="006E5658" w:rsidP="000332E3">
            <w:pPr>
              <w:rPr>
                <w:b/>
                <w:szCs w:val="24"/>
              </w:rPr>
            </w:pPr>
            <w:r>
              <w:rPr>
                <w:b/>
                <w:szCs w:val="24"/>
              </w:rPr>
              <w:t>Location of the Village</w:t>
            </w:r>
          </w:p>
        </w:tc>
        <w:tc>
          <w:tcPr>
            <w:tcW w:w="5215" w:type="dxa"/>
          </w:tcPr>
          <w:p w14:paraId="0AD2E36A" w14:textId="459D2529" w:rsidR="006E5658" w:rsidRDefault="006E5658" w:rsidP="000332E3">
            <w:pPr>
              <w:rPr>
                <w:b/>
                <w:szCs w:val="24"/>
              </w:rPr>
            </w:pPr>
            <w:r>
              <w:rPr>
                <w:b/>
                <w:szCs w:val="24"/>
              </w:rPr>
              <w:t>Heramba Gopalpur GP, Patharpratima Block, South 24 Parganas District, West Bengal</w:t>
            </w:r>
          </w:p>
        </w:tc>
      </w:tr>
      <w:tr w:rsidR="006E5658" w14:paraId="44700EDE" w14:textId="77777777" w:rsidTr="006E5658">
        <w:tc>
          <w:tcPr>
            <w:tcW w:w="895" w:type="dxa"/>
          </w:tcPr>
          <w:p w14:paraId="3F1D8565" w14:textId="0917B0A3" w:rsidR="006E5658" w:rsidRDefault="006E5658" w:rsidP="000332E3">
            <w:pPr>
              <w:rPr>
                <w:b/>
                <w:szCs w:val="24"/>
              </w:rPr>
            </w:pPr>
            <w:r>
              <w:rPr>
                <w:b/>
                <w:szCs w:val="24"/>
              </w:rPr>
              <w:t>3</w:t>
            </w:r>
          </w:p>
        </w:tc>
        <w:tc>
          <w:tcPr>
            <w:tcW w:w="3240" w:type="dxa"/>
          </w:tcPr>
          <w:p w14:paraId="6A9343CA" w14:textId="3D071489" w:rsidR="006E5658" w:rsidRDefault="006E5658" w:rsidP="000332E3">
            <w:pPr>
              <w:rPr>
                <w:b/>
                <w:szCs w:val="24"/>
              </w:rPr>
            </w:pPr>
            <w:r>
              <w:rPr>
                <w:b/>
                <w:szCs w:val="24"/>
              </w:rPr>
              <w:t>Name of the Sarpanch</w:t>
            </w:r>
          </w:p>
        </w:tc>
        <w:tc>
          <w:tcPr>
            <w:tcW w:w="5215" w:type="dxa"/>
          </w:tcPr>
          <w:p w14:paraId="2E9C7CE4" w14:textId="2AD8A4A7" w:rsidR="006E5658" w:rsidRDefault="00FE6B8C" w:rsidP="000332E3">
            <w:pPr>
              <w:rPr>
                <w:b/>
                <w:szCs w:val="24"/>
              </w:rPr>
            </w:pPr>
            <w:r>
              <w:rPr>
                <w:b/>
                <w:szCs w:val="24"/>
              </w:rPr>
              <w:t>Alpana Mondal</w:t>
            </w:r>
          </w:p>
        </w:tc>
      </w:tr>
      <w:tr w:rsidR="006E5658" w14:paraId="6A528672" w14:textId="77777777" w:rsidTr="006E5658">
        <w:tc>
          <w:tcPr>
            <w:tcW w:w="895" w:type="dxa"/>
          </w:tcPr>
          <w:p w14:paraId="19F744E6" w14:textId="0860EAAD" w:rsidR="006E5658" w:rsidRDefault="006E5658" w:rsidP="000332E3">
            <w:pPr>
              <w:rPr>
                <w:b/>
                <w:szCs w:val="24"/>
              </w:rPr>
            </w:pPr>
            <w:r>
              <w:rPr>
                <w:b/>
                <w:szCs w:val="24"/>
              </w:rPr>
              <w:t>4</w:t>
            </w:r>
          </w:p>
        </w:tc>
        <w:tc>
          <w:tcPr>
            <w:tcW w:w="3240" w:type="dxa"/>
          </w:tcPr>
          <w:p w14:paraId="3E1AF4C3" w14:textId="2089A898" w:rsidR="006E5658" w:rsidRDefault="006E5658" w:rsidP="000332E3">
            <w:pPr>
              <w:rPr>
                <w:b/>
                <w:szCs w:val="24"/>
              </w:rPr>
            </w:pPr>
            <w:r>
              <w:rPr>
                <w:b/>
                <w:szCs w:val="24"/>
              </w:rPr>
              <w:t>Date of Visit</w:t>
            </w:r>
          </w:p>
        </w:tc>
        <w:tc>
          <w:tcPr>
            <w:tcW w:w="5215" w:type="dxa"/>
          </w:tcPr>
          <w:p w14:paraId="2B2CA213" w14:textId="7F2AF159" w:rsidR="006E5658" w:rsidRDefault="006E5658" w:rsidP="000332E3">
            <w:pPr>
              <w:rPr>
                <w:b/>
                <w:szCs w:val="24"/>
              </w:rPr>
            </w:pPr>
            <w:r>
              <w:rPr>
                <w:b/>
                <w:szCs w:val="24"/>
              </w:rPr>
              <w:t>7.1.2021</w:t>
            </w:r>
          </w:p>
        </w:tc>
      </w:tr>
    </w:tbl>
    <w:p w14:paraId="6DDE3DB0" w14:textId="2D79D72C" w:rsidR="00B20922" w:rsidRDefault="00B20922" w:rsidP="000332E3">
      <w:pPr>
        <w:rPr>
          <w:b/>
          <w:szCs w:val="24"/>
        </w:rPr>
      </w:pPr>
    </w:p>
    <w:p w14:paraId="364085EE" w14:textId="645ED838" w:rsidR="006E5658" w:rsidRDefault="006E5658" w:rsidP="000332E3">
      <w:pPr>
        <w:rPr>
          <w:b/>
          <w:szCs w:val="24"/>
        </w:rPr>
      </w:pPr>
    </w:p>
    <w:tbl>
      <w:tblPr>
        <w:tblStyle w:val="TableGrid"/>
        <w:tblW w:w="0" w:type="auto"/>
        <w:jc w:val="center"/>
        <w:tblLook w:val="04A0" w:firstRow="1" w:lastRow="0" w:firstColumn="1" w:lastColumn="0" w:noHBand="0" w:noVBand="1"/>
      </w:tblPr>
      <w:tblGrid>
        <w:gridCol w:w="895"/>
        <w:gridCol w:w="4050"/>
        <w:gridCol w:w="2070"/>
      </w:tblGrid>
      <w:tr w:rsidR="006E5658" w14:paraId="16B59E1C" w14:textId="77777777" w:rsidTr="00AB4124">
        <w:trPr>
          <w:jc w:val="center"/>
        </w:trPr>
        <w:tc>
          <w:tcPr>
            <w:tcW w:w="7015" w:type="dxa"/>
            <w:gridSpan w:val="3"/>
          </w:tcPr>
          <w:p w14:paraId="2E91494B" w14:textId="484FE22B" w:rsidR="006E5658" w:rsidRDefault="00AB4124" w:rsidP="00AB4124">
            <w:pPr>
              <w:jc w:val="center"/>
              <w:rPr>
                <w:b/>
                <w:szCs w:val="24"/>
              </w:rPr>
            </w:pPr>
            <w:r>
              <w:rPr>
                <w:b/>
                <w:szCs w:val="24"/>
              </w:rPr>
              <w:t>Demographics of the Village</w:t>
            </w:r>
          </w:p>
        </w:tc>
      </w:tr>
      <w:tr w:rsidR="006E5658" w14:paraId="0D1C4DA0" w14:textId="77777777" w:rsidTr="00AB4124">
        <w:trPr>
          <w:jc w:val="center"/>
        </w:trPr>
        <w:tc>
          <w:tcPr>
            <w:tcW w:w="895" w:type="dxa"/>
          </w:tcPr>
          <w:p w14:paraId="507F662C" w14:textId="08B2E7C4" w:rsidR="006E5658" w:rsidRDefault="006E5658" w:rsidP="00AB4124">
            <w:pPr>
              <w:jc w:val="center"/>
              <w:rPr>
                <w:b/>
                <w:szCs w:val="24"/>
              </w:rPr>
            </w:pPr>
            <w:r>
              <w:rPr>
                <w:b/>
                <w:szCs w:val="24"/>
              </w:rPr>
              <w:t>1</w:t>
            </w:r>
          </w:p>
        </w:tc>
        <w:tc>
          <w:tcPr>
            <w:tcW w:w="4050" w:type="dxa"/>
          </w:tcPr>
          <w:p w14:paraId="427F8332" w14:textId="46A19317" w:rsidR="006E5658" w:rsidRDefault="006E5658" w:rsidP="00AB4124">
            <w:pPr>
              <w:jc w:val="center"/>
              <w:rPr>
                <w:b/>
                <w:szCs w:val="24"/>
              </w:rPr>
            </w:pPr>
            <w:r>
              <w:rPr>
                <w:b/>
                <w:szCs w:val="24"/>
              </w:rPr>
              <w:t>No. of Men</w:t>
            </w:r>
          </w:p>
        </w:tc>
        <w:tc>
          <w:tcPr>
            <w:tcW w:w="2070" w:type="dxa"/>
          </w:tcPr>
          <w:p w14:paraId="30D8ED81" w14:textId="144E2063" w:rsidR="006E5658" w:rsidRDefault="00AB4124" w:rsidP="00AB4124">
            <w:pPr>
              <w:jc w:val="center"/>
              <w:rPr>
                <w:b/>
                <w:szCs w:val="24"/>
              </w:rPr>
            </w:pPr>
            <w:r>
              <w:rPr>
                <w:b/>
                <w:szCs w:val="24"/>
              </w:rPr>
              <w:t>2</w:t>
            </w:r>
            <w:r w:rsidR="00CA1105">
              <w:rPr>
                <w:b/>
                <w:szCs w:val="24"/>
              </w:rPr>
              <w:t>407</w:t>
            </w:r>
          </w:p>
        </w:tc>
      </w:tr>
      <w:tr w:rsidR="006E5658" w14:paraId="7166BACD" w14:textId="77777777" w:rsidTr="00AB4124">
        <w:trPr>
          <w:jc w:val="center"/>
        </w:trPr>
        <w:tc>
          <w:tcPr>
            <w:tcW w:w="895" w:type="dxa"/>
          </w:tcPr>
          <w:p w14:paraId="11DAABD9" w14:textId="52720C10" w:rsidR="006E5658" w:rsidRDefault="006E5658" w:rsidP="00AB4124">
            <w:pPr>
              <w:jc w:val="center"/>
              <w:rPr>
                <w:b/>
                <w:szCs w:val="24"/>
              </w:rPr>
            </w:pPr>
            <w:r>
              <w:rPr>
                <w:b/>
                <w:szCs w:val="24"/>
              </w:rPr>
              <w:t>2</w:t>
            </w:r>
          </w:p>
        </w:tc>
        <w:tc>
          <w:tcPr>
            <w:tcW w:w="4050" w:type="dxa"/>
          </w:tcPr>
          <w:p w14:paraId="0CFF6A91" w14:textId="0728452C" w:rsidR="006E5658" w:rsidRDefault="006E5658" w:rsidP="00AB4124">
            <w:pPr>
              <w:jc w:val="center"/>
              <w:rPr>
                <w:b/>
                <w:szCs w:val="24"/>
              </w:rPr>
            </w:pPr>
            <w:r>
              <w:rPr>
                <w:b/>
                <w:szCs w:val="24"/>
              </w:rPr>
              <w:t>No. of Women</w:t>
            </w:r>
          </w:p>
        </w:tc>
        <w:tc>
          <w:tcPr>
            <w:tcW w:w="2070" w:type="dxa"/>
          </w:tcPr>
          <w:p w14:paraId="3DA80223" w14:textId="55C1E0C7" w:rsidR="006E5658" w:rsidRDefault="00AB4124" w:rsidP="00AB4124">
            <w:pPr>
              <w:jc w:val="center"/>
              <w:rPr>
                <w:b/>
                <w:szCs w:val="24"/>
              </w:rPr>
            </w:pPr>
            <w:r>
              <w:rPr>
                <w:b/>
                <w:szCs w:val="24"/>
              </w:rPr>
              <w:t>2</w:t>
            </w:r>
            <w:r w:rsidR="00CA1105">
              <w:rPr>
                <w:b/>
                <w:szCs w:val="24"/>
              </w:rPr>
              <w:t>41</w:t>
            </w:r>
            <w:r>
              <w:rPr>
                <w:b/>
                <w:szCs w:val="24"/>
              </w:rPr>
              <w:t>0</w:t>
            </w:r>
          </w:p>
        </w:tc>
      </w:tr>
      <w:tr w:rsidR="006E5658" w14:paraId="35D9108C" w14:textId="77777777" w:rsidTr="00AB4124">
        <w:trPr>
          <w:jc w:val="center"/>
        </w:trPr>
        <w:tc>
          <w:tcPr>
            <w:tcW w:w="895" w:type="dxa"/>
          </w:tcPr>
          <w:p w14:paraId="0D192C42" w14:textId="7C45B50D" w:rsidR="006E5658" w:rsidRDefault="006E5658" w:rsidP="00AB4124">
            <w:pPr>
              <w:jc w:val="center"/>
              <w:rPr>
                <w:b/>
                <w:szCs w:val="24"/>
              </w:rPr>
            </w:pPr>
            <w:r>
              <w:rPr>
                <w:b/>
                <w:szCs w:val="24"/>
              </w:rPr>
              <w:t>3</w:t>
            </w:r>
          </w:p>
        </w:tc>
        <w:tc>
          <w:tcPr>
            <w:tcW w:w="4050" w:type="dxa"/>
          </w:tcPr>
          <w:p w14:paraId="19C3951A" w14:textId="01F6102C" w:rsidR="006E5658" w:rsidRDefault="006E5658" w:rsidP="00AB4124">
            <w:pPr>
              <w:jc w:val="center"/>
              <w:rPr>
                <w:b/>
                <w:szCs w:val="24"/>
              </w:rPr>
            </w:pPr>
            <w:r>
              <w:rPr>
                <w:b/>
                <w:szCs w:val="24"/>
              </w:rPr>
              <w:t>No. of Children</w:t>
            </w:r>
          </w:p>
        </w:tc>
        <w:tc>
          <w:tcPr>
            <w:tcW w:w="2070" w:type="dxa"/>
          </w:tcPr>
          <w:p w14:paraId="7F3BD7F7" w14:textId="44EEF12F" w:rsidR="006E5658" w:rsidRDefault="00AB4124" w:rsidP="00AB4124">
            <w:pPr>
              <w:jc w:val="center"/>
              <w:rPr>
                <w:b/>
                <w:szCs w:val="24"/>
              </w:rPr>
            </w:pPr>
            <w:r>
              <w:rPr>
                <w:b/>
                <w:szCs w:val="24"/>
              </w:rPr>
              <w:t>279 (0 to 6 yrs.)</w:t>
            </w:r>
          </w:p>
        </w:tc>
      </w:tr>
      <w:tr w:rsidR="006E5658" w14:paraId="3A138240" w14:textId="77777777" w:rsidTr="00AB4124">
        <w:trPr>
          <w:jc w:val="center"/>
        </w:trPr>
        <w:tc>
          <w:tcPr>
            <w:tcW w:w="895" w:type="dxa"/>
          </w:tcPr>
          <w:p w14:paraId="635CA166" w14:textId="193F9B80" w:rsidR="006E5658" w:rsidRDefault="006E5658" w:rsidP="00AB4124">
            <w:pPr>
              <w:jc w:val="center"/>
              <w:rPr>
                <w:b/>
                <w:szCs w:val="24"/>
              </w:rPr>
            </w:pPr>
            <w:r>
              <w:rPr>
                <w:b/>
                <w:szCs w:val="24"/>
              </w:rPr>
              <w:t>4</w:t>
            </w:r>
          </w:p>
        </w:tc>
        <w:tc>
          <w:tcPr>
            <w:tcW w:w="4050" w:type="dxa"/>
          </w:tcPr>
          <w:p w14:paraId="73A8BE63" w14:textId="1783FB81" w:rsidR="006E5658" w:rsidRDefault="006E5658" w:rsidP="00AB4124">
            <w:pPr>
              <w:jc w:val="center"/>
              <w:rPr>
                <w:b/>
                <w:szCs w:val="24"/>
              </w:rPr>
            </w:pPr>
            <w:r>
              <w:rPr>
                <w:b/>
                <w:szCs w:val="24"/>
              </w:rPr>
              <w:t>Total Population</w:t>
            </w:r>
          </w:p>
        </w:tc>
        <w:tc>
          <w:tcPr>
            <w:tcW w:w="2070" w:type="dxa"/>
          </w:tcPr>
          <w:p w14:paraId="2B9CD13B" w14:textId="4683108A" w:rsidR="006E5658" w:rsidRDefault="00AB4124" w:rsidP="00AB4124">
            <w:pPr>
              <w:jc w:val="center"/>
              <w:rPr>
                <w:b/>
                <w:szCs w:val="24"/>
              </w:rPr>
            </w:pPr>
            <w:r>
              <w:rPr>
                <w:b/>
                <w:szCs w:val="24"/>
              </w:rPr>
              <w:t>5096</w:t>
            </w:r>
          </w:p>
        </w:tc>
      </w:tr>
      <w:tr w:rsidR="006E5658" w14:paraId="3BCC0BD8" w14:textId="77777777" w:rsidTr="00AB4124">
        <w:trPr>
          <w:jc w:val="center"/>
        </w:trPr>
        <w:tc>
          <w:tcPr>
            <w:tcW w:w="895" w:type="dxa"/>
          </w:tcPr>
          <w:p w14:paraId="1978A579" w14:textId="383D4701" w:rsidR="006E5658" w:rsidRDefault="006E5658" w:rsidP="00AB4124">
            <w:pPr>
              <w:jc w:val="center"/>
              <w:rPr>
                <w:b/>
                <w:szCs w:val="24"/>
              </w:rPr>
            </w:pPr>
            <w:r>
              <w:rPr>
                <w:b/>
                <w:szCs w:val="24"/>
              </w:rPr>
              <w:t>5</w:t>
            </w:r>
          </w:p>
        </w:tc>
        <w:tc>
          <w:tcPr>
            <w:tcW w:w="4050" w:type="dxa"/>
          </w:tcPr>
          <w:p w14:paraId="4470CCBA" w14:textId="6200B546" w:rsidR="006E5658" w:rsidRDefault="006E5658" w:rsidP="00AB4124">
            <w:pPr>
              <w:jc w:val="center"/>
              <w:rPr>
                <w:b/>
                <w:szCs w:val="24"/>
              </w:rPr>
            </w:pPr>
            <w:r>
              <w:rPr>
                <w:b/>
                <w:szCs w:val="24"/>
              </w:rPr>
              <w:t>High Schools</w:t>
            </w:r>
          </w:p>
        </w:tc>
        <w:tc>
          <w:tcPr>
            <w:tcW w:w="2070" w:type="dxa"/>
          </w:tcPr>
          <w:p w14:paraId="366AD722" w14:textId="2D1E51FB" w:rsidR="006E5658" w:rsidRDefault="00AB4124" w:rsidP="00AB4124">
            <w:pPr>
              <w:jc w:val="center"/>
              <w:rPr>
                <w:b/>
                <w:szCs w:val="24"/>
              </w:rPr>
            </w:pPr>
            <w:r>
              <w:rPr>
                <w:b/>
                <w:szCs w:val="24"/>
              </w:rPr>
              <w:t>1</w:t>
            </w:r>
          </w:p>
        </w:tc>
      </w:tr>
      <w:tr w:rsidR="006E5658" w14:paraId="6A8AA635" w14:textId="77777777" w:rsidTr="00AB4124">
        <w:trPr>
          <w:jc w:val="center"/>
        </w:trPr>
        <w:tc>
          <w:tcPr>
            <w:tcW w:w="895" w:type="dxa"/>
          </w:tcPr>
          <w:p w14:paraId="1DEF24CE" w14:textId="21D9D279" w:rsidR="006E5658" w:rsidRDefault="006E5658" w:rsidP="00AB4124">
            <w:pPr>
              <w:jc w:val="center"/>
              <w:rPr>
                <w:b/>
                <w:szCs w:val="24"/>
              </w:rPr>
            </w:pPr>
            <w:r>
              <w:rPr>
                <w:b/>
                <w:szCs w:val="24"/>
              </w:rPr>
              <w:t>6</w:t>
            </w:r>
          </w:p>
        </w:tc>
        <w:tc>
          <w:tcPr>
            <w:tcW w:w="4050" w:type="dxa"/>
          </w:tcPr>
          <w:p w14:paraId="7A63A350" w14:textId="22DAAE09" w:rsidR="006E5658" w:rsidRDefault="006E5658" w:rsidP="00AB4124">
            <w:pPr>
              <w:jc w:val="center"/>
              <w:rPr>
                <w:b/>
                <w:szCs w:val="24"/>
              </w:rPr>
            </w:pPr>
            <w:r>
              <w:rPr>
                <w:b/>
                <w:szCs w:val="24"/>
              </w:rPr>
              <w:t>Primary Schools</w:t>
            </w:r>
          </w:p>
        </w:tc>
        <w:tc>
          <w:tcPr>
            <w:tcW w:w="2070" w:type="dxa"/>
          </w:tcPr>
          <w:p w14:paraId="5B7D21E8" w14:textId="7F3BC779" w:rsidR="006E5658" w:rsidRDefault="00AB4124" w:rsidP="00AB4124">
            <w:pPr>
              <w:jc w:val="center"/>
              <w:rPr>
                <w:b/>
                <w:szCs w:val="24"/>
              </w:rPr>
            </w:pPr>
            <w:r>
              <w:rPr>
                <w:b/>
                <w:szCs w:val="24"/>
              </w:rPr>
              <w:t>2</w:t>
            </w:r>
          </w:p>
        </w:tc>
      </w:tr>
      <w:tr w:rsidR="006E5658" w14:paraId="1042EE9F" w14:textId="77777777" w:rsidTr="00AB4124">
        <w:trPr>
          <w:jc w:val="center"/>
        </w:trPr>
        <w:tc>
          <w:tcPr>
            <w:tcW w:w="895" w:type="dxa"/>
          </w:tcPr>
          <w:p w14:paraId="641732CB" w14:textId="3C6C2F05" w:rsidR="006E5658" w:rsidRDefault="006E5658" w:rsidP="00AB4124">
            <w:pPr>
              <w:jc w:val="center"/>
              <w:rPr>
                <w:b/>
                <w:szCs w:val="24"/>
              </w:rPr>
            </w:pPr>
            <w:r>
              <w:rPr>
                <w:b/>
                <w:szCs w:val="24"/>
              </w:rPr>
              <w:t>7</w:t>
            </w:r>
          </w:p>
        </w:tc>
        <w:tc>
          <w:tcPr>
            <w:tcW w:w="4050" w:type="dxa"/>
          </w:tcPr>
          <w:p w14:paraId="69047308" w14:textId="21CBDB27" w:rsidR="006E5658" w:rsidRDefault="006E5658" w:rsidP="00AB4124">
            <w:pPr>
              <w:jc w:val="center"/>
              <w:rPr>
                <w:b/>
                <w:szCs w:val="24"/>
              </w:rPr>
            </w:pPr>
            <w:r>
              <w:rPr>
                <w:b/>
                <w:szCs w:val="24"/>
              </w:rPr>
              <w:t>Anganwadis</w:t>
            </w:r>
          </w:p>
        </w:tc>
        <w:tc>
          <w:tcPr>
            <w:tcW w:w="2070" w:type="dxa"/>
          </w:tcPr>
          <w:p w14:paraId="6ABDD936" w14:textId="6E9E52F4" w:rsidR="006E5658" w:rsidRDefault="00CA1105" w:rsidP="00AB4124">
            <w:pPr>
              <w:jc w:val="center"/>
              <w:rPr>
                <w:b/>
                <w:szCs w:val="24"/>
              </w:rPr>
            </w:pPr>
            <w:r>
              <w:rPr>
                <w:b/>
                <w:szCs w:val="24"/>
              </w:rPr>
              <w:t>2</w:t>
            </w:r>
          </w:p>
        </w:tc>
      </w:tr>
      <w:tr w:rsidR="006E5658" w14:paraId="1A896126" w14:textId="77777777" w:rsidTr="00AB4124">
        <w:trPr>
          <w:jc w:val="center"/>
        </w:trPr>
        <w:tc>
          <w:tcPr>
            <w:tcW w:w="895" w:type="dxa"/>
          </w:tcPr>
          <w:p w14:paraId="7E7BA35C" w14:textId="68A57503" w:rsidR="006E5658" w:rsidRDefault="00AB4124" w:rsidP="00AB4124">
            <w:pPr>
              <w:jc w:val="center"/>
              <w:rPr>
                <w:b/>
                <w:szCs w:val="24"/>
              </w:rPr>
            </w:pPr>
            <w:r>
              <w:rPr>
                <w:b/>
                <w:szCs w:val="24"/>
              </w:rPr>
              <w:t>8</w:t>
            </w:r>
          </w:p>
        </w:tc>
        <w:tc>
          <w:tcPr>
            <w:tcW w:w="4050" w:type="dxa"/>
          </w:tcPr>
          <w:p w14:paraId="68370DE2" w14:textId="2E807747" w:rsidR="006E5658" w:rsidRDefault="006E5658" w:rsidP="00AB4124">
            <w:pPr>
              <w:jc w:val="center"/>
              <w:rPr>
                <w:b/>
                <w:szCs w:val="24"/>
              </w:rPr>
            </w:pPr>
            <w:r>
              <w:rPr>
                <w:b/>
                <w:szCs w:val="24"/>
              </w:rPr>
              <w:t>Temples</w:t>
            </w:r>
          </w:p>
        </w:tc>
        <w:tc>
          <w:tcPr>
            <w:tcW w:w="2070" w:type="dxa"/>
          </w:tcPr>
          <w:p w14:paraId="231C94E9" w14:textId="12E16B52" w:rsidR="006E5658" w:rsidRDefault="00AB4124" w:rsidP="00AB4124">
            <w:pPr>
              <w:jc w:val="center"/>
              <w:rPr>
                <w:b/>
                <w:szCs w:val="24"/>
              </w:rPr>
            </w:pPr>
            <w:r>
              <w:rPr>
                <w:b/>
                <w:szCs w:val="24"/>
              </w:rPr>
              <w:t>2</w:t>
            </w:r>
          </w:p>
        </w:tc>
      </w:tr>
      <w:tr w:rsidR="006E5658" w14:paraId="2333E2D2" w14:textId="77777777" w:rsidTr="00AB4124">
        <w:trPr>
          <w:jc w:val="center"/>
        </w:trPr>
        <w:tc>
          <w:tcPr>
            <w:tcW w:w="895" w:type="dxa"/>
          </w:tcPr>
          <w:p w14:paraId="762CF335" w14:textId="2E86EA8E" w:rsidR="006E5658" w:rsidRDefault="00AB4124" w:rsidP="00AB4124">
            <w:pPr>
              <w:jc w:val="center"/>
              <w:rPr>
                <w:b/>
                <w:szCs w:val="24"/>
              </w:rPr>
            </w:pPr>
            <w:r>
              <w:rPr>
                <w:b/>
                <w:szCs w:val="24"/>
              </w:rPr>
              <w:t>9</w:t>
            </w:r>
          </w:p>
        </w:tc>
        <w:tc>
          <w:tcPr>
            <w:tcW w:w="4050" w:type="dxa"/>
          </w:tcPr>
          <w:p w14:paraId="357B29EC" w14:textId="4F568FAF" w:rsidR="006E5658" w:rsidRDefault="006E5658" w:rsidP="00AB4124">
            <w:pPr>
              <w:jc w:val="center"/>
              <w:rPr>
                <w:b/>
                <w:szCs w:val="24"/>
              </w:rPr>
            </w:pPr>
            <w:r>
              <w:rPr>
                <w:b/>
                <w:szCs w:val="24"/>
              </w:rPr>
              <w:t>Post Offices</w:t>
            </w:r>
          </w:p>
        </w:tc>
        <w:tc>
          <w:tcPr>
            <w:tcW w:w="2070" w:type="dxa"/>
          </w:tcPr>
          <w:p w14:paraId="51040B57" w14:textId="6CDEE255" w:rsidR="006E5658" w:rsidRDefault="00AB4124" w:rsidP="00AB4124">
            <w:pPr>
              <w:jc w:val="center"/>
              <w:rPr>
                <w:b/>
                <w:szCs w:val="24"/>
              </w:rPr>
            </w:pPr>
            <w:r>
              <w:rPr>
                <w:b/>
                <w:szCs w:val="24"/>
              </w:rPr>
              <w:t>1</w:t>
            </w:r>
          </w:p>
        </w:tc>
      </w:tr>
      <w:tr w:rsidR="00AB4124" w14:paraId="277F78E3" w14:textId="77777777" w:rsidTr="00AB4124">
        <w:trPr>
          <w:jc w:val="center"/>
        </w:trPr>
        <w:tc>
          <w:tcPr>
            <w:tcW w:w="895" w:type="dxa"/>
          </w:tcPr>
          <w:p w14:paraId="27D3AECD" w14:textId="3B58F4FA" w:rsidR="00AB4124" w:rsidRDefault="00AB4124" w:rsidP="00AB4124">
            <w:pPr>
              <w:jc w:val="center"/>
              <w:rPr>
                <w:b/>
                <w:szCs w:val="24"/>
              </w:rPr>
            </w:pPr>
            <w:r>
              <w:rPr>
                <w:b/>
                <w:szCs w:val="24"/>
              </w:rPr>
              <w:t>10</w:t>
            </w:r>
          </w:p>
        </w:tc>
        <w:tc>
          <w:tcPr>
            <w:tcW w:w="4050" w:type="dxa"/>
          </w:tcPr>
          <w:p w14:paraId="7EE5A970" w14:textId="332FD3BF" w:rsidR="00AB4124" w:rsidRDefault="00AB4124" w:rsidP="00AB4124">
            <w:pPr>
              <w:jc w:val="center"/>
              <w:rPr>
                <w:b/>
                <w:szCs w:val="24"/>
              </w:rPr>
            </w:pPr>
            <w:r>
              <w:rPr>
                <w:b/>
                <w:szCs w:val="24"/>
              </w:rPr>
              <w:t>Banks</w:t>
            </w:r>
          </w:p>
        </w:tc>
        <w:tc>
          <w:tcPr>
            <w:tcW w:w="2070" w:type="dxa"/>
          </w:tcPr>
          <w:p w14:paraId="4BA22C04" w14:textId="0EF8843B" w:rsidR="00AB4124" w:rsidRDefault="00CA1105" w:rsidP="00AB4124">
            <w:pPr>
              <w:jc w:val="center"/>
              <w:rPr>
                <w:b/>
                <w:szCs w:val="24"/>
              </w:rPr>
            </w:pPr>
            <w:r>
              <w:rPr>
                <w:b/>
                <w:szCs w:val="24"/>
              </w:rPr>
              <w:t>2</w:t>
            </w:r>
          </w:p>
        </w:tc>
      </w:tr>
      <w:tr w:rsidR="00AB4124" w14:paraId="1B12E9B8" w14:textId="77777777" w:rsidTr="00AB4124">
        <w:trPr>
          <w:jc w:val="center"/>
        </w:trPr>
        <w:tc>
          <w:tcPr>
            <w:tcW w:w="895" w:type="dxa"/>
          </w:tcPr>
          <w:p w14:paraId="0C71072A" w14:textId="41FE8EF6" w:rsidR="00AB4124" w:rsidRDefault="00AB4124" w:rsidP="00AB4124">
            <w:pPr>
              <w:jc w:val="center"/>
              <w:rPr>
                <w:b/>
                <w:szCs w:val="24"/>
              </w:rPr>
            </w:pPr>
            <w:r>
              <w:rPr>
                <w:b/>
                <w:szCs w:val="24"/>
              </w:rPr>
              <w:t>11</w:t>
            </w:r>
          </w:p>
        </w:tc>
        <w:tc>
          <w:tcPr>
            <w:tcW w:w="4050" w:type="dxa"/>
          </w:tcPr>
          <w:p w14:paraId="672C8576" w14:textId="59CF8C85" w:rsidR="00AB4124" w:rsidRDefault="00AB4124" w:rsidP="00AB4124">
            <w:pPr>
              <w:jc w:val="center"/>
              <w:rPr>
                <w:b/>
                <w:szCs w:val="24"/>
              </w:rPr>
            </w:pPr>
            <w:r>
              <w:rPr>
                <w:b/>
                <w:szCs w:val="24"/>
              </w:rPr>
              <w:t>Cyclone Shelter</w:t>
            </w:r>
          </w:p>
        </w:tc>
        <w:tc>
          <w:tcPr>
            <w:tcW w:w="2070" w:type="dxa"/>
          </w:tcPr>
          <w:p w14:paraId="3208EA57" w14:textId="6871337B" w:rsidR="00AB4124" w:rsidRDefault="00AB4124" w:rsidP="00AB4124">
            <w:pPr>
              <w:jc w:val="center"/>
              <w:rPr>
                <w:b/>
                <w:szCs w:val="24"/>
              </w:rPr>
            </w:pPr>
            <w:r>
              <w:rPr>
                <w:b/>
                <w:szCs w:val="24"/>
              </w:rPr>
              <w:t>1</w:t>
            </w:r>
          </w:p>
        </w:tc>
      </w:tr>
      <w:tr w:rsidR="00AB4124" w14:paraId="5739AACF" w14:textId="77777777" w:rsidTr="00AB4124">
        <w:trPr>
          <w:jc w:val="center"/>
        </w:trPr>
        <w:tc>
          <w:tcPr>
            <w:tcW w:w="895" w:type="dxa"/>
          </w:tcPr>
          <w:p w14:paraId="662272CD" w14:textId="0BEB3F7E" w:rsidR="00AB4124" w:rsidRDefault="00AB4124" w:rsidP="00AB4124">
            <w:pPr>
              <w:jc w:val="center"/>
              <w:rPr>
                <w:b/>
                <w:szCs w:val="24"/>
              </w:rPr>
            </w:pPr>
            <w:r>
              <w:rPr>
                <w:b/>
                <w:szCs w:val="24"/>
              </w:rPr>
              <w:t>12</w:t>
            </w:r>
          </w:p>
        </w:tc>
        <w:tc>
          <w:tcPr>
            <w:tcW w:w="4050" w:type="dxa"/>
          </w:tcPr>
          <w:p w14:paraId="529B1437" w14:textId="53BC2C19" w:rsidR="00AB4124" w:rsidRDefault="00AB4124" w:rsidP="00AB4124">
            <w:pPr>
              <w:jc w:val="center"/>
              <w:rPr>
                <w:b/>
                <w:szCs w:val="24"/>
              </w:rPr>
            </w:pPr>
            <w:r>
              <w:rPr>
                <w:b/>
                <w:szCs w:val="24"/>
              </w:rPr>
              <w:t>Primary Health Center</w:t>
            </w:r>
          </w:p>
        </w:tc>
        <w:tc>
          <w:tcPr>
            <w:tcW w:w="2070" w:type="dxa"/>
          </w:tcPr>
          <w:p w14:paraId="2263517B" w14:textId="097FC4D2" w:rsidR="00AB4124" w:rsidRDefault="00CA1105" w:rsidP="00AB4124">
            <w:pPr>
              <w:jc w:val="center"/>
              <w:rPr>
                <w:b/>
                <w:szCs w:val="24"/>
              </w:rPr>
            </w:pPr>
            <w:r>
              <w:rPr>
                <w:b/>
                <w:szCs w:val="24"/>
              </w:rPr>
              <w:t>1</w:t>
            </w:r>
          </w:p>
        </w:tc>
      </w:tr>
    </w:tbl>
    <w:p w14:paraId="2599D79A" w14:textId="77777777" w:rsidR="006E5658" w:rsidRDefault="006E5658" w:rsidP="000332E3">
      <w:pPr>
        <w:rPr>
          <w:b/>
          <w:szCs w:val="24"/>
        </w:rPr>
      </w:pPr>
    </w:p>
    <w:p w14:paraId="29AB6150" w14:textId="3AAFE433" w:rsidR="00B20922" w:rsidRPr="000332E3" w:rsidRDefault="00EC2AD4" w:rsidP="000332E3">
      <w:pPr>
        <w:rPr>
          <w:b/>
          <w:szCs w:val="24"/>
        </w:rPr>
      </w:pPr>
      <w:r>
        <w:rPr>
          <w:b/>
          <w:szCs w:val="24"/>
        </w:rPr>
        <w:t xml:space="preserve"> </w:t>
      </w:r>
    </w:p>
    <w:sectPr w:rsidR="00B20922" w:rsidRPr="000332E3" w:rsidSect="00C31246">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8AF56" w14:textId="77777777" w:rsidR="00BC10C3" w:rsidRDefault="00BC10C3" w:rsidP="00C31246">
      <w:pPr>
        <w:spacing w:after="0" w:line="240" w:lineRule="auto"/>
      </w:pPr>
      <w:r>
        <w:separator/>
      </w:r>
    </w:p>
  </w:endnote>
  <w:endnote w:type="continuationSeparator" w:id="0">
    <w:p w14:paraId="590A0FA2" w14:textId="77777777" w:rsidR="00BC10C3" w:rsidRDefault="00BC10C3" w:rsidP="00C31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Calibri"/>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3948929"/>
      <w:docPartObj>
        <w:docPartGallery w:val="Page Numbers (Bottom of Page)"/>
        <w:docPartUnique/>
      </w:docPartObj>
    </w:sdtPr>
    <w:sdtEndPr>
      <w:rPr>
        <w:color w:val="7F7F7F" w:themeColor="background1" w:themeShade="7F"/>
        <w:spacing w:val="60"/>
      </w:rPr>
    </w:sdtEndPr>
    <w:sdtContent>
      <w:p w14:paraId="47D6C065" w14:textId="4D7291B3" w:rsidR="00051C77" w:rsidRDefault="00051C7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9AA4C27" w14:textId="77777777" w:rsidR="00051C77" w:rsidRDefault="00051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F53AC" w14:textId="77777777" w:rsidR="00BC10C3" w:rsidRDefault="00BC10C3" w:rsidP="00C31246">
      <w:pPr>
        <w:spacing w:after="0" w:line="240" w:lineRule="auto"/>
      </w:pPr>
      <w:r>
        <w:separator/>
      </w:r>
    </w:p>
  </w:footnote>
  <w:footnote w:type="continuationSeparator" w:id="0">
    <w:p w14:paraId="752BE6F2" w14:textId="77777777" w:rsidR="00BC10C3" w:rsidRDefault="00BC10C3" w:rsidP="00C312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C75A"/>
      </v:shape>
    </w:pict>
  </w:numPicBullet>
  <w:abstractNum w:abstractNumId="0" w15:restartNumberingAfterBreak="0">
    <w:nsid w:val="00DA56BB"/>
    <w:multiLevelType w:val="hybridMultilevel"/>
    <w:tmpl w:val="0B8C54C8"/>
    <w:lvl w:ilvl="0" w:tplc="D02CBAEC">
      <w:start w:val="1"/>
      <w:numFmt w:val="bullet"/>
      <w:lvlText w:val="•"/>
      <w:lvlJc w:val="left"/>
      <w:pPr>
        <w:tabs>
          <w:tab w:val="num" w:pos="1080"/>
        </w:tabs>
        <w:ind w:left="1080" w:hanging="360"/>
      </w:pPr>
      <w:rPr>
        <w:rFonts w:ascii="Arial" w:hAnsi="Arial" w:hint="default"/>
      </w:rPr>
    </w:lvl>
    <w:lvl w:ilvl="1" w:tplc="7E36736A" w:tentative="1">
      <w:start w:val="1"/>
      <w:numFmt w:val="bullet"/>
      <w:lvlText w:val="•"/>
      <w:lvlJc w:val="left"/>
      <w:pPr>
        <w:tabs>
          <w:tab w:val="num" w:pos="1800"/>
        </w:tabs>
        <w:ind w:left="1800" w:hanging="360"/>
      </w:pPr>
      <w:rPr>
        <w:rFonts w:ascii="Arial" w:hAnsi="Arial" w:hint="default"/>
      </w:rPr>
    </w:lvl>
    <w:lvl w:ilvl="2" w:tplc="193A46F8" w:tentative="1">
      <w:start w:val="1"/>
      <w:numFmt w:val="bullet"/>
      <w:lvlText w:val="•"/>
      <w:lvlJc w:val="left"/>
      <w:pPr>
        <w:tabs>
          <w:tab w:val="num" w:pos="2520"/>
        </w:tabs>
        <w:ind w:left="2520" w:hanging="360"/>
      </w:pPr>
      <w:rPr>
        <w:rFonts w:ascii="Arial" w:hAnsi="Arial" w:hint="default"/>
      </w:rPr>
    </w:lvl>
    <w:lvl w:ilvl="3" w:tplc="2B62CE86" w:tentative="1">
      <w:start w:val="1"/>
      <w:numFmt w:val="bullet"/>
      <w:lvlText w:val="•"/>
      <w:lvlJc w:val="left"/>
      <w:pPr>
        <w:tabs>
          <w:tab w:val="num" w:pos="3240"/>
        </w:tabs>
        <w:ind w:left="3240" w:hanging="360"/>
      </w:pPr>
      <w:rPr>
        <w:rFonts w:ascii="Arial" w:hAnsi="Arial" w:hint="default"/>
      </w:rPr>
    </w:lvl>
    <w:lvl w:ilvl="4" w:tplc="9628F906" w:tentative="1">
      <w:start w:val="1"/>
      <w:numFmt w:val="bullet"/>
      <w:lvlText w:val="•"/>
      <w:lvlJc w:val="left"/>
      <w:pPr>
        <w:tabs>
          <w:tab w:val="num" w:pos="3960"/>
        </w:tabs>
        <w:ind w:left="3960" w:hanging="360"/>
      </w:pPr>
      <w:rPr>
        <w:rFonts w:ascii="Arial" w:hAnsi="Arial" w:hint="default"/>
      </w:rPr>
    </w:lvl>
    <w:lvl w:ilvl="5" w:tplc="11D67EAC" w:tentative="1">
      <w:start w:val="1"/>
      <w:numFmt w:val="bullet"/>
      <w:lvlText w:val="•"/>
      <w:lvlJc w:val="left"/>
      <w:pPr>
        <w:tabs>
          <w:tab w:val="num" w:pos="4680"/>
        </w:tabs>
        <w:ind w:left="4680" w:hanging="360"/>
      </w:pPr>
      <w:rPr>
        <w:rFonts w:ascii="Arial" w:hAnsi="Arial" w:hint="default"/>
      </w:rPr>
    </w:lvl>
    <w:lvl w:ilvl="6" w:tplc="06CAF838" w:tentative="1">
      <w:start w:val="1"/>
      <w:numFmt w:val="bullet"/>
      <w:lvlText w:val="•"/>
      <w:lvlJc w:val="left"/>
      <w:pPr>
        <w:tabs>
          <w:tab w:val="num" w:pos="5400"/>
        </w:tabs>
        <w:ind w:left="5400" w:hanging="360"/>
      </w:pPr>
      <w:rPr>
        <w:rFonts w:ascii="Arial" w:hAnsi="Arial" w:hint="default"/>
      </w:rPr>
    </w:lvl>
    <w:lvl w:ilvl="7" w:tplc="3ACE70EE" w:tentative="1">
      <w:start w:val="1"/>
      <w:numFmt w:val="bullet"/>
      <w:lvlText w:val="•"/>
      <w:lvlJc w:val="left"/>
      <w:pPr>
        <w:tabs>
          <w:tab w:val="num" w:pos="6120"/>
        </w:tabs>
        <w:ind w:left="6120" w:hanging="360"/>
      </w:pPr>
      <w:rPr>
        <w:rFonts w:ascii="Arial" w:hAnsi="Arial" w:hint="default"/>
      </w:rPr>
    </w:lvl>
    <w:lvl w:ilvl="8" w:tplc="E13C5C06" w:tentative="1">
      <w:start w:val="1"/>
      <w:numFmt w:val="bullet"/>
      <w:lvlText w:val="•"/>
      <w:lvlJc w:val="left"/>
      <w:pPr>
        <w:tabs>
          <w:tab w:val="num" w:pos="6840"/>
        </w:tabs>
        <w:ind w:left="6840" w:hanging="360"/>
      </w:pPr>
      <w:rPr>
        <w:rFonts w:ascii="Arial" w:hAnsi="Arial" w:hint="default"/>
      </w:rPr>
    </w:lvl>
  </w:abstractNum>
  <w:abstractNum w:abstractNumId="1" w15:restartNumberingAfterBreak="0">
    <w:nsid w:val="1AF969C0"/>
    <w:multiLevelType w:val="hybridMultilevel"/>
    <w:tmpl w:val="7FB85D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71450"/>
    <w:multiLevelType w:val="hybridMultilevel"/>
    <w:tmpl w:val="C4F2FB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13791"/>
    <w:multiLevelType w:val="hybridMultilevel"/>
    <w:tmpl w:val="C7127FF0"/>
    <w:lvl w:ilvl="0" w:tplc="C1C05B3A">
      <w:start w:val="1"/>
      <w:numFmt w:val="bullet"/>
      <w:lvlText w:val="•"/>
      <w:lvlJc w:val="left"/>
      <w:pPr>
        <w:tabs>
          <w:tab w:val="num" w:pos="1080"/>
        </w:tabs>
        <w:ind w:left="1080" w:hanging="360"/>
      </w:pPr>
      <w:rPr>
        <w:rFonts w:ascii="Arial" w:hAnsi="Arial" w:hint="default"/>
      </w:rPr>
    </w:lvl>
    <w:lvl w:ilvl="1" w:tplc="1BBE97EE" w:tentative="1">
      <w:start w:val="1"/>
      <w:numFmt w:val="bullet"/>
      <w:lvlText w:val="•"/>
      <w:lvlJc w:val="left"/>
      <w:pPr>
        <w:tabs>
          <w:tab w:val="num" w:pos="1800"/>
        </w:tabs>
        <w:ind w:left="1800" w:hanging="360"/>
      </w:pPr>
      <w:rPr>
        <w:rFonts w:ascii="Arial" w:hAnsi="Arial" w:hint="default"/>
      </w:rPr>
    </w:lvl>
    <w:lvl w:ilvl="2" w:tplc="2C66A084" w:tentative="1">
      <w:start w:val="1"/>
      <w:numFmt w:val="bullet"/>
      <w:lvlText w:val="•"/>
      <w:lvlJc w:val="left"/>
      <w:pPr>
        <w:tabs>
          <w:tab w:val="num" w:pos="2520"/>
        </w:tabs>
        <w:ind w:left="2520" w:hanging="360"/>
      </w:pPr>
      <w:rPr>
        <w:rFonts w:ascii="Arial" w:hAnsi="Arial" w:hint="default"/>
      </w:rPr>
    </w:lvl>
    <w:lvl w:ilvl="3" w:tplc="55726884" w:tentative="1">
      <w:start w:val="1"/>
      <w:numFmt w:val="bullet"/>
      <w:lvlText w:val="•"/>
      <w:lvlJc w:val="left"/>
      <w:pPr>
        <w:tabs>
          <w:tab w:val="num" w:pos="3240"/>
        </w:tabs>
        <w:ind w:left="3240" w:hanging="360"/>
      </w:pPr>
      <w:rPr>
        <w:rFonts w:ascii="Arial" w:hAnsi="Arial" w:hint="default"/>
      </w:rPr>
    </w:lvl>
    <w:lvl w:ilvl="4" w:tplc="229891C8" w:tentative="1">
      <w:start w:val="1"/>
      <w:numFmt w:val="bullet"/>
      <w:lvlText w:val="•"/>
      <w:lvlJc w:val="left"/>
      <w:pPr>
        <w:tabs>
          <w:tab w:val="num" w:pos="3960"/>
        </w:tabs>
        <w:ind w:left="3960" w:hanging="360"/>
      </w:pPr>
      <w:rPr>
        <w:rFonts w:ascii="Arial" w:hAnsi="Arial" w:hint="default"/>
      </w:rPr>
    </w:lvl>
    <w:lvl w:ilvl="5" w:tplc="1F824802" w:tentative="1">
      <w:start w:val="1"/>
      <w:numFmt w:val="bullet"/>
      <w:lvlText w:val="•"/>
      <w:lvlJc w:val="left"/>
      <w:pPr>
        <w:tabs>
          <w:tab w:val="num" w:pos="4680"/>
        </w:tabs>
        <w:ind w:left="4680" w:hanging="360"/>
      </w:pPr>
      <w:rPr>
        <w:rFonts w:ascii="Arial" w:hAnsi="Arial" w:hint="default"/>
      </w:rPr>
    </w:lvl>
    <w:lvl w:ilvl="6" w:tplc="DC9C07A8" w:tentative="1">
      <w:start w:val="1"/>
      <w:numFmt w:val="bullet"/>
      <w:lvlText w:val="•"/>
      <w:lvlJc w:val="left"/>
      <w:pPr>
        <w:tabs>
          <w:tab w:val="num" w:pos="5400"/>
        </w:tabs>
        <w:ind w:left="5400" w:hanging="360"/>
      </w:pPr>
      <w:rPr>
        <w:rFonts w:ascii="Arial" w:hAnsi="Arial" w:hint="default"/>
      </w:rPr>
    </w:lvl>
    <w:lvl w:ilvl="7" w:tplc="F46094B4" w:tentative="1">
      <w:start w:val="1"/>
      <w:numFmt w:val="bullet"/>
      <w:lvlText w:val="•"/>
      <w:lvlJc w:val="left"/>
      <w:pPr>
        <w:tabs>
          <w:tab w:val="num" w:pos="6120"/>
        </w:tabs>
        <w:ind w:left="6120" w:hanging="360"/>
      </w:pPr>
      <w:rPr>
        <w:rFonts w:ascii="Arial" w:hAnsi="Arial" w:hint="default"/>
      </w:rPr>
    </w:lvl>
    <w:lvl w:ilvl="8" w:tplc="6BDC72FE" w:tentative="1">
      <w:start w:val="1"/>
      <w:numFmt w:val="bullet"/>
      <w:lvlText w:val="•"/>
      <w:lvlJc w:val="left"/>
      <w:pPr>
        <w:tabs>
          <w:tab w:val="num" w:pos="6840"/>
        </w:tabs>
        <w:ind w:left="6840" w:hanging="360"/>
      </w:pPr>
      <w:rPr>
        <w:rFonts w:ascii="Arial" w:hAnsi="Arial" w:hint="default"/>
      </w:rPr>
    </w:lvl>
  </w:abstractNum>
  <w:abstractNum w:abstractNumId="4" w15:restartNumberingAfterBreak="0">
    <w:nsid w:val="40B81716"/>
    <w:multiLevelType w:val="hybridMultilevel"/>
    <w:tmpl w:val="D478B6E0"/>
    <w:lvl w:ilvl="0" w:tplc="37424A0E">
      <w:start w:val="1"/>
      <w:numFmt w:val="bullet"/>
      <w:lvlText w:val="•"/>
      <w:lvlJc w:val="left"/>
      <w:pPr>
        <w:tabs>
          <w:tab w:val="num" w:pos="1080"/>
        </w:tabs>
        <w:ind w:left="1080" w:hanging="360"/>
      </w:pPr>
      <w:rPr>
        <w:rFonts w:ascii="Times New Roman" w:hAnsi="Times New Roman" w:hint="default"/>
      </w:rPr>
    </w:lvl>
    <w:lvl w:ilvl="1" w:tplc="5D76DF44" w:tentative="1">
      <w:start w:val="1"/>
      <w:numFmt w:val="bullet"/>
      <w:lvlText w:val="•"/>
      <w:lvlJc w:val="left"/>
      <w:pPr>
        <w:tabs>
          <w:tab w:val="num" w:pos="1800"/>
        </w:tabs>
        <w:ind w:left="1800" w:hanging="360"/>
      </w:pPr>
      <w:rPr>
        <w:rFonts w:ascii="Times New Roman" w:hAnsi="Times New Roman" w:hint="default"/>
      </w:rPr>
    </w:lvl>
    <w:lvl w:ilvl="2" w:tplc="AFE0947A" w:tentative="1">
      <w:start w:val="1"/>
      <w:numFmt w:val="bullet"/>
      <w:lvlText w:val="•"/>
      <w:lvlJc w:val="left"/>
      <w:pPr>
        <w:tabs>
          <w:tab w:val="num" w:pos="2520"/>
        </w:tabs>
        <w:ind w:left="2520" w:hanging="360"/>
      </w:pPr>
      <w:rPr>
        <w:rFonts w:ascii="Times New Roman" w:hAnsi="Times New Roman" w:hint="default"/>
      </w:rPr>
    </w:lvl>
    <w:lvl w:ilvl="3" w:tplc="A0DCAA04" w:tentative="1">
      <w:start w:val="1"/>
      <w:numFmt w:val="bullet"/>
      <w:lvlText w:val="•"/>
      <w:lvlJc w:val="left"/>
      <w:pPr>
        <w:tabs>
          <w:tab w:val="num" w:pos="3240"/>
        </w:tabs>
        <w:ind w:left="3240" w:hanging="360"/>
      </w:pPr>
      <w:rPr>
        <w:rFonts w:ascii="Times New Roman" w:hAnsi="Times New Roman" w:hint="default"/>
      </w:rPr>
    </w:lvl>
    <w:lvl w:ilvl="4" w:tplc="D1C4C17A" w:tentative="1">
      <w:start w:val="1"/>
      <w:numFmt w:val="bullet"/>
      <w:lvlText w:val="•"/>
      <w:lvlJc w:val="left"/>
      <w:pPr>
        <w:tabs>
          <w:tab w:val="num" w:pos="3960"/>
        </w:tabs>
        <w:ind w:left="3960" w:hanging="360"/>
      </w:pPr>
      <w:rPr>
        <w:rFonts w:ascii="Times New Roman" w:hAnsi="Times New Roman" w:hint="default"/>
      </w:rPr>
    </w:lvl>
    <w:lvl w:ilvl="5" w:tplc="F0AA435E" w:tentative="1">
      <w:start w:val="1"/>
      <w:numFmt w:val="bullet"/>
      <w:lvlText w:val="•"/>
      <w:lvlJc w:val="left"/>
      <w:pPr>
        <w:tabs>
          <w:tab w:val="num" w:pos="4680"/>
        </w:tabs>
        <w:ind w:left="4680" w:hanging="360"/>
      </w:pPr>
      <w:rPr>
        <w:rFonts w:ascii="Times New Roman" w:hAnsi="Times New Roman" w:hint="default"/>
      </w:rPr>
    </w:lvl>
    <w:lvl w:ilvl="6" w:tplc="D638B596" w:tentative="1">
      <w:start w:val="1"/>
      <w:numFmt w:val="bullet"/>
      <w:lvlText w:val="•"/>
      <w:lvlJc w:val="left"/>
      <w:pPr>
        <w:tabs>
          <w:tab w:val="num" w:pos="5400"/>
        </w:tabs>
        <w:ind w:left="5400" w:hanging="360"/>
      </w:pPr>
      <w:rPr>
        <w:rFonts w:ascii="Times New Roman" w:hAnsi="Times New Roman" w:hint="default"/>
      </w:rPr>
    </w:lvl>
    <w:lvl w:ilvl="7" w:tplc="DB004F3A" w:tentative="1">
      <w:start w:val="1"/>
      <w:numFmt w:val="bullet"/>
      <w:lvlText w:val="•"/>
      <w:lvlJc w:val="left"/>
      <w:pPr>
        <w:tabs>
          <w:tab w:val="num" w:pos="6120"/>
        </w:tabs>
        <w:ind w:left="6120" w:hanging="360"/>
      </w:pPr>
      <w:rPr>
        <w:rFonts w:ascii="Times New Roman" w:hAnsi="Times New Roman" w:hint="default"/>
      </w:rPr>
    </w:lvl>
    <w:lvl w:ilvl="8" w:tplc="B714FC62" w:tentative="1">
      <w:start w:val="1"/>
      <w:numFmt w:val="bullet"/>
      <w:lvlText w:val="•"/>
      <w:lvlJc w:val="left"/>
      <w:pPr>
        <w:tabs>
          <w:tab w:val="num" w:pos="6840"/>
        </w:tabs>
        <w:ind w:left="6840" w:hanging="360"/>
      </w:pPr>
      <w:rPr>
        <w:rFonts w:ascii="Times New Roman" w:hAnsi="Times New Roman" w:hint="default"/>
      </w:rPr>
    </w:lvl>
  </w:abstractNum>
  <w:abstractNum w:abstractNumId="5" w15:restartNumberingAfterBreak="0">
    <w:nsid w:val="49FD2556"/>
    <w:multiLevelType w:val="hybridMultilevel"/>
    <w:tmpl w:val="97A2C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C804E7"/>
    <w:multiLevelType w:val="hybridMultilevel"/>
    <w:tmpl w:val="7ED42A12"/>
    <w:lvl w:ilvl="0" w:tplc="6C00982E">
      <w:start w:val="1"/>
      <w:numFmt w:val="bullet"/>
      <w:lvlText w:val="•"/>
      <w:lvlJc w:val="left"/>
      <w:pPr>
        <w:tabs>
          <w:tab w:val="num" w:pos="1080"/>
        </w:tabs>
        <w:ind w:left="1080" w:hanging="360"/>
      </w:pPr>
      <w:rPr>
        <w:rFonts w:ascii="Arial" w:hAnsi="Arial" w:hint="default"/>
      </w:rPr>
    </w:lvl>
    <w:lvl w:ilvl="1" w:tplc="CBF8931E" w:tentative="1">
      <w:start w:val="1"/>
      <w:numFmt w:val="bullet"/>
      <w:lvlText w:val="•"/>
      <w:lvlJc w:val="left"/>
      <w:pPr>
        <w:tabs>
          <w:tab w:val="num" w:pos="1800"/>
        </w:tabs>
        <w:ind w:left="1800" w:hanging="360"/>
      </w:pPr>
      <w:rPr>
        <w:rFonts w:ascii="Arial" w:hAnsi="Arial" w:hint="default"/>
      </w:rPr>
    </w:lvl>
    <w:lvl w:ilvl="2" w:tplc="90942A88" w:tentative="1">
      <w:start w:val="1"/>
      <w:numFmt w:val="bullet"/>
      <w:lvlText w:val="•"/>
      <w:lvlJc w:val="left"/>
      <w:pPr>
        <w:tabs>
          <w:tab w:val="num" w:pos="2520"/>
        </w:tabs>
        <w:ind w:left="2520" w:hanging="360"/>
      </w:pPr>
      <w:rPr>
        <w:rFonts w:ascii="Arial" w:hAnsi="Arial" w:hint="default"/>
      </w:rPr>
    </w:lvl>
    <w:lvl w:ilvl="3" w:tplc="0AB41D4E" w:tentative="1">
      <w:start w:val="1"/>
      <w:numFmt w:val="bullet"/>
      <w:lvlText w:val="•"/>
      <w:lvlJc w:val="left"/>
      <w:pPr>
        <w:tabs>
          <w:tab w:val="num" w:pos="3240"/>
        </w:tabs>
        <w:ind w:left="3240" w:hanging="360"/>
      </w:pPr>
      <w:rPr>
        <w:rFonts w:ascii="Arial" w:hAnsi="Arial" w:hint="default"/>
      </w:rPr>
    </w:lvl>
    <w:lvl w:ilvl="4" w:tplc="C1207278" w:tentative="1">
      <w:start w:val="1"/>
      <w:numFmt w:val="bullet"/>
      <w:lvlText w:val="•"/>
      <w:lvlJc w:val="left"/>
      <w:pPr>
        <w:tabs>
          <w:tab w:val="num" w:pos="3960"/>
        </w:tabs>
        <w:ind w:left="3960" w:hanging="360"/>
      </w:pPr>
      <w:rPr>
        <w:rFonts w:ascii="Arial" w:hAnsi="Arial" w:hint="default"/>
      </w:rPr>
    </w:lvl>
    <w:lvl w:ilvl="5" w:tplc="F96EA85A" w:tentative="1">
      <w:start w:val="1"/>
      <w:numFmt w:val="bullet"/>
      <w:lvlText w:val="•"/>
      <w:lvlJc w:val="left"/>
      <w:pPr>
        <w:tabs>
          <w:tab w:val="num" w:pos="4680"/>
        </w:tabs>
        <w:ind w:left="4680" w:hanging="360"/>
      </w:pPr>
      <w:rPr>
        <w:rFonts w:ascii="Arial" w:hAnsi="Arial" w:hint="default"/>
      </w:rPr>
    </w:lvl>
    <w:lvl w:ilvl="6" w:tplc="2B00F8F2" w:tentative="1">
      <w:start w:val="1"/>
      <w:numFmt w:val="bullet"/>
      <w:lvlText w:val="•"/>
      <w:lvlJc w:val="left"/>
      <w:pPr>
        <w:tabs>
          <w:tab w:val="num" w:pos="5400"/>
        </w:tabs>
        <w:ind w:left="5400" w:hanging="360"/>
      </w:pPr>
      <w:rPr>
        <w:rFonts w:ascii="Arial" w:hAnsi="Arial" w:hint="default"/>
      </w:rPr>
    </w:lvl>
    <w:lvl w:ilvl="7" w:tplc="E376D20A" w:tentative="1">
      <w:start w:val="1"/>
      <w:numFmt w:val="bullet"/>
      <w:lvlText w:val="•"/>
      <w:lvlJc w:val="left"/>
      <w:pPr>
        <w:tabs>
          <w:tab w:val="num" w:pos="6120"/>
        </w:tabs>
        <w:ind w:left="6120" w:hanging="360"/>
      </w:pPr>
      <w:rPr>
        <w:rFonts w:ascii="Arial" w:hAnsi="Arial" w:hint="default"/>
      </w:rPr>
    </w:lvl>
    <w:lvl w:ilvl="8" w:tplc="5C3E2B24" w:tentative="1">
      <w:start w:val="1"/>
      <w:numFmt w:val="bullet"/>
      <w:lvlText w:val="•"/>
      <w:lvlJc w:val="left"/>
      <w:pPr>
        <w:tabs>
          <w:tab w:val="num" w:pos="6840"/>
        </w:tabs>
        <w:ind w:left="6840" w:hanging="360"/>
      </w:pPr>
      <w:rPr>
        <w:rFonts w:ascii="Arial" w:hAnsi="Arial" w:hint="default"/>
      </w:rPr>
    </w:lvl>
  </w:abstractNum>
  <w:abstractNum w:abstractNumId="7" w15:restartNumberingAfterBreak="0">
    <w:nsid w:val="556603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708287F"/>
    <w:multiLevelType w:val="hybridMultilevel"/>
    <w:tmpl w:val="6EBEF7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A85711"/>
    <w:multiLevelType w:val="hybridMultilevel"/>
    <w:tmpl w:val="F62A4262"/>
    <w:lvl w:ilvl="0" w:tplc="FE42F486">
      <w:start w:val="1"/>
      <w:numFmt w:val="bullet"/>
      <w:lvlText w:val="•"/>
      <w:lvlJc w:val="left"/>
      <w:pPr>
        <w:tabs>
          <w:tab w:val="num" w:pos="720"/>
        </w:tabs>
        <w:ind w:left="720" w:hanging="360"/>
      </w:pPr>
      <w:rPr>
        <w:rFonts w:ascii="Arial" w:hAnsi="Arial" w:hint="default"/>
      </w:rPr>
    </w:lvl>
    <w:lvl w:ilvl="1" w:tplc="5AA0160A" w:tentative="1">
      <w:start w:val="1"/>
      <w:numFmt w:val="bullet"/>
      <w:lvlText w:val="•"/>
      <w:lvlJc w:val="left"/>
      <w:pPr>
        <w:tabs>
          <w:tab w:val="num" w:pos="1440"/>
        </w:tabs>
        <w:ind w:left="1440" w:hanging="360"/>
      </w:pPr>
      <w:rPr>
        <w:rFonts w:ascii="Arial" w:hAnsi="Arial" w:hint="default"/>
      </w:rPr>
    </w:lvl>
    <w:lvl w:ilvl="2" w:tplc="F1BA35C2" w:tentative="1">
      <w:start w:val="1"/>
      <w:numFmt w:val="bullet"/>
      <w:lvlText w:val="•"/>
      <w:lvlJc w:val="left"/>
      <w:pPr>
        <w:tabs>
          <w:tab w:val="num" w:pos="2160"/>
        </w:tabs>
        <w:ind w:left="2160" w:hanging="360"/>
      </w:pPr>
      <w:rPr>
        <w:rFonts w:ascii="Arial" w:hAnsi="Arial" w:hint="default"/>
      </w:rPr>
    </w:lvl>
    <w:lvl w:ilvl="3" w:tplc="BBEAA2CE">
      <w:numFmt w:val="bullet"/>
      <w:lvlText w:val=""/>
      <w:lvlJc w:val="left"/>
      <w:pPr>
        <w:tabs>
          <w:tab w:val="num" w:pos="2880"/>
        </w:tabs>
        <w:ind w:left="2880" w:hanging="360"/>
      </w:pPr>
      <w:rPr>
        <w:rFonts w:ascii="Wingdings" w:hAnsi="Wingdings" w:hint="default"/>
      </w:rPr>
    </w:lvl>
    <w:lvl w:ilvl="4" w:tplc="54F49152" w:tentative="1">
      <w:start w:val="1"/>
      <w:numFmt w:val="bullet"/>
      <w:lvlText w:val="•"/>
      <w:lvlJc w:val="left"/>
      <w:pPr>
        <w:tabs>
          <w:tab w:val="num" w:pos="3600"/>
        </w:tabs>
        <w:ind w:left="3600" w:hanging="360"/>
      </w:pPr>
      <w:rPr>
        <w:rFonts w:ascii="Arial" w:hAnsi="Arial" w:hint="default"/>
      </w:rPr>
    </w:lvl>
    <w:lvl w:ilvl="5" w:tplc="9E4A2986" w:tentative="1">
      <w:start w:val="1"/>
      <w:numFmt w:val="bullet"/>
      <w:lvlText w:val="•"/>
      <w:lvlJc w:val="left"/>
      <w:pPr>
        <w:tabs>
          <w:tab w:val="num" w:pos="4320"/>
        </w:tabs>
        <w:ind w:left="4320" w:hanging="360"/>
      </w:pPr>
      <w:rPr>
        <w:rFonts w:ascii="Arial" w:hAnsi="Arial" w:hint="default"/>
      </w:rPr>
    </w:lvl>
    <w:lvl w:ilvl="6" w:tplc="4C7ECC0A" w:tentative="1">
      <w:start w:val="1"/>
      <w:numFmt w:val="bullet"/>
      <w:lvlText w:val="•"/>
      <w:lvlJc w:val="left"/>
      <w:pPr>
        <w:tabs>
          <w:tab w:val="num" w:pos="5040"/>
        </w:tabs>
        <w:ind w:left="5040" w:hanging="360"/>
      </w:pPr>
      <w:rPr>
        <w:rFonts w:ascii="Arial" w:hAnsi="Arial" w:hint="default"/>
      </w:rPr>
    </w:lvl>
    <w:lvl w:ilvl="7" w:tplc="213EC62C" w:tentative="1">
      <w:start w:val="1"/>
      <w:numFmt w:val="bullet"/>
      <w:lvlText w:val="•"/>
      <w:lvlJc w:val="left"/>
      <w:pPr>
        <w:tabs>
          <w:tab w:val="num" w:pos="5760"/>
        </w:tabs>
        <w:ind w:left="5760" w:hanging="360"/>
      </w:pPr>
      <w:rPr>
        <w:rFonts w:ascii="Arial" w:hAnsi="Arial" w:hint="default"/>
      </w:rPr>
    </w:lvl>
    <w:lvl w:ilvl="8" w:tplc="1E04C44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D02635B"/>
    <w:multiLevelType w:val="hybridMultilevel"/>
    <w:tmpl w:val="0DA4AAD4"/>
    <w:lvl w:ilvl="0" w:tplc="04090001">
      <w:start w:val="1"/>
      <w:numFmt w:val="bullet"/>
      <w:lvlText w:val=""/>
      <w:lvlJc w:val="left"/>
      <w:pPr>
        <w:tabs>
          <w:tab w:val="num" w:pos="720"/>
        </w:tabs>
        <w:ind w:left="720" w:hanging="360"/>
      </w:pPr>
      <w:rPr>
        <w:rFonts w:ascii="Symbol" w:hAnsi="Symbol" w:hint="default"/>
        <w:b/>
        <w:sz w:val="22"/>
      </w:rPr>
    </w:lvl>
    <w:lvl w:ilvl="1" w:tplc="21F8A422" w:tentative="1">
      <w:start w:val="1"/>
      <w:numFmt w:val="bullet"/>
      <w:lvlText w:val="•"/>
      <w:lvlJc w:val="left"/>
      <w:pPr>
        <w:tabs>
          <w:tab w:val="num" w:pos="1440"/>
        </w:tabs>
        <w:ind w:left="1440" w:hanging="360"/>
      </w:pPr>
      <w:rPr>
        <w:rFonts w:ascii="Arial" w:hAnsi="Arial" w:hint="default"/>
      </w:rPr>
    </w:lvl>
    <w:lvl w:ilvl="2" w:tplc="4180198E" w:tentative="1">
      <w:start w:val="1"/>
      <w:numFmt w:val="bullet"/>
      <w:lvlText w:val="•"/>
      <w:lvlJc w:val="left"/>
      <w:pPr>
        <w:tabs>
          <w:tab w:val="num" w:pos="2160"/>
        </w:tabs>
        <w:ind w:left="2160" w:hanging="360"/>
      </w:pPr>
      <w:rPr>
        <w:rFonts w:ascii="Arial" w:hAnsi="Arial" w:hint="default"/>
      </w:rPr>
    </w:lvl>
    <w:lvl w:ilvl="3" w:tplc="C1DCACD4" w:tentative="1">
      <w:start w:val="1"/>
      <w:numFmt w:val="bullet"/>
      <w:lvlText w:val="•"/>
      <w:lvlJc w:val="left"/>
      <w:pPr>
        <w:tabs>
          <w:tab w:val="num" w:pos="2880"/>
        </w:tabs>
        <w:ind w:left="2880" w:hanging="360"/>
      </w:pPr>
      <w:rPr>
        <w:rFonts w:ascii="Arial" w:hAnsi="Arial" w:hint="default"/>
      </w:rPr>
    </w:lvl>
    <w:lvl w:ilvl="4" w:tplc="F2149164" w:tentative="1">
      <w:start w:val="1"/>
      <w:numFmt w:val="bullet"/>
      <w:lvlText w:val="•"/>
      <w:lvlJc w:val="left"/>
      <w:pPr>
        <w:tabs>
          <w:tab w:val="num" w:pos="3600"/>
        </w:tabs>
        <w:ind w:left="3600" w:hanging="360"/>
      </w:pPr>
      <w:rPr>
        <w:rFonts w:ascii="Arial" w:hAnsi="Arial" w:hint="default"/>
      </w:rPr>
    </w:lvl>
    <w:lvl w:ilvl="5" w:tplc="34645D6E" w:tentative="1">
      <w:start w:val="1"/>
      <w:numFmt w:val="bullet"/>
      <w:lvlText w:val="•"/>
      <w:lvlJc w:val="left"/>
      <w:pPr>
        <w:tabs>
          <w:tab w:val="num" w:pos="4320"/>
        </w:tabs>
        <w:ind w:left="4320" w:hanging="360"/>
      </w:pPr>
      <w:rPr>
        <w:rFonts w:ascii="Arial" w:hAnsi="Arial" w:hint="default"/>
      </w:rPr>
    </w:lvl>
    <w:lvl w:ilvl="6" w:tplc="B9B4AFEA" w:tentative="1">
      <w:start w:val="1"/>
      <w:numFmt w:val="bullet"/>
      <w:lvlText w:val="•"/>
      <w:lvlJc w:val="left"/>
      <w:pPr>
        <w:tabs>
          <w:tab w:val="num" w:pos="5040"/>
        </w:tabs>
        <w:ind w:left="5040" w:hanging="360"/>
      </w:pPr>
      <w:rPr>
        <w:rFonts w:ascii="Arial" w:hAnsi="Arial" w:hint="default"/>
      </w:rPr>
    </w:lvl>
    <w:lvl w:ilvl="7" w:tplc="5798B77A" w:tentative="1">
      <w:start w:val="1"/>
      <w:numFmt w:val="bullet"/>
      <w:lvlText w:val="•"/>
      <w:lvlJc w:val="left"/>
      <w:pPr>
        <w:tabs>
          <w:tab w:val="num" w:pos="5760"/>
        </w:tabs>
        <w:ind w:left="5760" w:hanging="360"/>
      </w:pPr>
      <w:rPr>
        <w:rFonts w:ascii="Arial" w:hAnsi="Arial" w:hint="default"/>
      </w:rPr>
    </w:lvl>
    <w:lvl w:ilvl="8" w:tplc="6A96796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7E87FDC"/>
    <w:multiLevelType w:val="hybridMultilevel"/>
    <w:tmpl w:val="817009D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6B0DC9"/>
    <w:multiLevelType w:val="hybridMultilevel"/>
    <w:tmpl w:val="FFC025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6E3F65"/>
    <w:multiLevelType w:val="hybridMultilevel"/>
    <w:tmpl w:val="713CA4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D72315"/>
    <w:multiLevelType w:val="hybridMultilevel"/>
    <w:tmpl w:val="35345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2"/>
  </w:num>
  <w:num w:numId="5">
    <w:abstractNumId w:val="8"/>
  </w:num>
  <w:num w:numId="6">
    <w:abstractNumId w:val="12"/>
  </w:num>
  <w:num w:numId="7">
    <w:abstractNumId w:val="10"/>
  </w:num>
  <w:num w:numId="8">
    <w:abstractNumId w:val="0"/>
  </w:num>
  <w:num w:numId="9">
    <w:abstractNumId w:val="3"/>
  </w:num>
  <w:num w:numId="10">
    <w:abstractNumId w:val="6"/>
  </w:num>
  <w:num w:numId="11">
    <w:abstractNumId w:val="4"/>
  </w:num>
  <w:num w:numId="12">
    <w:abstractNumId w:val="13"/>
  </w:num>
  <w:num w:numId="13">
    <w:abstractNumId w:val="9"/>
  </w:num>
  <w:num w:numId="14">
    <w:abstractNumId w:val="1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DMzNzAyNrY0MjZS0lEKTi0uzszPAykwrAUAOjOOOCwAAAA="/>
  </w:docVars>
  <w:rsids>
    <w:rsidRoot w:val="00DC5655"/>
    <w:rsid w:val="00006DC6"/>
    <w:rsid w:val="00030D98"/>
    <w:rsid w:val="000332E3"/>
    <w:rsid w:val="00041C44"/>
    <w:rsid w:val="00051C77"/>
    <w:rsid w:val="000530B4"/>
    <w:rsid w:val="0006680D"/>
    <w:rsid w:val="00070EB7"/>
    <w:rsid w:val="00082A22"/>
    <w:rsid w:val="000A3BD0"/>
    <w:rsid w:val="000A434E"/>
    <w:rsid w:val="000A533B"/>
    <w:rsid w:val="000B30AC"/>
    <w:rsid w:val="000F480B"/>
    <w:rsid w:val="000F5350"/>
    <w:rsid w:val="00110FB9"/>
    <w:rsid w:val="0011537C"/>
    <w:rsid w:val="00145EA2"/>
    <w:rsid w:val="00147E5B"/>
    <w:rsid w:val="00160849"/>
    <w:rsid w:val="00163A8F"/>
    <w:rsid w:val="001642EA"/>
    <w:rsid w:val="00175CEE"/>
    <w:rsid w:val="00180F9C"/>
    <w:rsid w:val="001F4689"/>
    <w:rsid w:val="00201D5E"/>
    <w:rsid w:val="002222CD"/>
    <w:rsid w:val="00225F04"/>
    <w:rsid w:val="002264BB"/>
    <w:rsid w:val="00236EEB"/>
    <w:rsid w:val="00262620"/>
    <w:rsid w:val="00283D0A"/>
    <w:rsid w:val="00291C27"/>
    <w:rsid w:val="002A0322"/>
    <w:rsid w:val="002A4317"/>
    <w:rsid w:val="002B046A"/>
    <w:rsid w:val="002B0F8B"/>
    <w:rsid w:val="002C487D"/>
    <w:rsid w:val="002E20A1"/>
    <w:rsid w:val="002E6480"/>
    <w:rsid w:val="00301CB7"/>
    <w:rsid w:val="00304532"/>
    <w:rsid w:val="00324A11"/>
    <w:rsid w:val="00330A01"/>
    <w:rsid w:val="003552E6"/>
    <w:rsid w:val="003668C8"/>
    <w:rsid w:val="00377C6D"/>
    <w:rsid w:val="0038291B"/>
    <w:rsid w:val="00387CA2"/>
    <w:rsid w:val="003B1F8C"/>
    <w:rsid w:val="003C4F55"/>
    <w:rsid w:val="003E6DD7"/>
    <w:rsid w:val="003F12D3"/>
    <w:rsid w:val="003F5E1C"/>
    <w:rsid w:val="00401DCD"/>
    <w:rsid w:val="00411339"/>
    <w:rsid w:val="00420C04"/>
    <w:rsid w:val="00431B99"/>
    <w:rsid w:val="0044409A"/>
    <w:rsid w:val="00447DA9"/>
    <w:rsid w:val="0045334F"/>
    <w:rsid w:val="00472527"/>
    <w:rsid w:val="004761A2"/>
    <w:rsid w:val="0048380D"/>
    <w:rsid w:val="00492352"/>
    <w:rsid w:val="004D5CF1"/>
    <w:rsid w:val="004E3990"/>
    <w:rsid w:val="004F3078"/>
    <w:rsid w:val="005053F3"/>
    <w:rsid w:val="00506991"/>
    <w:rsid w:val="00534AAB"/>
    <w:rsid w:val="0055083D"/>
    <w:rsid w:val="00553A84"/>
    <w:rsid w:val="00555554"/>
    <w:rsid w:val="005560A0"/>
    <w:rsid w:val="00577699"/>
    <w:rsid w:val="005828DE"/>
    <w:rsid w:val="005A1100"/>
    <w:rsid w:val="005A5157"/>
    <w:rsid w:val="005D0162"/>
    <w:rsid w:val="005D43C0"/>
    <w:rsid w:val="005D49F3"/>
    <w:rsid w:val="005F7FF4"/>
    <w:rsid w:val="00600341"/>
    <w:rsid w:val="00616CB8"/>
    <w:rsid w:val="0063542C"/>
    <w:rsid w:val="00646B6C"/>
    <w:rsid w:val="00650067"/>
    <w:rsid w:val="00657F54"/>
    <w:rsid w:val="006661B4"/>
    <w:rsid w:val="006720D0"/>
    <w:rsid w:val="00690F09"/>
    <w:rsid w:val="006950C2"/>
    <w:rsid w:val="006A0FAA"/>
    <w:rsid w:val="006E07DB"/>
    <w:rsid w:val="006E5658"/>
    <w:rsid w:val="006F6B34"/>
    <w:rsid w:val="00706108"/>
    <w:rsid w:val="00714C8A"/>
    <w:rsid w:val="00720A25"/>
    <w:rsid w:val="00721171"/>
    <w:rsid w:val="00732C56"/>
    <w:rsid w:val="0073310A"/>
    <w:rsid w:val="007468A9"/>
    <w:rsid w:val="007712E2"/>
    <w:rsid w:val="00771C1B"/>
    <w:rsid w:val="0077362A"/>
    <w:rsid w:val="007960FA"/>
    <w:rsid w:val="007B237C"/>
    <w:rsid w:val="007D4A1F"/>
    <w:rsid w:val="007D7B0D"/>
    <w:rsid w:val="007F070D"/>
    <w:rsid w:val="007F1A39"/>
    <w:rsid w:val="0083074D"/>
    <w:rsid w:val="00837F70"/>
    <w:rsid w:val="008448F5"/>
    <w:rsid w:val="00847EB7"/>
    <w:rsid w:val="008750FD"/>
    <w:rsid w:val="00883819"/>
    <w:rsid w:val="00894A94"/>
    <w:rsid w:val="008A0AD2"/>
    <w:rsid w:val="008A26B7"/>
    <w:rsid w:val="008D63BD"/>
    <w:rsid w:val="008E7E43"/>
    <w:rsid w:val="008F5507"/>
    <w:rsid w:val="00900670"/>
    <w:rsid w:val="00920BD4"/>
    <w:rsid w:val="00946AAC"/>
    <w:rsid w:val="00985F53"/>
    <w:rsid w:val="009A4722"/>
    <w:rsid w:val="009B1EB9"/>
    <w:rsid w:val="009C15A5"/>
    <w:rsid w:val="009D60DF"/>
    <w:rsid w:val="009E1E56"/>
    <w:rsid w:val="009F0D81"/>
    <w:rsid w:val="009F2D19"/>
    <w:rsid w:val="009F661D"/>
    <w:rsid w:val="00A03DBA"/>
    <w:rsid w:val="00A07A69"/>
    <w:rsid w:val="00A47567"/>
    <w:rsid w:val="00A647D2"/>
    <w:rsid w:val="00AB181A"/>
    <w:rsid w:val="00AB4124"/>
    <w:rsid w:val="00AC7DAF"/>
    <w:rsid w:val="00B20922"/>
    <w:rsid w:val="00B228EB"/>
    <w:rsid w:val="00B26544"/>
    <w:rsid w:val="00B31F02"/>
    <w:rsid w:val="00B4277F"/>
    <w:rsid w:val="00B62CB8"/>
    <w:rsid w:val="00B71EE3"/>
    <w:rsid w:val="00BA0282"/>
    <w:rsid w:val="00BC10C3"/>
    <w:rsid w:val="00BC211F"/>
    <w:rsid w:val="00BE0B59"/>
    <w:rsid w:val="00BE2112"/>
    <w:rsid w:val="00BE35FC"/>
    <w:rsid w:val="00BF3B19"/>
    <w:rsid w:val="00C109C4"/>
    <w:rsid w:val="00C24237"/>
    <w:rsid w:val="00C26262"/>
    <w:rsid w:val="00C26A76"/>
    <w:rsid w:val="00C31246"/>
    <w:rsid w:val="00C53147"/>
    <w:rsid w:val="00C8061A"/>
    <w:rsid w:val="00C91003"/>
    <w:rsid w:val="00CA1105"/>
    <w:rsid w:val="00CB4741"/>
    <w:rsid w:val="00CC4F17"/>
    <w:rsid w:val="00CE0F14"/>
    <w:rsid w:val="00CE2781"/>
    <w:rsid w:val="00D21D72"/>
    <w:rsid w:val="00D27543"/>
    <w:rsid w:val="00D30D90"/>
    <w:rsid w:val="00D51360"/>
    <w:rsid w:val="00D708C1"/>
    <w:rsid w:val="00D738BC"/>
    <w:rsid w:val="00D772E0"/>
    <w:rsid w:val="00DA0827"/>
    <w:rsid w:val="00DB6474"/>
    <w:rsid w:val="00DC5655"/>
    <w:rsid w:val="00DD6747"/>
    <w:rsid w:val="00DF2EF7"/>
    <w:rsid w:val="00E472F4"/>
    <w:rsid w:val="00E61B73"/>
    <w:rsid w:val="00E831AC"/>
    <w:rsid w:val="00EB5907"/>
    <w:rsid w:val="00EC2AD4"/>
    <w:rsid w:val="00ED70FE"/>
    <w:rsid w:val="00EE33E3"/>
    <w:rsid w:val="00EF0FFD"/>
    <w:rsid w:val="00EF1933"/>
    <w:rsid w:val="00EF4F14"/>
    <w:rsid w:val="00EF6276"/>
    <w:rsid w:val="00F04F8B"/>
    <w:rsid w:val="00F06325"/>
    <w:rsid w:val="00F17117"/>
    <w:rsid w:val="00F35D18"/>
    <w:rsid w:val="00F36354"/>
    <w:rsid w:val="00F73A57"/>
    <w:rsid w:val="00FB11F5"/>
    <w:rsid w:val="00FB26F5"/>
    <w:rsid w:val="00FE6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FBF318B"/>
  <w15:chartTrackingRefBased/>
  <w15:docId w15:val="{91143789-A74A-4994-ADB5-8EE1237EB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5EA2"/>
    <w:pPr>
      <w:ind w:left="720"/>
      <w:contextualSpacing/>
    </w:pPr>
  </w:style>
  <w:style w:type="paragraph" w:styleId="NormalWeb">
    <w:name w:val="Normal (Web)"/>
    <w:basedOn w:val="Normal"/>
    <w:uiPriority w:val="99"/>
    <w:semiHidden/>
    <w:unhideWhenUsed/>
    <w:rsid w:val="00847EB7"/>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030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D5CF1"/>
    <w:pPr>
      <w:spacing w:after="200" w:line="240" w:lineRule="auto"/>
    </w:pPr>
    <w:rPr>
      <w:i/>
      <w:iCs/>
      <w:color w:val="44546A" w:themeColor="text2"/>
      <w:sz w:val="18"/>
      <w:szCs w:val="18"/>
    </w:rPr>
  </w:style>
  <w:style w:type="paragraph" w:styleId="BodyText">
    <w:name w:val="Body Text"/>
    <w:basedOn w:val="Normal"/>
    <w:link w:val="BodyTextChar"/>
    <w:uiPriority w:val="1"/>
    <w:qFormat/>
    <w:rsid w:val="000F480B"/>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0F480B"/>
    <w:rPr>
      <w:rFonts w:ascii="Carlito" w:eastAsia="Carlito" w:hAnsi="Carlito" w:cs="Carlito"/>
    </w:rPr>
  </w:style>
  <w:style w:type="paragraph" w:styleId="Header">
    <w:name w:val="header"/>
    <w:basedOn w:val="Normal"/>
    <w:link w:val="HeaderChar"/>
    <w:uiPriority w:val="99"/>
    <w:unhideWhenUsed/>
    <w:rsid w:val="00C31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1246"/>
  </w:style>
  <w:style w:type="paragraph" w:styleId="Footer">
    <w:name w:val="footer"/>
    <w:basedOn w:val="Normal"/>
    <w:link w:val="FooterChar"/>
    <w:uiPriority w:val="99"/>
    <w:unhideWhenUsed/>
    <w:rsid w:val="00C31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2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936074">
      <w:bodyDiv w:val="1"/>
      <w:marLeft w:val="0"/>
      <w:marRight w:val="0"/>
      <w:marTop w:val="0"/>
      <w:marBottom w:val="0"/>
      <w:divBdr>
        <w:top w:val="none" w:sz="0" w:space="0" w:color="auto"/>
        <w:left w:val="none" w:sz="0" w:space="0" w:color="auto"/>
        <w:bottom w:val="none" w:sz="0" w:space="0" w:color="auto"/>
        <w:right w:val="none" w:sz="0" w:space="0" w:color="auto"/>
      </w:divBdr>
      <w:divsChild>
        <w:div w:id="164561892">
          <w:marLeft w:val="547"/>
          <w:marRight w:val="0"/>
          <w:marTop w:val="0"/>
          <w:marBottom w:val="0"/>
          <w:divBdr>
            <w:top w:val="none" w:sz="0" w:space="0" w:color="auto"/>
            <w:left w:val="none" w:sz="0" w:space="0" w:color="auto"/>
            <w:bottom w:val="none" w:sz="0" w:space="0" w:color="auto"/>
            <w:right w:val="none" w:sz="0" w:space="0" w:color="auto"/>
          </w:divBdr>
        </w:div>
        <w:div w:id="347295472">
          <w:marLeft w:val="547"/>
          <w:marRight w:val="0"/>
          <w:marTop w:val="0"/>
          <w:marBottom w:val="0"/>
          <w:divBdr>
            <w:top w:val="none" w:sz="0" w:space="0" w:color="auto"/>
            <w:left w:val="none" w:sz="0" w:space="0" w:color="auto"/>
            <w:bottom w:val="none" w:sz="0" w:space="0" w:color="auto"/>
            <w:right w:val="none" w:sz="0" w:space="0" w:color="auto"/>
          </w:divBdr>
        </w:div>
        <w:div w:id="1574389101">
          <w:marLeft w:val="547"/>
          <w:marRight w:val="0"/>
          <w:marTop w:val="0"/>
          <w:marBottom w:val="0"/>
          <w:divBdr>
            <w:top w:val="none" w:sz="0" w:space="0" w:color="auto"/>
            <w:left w:val="none" w:sz="0" w:space="0" w:color="auto"/>
            <w:bottom w:val="none" w:sz="0" w:space="0" w:color="auto"/>
            <w:right w:val="none" w:sz="0" w:space="0" w:color="auto"/>
          </w:divBdr>
        </w:div>
      </w:divsChild>
    </w:div>
    <w:div w:id="567033328">
      <w:bodyDiv w:val="1"/>
      <w:marLeft w:val="0"/>
      <w:marRight w:val="0"/>
      <w:marTop w:val="0"/>
      <w:marBottom w:val="0"/>
      <w:divBdr>
        <w:top w:val="none" w:sz="0" w:space="0" w:color="auto"/>
        <w:left w:val="none" w:sz="0" w:space="0" w:color="auto"/>
        <w:bottom w:val="none" w:sz="0" w:space="0" w:color="auto"/>
        <w:right w:val="none" w:sz="0" w:space="0" w:color="auto"/>
      </w:divBdr>
      <w:divsChild>
        <w:div w:id="1058675491">
          <w:marLeft w:val="446"/>
          <w:marRight w:val="0"/>
          <w:marTop w:val="0"/>
          <w:marBottom w:val="0"/>
          <w:divBdr>
            <w:top w:val="none" w:sz="0" w:space="0" w:color="auto"/>
            <w:left w:val="none" w:sz="0" w:space="0" w:color="auto"/>
            <w:bottom w:val="none" w:sz="0" w:space="0" w:color="auto"/>
            <w:right w:val="none" w:sz="0" w:space="0" w:color="auto"/>
          </w:divBdr>
        </w:div>
        <w:div w:id="1654985195">
          <w:marLeft w:val="446"/>
          <w:marRight w:val="0"/>
          <w:marTop w:val="0"/>
          <w:marBottom w:val="0"/>
          <w:divBdr>
            <w:top w:val="none" w:sz="0" w:space="0" w:color="auto"/>
            <w:left w:val="none" w:sz="0" w:space="0" w:color="auto"/>
            <w:bottom w:val="none" w:sz="0" w:space="0" w:color="auto"/>
            <w:right w:val="none" w:sz="0" w:space="0" w:color="auto"/>
          </w:divBdr>
        </w:div>
        <w:div w:id="2036081070">
          <w:marLeft w:val="446"/>
          <w:marRight w:val="0"/>
          <w:marTop w:val="0"/>
          <w:marBottom w:val="0"/>
          <w:divBdr>
            <w:top w:val="none" w:sz="0" w:space="0" w:color="auto"/>
            <w:left w:val="none" w:sz="0" w:space="0" w:color="auto"/>
            <w:bottom w:val="none" w:sz="0" w:space="0" w:color="auto"/>
            <w:right w:val="none" w:sz="0" w:space="0" w:color="auto"/>
          </w:divBdr>
        </w:div>
      </w:divsChild>
    </w:div>
    <w:div w:id="1141506668">
      <w:bodyDiv w:val="1"/>
      <w:marLeft w:val="0"/>
      <w:marRight w:val="0"/>
      <w:marTop w:val="0"/>
      <w:marBottom w:val="0"/>
      <w:divBdr>
        <w:top w:val="none" w:sz="0" w:space="0" w:color="auto"/>
        <w:left w:val="none" w:sz="0" w:space="0" w:color="auto"/>
        <w:bottom w:val="none" w:sz="0" w:space="0" w:color="auto"/>
        <w:right w:val="none" w:sz="0" w:space="0" w:color="auto"/>
      </w:divBdr>
      <w:divsChild>
        <w:div w:id="156457540">
          <w:marLeft w:val="446"/>
          <w:marRight w:val="0"/>
          <w:marTop w:val="0"/>
          <w:marBottom w:val="0"/>
          <w:divBdr>
            <w:top w:val="none" w:sz="0" w:space="0" w:color="auto"/>
            <w:left w:val="none" w:sz="0" w:space="0" w:color="auto"/>
            <w:bottom w:val="none" w:sz="0" w:space="0" w:color="auto"/>
            <w:right w:val="none" w:sz="0" w:space="0" w:color="auto"/>
          </w:divBdr>
        </w:div>
        <w:div w:id="1285774014">
          <w:marLeft w:val="446"/>
          <w:marRight w:val="0"/>
          <w:marTop w:val="0"/>
          <w:marBottom w:val="0"/>
          <w:divBdr>
            <w:top w:val="none" w:sz="0" w:space="0" w:color="auto"/>
            <w:left w:val="none" w:sz="0" w:space="0" w:color="auto"/>
            <w:bottom w:val="none" w:sz="0" w:space="0" w:color="auto"/>
            <w:right w:val="none" w:sz="0" w:space="0" w:color="auto"/>
          </w:divBdr>
        </w:div>
        <w:div w:id="2118478252">
          <w:marLeft w:val="446"/>
          <w:marRight w:val="0"/>
          <w:marTop w:val="0"/>
          <w:marBottom w:val="0"/>
          <w:divBdr>
            <w:top w:val="none" w:sz="0" w:space="0" w:color="auto"/>
            <w:left w:val="none" w:sz="0" w:space="0" w:color="auto"/>
            <w:bottom w:val="none" w:sz="0" w:space="0" w:color="auto"/>
            <w:right w:val="none" w:sz="0" w:space="0" w:color="auto"/>
          </w:divBdr>
        </w:div>
      </w:divsChild>
    </w:div>
    <w:div w:id="1444957290">
      <w:bodyDiv w:val="1"/>
      <w:marLeft w:val="0"/>
      <w:marRight w:val="0"/>
      <w:marTop w:val="0"/>
      <w:marBottom w:val="0"/>
      <w:divBdr>
        <w:top w:val="none" w:sz="0" w:space="0" w:color="auto"/>
        <w:left w:val="none" w:sz="0" w:space="0" w:color="auto"/>
        <w:bottom w:val="none" w:sz="0" w:space="0" w:color="auto"/>
        <w:right w:val="none" w:sz="0" w:space="0" w:color="auto"/>
      </w:divBdr>
      <w:divsChild>
        <w:div w:id="1413769675">
          <w:marLeft w:val="2880"/>
          <w:marRight w:val="0"/>
          <w:marTop w:val="0"/>
          <w:marBottom w:val="0"/>
          <w:divBdr>
            <w:top w:val="none" w:sz="0" w:space="0" w:color="auto"/>
            <w:left w:val="none" w:sz="0" w:space="0" w:color="auto"/>
            <w:bottom w:val="none" w:sz="0" w:space="0" w:color="auto"/>
            <w:right w:val="none" w:sz="0" w:space="0" w:color="auto"/>
          </w:divBdr>
        </w:div>
        <w:div w:id="1609727714">
          <w:marLeft w:val="2880"/>
          <w:marRight w:val="0"/>
          <w:marTop w:val="0"/>
          <w:marBottom w:val="0"/>
          <w:divBdr>
            <w:top w:val="none" w:sz="0" w:space="0" w:color="auto"/>
            <w:left w:val="none" w:sz="0" w:space="0" w:color="auto"/>
            <w:bottom w:val="none" w:sz="0" w:space="0" w:color="auto"/>
            <w:right w:val="none" w:sz="0" w:space="0" w:color="auto"/>
          </w:divBdr>
        </w:div>
        <w:div w:id="1624113289">
          <w:marLeft w:val="720"/>
          <w:marRight w:val="0"/>
          <w:marTop w:val="0"/>
          <w:marBottom w:val="0"/>
          <w:divBdr>
            <w:top w:val="none" w:sz="0" w:space="0" w:color="auto"/>
            <w:left w:val="none" w:sz="0" w:space="0" w:color="auto"/>
            <w:bottom w:val="none" w:sz="0" w:space="0" w:color="auto"/>
            <w:right w:val="none" w:sz="0" w:space="0" w:color="auto"/>
          </w:divBdr>
        </w:div>
        <w:div w:id="1979845658">
          <w:marLeft w:val="720"/>
          <w:marRight w:val="0"/>
          <w:marTop w:val="0"/>
          <w:marBottom w:val="0"/>
          <w:divBdr>
            <w:top w:val="none" w:sz="0" w:space="0" w:color="auto"/>
            <w:left w:val="none" w:sz="0" w:space="0" w:color="auto"/>
            <w:bottom w:val="none" w:sz="0" w:space="0" w:color="auto"/>
            <w:right w:val="none" w:sz="0" w:space="0" w:color="auto"/>
          </w:divBdr>
        </w:div>
      </w:divsChild>
    </w:div>
    <w:div w:id="1720007794">
      <w:bodyDiv w:val="1"/>
      <w:marLeft w:val="0"/>
      <w:marRight w:val="0"/>
      <w:marTop w:val="0"/>
      <w:marBottom w:val="0"/>
      <w:divBdr>
        <w:top w:val="none" w:sz="0" w:space="0" w:color="auto"/>
        <w:left w:val="none" w:sz="0" w:space="0" w:color="auto"/>
        <w:bottom w:val="none" w:sz="0" w:space="0" w:color="auto"/>
        <w:right w:val="none" w:sz="0" w:space="0" w:color="auto"/>
      </w:divBdr>
      <w:divsChild>
        <w:div w:id="495919102">
          <w:marLeft w:val="446"/>
          <w:marRight w:val="0"/>
          <w:marTop w:val="0"/>
          <w:marBottom w:val="0"/>
          <w:divBdr>
            <w:top w:val="none" w:sz="0" w:space="0" w:color="auto"/>
            <w:left w:val="none" w:sz="0" w:space="0" w:color="auto"/>
            <w:bottom w:val="none" w:sz="0" w:space="0" w:color="auto"/>
            <w:right w:val="none" w:sz="0" w:space="0" w:color="auto"/>
          </w:divBdr>
        </w:div>
        <w:div w:id="1362129660">
          <w:marLeft w:val="446"/>
          <w:marRight w:val="0"/>
          <w:marTop w:val="0"/>
          <w:marBottom w:val="0"/>
          <w:divBdr>
            <w:top w:val="none" w:sz="0" w:space="0" w:color="auto"/>
            <w:left w:val="none" w:sz="0" w:space="0" w:color="auto"/>
            <w:bottom w:val="none" w:sz="0" w:space="0" w:color="auto"/>
            <w:right w:val="none" w:sz="0" w:space="0" w:color="auto"/>
          </w:divBdr>
        </w:div>
        <w:div w:id="1463377361">
          <w:marLeft w:val="446"/>
          <w:marRight w:val="0"/>
          <w:marTop w:val="0"/>
          <w:marBottom w:val="0"/>
          <w:divBdr>
            <w:top w:val="none" w:sz="0" w:space="0" w:color="auto"/>
            <w:left w:val="none" w:sz="0" w:space="0" w:color="auto"/>
            <w:bottom w:val="none" w:sz="0" w:space="0" w:color="auto"/>
            <w:right w:val="none" w:sz="0" w:space="0" w:color="auto"/>
          </w:divBdr>
        </w:div>
      </w:divsChild>
    </w:div>
    <w:div w:id="1736314439">
      <w:bodyDiv w:val="1"/>
      <w:marLeft w:val="0"/>
      <w:marRight w:val="0"/>
      <w:marTop w:val="0"/>
      <w:marBottom w:val="0"/>
      <w:divBdr>
        <w:top w:val="none" w:sz="0" w:space="0" w:color="auto"/>
        <w:left w:val="none" w:sz="0" w:space="0" w:color="auto"/>
        <w:bottom w:val="none" w:sz="0" w:space="0" w:color="auto"/>
        <w:right w:val="none" w:sz="0" w:space="0" w:color="auto"/>
      </w:divBdr>
      <w:divsChild>
        <w:div w:id="533077009">
          <w:marLeft w:val="446"/>
          <w:marRight w:val="0"/>
          <w:marTop w:val="0"/>
          <w:marBottom w:val="0"/>
          <w:divBdr>
            <w:top w:val="none" w:sz="0" w:space="0" w:color="auto"/>
            <w:left w:val="none" w:sz="0" w:space="0" w:color="auto"/>
            <w:bottom w:val="none" w:sz="0" w:space="0" w:color="auto"/>
            <w:right w:val="none" w:sz="0" w:space="0" w:color="auto"/>
          </w:divBdr>
        </w:div>
        <w:div w:id="1124687991">
          <w:marLeft w:val="446"/>
          <w:marRight w:val="0"/>
          <w:marTop w:val="0"/>
          <w:marBottom w:val="0"/>
          <w:divBdr>
            <w:top w:val="none" w:sz="0" w:space="0" w:color="auto"/>
            <w:left w:val="none" w:sz="0" w:space="0" w:color="auto"/>
            <w:bottom w:val="none" w:sz="0" w:space="0" w:color="auto"/>
            <w:right w:val="none" w:sz="0" w:space="0" w:color="auto"/>
          </w:divBdr>
        </w:div>
        <w:div w:id="1571774370">
          <w:marLeft w:val="446"/>
          <w:marRight w:val="0"/>
          <w:marTop w:val="0"/>
          <w:marBottom w:val="0"/>
          <w:divBdr>
            <w:top w:val="none" w:sz="0" w:space="0" w:color="auto"/>
            <w:left w:val="none" w:sz="0" w:space="0" w:color="auto"/>
            <w:bottom w:val="none" w:sz="0" w:space="0" w:color="auto"/>
            <w:right w:val="none" w:sz="0" w:space="0" w:color="auto"/>
          </w:divBdr>
        </w:div>
      </w:divsChild>
    </w:div>
    <w:div w:id="1904245638">
      <w:bodyDiv w:val="1"/>
      <w:marLeft w:val="0"/>
      <w:marRight w:val="0"/>
      <w:marTop w:val="0"/>
      <w:marBottom w:val="0"/>
      <w:divBdr>
        <w:top w:val="none" w:sz="0" w:space="0" w:color="auto"/>
        <w:left w:val="none" w:sz="0" w:space="0" w:color="auto"/>
        <w:bottom w:val="none" w:sz="0" w:space="0" w:color="auto"/>
        <w:right w:val="none" w:sz="0" w:space="0" w:color="auto"/>
      </w:divBdr>
    </w:div>
    <w:div w:id="2061705664">
      <w:bodyDiv w:val="1"/>
      <w:marLeft w:val="0"/>
      <w:marRight w:val="0"/>
      <w:marTop w:val="0"/>
      <w:marBottom w:val="0"/>
      <w:divBdr>
        <w:top w:val="none" w:sz="0" w:space="0" w:color="auto"/>
        <w:left w:val="none" w:sz="0" w:space="0" w:color="auto"/>
        <w:bottom w:val="none" w:sz="0" w:space="0" w:color="auto"/>
        <w:right w:val="none" w:sz="0" w:space="0" w:color="auto"/>
      </w:divBdr>
    </w:div>
    <w:div w:id="209443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9.jpeg"/><Relationship Id="rId26" Type="http://schemas.openxmlformats.org/officeDocument/2006/relationships/image" Target="media/image17.png"/><Relationship Id="rId21" Type="http://schemas.openxmlformats.org/officeDocument/2006/relationships/image" Target="media/image12.jpeg"/><Relationship Id="rId34" Type="http://schemas.openxmlformats.org/officeDocument/2006/relationships/image" Target="media/image25.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10.jpe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 Id="rId8" Type="http://schemas.openxmlformats.org/officeDocument/2006/relationships/image" Target="media/image2.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964DC-AC51-4B0F-A487-3D479C5D5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0</TotalTime>
  <Pages>32</Pages>
  <Words>5782</Words>
  <Characters>3296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it</dc:creator>
  <cp:keywords/>
  <dc:description/>
  <cp:lastModifiedBy>kiit</cp:lastModifiedBy>
  <cp:revision>49</cp:revision>
  <dcterms:created xsi:type="dcterms:W3CDTF">2021-01-19T02:33:00Z</dcterms:created>
  <dcterms:modified xsi:type="dcterms:W3CDTF">2023-04-17T12:05:00Z</dcterms:modified>
</cp:coreProperties>
</file>